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mc:Ignorable="w14 w15 w16se w16cid w16 w16cex w16sdtdh wp14">
  <w:background w:color="FFFFFF"/>
  <w:body>
    <w:p w:rsidR="00AF366B" w:rsidRDefault="0098218A" w14:paraId="6E31C030" w14:textId="77777777">
      <w:pPr>
        <w:widowControl w:val="0"/>
        <w:spacing w:line="240" w:lineRule="auto"/>
      </w:pPr>
      <w:r>
        <w:rPr>
          <w:rFonts w:ascii="Electrolize" w:hAnsi="Electrolize" w:eastAsia="Electrolize" w:cs="Electrolize"/>
          <w:noProof/>
        </w:rPr>
        <w:drawing>
          <wp:inline distT="114300" distB="114300" distL="114300" distR="114300" wp14:anchorId="0FB0011E" wp14:editId="6E27A45A">
            <wp:extent cx="2662238" cy="719300"/>
            <wp:effectExtent l="0" t="0" r="0" b="0"/>
            <wp:docPr id="9" name="image2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1.pn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662238" cy="7193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tbl>
      <w:tblPr>
        <w:tblStyle w:val="a"/>
        <w:tblW w:w="10560" w:type="dxa"/>
        <w:tblBorders>
          <w:top w:val="single" w:color="000000" w:sz="8" w:space="0"/>
          <w:left w:val="single" w:color="000000" w:sz="8" w:space="0"/>
          <w:bottom w:val="single" w:color="000000" w:sz="8" w:space="0"/>
          <w:right w:val="single" w:color="000000" w:sz="8" w:space="0"/>
          <w:insideH w:val="single" w:color="000000" w:sz="8" w:space="0"/>
          <w:insideV w:val="single" w:color="000000" w:sz="8" w:space="0"/>
        </w:tblBorders>
        <w:tblLayout w:type="fixed"/>
        <w:tblLook w:val="0600" w:firstRow="0" w:lastRow="0" w:firstColumn="0" w:lastColumn="0" w:noHBand="1" w:noVBand="1"/>
      </w:tblPr>
      <w:tblGrid>
        <w:gridCol w:w="2175"/>
        <w:gridCol w:w="3780"/>
        <w:gridCol w:w="1605"/>
        <w:gridCol w:w="3000"/>
      </w:tblGrid>
      <w:tr w:rsidR="00AF366B" w14:paraId="2699B16A" w14:textId="77777777">
        <w:trPr>
          <w:trHeight w:val="420"/>
        </w:trPr>
        <w:tc>
          <w:tcPr>
            <w:tcW w:w="21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98218A" w14:paraId="05A6E37B" w14:textId="77777777">
            <w:pPr>
              <w:widowControl w:val="0"/>
              <w:spacing w:line="240" w:lineRule="auto"/>
              <w:rPr>
                <w:rFonts w:ascii="Electrolize" w:hAnsi="Electrolize" w:eastAsia="Electrolize" w:cs="Electrolize"/>
                <w:b/>
                <w:color w:val="004180"/>
              </w:rPr>
            </w:pPr>
            <w:r>
              <w:rPr>
                <w:rFonts w:ascii="Electrolize" w:hAnsi="Electrolize" w:eastAsia="Electrolize" w:cs="Electrolize"/>
                <w:b/>
                <w:color w:val="004180"/>
              </w:rPr>
              <w:t>Type of Celestial Object:</w:t>
            </w:r>
          </w:p>
        </w:tc>
        <w:tc>
          <w:tcPr>
            <w:tcW w:w="37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98218A" w14:paraId="6E71AAD7" w14:textId="77777777">
            <w:pPr>
              <w:widowControl w:val="0"/>
              <w:spacing w:line="240" w:lineRule="auto"/>
              <w:rPr>
                <w:rFonts w:ascii="Electrolize" w:hAnsi="Electrolize" w:eastAsia="Electrolize" w:cs="Electrolize"/>
              </w:rPr>
            </w:pPr>
            <w:r>
              <w:rPr>
                <w:rFonts w:ascii="Electrolize" w:hAnsi="Electrolize" w:eastAsia="Electrolize" w:cs="Electrolize"/>
                <w:color w:val="212529"/>
                <w:sz w:val="24"/>
                <w:szCs w:val="24"/>
              </w:rPr>
              <w:t>GALAXY</w:t>
            </w:r>
          </w:p>
        </w:tc>
        <w:tc>
          <w:tcPr>
            <w:tcW w:w="4605" w:type="dxa"/>
            <w:gridSpan w:val="2"/>
            <w:vMerge w:val="restar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98218A" w14:paraId="19B3ED0C" w14:textId="77777777">
            <w:pPr>
              <w:widowControl w:val="0"/>
              <w:spacing w:line="240" w:lineRule="auto"/>
              <w:jc w:val="center"/>
              <w:rPr>
                <w:rFonts w:ascii="Electrolize" w:hAnsi="Electrolize" w:eastAsia="Electrolize" w:cs="Electrolize"/>
              </w:rPr>
            </w:pPr>
            <w:r>
              <w:rPr>
                <w:rFonts w:ascii="Electrolize" w:hAnsi="Electrolize" w:eastAsia="Electrolize" w:cs="Electrolize"/>
                <w:noProof/>
              </w:rPr>
              <w:drawing>
                <wp:inline distT="114300" distB="114300" distL="114300" distR="114300" wp14:anchorId="01D90357" wp14:editId="7D61D0C8">
                  <wp:extent cx="2295525" cy="2195195"/>
                  <wp:effectExtent l="0" t="0" r="0" b="0"/>
                  <wp:docPr id="20" name="image29.jp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29.jpg"/>
                          <pic:cNvPicPr preferRelativeResize="0"/>
                        </pic:nvPicPr>
                        <pic:blipFill>
                          <a:blip r:embed="rId7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95525" cy="2195195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F366B" w14:paraId="040F0050" w14:textId="77777777">
        <w:trPr>
          <w:trHeight w:val="420"/>
        </w:trPr>
        <w:tc>
          <w:tcPr>
            <w:tcW w:w="21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98218A" w14:paraId="7137F0FE" w14:textId="77777777">
            <w:pPr>
              <w:widowControl w:val="0"/>
              <w:spacing w:line="240" w:lineRule="auto"/>
              <w:rPr>
                <w:rFonts w:ascii="Electrolize" w:hAnsi="Electrolize" w:eastAsia="Electrolize" w:cs="Electrolize"/>
                <w:b/>
                <w:color w:val="004180"/>
              </w:rPr>
            </w:pPr>
            <w:r>
              <w:rPr>
                <w:rFonts w:ascii="Electrolize" w:hAnsi="Electrolize" w:eastAsia="Electrolize" w:cs="Electrolize"/>
                <w:b/>
                <w:color w:val="004180"/>
              </w:rPr>
              <w:t>Field:</w:t>
            </w:r>
          </w:p>
        </w:tc>
        <w:tc>
          <w:tcPr>
            <w:tcW w:w="37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98218A" w14:paraId="0A25370A" w14:textId="77777777">
            <w:pPr>
              <w:widowControl w:val="0"/>
              <w:spacing w:line="240" w:lineRule="auto"/>
              <w:rPr>
                <w:rFonts w:ascii="Electrolize" w:hAnsi="Electrolize" w:eastAsia="Electrolize" w:cs="Electrolize"/>
              </w:rPr>
            </w:pPr>
            <w:r>
              <w:rPr>
                <w:rFonts w:ascii="Electrolize" w:hAnsi="Electrolize" w:eastAsia="Electrolize" w:cs="Electrolize"/>
                <w:color w:val="212529"/>
                <w:sz w:val="24"/>
                <w:szCs w:val="24"/>
              </w:rPr>
              <w:t>17</w:t>
            </w:r>
          </w:p>
        </w:tc>
        <w:tc>
          <w:tcPr>
            <w:tcW w:w="4605" w:type="dxa"/>
            <w:gridSpan w:val="2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AF366B" w14:paraId="50BD2A5D" w14:textId="77777777">
            <w:pPr>
              <w:widowControl w:val="0"/>
              <w:spacing w:line="240" w:lineRule="auto"/>
            </w:pPr>
          </w:p>
        </w:tc>
      </w:tr>
      <w:tr w:rsidR="00AF366B" w14:paraId="596B239A" w14:textId="77777777">
        <w:trPr>
          <w:trHeight w:val="420"/>
        </w:trPr>
        <w:tc>
          <w:tcPr>
            <w:tcW w:w="21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98218A" w14:paraId="4E8BBE53" w14:textId="77777777">
            <w:pPr>
              <w:widowControl w:val="0"/>
              <w:spacing w:line="240" w:lineRule="auto"/>
              <w:rPr>
                <w:rFonts w:ascii="Electrolize" w:hAnsi="Electrolize" w:eastAsia="Electrolize" w:cs="Electrolize"/>
                <w:b/>
                <w:color w:val="004180"/>
              </w:rPr>
            </w:pPr>
            <w:r>
              <w:rPr>
                <w:rFonts w:ascii="Electrolize" w:hAnsi="Electrolize" w:eastAsia="Electrolize" w:cs="Electrolize"/>
                <w:b/>
                <w:color w:val="004180"/>
              </w:rPr>
              <w:t>Redshift Value (Z):</w:t>
            </w:r>
          </w:p>
        </w:tc>
        <w:tc>
          <w:tcPr>
            <w:tcW w:w="37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98218A" w14:paraId="62115802" w14:textId="77777777">
            <w:pPr>
              <w:widowControl w:val="0"/>
              <w:spacing w:line="240" w:lineRule="auto"/>
              <w:rPr>
                <w:rFonts w:ascii="Electrolize" w:hAnsi="Electrolize" w:eastAsia="Electrolize" w:cs="Electrolize"/>
              </w:rPr>
            </w:pPr>
            <w:r>
              <w:rPr>
                <w:rFonts w:ascii="Electrolize" w:hAnsi="Electrolize" w:eastAsia="Electrolize" w:cs="Electrolize"/>
                <w:color w:val="212529"/>
                <w:sz w:val="24"/>
                <w:szCs w:val="24"/>
              </w:rPr>
              <w:t>0.5913969</w:t>
            </w:r>
          </w:p>
        </w:tc>
        <w:tc>
          <w:tcPr>
            <w:tcW w:w="4605" w:type="dxa"/>
            <w:gridSpan w:val="2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AF366B" w14:paraId="4E6A271B" w14:textId="77777777">
            <w:pPr>
              <w:widowControl w:val="0"/>
              <w:spacing w:line="240" w:lineRule="auto"/>
            </w:pPr>
          </w:p>
        </w:tc>
      </w:tr>
      <w:tr w:rsidR="00AF366B" w14:paraId="392A4852" w14:textId="77777777">
        <w:trPr>
          <w:trHeight w:val="435"/>
        </w:trPr>
        <w:tc>
          <w:tcPr>
            <w:tcW w:w="21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98218A" w14:paraId="7E41C141" w14:textId="77777777">
            <w:pPr>
              <w:widowControl w:val="0"/>
              <w:spacing w:line="240" w:lineRule="auto"/>
              <w:rPr>
                <w:rFonts w:ascii="Electrolize" w:hAnsi="Electrolize" w:eastAsia="Electrolize" w:cs="Electrolize"/>
                <w:b/>
                <w:color w:val="004180"/>
              </w:rPr>
            </w:pPr>
            <w:proofErr w:type="spellStart"/>
            <w:r>
              <w:rPr>
                <w:rFonts w:ascii="Electrolize" w:hAnsi="Electrolize" w:eastAsia="Electrolize" w:cs="Electrolize"/>
                <w:b/>
                <w:color w:val="004180"/>
              </w:rPr>
              <w:t>SDDSS</w:t>
            </w:r>
            <w:proofErr w:type="spellEnd"/>
            <w:r>
              <w:rPr>
                <w:rFonts w:ascii="Electrolize" w:hAnsi="Electrolize" w:eastAsia="Electrolize" w:cs="Electrolize"/>
                <w:b/>
                <w:color w:val="004180"/>
              </w:rPr>
              <w:t xml:space="preserve"> Object ID:</w:t>
            </w:r>
          </w:p>
        </w:tc>
        <w:tc>
          <w:tcPr>
            <w:tcW w:w="37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98218A" w14:paraId="3B9FD38C" w14:textId="77777777">
            <w:pPr>
              <w:widowControl w:val="0"/>
              <w:spacing w:line="240" w:lineRule="auto"/>
              <w:rPr>
                <w:rFonts w:ascii="Electrolize" w:hAnsi="Electrolize" w:eastAsia="Electrolize" w:cs="Electrolize"/>
              </w:rPr>
            </w:pPr>
            <w:r>
              <w:rPr>
                <w:rFonts w:ascii="Electrolize" w:hAnsi="Electrolize" w:eastAsia="Electrolize" w:cs="Electrolize"/>
                <w:sz w:val="24"/>
                <w:szCs w:val="24"/>
              </w:rPr>
              <w:t>1237667541750448382</w:t>
            </w:r>
          </w:p>
        </w:tc>
        <w:tc>
          <w:tcPr>
            <w:tcW w:w="4605" w:type="dxa"/>
            <w:gridSpan w:val="2"/>
            <w:vMerge/>
            <w:tcBorders>
              <w:bottom w:val="single" w:color="000000" w:sz="8" w:space="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AF366B" w14:paraId="7D83824A" w14:textId="77777777">
            <w:pPr>
              <w:widowControl w:val="0"/>
              <w:spacing w:line="240" w:lineRule="auto"/>
            </w:pPr>
          </w:p>
        </w:tc>
      </w:tr>
      <w:tr w:rsidR="00AF366B" w14:paraId="0F568DF8" w14:textId="77777777">
        <w:trPr>
          <w:trHeight w:val="420"/>
        </w:trPr>
        <w:tc>
          <w:tcPr>
            <w:tcW w:w="21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98218A" w14:paraId="262539F2" w14:textId="77777777">
            <w:pPr>
              <w:widowControl w:val="0"/>
              <w:spacing w:line="240" w:lineRule="auto"/>
              <w:rPr>
                <w:rFonts w:ascii="Electrolize" w:hAnsi="Electrolize" w:eastAsia="Electrolize" w:cs="Electrolize"/>
                <w:b/>
                <w:color w:val="004180"/>
              </w:rPr>
            </w:pPr>
            <w:r>
              <w:rPr>
                <w:rFonts w:ascii="Electrolize" w:hAnsi="Electrolize" w:eastAsia="Electrolize" w:cs="Electrolize"/>
                <w:b/>
                <w:color w:val="004180"/>
              </w:rPr>
              <w:t>Velocity Dispersion:</w:t>
            </w:r>
          </w:p>
        </w:tc>
        <w:tc>
          <w:tcPr>
            <w:tcW w:w="3780" w:type="dxa"/>
            <w:tcBorders>
              <w:right w:val="single" w:color="000000" w:sz="8" w:space="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98218A" w14:paraId="7D2CCFAD" w14:textId="77777777">
            <w:pPr>
              <w:widowControl w:val="0"/>
              <w:spacing w:line="240" w:lineRule="auto"/>
              <w:rPr>
                <w:rFonts w:ascii="Electrolize" w:hAnsi="Electrolize" w:eastAsia="Electrolize" w:cs="Electrolize"/>
              </w:rPr>
            </w:pPr>
            <w:r>
              <w:rPr>
                <w:rFonts w:ascii="Electrolize" w:hAnsi="Electrolize" w:eastAsia="Electrolize" w:cs="Electrolize"/>
                <w:color w:val="212529"/>
                <w:sz w:val="24"/>
                <w:szCs w:val="24"/>
              </w:rPr>
              <w:t>253.66 km/s</w:t>
            </w:r>
          </w:p>
        </w:tc>
        <w:tc>
          <w:tcPr>
            <w:tcW w:w="4605" w:type="dxa"/>
            <w:gridSpan w:val="2"/>
            <w:vMerge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shd w:val="clear" w:color="auto" w:fill="F0F8FF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AF366B" w14:paraId="3B282D17" w14:textId="77777777">
            <w:pPr>
              <w:spacing w:line="240" w:lineRule="auto"/>
            </w:pPr>
          </w:p>
        </w:tc>
      </w:tr>
      <w:tr w:rsidR="00AF366B" w14:paraId="6B037E21" w14:textId="77777777">
        <w:trPr>
          <w:trHeight w:val="420"/>
        </w:trPr>
        <w:tc>
          <w:tcPr>
            <w:tcW w:w="21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98218A" w14:paraId="069128EE" w14:textId="77777777">
            <w:pPr>
              <w:widowControl w:val="0"/>
              <w:spacing w:line="240" w:lineRule="auto"/>
              <w:jc w:val="right"/>
              <w:rPr>
                <w:rFonts w:ascii="Electrolize" w:hAnsi="Electrolize" w:eastAsia="Electrolize" w:cs="Electrolize"/>
              </w:rPr>
            </w:pPr>
            <w:r>
              <w:rPr>
                <w:rFonts w:ascii="Electrolize" w:hAnsi="Electrolize" w:eastAsia="Electrolize" w:cs="Electrolize"/>
              </w:rPr>
              <w:t>u:</w:t>
            </w:r>
          </w:p>
        </w:tc>
        <w:tc>
          <w:tcPr>
            <w:tcW w:w="3780" w:type="dxa"/>
            <w:tcBorders>
              <w:right w:val="single" w:color="000000" w:sz="8" w:space="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98218A" w14:paraId="09DBF108" w14:textId="77777777">
            <w:pPr>
              <w:widowControl w:val="0"/>
              <w:spacing w:line="240" w:lineRule="auto"/>
              <w:rPr>
                <w:rFonts w:ascii="Electrolize" w:hAnsi="Electrolize" w:eastAsia="Electrolize" w:cs="Electrolize"/>
              </w:rPr>
            </w:pPr>
            <w:r>
              <w:rPr>
                <w:rFonts w:ascii="Electrolize" w:hAnsi="Electrolize" w:eastAsia="Electrolize" w:cs="Electrolize"/>
                <w:color w:val="212529"/>
                <w:sz w:val="24"/>
                <w:szCs w:val="24"/>
              </w:rPr>
              <w:t>23.372</w:t>
            </w:r>
          </w:p>
        </w:tc>
        <w:tc>
          <w:tcPr>
            <w:tcW w:w="4605" w:type="dxa"/>
            <w:gridSpan w:val="2"/>
            <w:vMerge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shd w:val="clear" w:color="auto" w:fill="F0F8FF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AF366B" w14:paraId="55BA66B8" w14:textId="77777777">
            <w:pPr>
              <w:spacing w:line="240" w:lineRule="auto"/>
            </w:pPr>
          </w:p>
        </w:tc>
      </w:tr>
      <w:tr w:rsidR="00AF366B" w14:paraId="2ACEA12E" w14:textId="77777777">
        <w:trPr>
          <w:trHeight w:val="470"/>
        </w:trPr>
        <w:tc>
          <w:tcPr>
            <w:tcW w:w="21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98218A" w14:paraId="000A974D" w14:textId="77777777">
            <w:pPr>
              <w:widowControl w:val="0"/>
              <w:spacing w:line="240" w:lineRule="auto"/>
              <w:jc w:val="right"/>
              <w:rPr>
                <w:rFonts w:ascii="Electrolize" w:hAnsi="Electrolize" w:eastAsia="Electrolize" w:cs="Electrolize"/>
              </w:rPr>
            </w:pPr>
            <w:r>
              <w:rPr>
                <w:rFonts w:ascii="Electrolize" w:hAnsi="Electrolize" w:eastAsia="Electrolize" w:cs="Electrolize"/>
              </w:rPr>
              <w:t>g:</w:t>
            </w:r>
          </w:p>
        </w:tc>
        <w:tc>
          <w:tcPr>
            <w:tcW w:w="37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98218A" w14:paraId="315B1A3F" w14:textId="77777777">
            <w:pPr>
              <w:widowControl w:val="0"/>
              <w:spacing w:line="240" w:lineRule="auto"/>
              <w:rPr>
                <w:rFonts w:ascii="Electrolize" w:hAnsi="Electrolize" w:eastAsia="Electrolize" w:cs="Electrolize"/>
              </w:rPr>
            </w:pPr>
            <w:r>
              <w:rPr>
                <w:rFonts w:ascii="Electrolize" w:hAnsi="Electrolize" w:eastAsia="Electrolize" w:cs="Electrolize"/>
                <w:color w:val="212529"/>
                <w:sz w:val="24"/>
                <w:szCs w:val="24"/>
              </w:rPr>
              <w:t>22.930</w:t>
            </w:r>
          </w:p>
        </w:tc>
        <w:tc>
          <w:tcPr>
            <w:tcW w:w="4605" w:type="dxa"/>
            <w:gridSpan w:val="2"/>
            <w:vMerge/>
            <w:tcBorders>
              <w:top w:val="single" w:color="000000" w:sz="8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shd w:val="clear" w:color="auto" w:fill="F0F8FF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AF366B" w14:paraId="0F0AC25A" w14:textId="77777777">
            <w:pPr>
              <w:widowControl w:val="0"/>
              <w:spacing w:line="240" w:lineRule="auto"/>
              <w:jc w:val="center"/>
              <w:rPr>
                <w:rFonts w:ascii="Roboto" w:hAnsi="Roboto" w:eastAsia="Roboto" w:cs="Roboto"/>
                <w:color w:val="212529"/>
                <w:sz w:val="27"/>
                <w:szCs w:val="27"/>
              </w:rPr>
            </w:pPr>
          </w:p>
        </w:tc>
      </w:tr>
      <w:tr w:rsidR="00AF366B" w14:paraId="199FFC58" w14:textId="77777777">
        <w:trPr>
          <w:trHeight w:val="470"/>
        </w:trPr>
        <w:tc>
          <w:tcPr>
            <w:tcW w:w="21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98218A" w14:paraId="540A3B2D" w14:textId="77777777">
            <w:pPr>
              <w:widowControl w:val="0"/>
              <w:spacing w:line="240" w:lineRule="auto"/>
              <w:jc w:val="right"/>
              <w:rPr>
                <w:rFonts w:ascii="Electrolize" w:hAnsi="Electrolize" w:eastAsia="Electrolize" w:cs="Electrolize"/>
              </w:rPr>
            </w:pPr>
            <w:r>
              <w:rPr>
                <w:rFonts w:ascii="Electrolize" w:hAnsi="Electrolize" w:eastAsia="Electrolize" w:cs="Electrolize"/>
              </w:rPr>
              <w:t>r:</w:t>
            </w:r>
          </w:p>
        </w:tc>
        <w:tc>
          <w:tcPr>
            <w:tcW w:w="37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98218A" w14:paraId="278D028B" w14:textId="77777777">
            <w:pPr>
              <w:widowControl w:val="0"/>
              <w:spacing w:line="240" w:lineRule="auto"/>
              <w:rPr>
                <w:rFonts w:ascii="Electrolize" w:hAnsi="Electrolize" w:eastAsia="Electrolize" w:cs="Electrolize"/>
              </w:rPr>
            </w:pPr>
            <w:r>
              <w:rPr>
                <w:rFonts w:ascii="Electrolize" w:hAnsi="Electrolize" w:eastAsia="Electrolize" w:cs="Electrolize"/>
                <w:color w:val="212529"/>
                <w:sz w:val="24"/>
                <w:szCs w:val="24"/>
              </w:rPr>
              <w:t>20.516</w:t>
            </w:r>
          </w:p>
        </w:tc>
        <w:tc>
          <w:tcPr>
            <w:tcW w:w="4605" w:type="dxa"/>
            <w:gridSpan w:val="2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shd w:val="clear" w:color="auto" w:fill="EFEFEF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98218A" w14:paraId="67A75620" w14:textId="77777777">
            <w:pPr>
              <w:widowControl w:val="0"/>
              <w:spacing w:line="240" w:lineRule="auto"/>
              <w:jc w:val="center"/>
              <w:rPr>
                <w:rFonts w:ascii="Electrolize" w:hAnsi="Electrolize" w:eastAsia="Electrolize" w:cs="Electrolize"/>
                <w:color w:val="212529"/>
              </w:rPr>
            </w:pPr>
            <w:r>
              <w:rPr>
                <w:rFonts w:ascii="Electrolize" w:hAnsi="Electrolize" w:eastAsia="Electrolize" w:cs="Electrolize"/>
                <w:b/>
                <w:color w:val="004180"/>
              </w:rPr>
              <w:t>Galactic Coordinates (l, b)</w:t>
            </w:r>
          </w:p>
        </w:tc>
      </w:tr>
      <w:tr w:rsidR="00AF366B" w14:paraId="37EDB31D" w14:textId="77777777">
        <w:tc>
          <w:tcPr>
            <w:tcW w:w="21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98218A" w14:paraId="29A072F8" w14:textId="77777777">
            <w:pPr>
              <w:widowControl w:val="0"/>
              <w:spacing w:line="240" w:lineRule="auto"/>
              <w:jc w:val="right"/>
              <w:rPr>
                <w:rFonts w:ascii="Electrolize" w:hAnsi="Electrolize" w:eastAsia="Electrolize" w:cs="Electrolize"/>
              </w:rPr>
            </w:pPr>
            <w:r>
              <w:rPr>
                <w:rFonts w:ascii="Electrolize" w:hAnsi="Electrolize" w:eastAsia="Electrolize" w:cs="Electrolize"/>
              </w:rPr>
              <w:t>i:</w:t>
            </w:r>
          </w:p>
        </w:tc>
        <w:tc>
          <w:tcPr>
            <w:tcW w:w="37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98218A" w14:paraId="0B675403" w14:textId="77777777">
            <w:pPr>
              <w:widowControl w:val="0"/>
              <w:spacing w:line="240" w:lineRule="auto"/>
              <w:rPr>
                <w:rFonts w:ascii="Electrolize" w:hAnsi="Electrolize" w:eastAsia="Electrolize" w:cs="Electrolize"/>
              </w:rPr>
            </w:pPr>
            <w:r>
              <w:rPr>
                <w:rFonts w:ascii="Electrolize" w:hAnsi="Electrolize" w:eastAsia="Electrolize" w:cs="Electrolize"/>
                <w:color w:val="212529"/>
                <w:sz w:val="24"/>
                <w:szCs w:val="24"/>
              </w:rPr>
              <w:t>19.363</w:t>
            </w:r>
          </w:p>
        </w:tc>
        <w:tc>
          <w:tcPr>
            <w:tcW w:w="1605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shd w:val="clear" w:color="auto" w:fill="EFEFEF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98218A" w14:paraId="160EA83F" w14:textId="77777777">
            <w:pPr>
              <w:widowControl w:val="0"/>
              <w:spacing w:line="240" w:lineRule="auto"/>
              <w:jc w:val="center"/>
              <w:rPr>
                <w:rFonts w:ascii="Electrolize" w:hAnsi="Electrolize" w:eastAsia="Electrolize" w:cs="Electrolize"/>
                <w:color w:val="212529"/>
              </w:rPr>
            </w:pPr>
            <w:r>
              <w:rPr>
                <w:rFonts w:ascii="Electrolize" w:hAnsi="Electrolize" w:eastAsia="Electrolize" w:cs="Electrolize"/>
                <w:b/>
                <w:color w:val="212529"/>
              </w:rPr>
              <w:t>l</w:t>
            </w:r>
          </w:p>
        </w:tc>
        <w:tc>
          <w:tcPr>
            <w:tcW w:w="3000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shd w:val="clear" w:color="auto" w:fill="EFEFEF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98218A" w14:paraId="4B59325B" w14:textId="77777777">
            <w:pPr>
              <w:widowControl w:val="0"/>
              <w:spacing w:line="240" w:lineRule="auto"/>
              <w:jc w:val="center"/>
              <w:rPr>
                <w:rFonts w:ascii="Electrolize" w:hAnsi="Electrolize" w:eastAsia="Electrolize" w:cs="Electrolize"/>
                <w:color w:val="212529"/>
              </w:rPr>
            </w:pPr>
            <w:r>
              <w:rPr>
                <w:rFonts w:ascii="Electrolize" w:hAnsi="Electrolize" w:eastAsia="Electrolize" w:cs="Electrolize"/>
                <w:color w:val="212529"/>
                <w:sz w:val="24"/>
                <w:szCs w:val="24"/>
              </w:rPr>
              <w:t>211.83558783</w:t>
            </w:r>
          </w:p>
        </w:tc>
      </w:tr>
      <w:tr w:rsidR="00AF366B" w14:paraId="1A63D98F" w14:textId="77777777">
        <w:tc>
          <w:tcPr>
            <w:tcW w:w="21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98218A" w14:paraId="34FD2226" w14:textId="77777777">
            <w:pPr>
              <w:widowControl w:val="0"/>
              <w:spacing w:line="240" w:lineRule="auto"/>
              <w:jc w:val="right"/>
              <w:rPr>
                <w:rFonts w:ascii="Electrolize" w:hAnsi="Electrolize" w:eastAsia="Electrolize" w:cs="Electrolize"/>
              </w:rPr>
            </w:pPr>
            <w:r>
              <w:rPr>
                <w:rFonts w:ascii="Electrolize" w:hAnsi="Electrolize" w:eastAsia="Electrolize" w:cs="Electrolize"/>
              </w:rPr>
              <w:t>z:</w:t>
            </w:r>
          </w:p>
        </w:tc>
        <w:tc>
          <w:tcPr>
            <w:tcW w:w="37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98218A" w14:paraId="6E13D1A3" w14:textId="77777777">
            <w:pPr>
              <w:widowControl w:val="0"/>
              <w:spacing w:line="240" w:lineRule="auto"/>
              <w:rPr>
                <w:rFonts w:ascii="Electrolize" w:hAnsi="Electrolize" w:eastAsia="Electrolize" w:cs="Electrolize"/>
              </w:rPr>
            </w:pPr>
            <w:r>
              <w:rPr>
                <w:rFonts w:ascii="Electrolize" w:hAnsi="Electrolize" w:eastAsia="Electrolize" w:cs="Electrolize"/>
                <w:color w:val="212529"/>
                <w:sz w:val="24"/>
                <w:szCs w:val="24"/>
              </w:rPr>
              <w:t>18.834</w:t>
            </w:r>
          </w:p>
        </w:tc>
        <w:tc>
          <w:tcPr>
            <w:tcW w:w="1605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shd w:val="clear" w:color="auto" w:fill="EFEFEF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98218A" w14:paraId="095E3F26" w14:textId="77777777">
            <w:pPr>
              <w:widowControl w:val="0"/>
              <w:spacing w:line="240" w:lineRule="auto"/>
              <w:jc w:val="center"/>
              <w:rPr>
                <w:rFonts w:ascii="Electrolize" w:hAnsi="Electrolize" w:eastAsia="Electrolize" w:cs="Electrolize"/>
                <w:b/>
                <w:color w:val="212529"/>
              </w:rPr>
            </w:pPr>
            <w:r>
              <w:rPr>
                <w:rFonts w:ascii="Electrolize" w:hAnsi="Electrolize" w:eastAsia="Electrolize" w:cs="Electrolize"/>
                <w:b/>
                <w:color w:val="212529"/>
              </w:rPr>
              <w:t>b</w:t>
            </w:r>
          </w:p>
        </w:tc>
        <w:tc>
          <w:tcPr>
            <w:tcW w:w="3000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shd w:val="clear" w:color="auto" w:fill="EFEFEF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98218A" w14:paraId="7FA93BB0" w14:textId="77777777">
            <w:pPr>
              <w:widowControl w:val="0"/>
              <w:spacing w:line="240" w:lineRule="auto"/>
              <w:jc w:val="center"/>
              <w:rPr>
                <w:rFonts w:ascii="Electrolize" w:hAnsi="Electrolize" w:eastAsia="Electrolize" w:cs="Electrolize"/>
                <w:color w:val="212529"/>
              </w:rPr>
            </w:pPr>
            <w:r>
              <w:rPr>
                <w:rFonts w:ascii="Electrolize" w:hAnsi="Electrolize" w:eastAsia="Electrolize" w:cs="Electrolize"/>
                <w:color w:val="212529"/>
                <w:sz w:val="24"/>
                <w:szCs w:val="24"/>
              </w:rPr>
              <w:t>43.180192561</w:t>
            </w:r>
          </w:p>
        </w:tc>
      </w:tr>
    </w:tbl>
    <w:p w:rsidR="00AF366B" w:rsidRDefault="00AF366B" w14:paraId="039DF7ED" w14:textId="77777777"/>
    <w:p w:rsidR="00AF366B" w:rsidRDefault="00AF366B" w14:paraId="4A9577C9" w14:textId="77777777"/>
    <w:p w:rsidR="00AF366B" w:rsidRDefault="0098218A" w14:paraId="63212C10" w14:textId="77777777">
      <w:pPr>
        <w:widowControl w:val="0"/>
        <w:spacing w:line="240" w:lineRule="auto"/>
      </w:pPr>
      <w:r>
        <w:rPr>
          <w:rFonts w:ascii="Electrolize" w:hAnsi="Electrolize" w:eastAsia="Electrolize" w:cs="Electrolize"/>
          <w:noProof/>
        </w:rPr>
        <w:drawing>
          <wp:inline distT="114300" distB="114300" distL="114300" distR="114300" wp14:anchorId="2C9380FF" wp14:editId="31C87641">
            <wp:extent cx="2662238" cy="719300"/>
            <wp:effectExtent l="0" t="0" r="0" b="0"/>
            <wp:docPr id="1" name="image2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1.pn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662238" cy="7193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tbl>
      <w:tblPr>
        <w:tblStyle w:val="a0"/>
        <w:tblW w:w="10590" w:type="dxa"/>
        <w:tblBorders>
          <w:top w:val="single" w:color="000000" w:sz="8" w:space="0"/>
          <w:left w:val="single" w:color="000000" w:sz="8" w:space="0"/>
          <w:bottom w:val="single" w:color="000000" w:sz="8" w:space="0"/>
          <w:right w:val="single" w:color="000000" w:sz="8" w:space="0"/>
          <w:insideH w:val="single" w:color="000000" w:sz="8" w:space="0"/>
          <w:insideV w:val="single" w:color="000000" w:sz="8" w:space="0"/>
        </w:tblBorders>
        <w:tblLayout w:type="fixed"/>
        <w:tblLook w:val="0600" w:firstRow="0" w:lastRow="0" w:firstColumn="0" w:lastColumn="0" w:noHBand="1" w:noVBand="1"/>
      </w:tblPr>
      <w:tblGrid>
        <w:gridCol w:w="2175"/>
        <w:gridCol w:w="3735"/>
        <w:gridCol w:w="1650"/>
        <w:gridCol w:w="3030"/>
      </w:tblGrid>
      <w:tr w:rsidR="00AF366B" w14:paraId="4275AAEF" w14:textId="77777777">
        <w:trPr>
          <w:trHeight w:val="420"/>
        </w:trPr>
        <w:tc>
          <w:tcPr>
            <w:tcW w:w="21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98218A" w14:paraId="0AA45E0C" w14:textId="77777777">
            <w:pPr>
              <w:widowControl w:val="0"/>
              <w:spacing w:line="240" w:lineRule="auto"/>
              <w:rPr>
                <w:rFonts w:ascii="Electrolize" w:hAnsi="Electrolize" w:eastAsia="Electrolize" w:cs="Electrolize"/>
                <w:b/>
                <w:color w:val="004180"/>
              </w:rPr>
            </w:pPr>
            <w:r>
              <w:rPr>
                <w:rFonts w:ascii="Electrolize" w:hAnsi="Electrolize" w:eastAsia="Electrolize" w:cs="Electrolize"/>
                <w:b/>
                <w:color w:val="004180"/>
              </w:rPr>
              <w:t>Type of Celestial Object:</w:t>
            </w:r>
          </w:p>
        </w:tc>
        <w:tc>
          <w:tcPr>
            <w:tcW w:w="37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98218A" w14:paraId="5EB8ABFA" w14:textId="77777777">
            <w:pPr>
              <w:widowControl w:val="0"/>
              <w:spacing w:line="240" w:lineRule="auto"/>
              <w:rPr>
                <w:rFonts w:ascii="Electrolize" w:hAnsi="Electrolize" w:eastAsia="Electrolize" w:cs="Electrolize"/>
              </w:rPr>
            </w:pPr>
            <w:r>
              <w:rPr>
                <w:rFonts w:ascii="Electrolize" w:hAnsi="Electrolize" w:eastAsia="Electrolize" w:cs="Electrolize"/>
              </w:rPr>
              <w:t>Galaxy</w:t>
            </w:r>
          </w:p>
        </w:tc>
        <w:tc>
          <w:tcPr>
            <w:tcW w:w="4680" w:type="dxa"/>
            <w:gridSpan w:val="2"/>
            <w:vMerge w:val="restar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98218A" w14:paraId="6DAA89CF" w14:textId="77777777">
            <w:pPr>
              <w:widowControl w:val="0"/>
              <w:spacing w:line="240" w:lineRule="auto"/>
              <w:jc w:val="center"/>
              <w:rPr>
                <w:rFonts w:ascii="Electrolize" w:hAnsi="Electrolize" w:eastAsia="Electrolize" w:cs="Electrolize"/>
              </w:rPr>
            </w:pPr>
            <w:r>
              <w:rPr>
                <w:rFonts w:ascii="Electrolize" w:hAnsi="Electrolize" w:eastAsia="Electrolize" w:cs="Electrolize"/>
                <w:noProof/>
              </w:rPr>
              <w:drawing>
                <wp:inline distT="114300" distB="114300" distL="114300" distR="114300" wp14:anchorId="726D5741" wp14:editId="67B948EE">
                  <wp:extent cx="2219325" cy="2120874"/>
                  <wp:effectExtent l="0" t="0" r="0" b="0"/>
                  <wp:docPr id="37" name="image35.pn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35.png"/>
                          <pic:cNvPicPr preferRelativeResize="0"/>
                        </pic:nvPicPr>
                        <pic:blipFill>
                          <a:blip r:embed="rId8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19325" cy="2120874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F366B" w14:paraId="12B8F704" w14:textId="77777777">
        <w:trPr>
          <w:trHeight w:val="420"/>
        </w:trPr>
        <w:tc>
          <w:tcPr>
            <w:tcW w:w="21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98218A" w14:paraId="372B597C" w14:textId="77777777">
            <w:pPr>
              <w:widowControl w:val="0"/>
              <w:spacing w:line="240" w:lineRule="auto"/>
              <w:rPr>
                <w:rFonts w:ascii="Electrolize" w:hAnsi="Electrolize" w:eastAsia="Electrolize" w:cs="Electrolize"/>
                <w:b/>
                <w:color w:val="004180"/>
              </w:rPr>
            </w:pPr>
            <w:r>
              <w:rPr>
                <w:rFonts w:ascii="Electrolize" w:hAnsi="Electrolize" w:eastAsia="Electrolize" w:cs="Electrolize"/>
                <w:b/>
                <w:color w:val="004180"/>
              </w:rPr>
              <w:t>Field:</w:t>
            </w:r>
          </w:p>
        </w:tc>
        <w:tc>
          <w:tcPr>
            <w:tcW w:w="37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98218A" w14:paraId="1514A88A" w14:textId="77777777">
            <w:pPr>
              <w:widowControl w:val="0"/>
              <w:spacing w:line="240" w:lineRule="auto"/>
              <w:rPr>
                <w:rFonts w:ascii="Electrolize" w:hAnsi="Electrolize" w:eastAsia="Electrolize" w:cs="Electrolize"/>
              </w:rPr>
            </w:pPr>
            <w:r>
              <w:rPr>
                <w:rFonts w:ascii="Electrolize" w:hAnsi="Electrolize" w:eastAsia="Electrolize" w:cs="Electrolize"/>
              </w:rPr>
              <w:t>122</w:t>
            </w:r>
          </w:p>
        </w:tc>
        <w:tc>
          <w:tcPr>
            <w:tcW w:w="4680" w:type="dxa"/>
            <w:gridSpan w:val="2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AF366B" w14:paraId="54927C57" w14:textId="77777777">
            <w:pPr>
              <w:widowControl w:val="0"/>
              <w:spacing w:line="240" w:lineRule="auto"/>
            </w:pPr>
          </w:p>
        </w:tc>
      </w:tr>
      <w:tr w:rsidR="00AF366B" w14:paraId="465BA11D" w14:textId="77777777">
        <w:trPr>
          <w:trHeight w:val="420"/>
        </w:trPr>
        <w:tc>
          <w:tcPr>
            <w:tcW w:w="21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98218A" w14:paraId="5CE90D06" w14:textId="77777777">
            <w:pPr>
              <w:widowControl w:val="0"/>
              <w:spacing w:line="240" w:lineRule="auto"/>
              <w:rPr>
                <w:rFonts w:ascii="Electrolize" w:hAnsi="Electrolize" w:eastAsia="Electrolize" w:cs="Electrolize"/>
                <w:b/>
                <w:color w:val="004180"/>
              </w:rPr>
            </w:pPr>
            <w:r>
              <w:rPr>
                <w:rFonts w:ascii="Electrolize" w:hAnsi="Electrolize" w:eastAsia="Electrolize" w:cs="Electrolize"/>
                <w:b/>
                <w:color w:val="004180"/>
              </w:rPr>
              <w:t>Redshift Value (Z):</w:t>
            </w:r>
          </w:p>
        </w:tc>
        <w:tc>
          <w:tcPr>
            <w:tcW w:w="37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98218A" w14:paraId="73A57E56" w14:textId="77777777">
            <w:pPr>
              <w:widowControl w:val="0"/>
              <w:spacing w:line="240" w:lineRule="auto"/>
              <w:rPr>
                <w:rFonts w:ascii="Electrolize" w:hAnsi="Electrolize" w:eastAsia="Electrolize" w:cs="Electrolize"/>
              </w:rPr>
            </w:pPr>
            <w:r>
              <w:rPr>
                <w:rFonts w:ascii="Electrolize" w:hAnsi="Electrolize" w:eastAsia="Electrolize" w:cs="Electrolize"/>
              </w:rPr>
              <w:t>0.2555275</w:t>
            </w:r>
          </w:p>
        </w:tc>
        <w:tc>
          <w:tcPr>
            <w:tcW w:w="4680" w:type="dxa"/>
            <w:gridSpan w:val="2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AF366B" w14:paraId="2EEC9D4F" w14:textId="77777777">
            <w:pPr>
              <w:widowControl w:val="0"/>
              <w:spacing w:line="240" w:lineRule="auto"/>
            </w:pPr>
          </w:p>
        </w:tc>
      </w:tr>
      <w:tr w:rsidR="00AF366B" w14:paraId="6E4B0C37" w14:textId="77777777">
        <w:trPr>
          <w:trHeight w:val="435"/>
        </w:trPr>
        <w:tc>
          <w:tcPr>
            <w:tcW w:w="21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98218A" w14:paraId="44409EF7" w14:textId="77777777">
            <w:pPr>
              <w:widowControl w:val="0"/>
              <w:spacing w:line="240" w:lineRule="auto"/>
              <w:rPr>
                <w:rFonts w:ascii="Electrolize" w:hAnsi="Electrolize" w:eastAsia="Electrolize" w:cs="Electrolize"/>
                <w:b/>
                <w:color w:val="004180"/>
              </w:rPr>
            </w:pPr>
            <w:proofErr w:type="spellStart"/>
            <w:r>
              <w:rPr>
                <w:rFonts w:ascii="Electrolize" w:hAnsi="Electrolize" w:eastAsia="Electrolize" w:cs="Electrolize"/>
                <w:b/>
                <w:color w:val="004180"/>
              </w:rPr>
              <w:t>SDDSS</w:t>
            </w:r>
            <w:proofErr w:type="spellEnd"/>
            <w:r>
              <w:rPr>
                <w:rFonts w:ascii="Electrolize" w:hAnsi="Electrolize" w:eastAsia="Electrolize" w:cs="Electrolize"/>
                <w:b/>
                <w:color w:val="004180"/>
              </w:rPr>
              <w:t xml:space="preserve"> Object ID:</w:t>
            </w:r>
          </w:p>
        </w:tc>
        <w:tc>
          <w:tcPr>
            <w:tcW w:w="37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98218A" w14:paraId="7E1F43DE" w14:textId="77777777">
            <w:pPr>
              <w:widowControl w:val="0"/>
              <w:spacing w:line="240" w:lineRule="auto"/>
              <w:rPr>
                <w:rFonts w:ascii="Electrolize" w:hAnsi="Electrolize" w:eastAsia="Electrolize" w:cs="Electrolize"/>
              </w:rPr>
            </w:pPr>
            <w:r>
              <w:rPr>
                <w:rFonts w:ascii="Electrolize" w:hAnsi="Electrolize" w:eastAsia="Electrolize" w:cs="Electrolize"/>
                <w:color w:val="212529"/>
                <w:highlight w:val="white"/>
              </w:rPr>
              <w:t>1237674649928204593</w:t>
            </w:r>
          </w:p>
        </w:tc>
        <w:tc>
          <w:tcPr>
            <w:tcW w:w="4680" w:type="dxa"/>
            <w:gridSpan w:val="2"/>
            <w:vMerge/>
            <w:tcBorders>
              <w:bottom w:val="single" w:color="000000" w:sz="8" w:space="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AF366B" w14:paraId="107B8932" w14:textId="77777777">
            <w:pPr>
              <w:widowControl w:val="0"/>
              <w:spacing w:line="240" w:lineRule="auto"/>
            </w:pPr>
          </w:p>
        </w:tc>
      </w:tr>
      <w:tr w:rsidR="00AF366B" w14:paraId="2CC2C4A4" w14:textId="77777777">
        <w:trPr>
          <w:trHeight w:val="420"/>
        </w:trPr>
        <w:tc>
          <w:tcPr>
            <w:tcW w:w="21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98218A" w14:paraId="50209E01" w14:textId="77777777">
            <w:pPr>
              <w:widowControl w:val="0"/>
              <w:spacing w:line="240" w:lineRule="auto"/>
              <w:rPr>
                <w:rFonts w:ascii="Electrolize" w:hAnsi="Electrolize" w:eastAsia="Electrolize" w:cs="Electrolize"/>
                <w:b/>
                <w:color w:val="004180"/>
              </w:rPr>
            </w:pPr>
            <w:r>
              <w:rPr>
                <w:rFonts w:ascii="Electrolize" w:hAnsi="Electrolize" w:eastAsia="Electrolize" w:cs="Electrolize"/>
                <w:b/>
                <w:color w:val="004180"/>
              </w:rPr>
              <w:t>Velocity Dispersion:</w:t>
            </w:r>
          </w:p>
        </w:tc>
        <w:tc>
          <w:tcPr>
            <w:tcW w:w="3735" w:type="dxa"/>
            <w:tcBorders>
              <w:right w:val="single" w:color="000000" w:sz="8" w:space="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98218A" w14:paraId="0E5A684E" w14:textId="77777777">
            <w:pPr>
              <w:widowControl w:val="0"/>
              <w:spacing w:line="240" w:lineRule="auto"/>
              <w:rPr>
                <w:rFonts w:ascii="Electrolize" w:hAnsi="Electrolize" w:eastAsia="Electrolize" w:cs="Electrolize"/>
              </w:rPr>
            </w:pPr>
            <w:r>
              <w:rPr>
                <w:rFonts w:ascii="Electrolize" w:hAnsi="Electrolize" w:eastAsia="Electrolize" w:cs="Electrolize"/>
                <w:color w:val="212529"/>
              </w:rPr>
              <w:t>202.9392 km/s</w:t>
            </w:r>
          </w:p>
        </w:tc>
        <w:tc>
          <w:tcPr>
            <w:tcW w:w="4680" w:type="dxa"/>
            <w:gridSpan w:val="2"/>
            <w:vMerge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shd w:val="clear" w:color="auto" w:fill="F0F8FF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AF366B" w14:paraId="3D6026F1" w14:textId="77777777">
            <w:pPr>
              <w:spacing w:line="240" w:lineRule="auto"/>
            </w:pPr>
          </w:p>
        </w:tc>
      </w:tr>
      <w:tr w:rsidR="00AF366B" w14:paraId="04FA47A7" w14:textId="77777777">
        <w:trPr>
          <w:trHeight w:val="420"/>
        </w:trPr>
        <w:tc>
          <w:tcPr>
            <w:tcW w:w="21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98218A" w14:paraId="46FEA04B" w14:textId="77777777">
            <w:pPr>
              <w:widowControl w:val="0"/>
              <w:spacing w:line="240" w:lineRule="auto"/>
              <w:jc w:val="right"/>
              <w:rPr>
                <w:rFonts w:ascii="Electrolize" w:hAnsi="Electrolize" w:eastAsia="Electrolize" w:cs="Electrolize"/>
              </w:rPr>
            </w:pPr>
            <w:r>
              <w:rPr>
                <w:rFonts w:ascii="Electrolize" w:hAnsi="Electrolize" w:eastAsia="Electrolize" w:cs="Electrolize"/>
              </w:rPr>
              <w:t>u:</w:t>
            </w:r>
          </w:p>
        </w:tc>
        <w:tc>
          <w:tcPr>
            <w:tcW w:w="3735" w:type="dxa"/>
            <w:tcBorders>
              <w:right w:val="single" w:color="000000" w:sz="8" w:space="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98218A" w14:paraId="3158397C" w14:textId="77777777">
            <w:pPr>
              <w:widowControl w:val="0"/>
              <w:spacing w:line="240" w:lineRule="auto"/>
              <w:rPr>
                <w:rFonts w:ascii="Electrolize" w:hAnsi="Electrolize" w:eastAsia="Electrolize" w:cs="Electrolize"/>
              </w:rPr>
            </w:pPr>
            <w:r>
              <w:rPr>
                <w:rFonts w:ascii="Electrolize" w:hAnsi="Electrolize" w:eastAsia="Electrolize" w:cs="Electrolize"/>
                <w:color w:val="212529"/>
              </w:rPr>
              <w:t>1.170</w:t>
            </w:r>
          </w:p>
        </w:tc>
        <w:tc>
          <w:tcPr>
            <w:tcW w:w="4680" w:type="dxa"/>
            <w:gridSpan w:val="2"/>
            <w:vMerge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shd w:val="clear" w:color="auto" w:fill="F0F8FF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AF366B" w14:paraId="20A21487" w14:textId="77777777">
            <w:pPr>
              <w:spacing w:line="240" w:lineRule="auto"/>
            </w:pPr>
          </w:p>
        </w:tc>
      </w:tr>
      <w:tr w:rsidR="00AF366B" w14:paraId="33384E56" w14:textId="77777777">
        <w:trPr>
          <w:trHeight w:val="470"/>
        </w:trPr>
        <w:tc>
          <w:tcPr>
            <w:tcW w:w="21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98218A" w14:paraId="109B8586" w14:textId="77777777">
            <w:pPr>
              <w:widowControl w:val="0"/>
              <w:spacing w:line="240" w:lineRule="auto"/>
              <w:jc w:val="right"/>
              <w:rPr>
                <w:rFonts w:ascii="Electrolize" w:hAnsi="Electrolize" w:eastAsia="Electrolize" w:cs="Electrolize"/>
              </w:rPr>
            </w:pPr>
            <w:r>
              <w:rPr>
                <w:rFonts w:ascii="Electrolize" w:hAnsi="Electrolize" w:eastAsia="Electrolize" w:cs="Electrolize"/>
              </w:rPr>
              <w:lastRenderedPageBreak/>
              <w:t>g:</w:t>
            </w:r>
          </w:p>
        </w:tc>
        <w:tc>
          <w:tcPr>
            <w:tcW w:w="37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98218A" w14:paraId="395E0D78" w14:textId="77777777">
            <w:pPr>
              <w:widowControl w:val="0"/>
              <w:spacing w:line="240" w:lineRule="auto"/>
              <w:rPr>
                <w:rFonts w:ascii="Electrolize" w:hAnsi="Electrolize" w:eastAsia="Electrolize" w:cs="Electrolize"/>
              </w:rPr>
            </w:pPr>
            <w:r>
              <w:rPr>
                <w:rFonts w:ascii="Electrolize" w:hAnsi="Electrolize" w:eastAsia="Electrolize" w:cs="Electrolize"/>
                <w:color w:val="212529"/>
                <w:highlight w:val="white"/>
              </w:rPr>
              <w:t>0.041</w:t>
            </w:r>
          </w:p>
        </w:tc>
        <w:tc>
          <w:tcPr>
            <w:tcW w:w="4680" w:type="dxa"/>
            <w:gridSpan w:val="2"/>
            <w:vMerge/>
            <w:tcBorders>
              <w:top w:val="single" w:color="000000" w:sz="8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shd w:val="clear" w:color="auto" w:fill="F0F8FF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AF366B" w14:paraId="68377960" w14:textId="77777777">
            <w:pPr>
              <w:widowControl w:val="0"/>
              <w:spacing w:line="240" w:lineRule="auto"/>
              <w:jc w:val="center"/>
              <w:rPr>
                <w:rFonts w:ascii="Roboto" w:hAnsi="Roboto" w:eastAsia="Roboto" w:cs="Roboto"/>
                <w:color w:val="212529"/>
                <w:sz w:val="27"/>
                <w:szCs w:val="27"/>
              </w:rPr>
            </w:pPr>
          </w:p>
        </w:tc>
      </w:tr>
      <w:tr w:rsidR="00AF366B" w14:paraId="2B96E50F" w14:textId="77777777">
        <w:trPr>
          <w:trHeight w:val="470"/>
        </w:trPr>
        <w:tc>
          <w:tcPr>
            <w:tcW w:w="21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98218A" w14:paraId="122219C1" w14:textId="77777777">
            <w:pPr>
              <w:widowControl w:val="0"/>
              <w:spacing w:line="240" w:lineRule="auto"/>
              <w:jc w:val="right"/>
              <w:rPr>
                <w:rFonts w:ascii="Electrolize" w:hAnsi="Electrolize" w:eastAsia="Electrolize" w:cs="Electrolize"/>
              </w:rPr>
            </w:pPr>
            <w:r>
              <w:rPr>
                <w:rFonts w:ascii="Electrolize" w:hAnsi="Electrolize" w:eastAsia="Electrolize" w:cs="Electrolize"/>
              </w:rPr>
              <w:t>r:</w:t>
            </w:r>
          </w:p>
        </w:tc>
        <w:tc>
          <w:tcPr>
            <w:tcW w:w="37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98218A" w14:paraId="4142B2CA" w14:textId="77777777">
            <w:pPr>
              <w:widowControl w:val="0"/>
              <w:spacing w:line="240" w:lineRule="auto"/>
              <w:rPr>
                <w:rFonts w:ascii="Electrolize" w:hAnsi="Electrolize" w:eastAsia="Electrolize" w:cs="Electrolize"/>
              </w:rPr>
            </w:pPr>
            <w:r>
              <w:rPr>
                <w:rFonts w:ascii="Electrolize" w:hAnsi="Electrolize" w:eastAsia="Electrolize" w:cs="Electrolize"/>
                <w:color w:val="212529"/>
                <w:highlight w:val="white"/>
              </w:rPr>
              <w:t>0.017</w:t>
            </w:r>
          </w:p>
        </w:tc>
        <w:tc>
          <w:tcPr>
            <w:tcW w:w="4680" w:type="dxa"/>
            <w:gridSpan w:val="2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shd w:val="clear" w:color="auto" w:fill="EFEFEF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98218A" w14:paraId="36D1D9A2" w14:textId="77777777">
            <w:pPr>
              <w:widowControl w:val="0"/>
              <w:spacing w:line="240" w:lineRule="auto"/>
              <w:jc w:val="center"/>
              <w:rPr>
                <w:rFonts w:ascii="Electrolize" w:hAnsi="Electrolize" w:eastAsia="Electrolize" w:cs="Electrolize"/>
                <w:color w:val="212529"/>
              </w:rPr>
            </w:pPr>
            <w:r>
              <w:rPr>
                <w:rFonts w:ascii="Electrolize" w:hAnsi="Electrolize" w:eastAsia="Electrolize" w:cs="Electrolize"/>
                <w:b/>
                <w:color w:val="004180"/>
              </w:rPr>
              <w:t>Galactic Coordinates (l, b)</w:t>
            </w:r>
          </w:p>
        </w:tc>
      </w:tr>
      <w:tr w:rsidR="00AF366B" w14:paraId="3B2B60A4" w14:textId="77777777">
        <w:tc>
          <w:tcPr>
            <w:tcW w:w="21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98218A" w14:paraId="56DE35AF" w14:textId="77777777">
            <w:pPr>
              <w:widowControl w:val="0"/>
              <w:spacing w:line="240" w:lineRule="auto"/>
              <w:jc w:val="right"/>
              <w:rPr>
                <w:rFonts w:ascii="Electrolize" w:hAnsi="Electrolize" w:eastAsia="Electrolize" w:cs="Electrolize"/>
              </w:rPr>
            </w:pPr>
            <w:r>
              <w:rPr>
                <w:rFonts w:ascii="Electrolize" w:hAnsi="Electrolize" w:eastAsia="Electrolize" w:cs="Electrolize"/>
              </w:rPr>
              <w:t>i:</w:t>
            </w:r>
          </w:p>
        </w:tc>
        <w:tc>
          <w:tcPr>
            <w:tcW w:w="37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98218A" w14:paraId="25BE4E1F" w14:textId="77777777">
            <w:pPr>
              <w:widowControl w:val="0"/>
              <w:spacing w:line="240" w:lineRule="auto"/>
              <w:rPr>
                <w:rFonts w:ascii="Electrolize" w:hAnsi="Electrolize" w:eastAsia="Electrolize" w:cs="Electrolize"/>
              </w:rPr>
            </w:pPr>
            <w:r>
              <w:rPr>
                <w:rFonts w:ascii="Electrolize" w:hAnsi="Electrolize" w:eastAsia="Electrolize" w:cs="Electrolize"/>
                <w:color w:val="212529"/>
              </w:rPr>
              <w:t>0.013</w:t>
            </w:r>
          </w:p>
        </w:tc>
        <w:tc>
          <w:tcPr>
            <w:tcW w:w="1650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shd w:val="clear" w:color="auto" w:fill="EFEFEF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98218A" w14:paraId="10C7C30C" w14:textId="77777777">
            <w:pPr>
              <w:widowControl w:val="0"/>
              <w:spacing w:line="240" w:lineRule="auto"/>
              <w:jc w:val="center"/>
              <w:rPr>
                <w:rFonts w:ascii="Electrolize" w:hAnsi="Electrolize" w:eastAsia="Electrolize" w:cs="Electrolize"/>
                <w:color w:val="212529"/>
              </w:rPr>
            </w:pPr>
            <w:r>
              <w:rPr>
                <w:rFonts w:ascii="Electrolize" w:hAnsi="Electrolize" w:eastAsia="Electrolize" w:cs="Electrolize"/>
                <w:b/>
                <w:color w:val="212529"/>
              </w:rPr>
              <w:t>l</w:t>
            </w:r>
          </w:p>
        </w:tc>
        <w:tc>
          <w:tcPr>
            <w:tcW w:w="3030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shd w:val="clear" w:color="auto" w:fill="EFEFEF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98218A" w14:paraId="5A925749" w14:textId="77777777">
            <w:pPr>
              <w:widowControl w:val="0"/>
              <w:spacing w:line="240" w:lineRule="auto"/>
              <w:jc w:val="center"/>
              <w:rPr>
                <w:rFonts w:ascii="Electrolize" w:hAnsi="Electrolize" w:eastAsia="Electrolize" w:cs="Electrolize"/>
                <w:color w:val="212529"/>
              </w:rPr>
            </w:pPr>
            <w:r>
              <w:rPr>
                <w:rFonts w:ascii="Electrolize" w:hAnsi="Electrolize" w:eastAsia="Electrolize" w:cs="Electrolize"/>
                <w:color w:val="212529"/>
              </w:rPr>
              <w:t>274.592716558</w:t>
            </w:r>
          </w:p>
        </w:tc>
      </w:tr>
      <w:tr w:rsidR="00AF366B" w14:paraId="7255E411" w14:textId="77777777">
        <w:tc>
          <w:tcPr>
            <w:tcW w:w="21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98218A" w14:paraId="0A27343F" w14:textId="77777777">
            <w:pPr>
              <w:widowControl w:val="0"/>
              <w:spacing w:line="240" w:lineRule="auto"/>
              <w:jc w:val="right"/>
              <w:rPr>
                <w:rFonts w:ascii="Electrolize" w:hAnsi="Electrolize" w:eastAsia="Electrolize" w:cs="Electrolize"/>
              </w:rPr>
            </w:pPr>
            <w:r>
              <w:rPr>
                <w:rFonts w:ascii="Electrolize" w:hAnsi="Electrolize" w:eastAsia="Electrolize" w:cs="Electrolize"/>
              </w:rPr>
              <w:t>z:</w:t>
            </w:r>
          </w:p>
        </w:tc>
        <w:tc>
          <w:tcPr>
            <w:tcW w:w="37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98218A" w14:paraId="1D0BFF00" w14:textId="77777777">
            <w:pPr>
              <w:widowControl w:val="0"/>
              <w:spacing w:line="240" w:lineRule="auto"/>
              <w:rPr>
                <w:rFonts w:ascii="Electrolize" w:hAnsi="Electrolize" w:eastAsia="Electrolize" w:cs="Electrolize"/>
              </w:rPr>
            </w:pPr>
            <w:r>
              <w:rPr>
                <w:rFonts w:ascii="Electrolize" w:hAnsi="Electrolize" w:eastAsia="Electrolize" w:cs="Electrolize"/>
                <w:color w:val="212529"/>
              </w:rPr>
              <w:t>0.032</w:t>
            </w:r>
          </w:p>
        </w:tc>
        <w:tc>
          <w:tcPr>
            <w:tcW w:w="1650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shd w:val="clear" w:color="auto" w:fill="EFEFEF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98218A" w14:paraId="7042599F" w14:textId="77777777">
            <w:pPr>
              <w:widowControl w:val="0"/>
              <w:spacing w:line="240" w:lineRule="auto"/>
              <w:jc w:val="center"/>
              <w:rPr>
                <w:rFonts w:ascii="Electrolize" w:hAnsi="Electrolize" w:eastAsia="Electrolize" w:cs="Electrolize"/>
                <w:b/>
                <w:color w:val="212529"/>
              </w:rPr>
            </w:pPr>
            <w:r>
              <w:rPr>
                <w:rFonts w:ascii="Electrolize" w:hAnsi="Electrolize" w:eastAsia="Electrolize" w:cs="Electrolize"/>
                <w:b/>
                <w:color w:val="212529"/>
              </w:rPr>
              <w:t>b</w:t>
            </w:r>
          </w:p>
        </w:tc>
        <w:tc>
          <w:tcPr>
            <w:tcW w:w="3030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shd w:val="clear" w:color="auto" w:fill="EFEFEF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98218A" w14:paraId="3C751290" w14:textId="77777777">
            <w:pPr>
              <w:widowControl w:val="0"/>
              <w:spacing w:line="240" w:lineRule="auto"/>
              <w:jc w:val="center"/>
              <w:rPr>
                <w:rFonts w:ascii="Electrolize" w:hAnsi="Electrolize" w:eastAsia="Electrolize" w:cs="Electrolize"/>
                <w:color w:val="212529"/>
              </w:rPr>
            </w:pPr>
            <w:r>
              <w:rPr>
                <w:rFonts w:ascii="Electrolize" w:hAnsi="Electrolize" w:eastAsia="Electrolize" w:cs="Electrolize"/>
                <w:color w:val="212529"/>
              </w:rPr>
              <w:t>59.547239103</w:t>
            </w:r>
          </w:p>
        </w:tc>
      </w:tr>
    </w:tbl>
    <w:p w:rsidR="0098218A" w:rsidRDefault="0098218A" w14:paraId="73ADE7D0" w14:textId="77777777">
      <w:pPr>
        <w:widowControl w:val="0"/>
        <w:spacing w:line="240" w:lineRule="auto"/>
      </w:pPr>
    </w:p>
    <w:p w:rsidR="0098218A" w:rsidRDefault="0098218A" w14:paraId="15DBAF57" w14:textId="77777777">
      <w:pPr>
        <w:widowControl w:val="0"/>
        <w:spacing w:line="240" w:lineRule="auto"/>
      </w:pPr>
    </w:p>
    <w:p w:rsidR="00AF366B" w:rsidRDefault="0098218A" w14:paraId="641B647F" w14:textId="71A303F5">
      <w:pPr>
        <w:widowControl w:val="0"/>
        <w:spacing w:line="240" w:lineRule="auto"/>
      </w:pPr>
      <w:r>
        <w:rPr>
          <w:rFonts w:ascii="Electrolize" w:hAnsi="Electrolize" w:eastAsia="Electrolize" w:cs="Electrolize"/>
          <w:noProof/>
        </w:rPr>
        <w:drawing>
          <wp:inline distT="114300" distB="114300" distL="114300" distR="114300" wp14:anchorId="4A2FB717" wp14:editId="238FC506">
            <wp:extent cx="2662238" cy="719300"/>
            <wp:effectExtent l="0" t="0" r="0" b="0"/>
            <wp:docPr id="29" name="image2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1.pn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662238" cy="7193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tbl>
      <w:tblPr>
        <w:tblStyle w:val="a1"/>
        <w:tblW w:w="10575" w:type="dxa"/>
        <w:tblBorders>
          <w:top w:val="single" w:color="000000" w:sz="8" w:space="0"/>
          <w:left w:val="single" w:color="000000" w:sz="8" w:space="0"/>
          <w:bottom w:val="single" w:color="000000" w:sz="8" w:space="0"/>
          <w:right w:val="single" w:color="000000" w:sz="8" w:space="0"/>
          <w:insideH w:val="single" w:color="000000" w:sz="8" w:space="0"/>
          <w:insideV w:val="single" w:color="000000" w:sz="8" w:space="0"/>
        </w:tblBorders>
        <w:tblLayout w:type="fixed"/>
        <w:tblLook w:val="0600" w:firstRow="0" w:lastRow="0" w:firstColumn="0" w:lastColumn="0" w:noHBand="1" w:noVBand="1"/>
      </w:tblPr>
      <w:tblGrid>
        <w:gridCol w:w="2175"/>
        <w:gridCol w:w="3750"/>
        <w:gridCol w:w="1635"/>
        <w:gridCol w:w="3015"/>
      </w:tblGrid>
      <w:tr w:rsidR="00AF366B" w14:paraId="263BEA97" w14:textId="77777777">
        <w:trPr>
          <w:trHeight w:val="420"/>
        </w:trPr>
        <w:tc>
          <w:tcPr>
            <w:tcW w:w="21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98218A" w14:paraId="09EB53F3" w14:textId="77777777">
            <w:pPr>
              <w:widowControl w:val="0"/>
              <w:spacing w:line="240" w:lineRule="auto"/>
              <w:rPr>
                <w:rFonts w:ascii="Electrolize" w:hAnsi="Electrolize" w:eastAsia="Electrolize" w:cs="Electrolize"/>
                <w:b/>
                <w:color w:val="004180"/>
              </w:rPr>
            </w:pPr>
            <w:r>
              <w:rPr>
                <w:rFonts w:ascii="Electrolize" w:hAnsi="Electrolize" w:eastAsia="Electrolize" w:cs="Electrolize"/>
                <w:b/>
                <w:color w:val="004180"/>
              </w:rPr>
              <w:t>Type of Celestial Object:</w:t>
            </w:r>
          </w:p>
        </w:tc>
        <w:tc>
          <w:tcPr>
            <w:tcW w:w="37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98218A" w14:paraId="240055C4" w14:textId="77777777">
            <w:pPr>
              <w:widowControl w:val="0"/>
              <w:spacing w:line="240" w:lineRule="auto"/>
              <w:rPr>
                <w:rFonts w:ascii="Electrolize" w:hAnsi="Electrolize" w:eastAsia="Electrolize" w:cs="Electrolize"/>
              </w:rPr>
            </w:pPr>
            <w:r>
              <w:rPr>
                <w:rFonts w:ascii="Electrolize" w:hAnsi="Electrolize" w:eastAsia="Electrolize" w:cs="Electrolize"/>
              </w:rPr>
              <w:t>GALAXY</w:t>
            </w:r>
          </w:p>
        </w:tc>
        <w:tc>
          <w:tcPr>
            <w:tcW w:w="4650" w:type="dxa"/>
            <w:gridSpan w:val="2"/>
            <w:vMerge w:val="restar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98218A" w14:paraId="3BE6F46E" w14:textId="77777777">
            <w:pPr>
              <w:widowControl w:val="0"/>
              <w:spacing w:line="240" w:lineRule="auto"/>
              <w:jc w:val="center"/>
              <w:rPr>
                <w:rFonts w:ascii="Electrolize" w:hAnsi="Electrolize" w:eastAsia="Electrolize" w:cs="Electrolize"/>
              </w:rPr>
            </w:pPr>
            <w:r>
              <w:rPr>
                <w:rFonts w:ascii="Electrolize" w:hAnsi="Electrolize" w:eastAsia="Electrolize" w:cs="Electrolize"/>
                <w:noProof/>
              </w:rPr>
              <w:drawing>
                <wp:inline distT="114300" distB="114300" distL="114300" distR="114300" wp14:anchorId="5D863E96" wp14:editId="021BDE4E">
                  <wp:extent cx="2119313" cy="2119313"/>
                  <wp:effectExtent l="0" t="0" r="0" b="0"/>
                  <wp:docPr id="8" name="image23.pn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23.png"/>
                          <pic:cNvPicPr preferRelativeResize="0"/>
                        </pic:nvPicPr>
                        <pic:blipFill>
                          <a:blip r:embed="rId9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19313" cy="2119313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F366B" w14:paraId="0F61F229" w14:textId="77777777">
        <w:trPr>
          <w:trHeight w:val="420"/>
        </w:trPr>
        <w:tc>
          <w:tcPr>
            <w:tcW w:w="21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98218A" w14:paraId="63A37965" w14:textId="77777777">
            <w:pPr>
              <w:widowControl w:val="0"/>
              <w:spacing w:line="240" w:lineRule="auto"/>
              <w:rPr>
                <w:rFonts w:ascii="Electrolize" w:hAnsi="Electrolize" w:eastAsia="Electrolize" w:cs="Electrolize"/>
                <w:b/>
                <w:color w:val="004180"/>
              </w:rPr>
            </w:pPr>
            <w:r>
              <w:rPr>
                <w:rFonts w:ascii="Electrolize" w:hAnsi="Electrolize" w:eastAsia="Electrolize" w:cs="Electrolize"/>
                <w:b/>
                <w:color w:val="004180"/>
              </w:rPr>
              <w:t>Field:</w:t>
            </w:r>
          </w:p>
        </w:tc>
        <w:tc>
          <w:tcPr>
            <w:tcW w:w="37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98218A" w14:paraId="11751008" w14:textId="77777777">
            <w:pPr>
              <w:widowControl w:val="0"/>
              <w:spacing w:line="240" w:lineRule="auto"/>
              <w:rPr>
                <w:rFonts w:ascii="Electrolize" w:hAnsi="Electrolize" w:eastAsia="Electrolize" w:cs="Electrolize"/>
              </w:rPr>
            </w:pPr>
            <w:r>
              <w:rPr>
                <w:rFonts w:ascii="Electrolize" w:hAnsi="Electrolize" w:eastAsia="Electrolize" w:cs="Electrolize"/>
              </w:rPr>
              <w:t>20</w:t>
            </w:r>
          </w:p>
        </w:tc>
        <w:tc>
          <w:tcPr>
            <w:tcW w:w="4650" w:type="dxa"/>
            <w:gridSpan w:val="2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AF366B" w14:paraId="52F4AB71" w14:textId="77777777">
            <w:pPr>
              <w:widowControl w:val="0"/>
              <w:spacing w:line="240" w:lineRule="auto"/>
            </w:pPr>
          </w:p>
        </w:tc>
      </w:tr>
      <w:tr w:rsidR="00AF366B" w14:paraId="6E229D63" w14:textId="77777777">
        <w:trPr>
          <w:trHeight w:val="420"/>
        </w:trPr>
        <w:tc>
          <w:tcPr>
            <w:tcW w:w="21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98218A" w14:paraId="3B93B5C8" w14:textId="77777777">
            <w:pPr>
              <w:widowControl w:val="0"/>
              <w:spacing w:line="240" w:lineRule="auto"/>
              <w:rPr>
                <w:rFonts w:ascii="Electrolize" w:hAnsi="Electrolize" w:eastAsia="Electrolize" w:cs="Electrolize"/>
                <w:b/>
                <w:color w:val="004180"/>
              </w:rPr>
            </w:pPr>
            <w:r>
              <w:rPr>
                <w:rFonts w:ascii="Electrolize" w:hAnsi="Electrolize" w:eastAsia="Electrolize" w:cs="Electrolize"/>
                <w:b/>
                <w:color w:val="004180"/>
              </w:rPr>
              <w:t>Redshift Value (Z):</w:t>
            </w:r>
          </w:p>
        </w:tc>
        <w:tc>
          <w:tcPr>
            <w:tcW w:w="37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98218A" w14:paraId="2CB19DE9" w14:textId="77777777">
            <w:pPr>
              <w:widowControl w:val="0"/>
              <w:spacing w:line="240" w:lineRule="auto"/>
              <w:rPr>
                <w:rFonts w:ascii="Electrolize" w:hAnsi="Electrolize" w:eastAsia="Electrolize" w:cs="Electrolize"/>
              </w:rPr>
            </w:pPr>
            <w:r>
              <w:rPr>
                <w:rFonts w:ascii="Electrolize" w:hAnsi="Electrolize" w:eastAsia="Electrolize" w:cs="Electrolize"/>
              </w:rPr>
              <w:t>0.07874168</w:t>
            </w:r>
          </w:p>
        </w:tc>
        <w:tc>
          <w:tcPr>
            <w:tcW w:w="4650" w:type="dxa"/>
            <w:gridSpan w:val="2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AF366B" w14:paraId="3503CED5" w14:textId="77777777">
            <w:pPr>
              <w:widowControl w:val="0"/>
              <w:spacing w:line="240" w:lineRule="auto"/>
            </w:pPr>
          </w:p>
        </w:tc>
      </w:tr>
      <w:tr w:rsidR="00AF366B" w14:paraId="68875F02" w14:textId="77777777">
        <w:trPr>
          <w:trHeight w:val="435"/>
        </w:trPr>
        <w:tc>
          <w:tcPr>
            <w:tcW w:w="21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98218A" w14:paraId="40FCE144" w14:textId="77777777">
            <w:pPr>
              <w:widowControl w:val="0"/>
              <w:spacing w:line="240" w:lineRule="auto"/>
              <w:rPr>
                <w:rFonts w:ascii="Electrolize" w:hAnsi="Electrolize" w:eastAsia="Electrolize" w:cs="Electrolize"/>
                <w:b/>
                <w:color w:val="004180"/>
              </w:rPr>
            </w:pPr>
            <w:proofErr w:type="spellStart"/>
            <w:r>
              <w:rPr>
                <w:rFonts w:ascii="Electrolize" w:hAnsi="Electrolize" w:eastAsia="Electrolize" w:cs="Electrolize"/>
                <w:b/>
                <w:color w:val="004180"/>
              </w:rPr>
              <w:t>SDDSS</w:t>
            </w:r>
            <w:proofErr w:type="spellEnd"/>
            <w:r>
              <w:rPr>
                <w:rFonts w:ascii="Electrolize" w:hAnsi="Electrolize" w:eastAsia="Electrolize" w:cs="Electrolize"/>
                <w:b/>
                <w:color w:val="004180"/>
              </w:rPr>
              <w:t xml:space="preserve"> Object ID:</w:t>
            </w:r>
          </w:p>
        </w:tc>
        <w:tc>
          <w:tcPr>
            <w:tcW w:w="37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98218A" w14:paraId="405AC2BF" w14:textId="77777777">
            <w:pPr>
              <w:widowControl w:val="0"/>
              <w:spacing w:line="240" w:lineRule="auto"/>
              <w:rPr>
                <w:rFonts w:ascii="Electrolize" w:hAnsi="Electrolize" w:eastAsia="Electrolize" w:cs="Electrolize"/>
              </w:rPr>
            </w:pPr>
            <w:r>
              <w:rPr>
                <w:rFonts w:ascii="Electrolize" w:hAnsi="Electrolize" w:eastAsia="Electrolize" w:cs="Electrolize"/>
              </w:rPr>
              <w:t>1237667541213773994</w:t>
            </w:r>
          </w:p>
        </w:tc>
        <w:tc>
          <w:tcPr>
            <w:tcW w:w="4650" w:type="dxa"/>
            <w:gridSpan w:val="2"/>
            <w:vMerge/>
            <w:tcBorders>
              <w:bottom w:val="single" w:color="000000" w:sz="8" w:space="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AF366B" w14:paraId="74EDF971" w14:textId="77777777">
            <w:pPr>
              <w:widowControl w:val="0"/>
              <w:spacing w:line="240" w:lineRule="auto"/>
            </w:pPr>
          </w:p>
        </w:tc>
      </w:tr>
      <w:tr w:rsidR="00AF366B" w14:paraId="6424BB23" w14:textId="77777777">
        <w:trPr>
          <w:trHeight w:val="420"/>
        </w:trPr>
        <w:tc>
          <w:tcPr>
            <w:tcW w:w="21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98218A" w14:paraId="2C54AC6A" w14:textId="77777777">
            <w:pPr>
              <w:widowControl w:val="0"/>
              <w:spacing w:line="240" w:lineRule="auto"/>
              <w:rPr>
                <w:rFonts w:ascii="Electrolize" w:hAnsi="Electrolize" w:eastAsia="Electrolize" w:cs="Electrolize"/>
                <w:b/>
                <w:color w:val="004180"/>
              </w:rPr>
            </w:pPr>
            <w:r>
              <w:rPr>
                <w:rFonts w:ascii="Electrolize" w:hAnsi="Electrolize" w:eastAsia="Electrolize" w:cs="Electrolize"/>
                <w:b/>
                <w:color w:val="004180"/>
              </w:rPr>
              <w:t>Velocity Dispersion:</w:t>
            </w:r>
          </w:p>
        </w:tc>
        <w:tc>
          <w:tcPr>
            <w:tcW w:w="3750" w:type="dxa"/>
            <w:tcBorders>
              <w:right w:val="single" w:color="000000" w:sz="8" w:space="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98218A" w14:paraId="47672C6F" w14:textId="77777777">
            <w:pPr>
              <w:widowControl w:val="0"/>
              <w:spacing w:line="240" w:lineRule="auto"/>
              <w:rPr>
                <w:rFonts w:ascii="Electrolize" w:hAnsi="Electrolize" w:eastAsia="Electrolize" w:cs="Electrolize"/>
              </w:rPr>
            </w:pPr>
            <w:r>
              <w:rPr>
                <w:rFonts w:ascii="Electrolize" w:hAnsi="Electrolize" w:eastAsia="Electrolize" w:cs="Electrolize"/>
              </w:rPr>
              <w:t>181.2879 km/s</w:t>
            </w:r>
          </w:p>
        </w:tc>
        <w:tc>
          <w:tcPr>
            <w:tcW w:w="4650" w:type="dxa"/>
            <w:gridSpan w:val="2"/>
            <w:vMerge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shd w:val="clear" w:color="auto" w:fill="F0F8FF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AF366B" w14:paraId="5C207491" w14:textId="77777777">
            <w:pPr>
              <w:spacing w:line="240" w:lineRule="auto"/>
            </w:pPr>
          </w:p>
        </w:tc>
      </w:tr>
      <w:tr w:rsidR="00AF366B" w14:paraId="43098061" w14:textId="77777777">
        <w:trPr>
          <w:trHeight w:val="420"/>
        </w:trPr>
        <w:tc>
          <w:tcPr>
            <w:tcW w:w="21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98218A" w14:paraId="702C0D19" w14:textId="77777777">
            <w:pPr>
              <w:widowControl w:val="0"/>
              <w:spacing w:line="240" w:lineRule="auto"/>
              <w:jc w:val="right"/>
              <w:rPr>
                <w:rFonts w:ascii="Electrolize" w:hAnsi="Electrolize" w:eastAsia="Electrolize" w:cs="Electrolize"/>
              </w:rPr>
            </w:pPr>
            <w:r>
              <w:rPr>
                <w:rFonts w:ascii="Electrolize" w:hAnsi="Electrolize" w:eastAsia="Electrolize" w:cs="Electrolize"/>
              </w:rPr>
              <w:t>u:</w:t>
            </w:r>
          </w:p>
        </w:tc>
        <w:tc>
          <w:tcPr>
            <w:tcW w:w="3750" w:type="dxa"/>
            <w:tcBorders>
              <w:right w:val="single" w:color="000000" w:sz="8" w:space="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98218A" w14:paraId="64FF5AB0" w14:textId="77777777">
            <w:pPr>
              <w:widowControl w:val="0"/>
              <w:spacing w:line="240" w:lineRule="auto"/>
              <w:rPr>
                <w:rFonts w:ascii="Electrolize" w:hAnsi="Electrolize" w:eastAsia="Electrolize" w:cs="Electrolize"/>
              </w:rPr>
            </w:pPr>
            <w:r>
              <w:rPr>
                <w:rFonts w:ascii="Electrolize" w:hAnsi="Electrolize" w:eastAsia="Electrolize" w:cs="Electrolize"/>
              </w:rPr>
              <w:t>19.439</w:t>
            </w:r>
          </w:p>
        </w:tc>
        <w:tc>
          <w:tcPr>
            <w:tcW w:w="4650" w:type="dxa"/>
            <w:gridSpan w:val="2"/>
            <w:vMerge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shd w:val="clear" w:color="auto" w:fill="F0F8FF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AF366B" w14:paraId="3346ED47" w14:textId="77777777">
            <w:pPr>
              <w:spacing w:line="240" w:lineRule="auto"/>
            </w:pPr>
          </w:p>
        </w:tc>
      </w:tr>
      <w:tr w:rsidR="00AF366B" w14:paraId="5B699A5D" w14:textId="77777777">
        <w:trPr>
          <w:trHeight w:val="470"/>
        </w:trPr>
        <w:tc>
          <w:tcPr>
            <w:tcW w:w="21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98218A" w14:paraId="5E8EDCEF" w14:textId="77777777">
            <w:pPr>
              <w:widowControl w:val="0"/>
              <w:spacing w:line="240" w:lineRule="auto"/>
              <w:jc w:val="right"/>
              <w:rPr>
                <w:rFonts w:ascii="Electrolize" w:hAnsi="Electrolize" w:eastAsia="Electrolize" w:cs="Electrolize"/>
              </w:rPr>
            </w:pPr>
            <w:r>
              <w:rPr>
                <w:rFonts w:ascii="Electrolize" w:hAnsi="Electrolize" w:eastAsia="Electrolize" w:cs="Electrolize"/>
              </w:rPr>
              <w:t>g:</w:t>
            </w:r>
          </w:p>
        </w:tc>
        <w:tc>
          <w:tcPr>
            <w:tcW w:w="37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98218A" w14:paraId="29BE928B" w14:textId="77777777">
            <w:pPr>
              <w:widowControl w:val="0"/>
              <w:spacing w:line="240" w:lineRule="auto"/>
              <w:rPr>
                <w:rFonts w:ascii="Electrolize" w:hAnsi="Electrolize" w:eastAsia="Electrolize" w:cs="Electrolize"/>
              </w:rPr>
            </w:pPr>
            <w:r>
              <w:rPr>
                <w:rFonts w:ascii="Electrolize" w:hAnsi="Electrolize" w:eastAsia="Electrolize" w:cs="Electrolize"/>
              </w:rPr>
              <w:t>17.566</w:t>
            </w:r>
          </w:p>
        </w:tc>
        <w:tc>
          <w:tcPr>
            <w:tcW w:w="4650" w:type="dxa"/>
            <w:gridSpan w:val="2"/>
            <w:vMerge/>
            <w:tcBorders>
              <w:top w:val="single" w:color="000000" w:sz="8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shd w:val="clear" w:color="auto" w:fill="F0F8FF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AF366B" w14:paraId="0F08B08C" w14:textId="77777777">
            <w:pPr>
              <w:widowControl w:val="0"/>
              <w:spacing w:line="240" w:lineRule="auto"/>
              <w:jc w:val="center"/>
              <w:rPr>
                <w:rFonts w:ascii="Roboto" w:hAnsi="Roboto" w:eastAsia="Roboto" w:cs="Roboto"/>
                <w:color w:val="212529"/>
                <w:sz w:val="27"/>
                <w:szCs w:val="27"/>
              </w:rPr>
            </w:pPr>
          </w:p>
        </w:tc>
      </w:tr>
      <w:tr w:rsidR="00AF366B" w14:paraId="66B6965A" w14:textId="77777777">
        <w:trPr>
          <w:trHeight w:val="470"/>
        </w:trPr>
        <w:tc>
          <w:tcPr>
            <w:tcW w:w="21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98218A" w14:paraId="7D53C1C4" w14:textId="77777777">
            <w:pPr>
              <w:widowControl w:val="0"/>
              <w:spacing w:line="240" w:lineRule="auto"/>
              <w:jc w:val="right"/>
              <w:rPr>
                <w:rFonts w:ascii="Electrolize" w:hAnsi="Electrolize" w:eastAsia="Electrolize" w:cs="Electrolize"/>
              </w:rPr>
            </w:pPr>
            <w:r>
              <w:rPr>
                <w:rFonts w:ascii="Electrolize" w:hAnsi="Electrolize" w:eastAsia="Electrolize" w:cs="Electrolize"/>
              </w:rPr>
              <w:t>r:</w:t>
            </w:r>
          </w:p>
        </w:tc>
        <w:tc>
          <w:tcPr>
            <w:tcW w:w="37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98218A" w14:paraId="113D7032" w14:textId="77777777">
            <w:pPr>
              <w:widowControl w:val="0"/>
              <w:spacing w:line="240" w:lineRule="auto"/>
              <w:rPr>
                <w:rFonts w:ascii="Electrolize" w:hAnsi="Electrolize" w:eastAsia="Electrolize" w:cs="Electrolize"/>
              </w:rPr>
            </w:pPr>
            <w:r>
              <w:rPr>
                <w:rFonts w:ascii="Electrolize" w:hAnsi="Electrolize" w:eastAsia="Electrolize" w:cs="Electrolize"/>
              </w:rPr>
              <w:t>16.636</w:t>
            </w:r>
          </w:p>
        </w:tc>
        <w:tc>
          <w:tcPr>
            <w:tcW w:w="4650" w:type="dxa"/>
            <w:gridSpan w:val="2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shd w:val="clear" w:color="auto" w:fill="EFEFEF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98218A" w14:paraId="7D05E888" w14:textId="77777777">
            <w:pPr>
              <w:widowControl w:val="0"/>
              <w:spacing w:line="240" w:lineRule="auto"/>
              <w:jc w:val="center"/>
              <w:rPr>
                <w:rFonts w:ascii="Electrolize" w:hAnsi="Electrolize" w:eastAsia="Electrolize" w:cs="Electrolize"/>
                <w:color w:val="212529"/>
              </w:rPr>
            </w:pPr>
            <w:r>
              <w:rPr>
                <w:rFonts w:ascii="Electrolize" w:hAnsi="Electrolize" w:eastAsia="Electrolize" w:cs="Electrolize"/>
                <w:b/>
                <w:color w:val="004180"/>
              </w:rPr>
              <w:t>Galactic Coordinates (l, b)</w:t>
            </w:r>
          </w:p>
        </w:tc>
      </w:tr>
      <w:tr w:rsidR="00AF366B" w14:paraId="5BA60E35" w14:textId="77777777">
        <w:tc>
          <w:tcPr>
            <w:tcW w:w="21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98218A" w14:paraId="05B2D8BC" w14:textId="77777777">
            <w:pPr>
              <w:widowControl w:val="0"/>
              <w:spacing w:line="240" w:lineRule="auto"/>
              <w:jc w:val="right"/>
              <w:rPr>
                <w:rFonts w:ascii="Electrolize" w:hAnsi="Electrolize" w:eastAsia="Electrolize" w:cs="Electrolize"/>
              </w:rPr>
            </w:pPr>
            <w:r>
              <w:rPr>
                <w:rFonts w:ascii="Electrolize" w:hAnsi="Electrolize" w:eastAsia="Electrolize" w:cs="Electrolize"/>
              </w:rPr>
              <w:t>i:</w:t>
            </w:r>
          </w:p>
        </w:tc>
        <w:tc>
          <w:tcPr>
            <w:tcW w:w="37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98218A" w14:paraId="39315633" w14:textId="77777777">
            <w:pPr>
              <w:widowControl w:val="0"/>
              <w:spacing w:line="240" w:lineRule="auto"/>
              <w:rPr>
                <w:rFonts w:ascii="Electrolize" w:hAnsi="Electrolize" w:eastAsia="Electrolize" w:cs="Electrolize"/>
              </w:rPr>
            </w:pPr>
            <w:r>
              <w:rPr>
                <w:rFonts w:ascii="Electrolize" w:hAnsi="Electrolize" w:eastAsia="Electrolize" w:cs="Electrolize"/>
              </w:rPr>
              <w:t>16.211</w:t>
            </w:r>
          </w:p>
        </w:tc>
        <w:tc>
          <w:tcPr>
            <w:tcW w:w="1635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shd w:val="clear" w:color="auto" w:fill="EFEFEF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98218A" w14:paraId="34C4BB52" w14:textId="77777777">
            <w:pPr>
              <w:widowControl w:val="0"/>
              <w:spacing w:line="240" w:lineRule="auto"/>
              <w:jc w:val="center"/>
              <w:rPr>
                <w:rFonts w:ascii="Electrolize" w:hAnsi="Electrolize" w:eastAsia="Electrolize" w:cs="Electrolize"/>
                <w:color w:val="212529"/>
              </w:rPr>
            </w:pPr>
            <w:r>
              <w:rPr>
                <w:rFonts w:ascii="Electrolize" w:hAnsi="Electrolize" w:eastAsia="Electrolize" w:cs="Electrolize"/>
                <w:b/>
                <w:color w:val="212529"/>
              </w:rPr>
              <w:t>l</w:t>
            </w:r>
          </w:p>
        </w:tc>
        <w:tc>
          <w:tcPr>
            <w:tcW w:w="3015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shd w:val="clear" w:color="auto" w:fill="EFEFEF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98218A" w14:paraId="7A52F5A1" w14:textId="77777777">
            <w:pPr>
              <w:widowControl w:val="0"/>
              <w:spacing w:line="240" w:lineRule="auto"/>
              <w:jc w:val="center"/>
              <w:rPr>
                <w:rFonts w:ascii="Electrolize" w:hAnsi="Electrolize" w:eastAsia="Electrolize" w:cs="Electrolize"/>
                <w:color w:val="212529"/>
              </w:rPr>
            </w:pPr>
            <w:r>
              <w:rPr>
                <w:rFonts w:ascii="Electrolize" w:hAnsi="Electrolize" w:eastAsia="Electrolize" w:cs="Electrolize"/>
                <w:color w:val="212529"/>
              </w:rPr>
              <w:t>212.666949421</w:t>
            </w:r>
          </w:p>
        </w:tc>
      </w:tr>
      <w:tr w:rsidR="00AF366B" w14:paraId="0CFA0591" w14:textId="77777777">
        <w:tc>
          <w:tcPr>
            <w:tcW w:w="21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98218A" w14:paraId="0C7BF6AD" w14:textId="77777777">
            <w:pPr>
              <w:widowControl w:val="0"/>
              <w:spacing w:line="240" w:lineRule="auto"/>
              <w:jc w:val="right"/>
              <w:rPr>
                <w:rFonts w:ascii="Electrolize" w:hAnsi="Electrolize" w:eastAsia="Electrolize" w:cs="Electrolize"/>
              </w:rPr>
            </w:pPr>
            <w:r>
              <w:rPr>
                <w:rFonts w:ascii="Electrolize" w:hAnsi="Electrolize" w:eastAsia="Electrolize" w:cs="Electrolize"/>
              </w:rPr>
              <w:t>z:</w:t>
            </w:r>
          </w:p>
        </w:tc>
        <w:tc>
          <w:tcPr>
            <w:tcW w:w="37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98218A" w14:paraId="0AB30226" w14:textId="77777777">
            <w:pPr>
              <w:widowControl w:val="0"/>
              <w:spacing w:line="240" w:lineRule="auto"/>
              <w:rPr>
                <w:rFonts w:ascii="Electrolize" w:hAnsi="Electrolize" w:eastAsia="Electrolize" w:cs="Electrolize"/>
              </w:rPr>
            </w:pPr>
            <w:r>
              <w:rPr>
                <w:rFonts w:ascii="Electrolize" w:hAnsi="Electrolize" w:eastAsia="Electrolize" w:cs="Electrolize"/>
              </w:rPr>
              <w:t>15.881</w:t>
            </w:r>
          </w:p>
        </w:tc>
        <w:tc>
          <w:tcPr>
            <w:tcW w:w="1635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shd w:val="clear" w:color="auto" w:fill="EFEFEF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98218A" w14:paraId="1066213B" w14:textId="77777777">
            <w:pPr>
              <w:widowControl w:val="0"/>
              <w:spacing w:line="240" w:lineRule="auto"/>
              <w:jc w:val="center"/>
              <w:rPr>
                <w:rFonts w:ascii="Electrolize" w:hAnsi="Electrolize" w:eastAsia="Electrolize" w:cs="Electrolize"/>
                <w:b/>
                <w:color w:val="212529"/>
              </w:rPr>
            </w:pPr>
            <w:r>
              <w:rPr>
                <w:rFonts w:ascii="Electrolize" w:hAnsi="Electrolize" w:eastAsia="Electrolize" w:cs="Electrolize"/>
                <w:b/>
                <w:color w:val="212529"/>
              </w:rPr>
              <w:t>b</w:t>
            </w:r>
          </w:p>
        </w:tc>
        <w:tc>
          <w:tcPr>
            <w:tcW w:w="3015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shd w:val="clear" w:color="auto" w:fill="EFEFEF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98218A" w14:paraId="39159B77" w14:textId="77777777">
            <w:pPr>
              <w:widowControl w:val="0"/>
              <w:spacing w:line="240" w:lineRule="auto"/>
              <w:jc w:val="center"/>
              <w:rPr>
                <w:rFonts w:ascii="Electrolize" w:hAnsi="Electrolize" w:eastAsia="Electrolize" w:cs="Electrolize"/>
                <w:color w:val="212529"/>
              </w:rPr>
            </w:pPr>
            <w:r>
              <w:rPr>
                <w:rFonts w:ascii="Electrolize" w:hAnsi="Electrolize" w:eastAsia="Electrolize" w:cs="Electrolize"/>
                <w:color w:val="212529"/>
              </w:rPr>
              <w:t>43.596257537</w:t>
            </w:r>
          </w:p>
        </w:tc>
      </w:tr>
    </w:tbl>
    <w:p w:rsidR="00AF366B" w:rsidRDefault="00AF366B" w14:paraId="7032964D" w14:textId="77777777"/>
    <w:p w:rsidR="00AF366B" w:rsidRDefault="00AF366B" w14:paraId="5FBCFA29" w14:textId="77777777"/>
    <w:p w:rsidR="00AF366B" w:rsidRDefault="0098218A" w14:paraId="6FD5F033" w14:textId="77777777">
      <w:pPr>
        <w:widowControl w:val="0"/>
        <w:spacing w:line="240" w:lineRule="auto"/>
      </w:pPr>
      <w:r>
        <w:rPr>
          <w:rFonts w:ascii="Electrolize" w:hAnsi="Electrolize" w:eastAsia="Electrolize" w:cs="Electrolize"/>
          <w:noProof/>
        </w:rPr>
        <w:drawing>
          <wp:inline distT="114300" distB="114300" distL="114300" distR="114300" wp14:anchorId="022C19B3" wp14:editId="70E2A6D1">
            <wp:extent cx="2662238" cy="719300"/>
            <wp:effectExtent l="0" t="0" r="0" b="0"/>
            <wp:docPr id="19" name="image2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1.pn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662238" cy="7193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tbl>
      <w:tblPr>
        <w:tblStyle w:val="a2"/>
        <w:tblW w:w="10620" w:type="dxa"/>
        <w:tblBorders>
          <w:top w:val="single" w:color="000000" w:sz="8" w:space="0"/>
          <w:left w:val="single" w:color="000000" w:sz="8" w:space="0"/>
          <w:bottom w:val="single" w:color="000000" w:sz="8" w:space="0"/>
          <w:right w:val="single" w:color="000000" w:sz="8" w:space="0"/>
          <w:insideH w:val="single" w:color="000000" w:sz="8" w:space="0"/>
          <w:insideV w:val="single" w:color="000000" w:sz="8" w:space="0"/>
        </w:tblBorders>
        <w:tblLayout w:type="fixed"/>
        <w:tblLook w:val="0600" w:firstRow="0" w:lastRow="0" w:firstColumn="0" w:lastColumn="0" w:noHBand="1" w:noVBand="1"/>
      </w:tblPr>
      <w:tblGrid>
        <w:gridCol w:w="2175"/>
        <w:gridCol w:w="3795"/>
        <w:gridCol w:w="1590"/>
        <w:gridCol w:w="3060"/>
      </w:tblGrid>
      <w:tr w:rsidR="00AF366B" w14:paraId="46D066D0" w14:textId="77777777">
        <w:trPr>
          <w:trHeight w:val="420"/>
        </w:trPr>
        <w:tc>
          <w:tcPr>
            <w:tcW w:w="21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98218A" w14:paraId="7D6CD7A6" w14:textId="77777777">
            <w:pPr>
              <w:widowControl w:val="0"/>
              <w:spacing w:line="240" w:lineRule="auto"/>
              <w:rPr>
                <w:rFonts w:ascii="Electrolize" w:hAnsi="Electrolize" w:eastAsia="Electrolize" w:cs="Electrolize"/>
                <w:b/>
                <w:color w:val="004180"/>
              </w:rPr>
            </w:pPr>
            <w:r>
              <w:rPr>
                <w:rFonts w:ascii="Electrolize" w:hAnsi="Electrolize" w:eastAsia="Electrolize" w:cs="Electrolize"/>
                <w:b/>
                <w:color w:val="004180"/>
              </w:rPr>
              <w:t>Type of Celestial Object:</w:t>
            </w:r>
          </w:p>
        </w:tc>
        <w:tc>
          <w:tcPr>
            <w:tcW w:w="37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98218A" w14:paraId="5399F6B6" w14:textId="77777777">
            <w:pPr>
              <w:widowControl w:val="0"/>
              <w:spacing w:line="240" w:lineRule="auto"/>
              <w:rPr>
                <w:rFonts w:ascii="Electrolize" w:hAnsi="Electrolize" w:eastAsia="Electrolize" w:cs="Electrolize"/>
              </w:rPr>
            </w:pPr>
            <w:r>
              <w:rPr>
                <w:rFonts w:ascii="Electrolize" w:hAnsi="Electrolize" w:eastAsia="Electrolize" w:cs="Electrolize"/>
              </w:rPr>
              <w:t>GALAXY</w:t>
            </w:r>
          </w:p>
        </w:tc>
        <w:tc>
          <w:tcPr>
            <w:tcW w:w="4650" w:type="dxa"/>
            <w:gridSpan w:val="2"/>
            <w:vMerge w:val="restar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98218A" w14:paraId="549A8440" w14:textId="77777777">
            <w:pPr>
              <w:widowControl w:val="0"/>
              <w:spacing w:line="240" w:lineRule="auto"/>
              <w:jc w:val="center"/>
              <w:rPr>
                <w:rFonts w:ascii="Electrolize" w:hAnsi="Electrolize" w:eastAsia="Electrolize" w:cs="Electrolize"/>
              </w:rPr>
            </w:pPr>
            <w:r>
              <w:rPr>
                <w:rFonts w:ascii="Electrolize" w:hAnsi="Electrolize" w:eastAsia="Electrolize" w:cs="Electrolize"/>
                <w:noProof/>
              </w:rPr>
              <w:drawing>
                <wp:inline distT="114300" distB="114300" distL="114300" distR="114300" wp14:anchorId="42269901" wp14:editId="5DC8A217">
                  <wp:extent cx="2128838" cy="2128838"/>
                  <wp:effectExtent l="0" t="0" r="0" b="0"/>
                  <wp:docPr id="25" name="image32.pn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32.png"/>
                          <pic:cNvPicPr preferRelativeResize="0"/>
                        </pic:nvPicPr>
                        <pic:blipFill>
                          <a:blip r:embed="rId10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28838" cy="2128838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F366B" w14:paraId="37F670F6" w14:textId="77777777">
        <w:trPr>
          <w:trHeight w:val="420"/>
        </w:trPr>
        <w:tc>
          <w:tcPr>
            <w:tcW w:w="21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98218A" w14:paraId="4405120E" w14:textId="77777777">
            <w:pPr>
              <w:widowControl w:val="0"/>
              <w:spacing w:line="240" w:lineRule="auto"/>
              <w:rPr>
                <w:rFonts w:ascii="Electrolize" w:hAnsi="Electrolize" w:eastAsia="Electrolize" w:cs="Electrolize"/>
                <w:b/>
                <w:color w:val="004180"/>
              </w:rPr>
            </w:pPr>
            <w:r>
              <w:rPr>
                <w:rFonts w:ascii="Electrolize" w:hAnsi="Electrolize" w:eastAsia="Electrolize" w:cs="Electrolize"/>
                <w:b/>
                <w:color w:val="004180"/>
              </w:rPr>
              <w:t>Field:</w:t>
            </w:r>
          </w:p>
        </w:tc>
        <w:tc>
          <w:tcPr>
            <w:tcW w:w="37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98218A" w14:paraId="11926A6C" w14:textId="77777777">
            <w:pPr>
              <w:widowControl w:val="0"/>
              <w:spacing w:line="240" w:lineRule="auto"/>
              <w:rPr>
                <w:rFonts w:ascii="Electrolize" w:hAnsi="Electrolize" w:eastAsia="Electrolize" w:cs="Electrolize"/>
              </w:rPr>
            </w:pPr>
            <w:r>
              <w:rPr>
                <w:rFonts w:ascii="Electrolize" w:hAnsi="Electrolize" w:eastAsia="Electrolize" w:cs="Electrolize"/>
              </w:rPr>
              <w:t>201</w:t>
            </w:r>
          </w:p>
        </w:tc>
        <w:tc>
          <w:tcPr>
            <w:tcW w:w="4650" w:type="dxa"/>
            <w:gridSpan w:val="2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AF366B" w14:paraId="390961B7" w14:textId="77777777">
            <w:pPr>
              <w:widowControl w:val="0"/>
              <w:spacing w:line="240" w:lineRule="auto"/>
            </w:pPr>
          </w:p>
        </w:tc>
      </w:tr>
      <w:tr w:rsidR="00AF366B" w14:paraId="6ABD653D" w14:textId="77777777">
        <w:trPr>
          <w:trHeight w:val="420"/>
        </w:trPr>
        <w:tc>
          <w:tcPr>
            <w:tcW w:w="21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98218A" w14:paraId="04587226" w14:textId="77777777">
            <w:pPr>
              <w:widowControl w:val="0"/>
              <w:spacing w:line="240" w:lineRule="auto"/>
              <w:rPr>
                <w:rFonts w:ascii="Electrolize" w:hAnsi="Electrolize" w:eastAsia="Electrolize" w:cs="Electrolize"/>
                <w:b/>
                <w:color w:val="004180"/>
              </w:rPr>
            </w:pPr>
            <w:r>
              <w:rPr>
                <w:rFonts w:ascii="Electrolize" w:hAnsi="Electrolize" w:eastAsia="Electrolize" w:cs="Electrolize"/>
                <w:b/>
                <w:color w:val="004180"/>
              </w:rPr>
              <w:lastRenderedPageBreak/>
              <w:t>Redshift Value (Z):</w:t>
            </w:r>
          </w:p>
        </w:tc>
        <w:tc>
          <w:tcPr>
            <w:tcW w:w="37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98218A" w14:paraId="501FDB0B" w14:textId="77777777">
            <w:pPr>
              <w:widowControl w:val="0"/>
              <w:spacing w:line="240" w:lineRule="auto"/>
              <w:rPr>
                <w:rFonts w:ascii="Electrolize" w:hAnsi="Electrolize" w:eastAsia="Electrolize" w:cs="Electrolize"/>
              </w:rPr>
            </w:pPr>
            <w:r>
              <w:rPr>
                <w:rFonts w:ascii="Electrolize" w:hAnsi="Electrolize" w:eastAsia="Electrolize" w:cs="Electrolize"/>
              </w:rPr>
              <w:t>0.4966374</w:t>
            </w:r>
          </w:p>
        </w:tc>
        <w:tc>
          <w:tcPr>
            <w:tcW w:w="4650" w:type="dxa"/>
            <w:gridSpan w:val="2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AF366B" w14:paraId="71231A85" w14:textId="77777777">
            <w:pPr>
              <w:widowControl w:val="0"/>
              <w:spacing w:line="240" w:lineRule="auto"/>
            </w:pPr>
          </w:p>
        </w:tc>
      </w:tr>
      <w:tr w:rsidR="00AF366B" w14:paraId="6A18FEAC" w14:textId="77777777">
        <w:trPr>
          <w:trHeight w:val="435"/>
        </w:trPr>
        <w:tc>
          <w:tcPr>
            <w:tcW w:w="21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98218A" w14:paraId="7EE1B7FD" w14:textId="77777777">
            <w:pPr>
              <w:widowControl w:val="0"/>
              <w:spacing w:line="240" w:lineRule="auto"/>
              <w:rPr>
                <w:rFonts w:ascii="Electrolize" w:hAnsi="Electrolize" w:eastAsia="Electrolize" w:cs="Electrolize"/>
                <w:b/>
                <w:color w:val="004180"/>
              </w:rPr>
            </w:pPr>
            <w:proofErr w:type="spellStart"/>
            <w:r>
              <w:rPr>
                <w:rFonts w:ascii="Electrolize" w:hAnsi="Electrolize" w:eastAsia="Electrolize" w:cs="Electrolize"/>
                <w:b/>
                <w:color w:val="004180"/>
              </w:rPr>
              <w:t>SDDSS</w:t>
            </w:r>
            <w:proofErr w:type="spellEnd"/>
            <w:r>
              <w:rPr>
                <w:rFonts w:ascii="Electrolize" w:hAnsi="Electrolize" w:eastAsia="Electrolize" w:cs="Electrolize"/>
                <w:b/>
                <w:color w:val="004180"/>
              </w:rPr>
              <w:t xml:space="preserve"> Object ID:</w:t>
            </w:r>
          </w:p>
        </w:tc>
        <w:tc>
          <w:tcPr>
            <w:tcW w:w="37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98218A" w14:paraId="345C5527" w14:textId="77777777">
            <w:pPr>
              <w:widowControl w:val="0"/>
              <w:spacing w:line="240" w:lineRule="auto"/>
              <w:rPr>
                <w:rFonts w:ascii="Electrolize" w:hAnsi="Electrolize" w:eastAsia="Electrolize" w:cs="Electrolize"/>
              </w:rPr>
            </w:pPr>
            <w:r>
              <w:rPr>
                <w:rFonts w:ascii="Electrolize" w:hAnsi="Electrolize" w:eastAsia="Electrolize" w:cs="Electrolize"/>
              </w:rPr>
              <w:t>1237667536930669265</w:t>
            </w:r>
          </w:p>
        </w:tc>
        <w:tc>
          <w:tcPr>
            <w:tcW w:w="4650" w:type="dxa"/>
            <w:gridSpan w:val="2"/>
            <w:vMerge/>
            <w:tcBorders>
              <w:bottom w:val="single" w:color="000000" w:sz="8" w:space="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AF366B" w14:paraId="553B96E7" w14:textId="77777777">
            <w:pPr>
              <w:widowControl w:val="0"/>
              <w:spacing w:line="240" w:lineRule="auto"/>
            </w:pPr>
          </w:p>
        </w:tc>
      </w:tr>
      <w:tr w:rsidR="00AF366B" w14:paraId="279A1D11" w14:textId="77777777">
        <w:trPr>
          <w:trHeight w:val="420"/>
        </w:trPr>
        <w:tc>
          <w:tcPr>
            <w:tcW w:w="21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98218A" w14:paraId="5BEEF5C2" w14:textId="77777777">
            <w:pPr>
              <w:widowControl w:val="0"/>
              <w:spacing w:line="240" w:lineRule="auto"/>
              <w:rPr>
                <w:rFonts w:ascii="Electrolize" w:hAnsi="Electrolize" w:eastAsia="Electrolize" w:cs="Electrolize"/>
                <w:b/>
                <w:color w:val="004180"/>
              </w:rPr>
            </w:pPr>
            <w:r>
              <w:rPr>
                <w:rFonts w:ascii="Electrolize" w:hAnsi="Electrolize" w:eastAsia="Electrolize" w:cs="Electrolize"/>
                <w:b/>
                <w:color w:val="004180"/>
              </w:rPr>
              <w:t>Velocity Dispersion:</w:t>
            </w:r>
          </w:p>
        </w:tc>
        <w:tc>
          <w:tcPr>
            <w:tcW w:w="3795" w:type="dxa"/>
            <w:tcBorders>
              <w:right w:val="single" w:color="000000" w:sz="8" w:space="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98218A" w14:paraId="7956F52E" w14:textId="77777777">
            <w:pPr>
              <w:widowControl w:val="0"/>
              <w:spacing w:line="240" w:lineRule="auto"/>
              <w:rPr>
                <w:rFonts w:ascii="Electrolize" w:hAnsi="Electrolize" w:eastAsia="Electrolize" w:cs="Electrolize"/>
              </w:rPr>
            </w:pPr>
            <w:r>
              <w:rPr>
                <w:rFonts w:ascii="Electrolize" w:hAnsi="Electrolize" w:eastAsia="Electrolize" w:cs="Electrolize"/>
              </w:rPr>
              <w:t>194.7845 km/s</w:t>
            </w:r>
          </w:p>
        </w:tc>
        <w:tc>
          <w:tcPr>
            <w:tcW w:w="4650" w:type="dxa"/>
            <w:gridSpan w:val="2"/>
            <w:vMerge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shd w:val="clear" w:color="auto" w:fill="F0F8FF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AF366B" w14:paraId="1808E085" w14:textId="77777777">
            <w:pPr>
              <w:spacing w:line="240" w:lineRule="auto"/>
            </w:pPr>
          </w:p>
        </w:tc>
      </w:tr>
      <w:tr w:rsidR="00AF366B" w14:paraId="7F5AACBD" w14:textId="77777777">
        <w:trPr>
          <w:trHeight w:val="420"/>
        </w:trPr>
        <w:tc>
          <w:tcPr>
            <w:tcW w:w="21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98218A" w14:paraId="5E59EB57" w14:textId="77777777">
            <w:pPr>
              <w:widowControl w:val="0"/>
              <w:spacing w:line="240" w:lineRule="auto"/>
              <w:jc w:val="right"/>
              <w:rPr>
                <w:rFonts w:ascii="Electrolize" w:hAnsi="Electrolize" w:eastAsia="Electrolize" w:cs="Electrolize"/>
              </w:rPr>
            </w:pPr>
            <w:r>
              <w:rPr>
                <w:rFonts w:ascii="Electrolize" w:hAnsi="Electrolize" w:eastAsia="Electrolize" w:cs="Electrolize"/>
              </w:rPr>
              <w:t>u:</w:t>
            </w:r>
          </w:p>
        </w:tc>
        <w:tc>
          <w:tcPr>
            <w:tcW w:w="3795" w:type="dxa"/>
            <w:tcBorders>
              <w:right w:val="single" w:color="000000" w:sz="8" w:space="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98218A" w14:paraId="3AA66476" w14:textId="77777777">
            <w:pPr>
              <w:widowControl w:val="0"/>
              <w:spacing w:line="240" w:lineRule="auto"/>
              <w:rPr>
                <w:rFonts w:ascii="Electrolize" w:hAnsi="Electrolize" w:eastAsia="Electrolize" w:cs="Electrolize"/>
              </w:rPr>
            </w:pPr>
            <w:r>
              <w:rPr>
                <w:rFonts w:ascii="Electrolize" w:hAnsi="Electrolize" w:eastAsia="Electrolize" w:cs="Electrolize"/>
              </w:rPr>
              <w:t>26.034</w:t>
            </w:r>
          </w:p>
        </w:tc>
        <w:tc>
          <w:tcPr>
            <w:tcW w:w="4650" w:type="dxa"/>
            <w:gridSpan w:val="2"/>
            <w:vMerge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shd w:val="clear" w:color="auto" w:fill="F0F8FF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AF366B" w14:paraId="1C68E660" w14:textId="77777777">
            <w:pPr>
              <w:spacing w:line="240" w:lineRule="auto"/>
            </w:pPr>
          </w:p>
        </w:tc>
      </w:tr>
      <w:tr w:rsidR="00AF366B" w14:paraId="7C9FBF48" w14:textId="77777777">
        <w:trPr>
          <w:trHeight w:val="470"/>
        </w:trPr>
        <w:tc>
          <w:tcPr>
            <w:tcW w:w="21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98218A" w14:paraId="54A1D3E2" w14:textId="77777777">
            <w:pPr>
              <w:widowControl w:val="0"/>
              <w:spacing w:line="240" w:lineRule="auto"/>
              <w:jc w:val="right"/>
              <w:rPr>
                <w:rFonts w:ascii="Electrolize" w:hAnsi="Electrolize" w:eastAsia="Electrolize" w:cs="Electrolize"/>
              </w:rPr>
            </w:pPr>
            <w:r>
              <w:rPr>
                <w:rFonts w:ascii="Electrolize" w:hAnsi="Electrolize" w:eastAsia="Electrolize" w:cs="Electrolize"/>
              </w:rPr>
              <w:t>g:</w:t>
            </w:r>
          </w:p>
        </w:tc>
        <w:tc>
          <w:tcPr>
            <w:tcW w:w="37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98218A" w14:paraId="5F4A5D71" w14:textId="77777777">
            <w:pPr>
              <w:widowControl w:val="0"/>
              <w:spacing w:line="240" w:lineRule="auto"/>
              <w:rPr>
                <w:rFonts w:ascii="Electrolize" w:hAnsi="Electrolize" w:eastAsia="Electrolize" w:cs="Electrolize"/>
              </w:rPr>
            </w:pPr>
            <w:r>
              <w:rPr>
                <w:rFonts w:ascii="Electrolize" w:hAnsi="Electrolize" w:eastAsia="Electrolize" w:cs="Electrolize"/>
              </w:rPr>
              <w:t>22.055</w:t>
            </w:r>
          </w:p>
        </w:tc>
        <w:tc>
          <w:tcPr>
            <w:tcW w:w="4650" w:type="dxa"/>
            <w:gridSpan w:val="2"/>
            <w:vMerge/>
            <w:tcBorders>
              <w:top w:val="single" w:color="000000" w:sz="8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shd w:val="clear" w:color="auto" w:fill="F0F8FF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AF366B" w14:paraId="42EF97CF" w14:textId="77777777">
            <w:pPr>
              <w:widowControl w:val="0"/>
              <w:spacing w:line="240" w:lineRule="auto"/>
              <w:jc w:val="center"/>
              <w:rPr>
                <w:rFonts w:ascii="Roboto" w:hAnsi="Roboto" w:eastAsia="Roboto" w:cs="Roboto"/>
                <w:color w:val="212529"/>
                <w:sz w:val="27"/>
                <w:szCs w:val="27"/>
              </w:rPr>
            </w:pPr>
          </w:p>
        </w:tc>
      </w:tr>
      <w:tr w:rsidR="00AF366B" w14:paraId="28D01AB1" w14:textId="77777777">
        <w:trPr>
          <w:trHeight w:val="470"/>
        </w:trPr>
        <w:tc>
          <w:tcPr>
            <w:tcW w:w="21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98218A" w14:paraId="177A1A41" w14:textId="77777777">
            <w:pPr>
              <w:widowControl w:val="0"/>
              <w:spacing w:line="240" w:lineRule="auto"/>
              <w:jc w:val="right"/>
              <w:rPr>
                <w:rFonts w:ascii="Electrolize" w:hAnsi="Electrolize" w:eastAsia="Electrolize" w:cs="Electrolize"/>
              </w:rPr>
            </w:pPr>
            <w:r>
              <w:rPr>
                <w:rFonts w:ascii="Electrolize" w:hAnsi="Electrolize" w:eastAsia="Electrolize" w:cs="Electrolize"/>
              </w:rPr>
              <w:t>r:</w:t>
            </w:r>
          </w:p>
        </w:tc>
        <w:tc>
          <w:tcPr>
            <w:tcW w:w="37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98218A" w14:paraId="424DF512" w14:textId="77777777">
            <w:pPr>
              <w:widowControl w:val="0"/>
              <w:spacing w:line="240" w:lineRule="auto"/>
              <w:rPr>
                <w:rFonts w:ascii="Electrolize" w:hAnsi="Electrolize" w:eastAsia="Electrolize" w:cs="Electrolize"/>
              </w:rPr>
            </w:pPr>
            <w:r>
              <w:rPr>
                <w:rFonts w:ascii="Electrolize" w:hAnsi="Electrolize" w:eastAsia="Electrolize" w:cs="Electrolize"/>
              </w:rPr>
              <w:t>20.272</w:t>
            </w:r>
          </w:p>
        </w:tc>
        <w:tc>
          <w:tcPr>
            <w:tcW w:w="4650" w:type="dxa"/>
            <w:gridSpan w:val="2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shd w:val="clear" w:color="auto" w:fill="EFEFEF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98218A" w14:paraId="43BF9BFD" w14:textId="77777777">
            <w:pPr>
              <w:widowControl w:val="0"/>
              <w:spacing w:line="240" w:lineRule="auto"/>
              <w:jc w:val="center"/>
              <w:rPr>
                <w:rFonts w:ascii="Electrolize" w:hAnsi="Electrolize" w:eastAsia="Electrolize" w:cs="Electrolize"/>
                <w:color w:val="212529"/>
              </w:rPr>
            </w:pPr>
            <w:r>
              <w:rPr>
                <w:rFonts w:ascii="Electrolize" w:hAnsi="Electrolize" w:eastAsia="Electrolize" w:cs="Electrolize"/>
                <w:b/>
                <w:color w:val="004180"/>
              </w:rPr>
              <w:t>Galactic Coordinates (l, b)</w:t>
            </w:r>
          </w:p>
        </w:tc>
      </w:tr>
      <w:tr w:rsidR="00AF366B" w14:paraId="6C9A04D6" w14:textId="77777777">
        <w:tc>
          <w:tcPr>
            <w:tcW w:w="21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98218A" w14:paraId="529CD3B6" w14:textId="77777777">
            <w:pPr>
              <w:widowControl w:val="0"/>
              <w:spacing w:line="240" w:lineRule="auto"/>
              <w:jc w:val="right"/>
              <w:rPr>
                <w:rFonts w:ascii="Electrolize" w:hAnsi="Electrolize" w:eastAsia="Electrolize" w:cs="Electrolize"/>
              </w:rPr>
            </w:pPr>
            <w:r>
              <w:rPr>
                <w:rFonts w:ascii="Electrolize" w:hAnsi="Electrolize" w:eastAsia="Electrolize" w:cs="Electrolize"/>
              </w:rPr>
              <w:t>i:</w:t>
            </w:r>
          </w:p>
        </w:tc>
        <w:tc>
          <w:tcPr>
            <w:tcW w:w="37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98218A" w14:paraId="6572DE08" w14:textId="77777777">
            <w:pPr>
              <w:widowControl w:val="0"/>
              <w:spacing w:line="240" w:lineRule="auto"/>
              <w:rPr>
                <w:rFonts w:ascii="Electrolize" w:hAnsi="Electrolize" w:eastAsia="Electrolize" w:cs="Electrolize"/>
              </w:rPr>
            </w:pPr>
            <w:r>
              <w:rPr>
                <w:rFonts w:ascii="Electrolize" w:hAnsi="Electrolize" w:eastAsia="Electrolize" w:cs="Electrolize"/>
              </w:rPr>
              <w:t>19.379</w:t>
            </w:r>
          </w:p>
        </w:tc>
        <w:tc>
          <w:tcPr>
            <w:tcW w:w="1590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shd w:val="clear" w:color="auto" w:fill="EFEFEF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98218A" w14:paraId="02BCCED9" w14:textId="77777777">
            <w:pPr>
              <w:widowControl w:val="0"/>
              <w:spacing w:line="240" w:lineRule="auto"/>
              <w:jc w:val="center"/>
              <w:rPr>
                <w:rFonts w:ascii="Electrolize" w:hAnsi="Electrolize" w:eastAsia="Electrolize" w:cs="Electrolize"/>
                <w:color w:val="212529"/>
              </w:rPr>
            </w:pPr>
            <w:r>
              <w:rPr>
                <w:rFonts w:ascii="Electrolize" w:hAnsi="Electrolize" w:eastAsia="Electrolize" w:cs="Electrolize"/>
                <w:b/>
                <w:color w:val="212529"/>
              </w:rPr>
              <w:t>l</w:t>
            </w:r>
          </w:p>
        </w:tc>
        <w:tc>
          <w:tcPr>
            <w:tcW w:w="3060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shd w:val="clear" w:color="auto" w:fill="EFEFEF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98218A" w14:paraId="20580A90" w14:textId="77777777">
            <w:pPr>
              <w:widowControl w:val="0"/>
              <w:spacing w:line="240" w:lineRule="auto"/>
              <w:jc w:val="center"/>
              <w:rPr>
                <w:rFonts w:ascii="Electrolize" w:hAnsi="Electrolize" w:eastAsia="Electrolize" w:cs="Electrolize"/>
                <w:color w:val="212529"/>
              </w:rPr>
            </w:pPr>
            <w:r>
              <w:rPr>
                <w:rFonts w:ascii="Electrolize" w:hAnsi="Electrolize" w:eastAsia="Electrolize" w:cs="Electrolize"/>
                <w:color w:val="212529"/>
              </w:rPr>
              <w:t>212.891651739</w:t>
            </w:r>
          </w:p>
        </w:tc>
      </w:tr>
      <w:tr w:rsidR="00AF366B" w14:paraId="20CB66D1" w14:textId="77777777">
        <w:tc>
          <w:tcPr>
            <w:tcW w:w="21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98218A" w14:paraId="6BB8845E" w14:textId="77777777">
            <w:pPr>
              <w:widowControl w:val="0"/>
              <w:spacing w:line="240" w:lineRule="auto"/>
              <w:jc w:val="right"/>
              <w:rPr>
                <w:rFonts w:ascii="Electrolize" w:hAnsi="Electrolize" w:eastAsia="Electrolize" w:cs="Electrolize"/>
              </w:rPr>
            </w:pPr>
            <w:r>
              <w:rPr>
                <w:rFonts w:ascii="Electrolize" w:hAnsi="Electrolize" w:eastAsia="Electrolize" w:cs="Electrolize"/>
              </w:rPr>
              <w:t>z:</w:t>
            </w:r>
          </w:p>
        </w:tc>
        <w:tc>
          <w:tcPr>
            <w:tcW w:w="37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98218A" w14:paraId="20BB0974" w14:textId="77777777">
            <w:pPr>
              <w:widowControl w:val="0"/>
              <w:spacing w:line="240" w:lineRule="auto"/>
              <w:rPr>
                <w:rFonts w:ascii="Electrolize" w:hAnsi="Electrolize" w:eastAsia="Electrolize" w:cs="Electrolize"/>
              </w:rPr>
            </w:pPr>
            <w:r>
              <w:rPr>
                <w:rFonts w:ascii="Electrolize" w:hAnsi="Electrolize" w:eastAsia="Electrolize" w:cs="Electrolize"/>
              </w:rPr>
              <w:t>18.999</w:t>
            </w:r>
          </w:p>
        </w:tc>
        <w:tc>
          <w:tcPr>
            <w:tcW w:w="1590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shd w:val="clear" w:color="auto" w:fill="EFEFEF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98218A" w14:paraId="426671FF" w14:textId="77777777">
            <w:pPr>
              <w:widowControl w:val="0"/>
              <w:spacing w:line="240" w:lineRule="auto"/>
              <w:jc w:val="center"/>
              <w:rPr>
                <w:rFonts w:ascii="Electrolize" w:hAnsi="Electrolize" w:eastAsia="Electrolize" w:cs="Electrolize"/>
                <w:b/>
                <w:color w:val="212529"/>
              </w:rPr>
            </w:pPr>
            <w:r>
              <w:rPr>
                <w:rFonts w:ascii="Electrolize" w:hAnsi="Electrolize" w:eastAsia="Electrolize" w:cs="Electrolize"/>
                <w:b/>
                <w:color w:val="212529"/>
              </w:rPr>
              <w:t>b</w:t>
            </w:r>
          </w:p>
        </w:tc>
        <w:tc>
          <w:tcPr>
            <w:tcW w:w="3060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shd w:val="clear" w:color="auto" w:fill="EFEFEF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98218A" w14:paraId="6F3008B8" w14:textId="77777777">
            <w:pPr>
              <w:widowControl w:val="0"/>
              <w:spacing w:line="240" w:lineRule="auto"/>
              <w:jc w:val="center"/>
              <w:rPr>
                <w:rFonts w:ascii="Electrolize" w:hAnsi="Electrolize" w:eastAsia="Electrolize" w:cs="Electrolize"/>
                <w:color w:val="212529"/>
              </w:rPr>
            </w:pPr>
            <w:r>
              <w:rPr>
                <w:rFonts w:ascii="Electrolize" w:hAnsi="Electrolize" w:eastAsia="Electrolize" w:cs="Electrolize"/>
                <w:color w:val="212529"/>
              </w:rPr>
              <w:t>43.8109136</w:t>
            </w:r>
          </w:p>
        </w:tc>
      </w:tr>
    </w:tbl>
    <w:p w:rsidR="00AF366B" w:rsidRDefault="00AF366B" w14:paraId="36343006" w14:textId="77777777"/>
    <w:p w:rsidR="00AF366B" w:rsidRDefault="00AF366B" w14:paraId="60F5D5FA" w14:textId="77777777"/>
    <w:p w:rsidR="00AF366B" w:rsidRDefault="0098218A" w14:paraId="521EC211" w14:textId="77777777">
      <w:pPr>
        <w:widowControl w:val="0"/>
        <w:spacing w:line="240" w:lineRule="auto"/>
      </w:pPr>
      <w:r>
        <w:rPr>
          <w:rFonts w:ascii="Electrolize" w:hAnsi="Electrolize" w:eastAsia="Electrolize" w:cs="Electrolize"/>
          <w:noProof/>
        </w:rPr>
        <w:drawing>
          <wp:inline distT="114300" distB="114300" distL="114300" distR="114300" wp14:anchorId="74FF2751" wp14:editId="7B943BE5">
            <wp:extent cx="2662238" cy="719300"/>
            <wp:effectExtent l="0" t="0" r="0" b="0"/>
            <wp:docPr id="22" name="image2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1.pn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662238" cy="7193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tbl>
      <w:tblPr>
        <w:tblStyle w:val="a3"/>
        <w:tblW w:w="10620" w:type="dxa"/>
        <w:tblBorders>
          <w:top w:val="single" w:color="000000" w:sz="8" w:space="0"/>
          <w:left w:val="single" w:color="000000" w:sz="8" w:space="0"/>
          <w:bottom w:val="single" w:color="000000" w:sz="8" w:space="0"/>
          <w:right w:val="single" w:color="000000" w:sz="8" w:space="0"/>
          <w:insideH w:val="single" w:color="000000" w:sz="8" w:space="0"/>
          <w:insideV w:val="single" w:color="000000" w:sz="8" w:space="0"/>
        </w:tblBorders>
        <w:tblLayout w:type="fixed"/>
        <w:tblLook w:val="0600" w:firstRow="0" w:lastRow="0" w:firstColumn="0" w:lastColumn="0" w:noHBand="1" w:noVBand="1"/>
      </w:tblPr>
      <w:tblGrid>
        <w:gridCol w:w="2175"/>
        <w:gridCol w:w="3795"/>
        <w:gridCol w:w="1590"/>
        <w:gridCol w:w="3060"/>
      </w:tblGrid>
      <w:tr w:rsidR="00AF366B" w14:paraId="1216A1FC" w14:textId="77777777">
        <w:trPr>
          <w:trHeight w:val="420"/>
        </w:trPr>
        <w:tc>
          <w:tcPr>
            <w:tcW w:w="21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98218A" w14:paraId="0107F5C0" w14:textId="77777777">
            <w:pPr>
              <w:widowControl w:val="0"/>
              <w:spacing w:line="240" w:lineRule="auto"/>
              <w:rPr>
                <w:rFonts w:ascii="Electrolize" w:hAnsi="Electrolize" w:eastAsia="Electrolize" w:cs="Electrolize"/>
                <w:b/>
                <w:color w:val="004180"/>
              </w:rPr>
            </w:pPr>
            <w:r>
              <w:rPr>
                <w:rFonts w:ascii="Electrolize" w:hAnsi="Electrolize" w:eastAsia="Electrolize" w:cs="Electrolize"/>
                <w:b/>
                <w:color w:val="004180"/>
              </w:rPr>
              <w:t>Type of Celestial Object:</w:t>
            </w:r>
          </w:p>
        </w:tc>
        <w:tc>
          <w:tcPr>
            <w:tcW w:w="37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98218A" w14:paraId="296B659F" w14:textId="77777777">
            <w:pPr>
              <w:widowControl w:val="0"/>
              <w:spacing w:line="240" w:lineRule="auto"/>
              <w:rPr>
                <w:rFonts w:ascii="Electrolize" w:hAnsi="Electrolize" w:eastAsia="Electrolize" w:cs="Electrolize"/>
              </w:rPr>
            </w:pPr>
            <w:r>
              <w:rPr>
                <w:rFonts w:ascii="Electrolize" w:hAnsi="Electrolize" w:eastAsia="Electrolize" w:cs="Electrolize"/>
              </w:rPr>
              <w:t>GALAXY</w:t>
            </w:r>
          </w:p>
        </w:tc>
        <w:tc>
          <w:tcPr>
            <w:tcW w:w="4650" w:type="dxa"/>
            <w:gridSpan w:val="2"/>
            <w:vMerge w:val="restar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98218A" w14:paraId="18265850" w14:textId="77777777">
            <w:pPr>
              <w:widowControl w:val="0"/>
              <w:spacing w:line="240" w:lineRule="auto"/>
              <w:jc w:val="center"/>
              <w:rPr>
                <w:rFonts w:ascii="Electrolize" w:hAnsi="Electrolize" w:eastAsia="Electrolize" w:cs="Electrolize"/>
              </w:rPr>
            </w:pPr>
            <w:r>
              <w:rPr>
                <w:rFonts w:ascii="Electrolize" w:hAnsi="Electrolize" w:eastAsia="Electrolize" w:cs="Electrolize"/>
                <w:noProof/>
              </w:rPr>
              <w:drawing>
                <wp:inline distT="114300" distB="114300" distL="114300" distR="114300" wp14:anchorId="00CAA892" wp14:editId="79B19D90">
                  <wp:extent cx="2128838" cy="2128838"/>
                  <wp:effectExtent l="0" t="0" r="0" b="0"/>
                  <wp:docPr id="31" name="image33.pn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33.png"/>
                          <pic:cNvPicPr preferRelativeResize="0"/>
                        </pic:nvPicPr>
                        <pic:blipFill>
                          <a:blip r:embed="rId11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28838" cy="2128838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F366B" w14:paraId="04E9D094" w14:textId="77777777">
        <w:trPr>
          <w:trHeight w:val="420"/>
        </w:trPr>
        <w:tc>
          <w:tcPr>
            <w:tcW w:w="21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98218A" w14:paraId="09510320" w14:textId="77777777">
            <w:pPr>
              <w:widowControl w:val="0"/>
              <w:spacing w:line="240" w:lineRule="auto"/>
              <w:rPr>
                <w:rFonts w:ascii="Electrolize" w:hAnsi="Electrolize" w:eastAsia="Electrolize" w:cs="Electrolize"/>
                <w:b/>
                <w:color w:val="004180"/>
              </w:rPr>
            </w:pPr>
            <w:r>
              <w:rPr>
                <w:rFonts w:ascii="Electrolize" w:hAnsi="Electrolize" w:eastAsia="Electrolize" w:cs="Electrolize"/>
                <w:b/>
                <w:color w:val="004180"/>
              </w:rPr>
              <w:t>Field:</w:t>
            </w:r>
          </w:p>
        </w:tc>
        <w:tc>
          <w:tcPr>
            <w:tcW w:w="37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98218A" w14:paraId="03F191CC" w14:textId="77777777">
            <w:pPr>
              <w:widowControl w:val="0"/>
              <w:spacing w:line="240" w:lineRule="auto"/>
              <w:rPr>
                <w:rFonts w:ascii="Electrolize" w:hAnsi="Electrolize" w:eastAsia="Electrolize" w:cs="Electrolize"/>
              </w:rPr>
            </w:pPr>
            <w:r>
              <w:rPr>
                <w:rFonts w:ascii="Electrolize" w:hAnsi="Electrolize" w:eastAsia="Electrolize" w:cs="Electrolize"/>
              </w:rPr>
              <w:t>207</w:t>
            </w:r>
          </w:p>
        </w:tc>
        <w:tc>
          <w:tcPr>
            <w:tcW w:w="4650" w:type="dxa"/>
            <w:gridSpan w:val="2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AF366B" w14:paraId="6572EC8D" w14:textId="77777777">
            <w:pPr>
              <w:widowControl w:val="0"/>
              <w:spacing w:line="240" w:lineRule="auto"/>
            </w:pPr>
          </w:p>
        </w:tc>
      </w:tr>
      <w:tr w:rsidR="00AF366B" w14:paraId="25127FCE" w14:textId="77777777">
        <w:trPr>
          <w:trHeight w:val="420"/>
        </w:trPr>
        <w:tc>
          <w:tcPr>
            <w:tcW w:w="21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98218A" w14:paraId="18F3766A" w14:textId="77777777">
            <w:pPr>
              <w:widowControl w:val="0"/>
              <w:spacing w:line="240" w:lineRule="auto"/>
              <w:rPr>
                <w:rFonts w:ascii="Electrolize" w:hAnsi="Electrolize" w:eastAsia="Electrolize" w:cs="Electrolize"/>
                <w:b/>
                <w:color w:val="004180"/>
              </w:rPr>
            </w:pPr>
            <w:r>
              <w:rPr>
                <w:rFonts w:ascii="Electrolize" w:hAnsi="Electrolize" w:eastAsia="Electrolize" w:cs="Electrolize"/>
                <w:b/>
                <w:color w:val="004180"/>
              </w:rPr>
              <w:t>Redshift Value (Z):</w:t>
            </w:r>
          </w:p>
        </w:tc>
        <w:tc>
          <w:tcPr>
            <w:tcW w:w="37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98218A" w14:paraId="4F128045" w14:textId="77777777">
            <w:pPr>
              <w:widowControl w:val="0"/>
              <w:spacing w:line="240" w:lineRule="auto"/>
              <w:rPr>
                <w:rFonts w:ascii="Electrolize" w:hAnsi="Electrolize" w:eastAsia="Electrolize" w:cs="Electrolize"/>
              </w:rPr>
            </w:pPr>
            <w:r>
              <w:rPr>
                <w:rFonts w:ascii="Electrolize" w:hAnsi="Electrolize" w:eastAsia="Electrolize" w:cs="Electrolize"/>
              </w:rPr>
              <w:t>0.04745351</w:t>
            </w:r>
          </w:p>
        </w:tc>
        <w:tc>
          <w:tcPr>
            <w:tcW w:w="4650" w:type="dxa"/>
            <w:gridSpan w:val="2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AF366B" w14:paraId="13CFC703" w14:textId="77777777">
            <w:pPr>
              <w:widowControl w:val="0"/>
              <w:spacing w:line="240" w:lineRule="auto"/>
            </w:pPr>
          </w:p>
        </w:tc>
      </w:tr>
      <w:tr w:rsidR="00AF366B" w14:paraId="4E143556" w14:textId="77777777">
        <w:trPr>
          <w:trHeight w:val="435"/>
        </w:trPr>
        <w:tc>
          <w:tcPr>
            <w:tcW w:w="21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98218A" w14:paraId="51BDC0C6" w14:textId="77777777">
            <w:pPr>
              <w:widowControl w:val="0"/>
              <w:spacing w:line="240" w:lineRule="auto"/>
              <w:rPr>
                <w:rFonts w:ascii="Electrolize" w:hAnsi="Electrolize" w:eastAsia="Electrolize" w:cs="Electrolize"/>
                <w:b/>
                <w:color w:val="004180"/>
              </w:rPr>
            </w:pPr>
            <w:proofErr w:type="spellStart"/>
            <w:r>
              <w:rPr>
                <w:rFonts w:ascii="Electrolize" w:hAnsi="Electrolize" w:eastAsia="Electrolize" w:cs="Electrolize"/>
                <w:b/>
                <w:color w:val="004180"/>
              </w:rPr>
              <w:t>SDDSS</w:t>
            </w:r>
            <w:proofErr w:type="spellEnd"/>
            <w:r>
              <w:rPr>
                <w:rFonts w:ascii="Electrolize" w:hAnsi="Electrolize" w:eastAsia="Electrolize" w:cs="Electrolize"/>
                <w:b/>
                <w:color w:val="004180"/>
              </w:rPr>
              <w:t xml:space="preserve"> Object ID:</w:t>
            </w:r>
          </w:p>
        </w:tc>
        <w:tc>
          <w:tcPr>
            <w:tcW w:w="37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98218A" w14:paraId="77995BF2" w14:textId="77777777">
            <w:pPr>
              <w:widowControl w:val="0"/>
              <w:spacing w:line="240" w:lineRule="auto"/>
              <w:rPr>
                <w:rFonts w:ascii="Electrolize" w:hAnsi="Electrolize" w:eastAsia="Electrolize" w:cs="Electrolize"/>
              </w:rPr>
            </w:pPr>
            <w:r>
              <w:rPr>
                <w:rFonts w:ascii="Electrolize" w:hAnsi="Electrolize" w:eastAsia="Electrolize" w:cs="Electrolize"/>
              </w:rPr>
              <w:t>1237667536394190955</w:t>
            </w:r>
          </w:p>
        </w:tc>
        <w:tc>
          <w:tcPr>
            <w:tcW w:w="4650" w:type="dxa"/>
            <w:gridSpan w:val="2"/>
            <w:vMerge/>
            <w:tcBorders>
              <w:bottom w:val="single" w:color="000000" w:sz="8" w:space="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AF366B" w14:paraId="516941F5" w14:textId="77777777">
            <w:pPr>
              <w:widowControl w:val="0"/>
              <w:spacing w:line="240" w:lineRule="auto"/>
            </w:pPr>
          </w:p>
        </w:tc>
      </w:tr>
      <w:tr w:rsidR="00AF366B" w14:paraId="7B16A4CF" w14:textId="77777777">
        <w:trPr>
          <w:trHeight w:val="420"/>
        </w:trPr>
        <w:tc>
          <w:tcPr>
            <w:tcW w:w="21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98218A" w14:paraId="784EFC34" w14:textId="77777777">
            <w:pPr>
              <w:widowControl w:val="0"/>
              <w:spacing w:line="240" w:lineRule="auto"/>
              <w:rPr>
                <w:rFonts w:ascii="Electrolize" w:hAnsi="Electrolize" w:eastAsia="Electrolize" w:cs="Electrolize"/>
                <w:b/>
                <w:color w:val="004180"/>
              </w:rPr>
            </w:pPr>
            <w:r>
              <w:rPr>
                <w:rFonts w:ascii="Electrolize" w:hAnsi="Electrolize" w:eastAsia="Electrolize" w:cs="Electrolize"/>
                <w:b/>
                <w:color w:val="004180"/>
              </w:rPr>
              <w:t>Velocity Dispersion:</w:t>
            </w:r>
          </w:p>
        </w:tc>
        <w:tc>
          <w:tcPr>
            <w:tcW w:w="3795" w:type="dxa"/>
            <w:tcBorders>
              <w:right w:val="single" w:color="000000" w:sz="8" w:space="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98218A" w14:paraId="092E608A" w14:textId="77777777">
            <w:pPr>
              <w:widowControl w:val="0"/>
              <w:spacing w:line="240" w:lineRule="auto"/>
              <w:rPr>
                <w:rFonts w:ascii="Electrolize" w:hAnsi="Electrolize" w:eastAsia="Electrolize" w:cs="Electrolize"/>
              </w:rPr>
            </w:pPr>
            <w:r>
              <w:rPr>
                <w:rFonts w:ascii="Electrolize" w:hAnsi="Electrolize" w:eastAsia="Electrolize" w:cs="Electrolize"/>
              </w:rPr>
              <w:t>160.9209 km/s</w:t>
            </w:r>
          </w:p>
        </w:tc>
        <w:tc>
          <w:tcPr>
            <w:tcW w:w="4650" w:type="dxa"/>
            <w:gridSpan w:val="2"/>
            <w:vMerge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shd w:val="clear" w:color="auto" w:fill="F0F8FF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AF366B" w14:paraId="533A352B" w14:textId="77777777">
            <w:pPr>
              <w:spacing w:line="240" w:lineRule="auto"/>
            </w:pPr>
          </w:p>
        </w:tc>
      </w:tr>
      <w:tr w:rsidR="00AF366B" w14:paraId="627849D9" w14:textId="77777777">
        <w:trPr>
          <w:trHeight w:val="420"/>
        </w:trPr>
        <w:tc>
          <w:tcPr>
            <w:tcW w:w="21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98218A" w14:paraId="2EBD9282" w14:textId="77777777">
            <w:pPr>
              <w:widowControl w:val="0"/>
              <w:spacing w:line="240" w:lineRule="auto"/>
              <w:jc w:val="right"/>
              <w:rPr>
                <w:rFonts w:ascii="Electrolize" w:hAnsi="Electrolize" w:eastAsia="Electrolize" w:cs="Electrolize"/>
              </w:rPr>
            </w:pPr>
            <w:r>
              <w:rPr>
                <w:rFonts w:ascii="Electrolize" w:hAnsi="Electrolize" w:eastAsia="Electrolize" w:cs="Electrolize"/>
              </w:rPr>
              <w:t>u:</w:t>
            </w:r>
          </w:p>
        </w:tc>
        <w:tc>
          <w:tcPr>
            <w:tcW w:w="3795" w:type="dxa"/>
            <w:tcBorders>
              <w:right w:val="single" w:color="000000" w:sz="8" w:space="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98218A" w14:paraId="39AA6210" w14:textId="77777777">
            <w:pPr>
              <w:widowControl w:val="0"/>
              <w:spacing w:line="240" w:lineRule="auto"/>
              <w:rPr>
                <w:rFonts w:ascii="Electrolize" w:hAnsi="Electrolize" w:eastAsia="Electrolize" w:cs="Electrolize"/>
              </w:rPr>
            </w:pPr>
            <w:r>
              <w:rPr>
                <w:rFonts w:ascii="Electrolize" w:hAnsi="Electrolize" w:eastAsia="Electrolize" w:cs="Electrolize"/>
              </w:rPr>
              <w:t>18.691</w:t>
            </w:r>
          </w:p>
        </w:tc>
        <w:tc>
          <w:tcPr>
            <w:tcW w:w="4650" w:type="dxa"/>
            <w:gridSpan w:val="2"/>
            <w:vMerge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shd w:val="clear" w:color="auto" w:fill="F0F8FF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AF366B" w14:paraId="5880DBAC" w14:textId="77777777">
            <w:pPr>
              <w:spacing w:line="240" w:lineRule="auto"/>
            </w:pPr>
          </w:p>
        </w:tc>
      </w:tr>
      <w:tr w:rsidR="00AF366B" w14:paraId="65C72715" w14:textId="77777777">
        <w:trPr>
          <w:trHeight w:val="470"/>
        </w:trPr>
        <w:tc>
          <w:tcPr>
            <w:tcW w:w="21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98218A" w14:paraId="3BB5E70B" w14:textId="77777777">
            <w:pPr>
              <w:widowControl w:val="0"/>
              <w:spacing w:line="240" w:lineRule="auto"/>
              <w:jc w:val="right"/>
              <w:rPr>
                <w:rFonts w:ascii="Electrolize" w:hAnsi="Electrolize" w:eastAsia="Electrolize" w:cs="Electrolize"/>
              </w:rPr>
            </w:pPr>
            <w:r>
              <w:rPr>
                <w:rFonts w:ascii="Electrolize" w:hAnsi="Electrolize" w:eastAsia="Electrolize" w:cs="Electrolize"/>
              </w:rPr>
              <w:t>g:</w:t>
            </w:r>
          </w:p>
        </w:tc>
        <w:tc>
          <w:tcPr>
            <w:tcW w:w="37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98218A" w14:paraId="4C6D6956" w14:textId="77777777">
            <w:pPr>
              <w:widowControl w:val="0"/>
              <w:spacing w:line="240" w:lineRule="auto"/>
              <w:rPr>
                <w:rFonts w:ascii="Electrolize" w:hAnsi="Electrolize" w:eastAsia="Electrolize" w:cs="Electrolize"/>
              </w:rPr>
            </w:pPr>
            <w:r>
              <w:rPr>
                <w:rFonts w:ascii="Electrolize" w:hAnsi="Electrolize" w:eastAsia="Electrolize" w:cs="Electrolize"/>
              </w:rPr>
              <w:t>16.806</w:t>
            </w:r>
          </w:p>
        </w:tc>
        <w:tc>
          <w:tcPr>
            <w:tcW w:w="4650" w:type="dxa"/>
            <w:gridSpan w:val="2"/>
            <w:vMerge/>
            <w:tcBorders>
              <w:top w:val="single" w:color="000000" w:sz="8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shd w:val="clear" w:color="auto" w:fill="F0F8FF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AF366B" w14:paraId="1C6EE801" w14:textId="77777777">
            <w:pPr>
              <w:widowControl w:val="0"/>
              <w:spacing w:line="240" w:lineRule="auto"/>
              <w:jc w:val="center"/>
              <w:rPr>
                <w:rFonts w:ascii="Roboto" w:hAnsi="Roboto" w:eastAsia="Roboto" w:cs="Roboto"/>
                <w:color w:val="212529"/>
                <w:sz w:val="27"/>
                <w:szCs w:val="27"/>
              </w:rPr>
            </w:pPr>
          </w:p>
        </w:tc>
      </w:tr>
      <w:tr w:rsidR="00AF366B" w14:paraId="74DF540D" w14:textId="77777777">
        <w:trPr>
          <w:trHeight w:val="470"/>
        </w:trPr>
        <w:tc>
          <w:tcPr>
            <w:tcW w:w="21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98218A" w14:paraId="24333DBA" w14:textId="77777777">
            <w:pPr>
              <w:widowControl w:val="0"/>
              <w:spacing w:line="240" w:lineRule="auto"/>
              <w:jc w:val="right"/>
              <w:rPr>
                <w:rFonts w:ascii="Electrolize" w:hAnsi="Electrolize" w:eastAsia="Electrolize" w:cs="Electrolize"/>
              </w:rPr>
            </w:pPr>
            <w:r>
              <w:rPr>
                <w:rFonts w:ascii="Electrolize" w:hAnsi="Electrolize" w:eastAsia="Electrolize" w:cs="Electrolize"/>
              </w:rPr>
              <w:t>r:</w:t>
            </w:r>
          </w:p>
        </w:tc>
        <w:tc>
          <w:tcPr>
            <w:tcW w:w="37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98218A" w14:paraId="5CD3CE07" w14:textId="77777777">
            <w:pPr>
              <w:widowControl w:val="0"/>
              <w:spacing w:line="240" w:lineRule="auto"/>
              <w:rPr>
                <w:rFonts w:ascii="Electrolize" w:hAnsi="Electrolize" w:eastAsia="Electrolize" w:cs="Electrolize"/>
              </w:rPr>
            </w:pPr>
            <w:r>
              <w:rPr>
                <w:rFonts w:ascii="Electrolize" w:hAnsi="Electrolize" w:eastAsia="Electrolize" w:cs="Electrolize"/>
              </w:rPr>
              <w:t>15.951</w:t>
            </w:r>
          </w:p>
        </w:tc>
        <w:tc>
          <w:tcPr>
            <w:tcW w:w="4650" w:type="dxa"/>
            <w:gridSpan w:val="2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shd w:val="clear" w:color="auto" w:fill="EFEFEF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98218A" w14:paraId="4493CAFE" w14:textId="77777777">
            <w:pPr>
              <w:widowControl w:val="0"/>
              <w:spacing w:line="240" w:lineRule="auto"/>
              <w:jc w:val="center"/>
              <w:rPr>
                <w:rFonts w:ascii="Electrolize" w:hAnsi="Electrolize" w:eastAsia="Electrolize" w:cs="Electrolize"/>
                <w:color w:val="212529"/>
              </w:rPr>
            </w:pPr>
            <w:r>
              <w:rPr>
                <w:rFonts w:ascii="Electrolize" w:hAnsi="Electrolize" w:eastAsia="Electrolize" w:cs="Electrolize"/>
                <w:b/>
                <w:color w:val="004180"/>
              </w:rPr>
              <w:t>Galactic Coordinates (l, b)</w:t>
            </w:r>
          </w:p>
        </w:tc>
      </w:tr>
      <w:tr w:rsidR="00AF366B" w14:paraId="1F0E2BAE" w14:textId="77777777">
        <w:tc>
          <w:tcPr>
            <w:tcW w:w="21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98218A" w14:paraId="36A87880" w14:textId="77777777">
            <w:pPr>
              <w:widowControl w:val="0"/>
              <w:spacing w:line="240" w:lineRule="auto"/>
              <w:jc w:val="right"/>
              <w:rPr>
                <w:rFonts w:ascii="Electrolize" w:hAnsi="Electrolize" w:eastAsia="Electrolize" w:cs="Electrolize"/>
              </w:rPr>
            </w:pPr>
            <w:r>
              <w:rPr>
                <w:rFonts w:ascii="Electrolize" w:hAnsi="Electrolize" w:eastAsia="Electrolize" w:cs="Electrolize"/>
              </w:rPr>
              <w:t>i:</w:t>
            </w:r>
          </w:p>
        </w:tc>
        <w:tc>
          <w:tcPr>
            <w:tcW w:w="37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98218A" w14:paraId="7823910D" w14:textId="77777777">
            <w:pPr>
              <w:widowControl w:val="0"/>
              <w:spacing w:line="240" w:lineRule="auto"/>
              <w:rPr>
                <w:rFonts w:ascii="Electrolize" w:hAnsi="Electrolize" w:eastAsia="Electrolize" w:cs="Electrolize"/>
              </w:rPr>
            </w:pPr>
            <w:r>
              <w:rPr>
                <w:rFonts w:ascii="Electrolize" w:hAnsi="Electrolize" w:eastAsia="Electrolize" w:cs="Electrolize"/>
              </w:rPr>
              <w:t>15.542</w:t>
            </w:r>
          </w:p>
        </w:tc>
        <w:tc>
          <w:tcPr>
            <w:tcW w:w="1590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shd w:val="clear" w:color="auto" w:fill="EFEFEF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98218A" w14:paraId="078095AA" w14:textId="77777777">
            <w:pPr>
              <w:widowControl w:val="0"/>
              <w:spacing w:line="240" w:lineRule="auto"/>
              <w:jc w:val="center"/>
              <w:rPr>
                <w:rFonts w:ascii="Electrolize" w:hAnsi="Electrolize" w:eastAsia="Electrolize" w:cs="Electrolize"/>
                <w:color w:val="212529"/>
              </w:rPr>
            </w:pPr>
            <w:r>
              <w:rPr>
                <w:rFonts w:ascii="Electrolize" w:hAnsi="Electrolize" w:eastAsia="Electrolize" w:cs="Electrolize"/>
                <w:b/>
                <w:color w:val="212529"/>
              </w:rPr>
              <w:t>l</w:t>
            </w:r>
          </w:p>
        </w:tc>
        <w:tc>
          <w:tcPr>
            <w:tcW w:w="3060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shd w:val="clear" w:color="auto" w:fill="EFEFEF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98218A" w14:paraId="6AFA4AA2" w14:textId="77777777">
            <w:pPr>
              <w:widowControl w:val="0"/>
              <w:spacing w:line="240" w:lineRule="auto"/>
              <w:jc w:val="center"/>
              <w:rPr>
                <w:rFonts w:ascii="Electrolize" w:hAnsi="Electrolize" w:eastAsia="Electrolize" w:cs="Electrolize"/>
                <w:color w:val="212529"/>
              </w:rPr>
            </w:pPr>
            <w:r>
              <w:rPr>
                <w:rFonts w:ascii="Electrolize" w:hAnsi="Electrolize" w:eastAsia="Electrolize" w:cs="Electrolize"/>
                <w:color w:val="212529"/>
              </w:rPr>
              <w:t>213.627644927</w:t>
            </w:r>
          </w:p>
        </w:tc>
      </w:tr>
      <w:tr w:rsidR="00AF366B" w14:paraId="48EBE736" w14:textId="77777777">
        <w:tc>
          <w:tcPr>
            <w:tcW w:w="21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98218A" w14:paraId="7DAE6B61" w14:textId="77777777">
            <w:pPr>
              <w:widowControl w:val="0"/>
              <w:spacing w:line="240" w:lineRule="auto"/>
              <w:jc w:val="right"/>
              <w:rPr>
                <w:rFonts w:ascii="Electrolize" w:hAnsi="Electrolize" w:eastAsia="Electrolize" w:cs="Electrolize"/>
              </w:rPr>
            </w:pPr>
            <w:r>
              <w:rPr>
                <w:rFonts w:ascii="Electrolize" w:hAnsi="Electrolize" w:eastAsia="Electrolize" w:cs="Electrolize"/>
              </w:rPr>
              <w:t>z:</w:t>
            </w:r>
          </w:p>
        </w:tc>
        <w:tc>
          <w:tcPr>
            <w:tcW w:w="37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98218A" w14:paraId="275A58C8" w14:textId="77777777">
            <w:pPr>
              <w:widowControl w:val="0"/>
              <w:spacing w:line="240" w:lineRule="auto"/>
              <w:rPr>
                <w:rFonts w:ascii="Electrolize" w:hAnsi="Electrolize" w:eastAsia="Electrolize" w:cs="Electrolize"/>
              </w:rPr>
            </w:pPr>
            <w:r>
              <w:rPr>
                <w:rFonts w:ascii="Electrolize" w:hAnsi="Electrolize" w:eastAsia="Electrolize" w:cs="Electrolize"/>
              </w:rPr>
              <w:t>15.223</w:t>
            </w:r>
          </w:p>
        </w:tc>
        <w:tc>
          <w:tcPr>
            <w:tcW w:w="1590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shd w:val="clear" w:color="auto" w:fill="EFEFEF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98218A" w14:paraId="500CC3E7" w14:textId="77777777">
            <w:pPr>
              <w:widowControl w:val="0"/>
              <w:spacing w:line="240" w:lineRule="auto"/>
              <w:jc w:val="center"/>
              <w:rPr>
                <w:rFonts w:ascii="Electrolize" w:hAnsi="Electrolize" w:eastAsia="Electrolize" w:cs="Electrolize"/>
                <w:b/>
                <w:color w:val="212529"/>
              </w:rPr>
            </w:pPr>
            <w:r>
              <w:rPr>
                <w:rFonts w:ascii="Electrolize" w:hAnsi="Electrolize" w:eastAsia="Electrolize" w:cs="Electrolize"/>
                <w:b/>
                <w:color w:val="212529"/>
              </w:rPr>
              <w:t>b</w:t>
            </w:r>
          </w:p>
        </w:tc>
        <w:tc>
          <w:tcPr>
            <w:tcW w:w="3060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shd w:val="clear" w:color="auto" w:fill="EFEFEF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98218A" w14:paraId="14C44731" w14:textId="77777777">
            <w:pPr>
              <w:widowControl w:val="0"/>
              <w:spacing w:line="240" w:lineRule="auto"/>
              <w:jc w:val="center"/>
              <w:rPr>
                <w:rFonts w:ascii="Electrolize" w:hAnsi="Electrolize" w:eastAsia="Electrolize" w:cs="Electrolize"/>
                <w:color w:val="212529"/>
              </w:rPr>
            </w:pPr>
            <w:r>
              <w:rPr>
                <w:rFonts w:ascii="Electrolize" w:hAnsi="Electrolize" w:eastAsia="Electrolize" w:cs="Electrolize"/>
                <w:color w:val="212529"/>
              </w:rPr>
              <w:t>44.595275168</w:t>
            </w:r>
          </w:p>
        </w:tc>
      </w:tr>
    </w:tbl>
    <w:p w:rsidR="00AF366B" w:rsidRDefault="00AF366B" w14:paraId="1D11D63D" w14:textId="77777777"/>
    <w:p w:rsidR="00AF366B" w:rsidRDefault="0098218A" w14:paraId="5054B0E9" w14:textId="77777777">
      <w:pPr>
        <w:widowControl w:val="0"/>
        <w:spacing w:line="240" w:lineRule="auto"/>
      </w:pPr>
      <w:r>
        <w:rPr>
          <w:rFonts w:ascii="Electrolize" w:hAnsi="Electrolize" w:eastAsia="Electrolize" w:cs="Electrolize"/>
          <w:noProof/>
        </w:rPr>
        <w:lastRenderedPageBreak/>
        <w:drawing>
          <wp:inline distT="114300" distB="114300" distL="114300" distR="114300" wp14:anchorId="2DF683D1" wp14:editId="652BBA85">
            <wp:extent cx="2662238" cy="719300"/>
            <wp:effectExtent l="0" t="0" r="0" b="0"/>
            <wp:docPr id="2" name="image2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1.pn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662238" cy="7193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tbl>
      <w:tblPr>
        <w:tblStyle w:val="a4"/>
        <w:tblW w:w="10575" w:type="dxa"/>
        <w:tblBorders>
          <w:top w:val="single" w:color="000000" w:sz="8" w:space="0"/>
          <w:left w:val="single" w:color="000000" w:sz="8" w:space="0"/>
          <w:bottom w:val="single" w:color="000000" w:sz="8" w:space="0"/>
          <w:right w:val="single" w:color="000000" w:sz="8" w:space="0"/>
          <w:insideH w:val="single" w:color="000000" w:sz="8" w:space="0"/>
          <w:insideV w:val="single" w:color="000000" w:sz="8" w:space="0"/>
        </w:tblBorders>
        <w:tblLayout w:type="fixed"/>
        <w:tblLook w:val="0600" w:firstRow="0" w:lastRow="0" w:firstColumn="0" w:lastColumn="0" w:noHBand="1" w:noVBand="1"/>
      </w:tblPr>
      <w:tblGrid>
        <w:gridCol w:w="2175"/>
        <w:gridCol w:w="3750"/>
        <w:gridCol w:w="1635"/>
        <w:gridCol w:w="3015"/>
      </w:tblGrid>
      <w:tr w:rsidR="00AF366B" w14:paraId="78294815" w14:textId="77777777">
        <w:trPr>
          <w:trHeight w:val="420"/>
        </w:trPr>
        <w:tc>
          <w:tcPr>
            <w:tcW w:w="21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98218A" w14:paraId="5C13B0D0" w14:textId="77777777">
            <w:pPr>
              <w:widowControl w:val="0"/>
              <w:spacing w:line="240" w:lineRule="auto"/>
              <w:rPr>
                <w:rFonts w:ascii="Electrolize" w:hAnsi="Electrolize" w:eastAsia="Electrolize" w:cs="Electrolize"/>
                <w:b/>
                <w:color w:val="004180"/>
              </w:rPr>
            </w:pPr>
            <w:r>
              <w:rPr>
                <w:rFonts w:ascii="Electrolize" w:hAnsi="Electrolize" w:eastAsia="Electrolize" w:cs="Electrolize"/>
                <w:b/>
                <w:color w:val="004180"/>
              </w:rPr>
              <w:t>Type of Celestial Object:</w:t>
            </w:r>
          </w:p>
        </w:tc>
        <w:tc>
          <w:tcPr>
            <w:tcW w:w="37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98218A" w14:paraId="7A72F10D" w14:textId="77777777">
            <w:pPr>
              <w:widowControl w:val="0"/>
              <w:spacing w:line="240" w:lineRule="auto"/>
              <w:rPr>
                <w:rFonts w:ascii="Electrolize" w:hAnsi="Electrolize" w:eastAsia="Electrolize" w:cs="Electrolize"/>
              </w:rPr>
            </w:pPr>
            <w:r>
              <w:rPr>
                <w:rFonts w:ascii="Electrolize" w:hAnsi="Electrolize" w:eastAsia="Electrolize" w:cs="Electrolize"/>
              </w:rPr>
              <w:t>GALAXY</w:t>
            </w:r>
          </w:p>
        </w:tc>
        <w:tc>
          <w:tcPr>
            <w:tcW w:w="4650" w:type="dxa"/>
            <w:gridSpan w:val="2"/>
            <w:vMerge w:val="restar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98218A" w14:paraId="26968998" w14:textId="77777777">
            <w:pPr>
              <w:widowControl w:val="0"/>
              <w:spacing w:line="240" w:lineRule="auto"/>
              <w:jc w:val="center"/>
              <w:rPr>
                <w:rFonts w:ascii="Electrolize" w:hAnsi="Electrolize" w:eastAsia="Electrolize" w:cs="Electrolize"/>
              </w:rPr>
            </w:pPr>
            <w:r>
              <w:rPr>
                <w:rFonts w:ascii="Electrolize" w:hAnsi="Electrolize" w:eastAsia="Electrolize" w:cs="Electrolize"/>
                <w:noProof/>
              </w:rPr>
              <w:drawing>
                <wp:inline distT="114300" distB="114300" distL="114300" distR="114300" wp14:anchorId="599F7919" wp14:editId="55F5ACCA">
                  <wp:extent cx="2100263" cy="2100263"/>
                  <wp:effectExtent l="0" t="0" r="0" b="0"/>
                  <wp:docPr id="5" name="image22.pn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22.png"/>
                          <pic:cNvPicPr preferRelativeResize="0"/>
                        </pic:nvPicPr>
                        <pic:blipFill>
                          <a:blip r:embed="rId12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00263" cy="2100263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F366B" w14:paraId="14CCFA21" w14:textId="77777777">
        <w:trPr>
          <w:trHeight w:val="420"/>
        </w:trPr>
        <w:tc>
          <w:tcPr>
            <w:tcW w:w="21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98218A" w14:paraId="62BF52DA" w14:textId="77777777">
            <w:pPr>
              <w:widowControl w:val="0"/>
              <w:spacing w:line="240" w:lineRule="auto"/>
              <w:rPr>
                <w:rFonts w:ascii="Electrolize" w:hAnsi="Electrolize" w:eastAsia="Electrolize" w:cs="Electrolize"/>
                <w:b/>
                <w:color w:val="004180"/>
              </w:rPr>
            </w:pPr>
            <w:r>
              <w:rPr>
                <w:rFonts w:ascii="Electrolize" w:hAnsi="Electrolize" w:eastAsia="Electrolize" w:cs="Electrolize"/>
                <w:b/>
                <w:color w:val="004180"/>
              </w:rPr>
              <w:t>Field:</w:t>
            </w:r>
          </w:p>
        </w:tc>
        <w:tc>
          <w:tcPr>
            <w:tcW w:w="37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98218A" w14:paraId="60DA4D89" w14:textId="77777777">
            <w:pPr>
              <w:widowControl w:val="0"/>
              <w:spacing w:line="240" w:lineRule="auto"/>
              <w:rPr>
                <w:rFonts w:ascii="Electrolize" w:hAnsi="Electrolize" w:eastAsia="Electrolize" w:cs="Electrolize"/>
              </w:rPr>
            </w:pPr>
            <w:r>
              <w:rPr>
                <w:rFonts w:ascii="Electrolize" w:hAnsi="Electrolize" w:eastAsia="Electrolize" w:cs="Electrolize"/>
              </w:rPr>
              <w:t>210</w:t>
            </w:r>
          </w:p>
        </w:tc>
        <w:tc>
          <w:tcPr>
            <w:tcW w:w="4650" w:type="dxa"/>
            <w:gridSpan w:val="2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AF366B" w14:paraId="31DD6087" w14:textId="77777777">
            <w:pPr>
              <w:widowControl w:val="0"/>
              <w:spacing w:line="240" w:lineRule="auto"/>
            </w:pPr>
          </w:p>
        </w:tc>
      </w:tr>
      <w:tr w:rsidR="00AF366B" w14:paraId="1F6A0D0A" w14:textId="77777777">
        <w:trPr>
          <w:trHeight w:val="420"/>
        </w:trPr>
        <w:tc>
          <w:tcPr>
            <w:tcW w:w="21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98218A" w14:paraId="16A48AB9" w14:textId="77777777">
            <w:pPr>
              <w:widowControl w:val="0"/>
              <w:spacing w:line="240" w:lineRule="auto"/>
              <w:rPr>
                <w:rFonts w:ascii="Electrolize" w:hAnsi="Electrolize" w:eastAsia="Electrolize" w:cs="Electrolize"/>
                <w:b/>
                <w:color w:val="004180"/>
              </w:rPr>
            </w:pPr>
            <w:r>
              <w:rPr>
                <w:rFonts w:ascii="Electrolize" w:hAnsi="Electrolize" w:eastAsia="Electrolize" w:cs="Electrolize"/>
                <w:b/>
                <w:color w:val="004180"/>
              </w:rPr>
              <w:t>Redshift Value (Z):</w:t>
            </w:r>
          </w:p>
        </w:tc>
        <w:tc>
          <w:tcPr>
            <w:tcW w:w="37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98218A" w14:paraId="416AA0AA" w14:textId="77777777">
            <w:pPr>
              <w:widowControl w:val="0"/>
              <w:spacing w:line="240" w:lineRule="auto"/>
              <w:rPr>
                <w:rFonts w:ascii="Electrolize" w:hAnsi="Electrolize" w:eastAsia="Electrolize" w:cs="Electrolize"/>
              </w:rPr>
            </w:pPr>
            <w:r>
              <w:rPr>
                <w:rFonts w:ascii="Electrolize" w:hAnsi="Electrolize" w:eastAsia="Electrolize" w:cs="Electrolize"/>
              </w:rPr>
              <w:t>0.5318861</w:t>
            </w:r>
          </w:p>
        </w:tc>
        <w:tc>
          <w:tcPr>
            <w:tcW w:w="4650" w:type="dxa"/>
            <w:gridSpan w:val="2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AF366B" w14:paraId="32A28236" w14:textId="77777777">
            <w:pPr>
              <w:widowControl w:val="0"/>
              <w:spacing w:line="240" w:lineRule="auto"/>
            </w:pPr>
          </w:p>
        </w:tc>
      </w:tr>
      <w:tr w:rsidR="00AF366B" w14:paraId="1B884C68" w14:textId="77777777">
        <w:trPr>
          <w:trHeight w:val="435"/>
        </w:trPr>
        <w:tc>
          <w:tcPr>
            <w:tcW w:w="21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98218A" w14:paraId="4282EDAF" w14:textId="77777777">
            <w:pPr>
              <w:widowControl w:val="0"/>
              <w:spacing w:line="240" w:lineRule="auto"/>
              <w:rPr>
                <w:rFonts w:ascii="Electrolize" w:hAnsi="Electrolize" w:eastAsia="Electrolize" w:cs="Electrolize"/>
                <w:b/>
                <w:color w:val="004180"/>
              </w:rPr>
            </w:pPr>
            <w:proofErr w:type="spellStart"/>
            <w:r>
              <w:rPr>
                <w:rFonts w:ascii="Electrolize" w:hAnsi="Electrolize" w:eastAsia="Electrolize" w:cs="Electrolize"/>
                <w:b/>
                <w:color w:val="004180"/>
              </w:rPr>
              <w:t>SDDSS</w:t>
            </w:r>
            <w:proofErr w:type="spellEnd"/>
            <w:r>
              <w:rPr>
                <w:rFonts w:ascii="Electrolize" w:hAnsi="Electrolize" w:eastAsia="Electrolize" w:cs="Electrolize"/>
                <w:b/>
                <w:color w:val="004180"/>
              </w:rPr>
              <w:t xml:space="preserve"> Object ID:</w:t>
            </w:r>
          </w:p>
        </w:tc>
        <w:tc>
          <w:tcPr>
            <w:tcW w:w="37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98218A" w14:paraId="33E51D21" w14:textId="77777777">
            <w:pPr>
              <w:widowControl w:val="0"/>
              <w:spacing w:line="240" w:lineRule="auto"/>
              <w:rPr>
                <w:rFonts w:ascii="Electrolize" w:hAnsi="Electrolize" w:eastAsia="Electrolize" w:cs="Electrolize"/>
              </w:rPr>
            </w:pPr>
            <w:r>
              <w:rPr>
                <w:rFonts w:ascii="Electrolize" w:hAnsi="Electrolize" w:eastAsia="Electrolize" w:cs="Electrolize"/>
                <w:color w:val="212529"/>
                <w:sz w:val="24"/>
                <w:szCs w:val="24"/>
              </w:rPr>
              <w:t>1237667783355007527</w:t>
            </w:r>
          </w:p>
        </w:tc>
        <w:tc>
          <w:tcPr>
            <w:tcW w:w="4650" w:type="dxa"/>
            <w:gridSpan w:val="2"/>
            <w:vMerge/>
            <w:tcBorders>
              <w:bottom w:val="single" w:color="000000" w:sz="8" w:space="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AF366B" w14:paraId="779B4A8F" w14:textId="77777777">
            <w:pPr>
              <w:widowControl w:val="0"/>
              <w:spacing w:line="240" w:lineRule="auto"/>
            </w:pPr>
          </w:p>
        </w:tc>
      </w:tr>
      <w:tr w:rsidR="00AF366B" w14:paraId="6B1FAF4A" w14:textId="77777777">
        <w:trPr>
          <w:trHeight w:val="420"/>
        </w:trPr>
        <w:tc>
          <w:tcPr>
            <w:tcW w:w="21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98218A" w14:paraId="56E80061" w14:textId="77777777">
            <w:pPr>
              <w:widowControl w:val="0"/>
              <w:spacing w:line="240" w:lineRule="auto"/>
              <w:rPr>
                <w:rFonts w:ascii="Electrolize" w:hAnsi="Electrolize" w:eastAsia="Electrolize" w:cs="Electrolize"/>
                <w:b/>
                <w:color w:val="004180"/>
              </w:rPr>
            </w:pPr>
            <w:r>
              <w:rPr>
                <w:rFonts w:ascii="Electrolize" w:hAnsi="Electrolize" w:eastAsia="Electrolize" w:cs="Electrolize"/>
                <w:b/>
                <w:color w:val="004180"/>
              </w:rPr>
              <w:t>Velocity Dispersion:</w:t>
            </w:r>
          </w:p>
        </w:tc>
        <w:tc>
          <w:tcPr>
            <w:tcW w:w="3750" w:type="dxa"/>
            <w:tcBorders>
              <w:right w:val="single" w:color="000000" w:sz="8" w:space="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98218A" w14:paraId="1D6377D6" w14:textId="77777777">
            <w:pPr>
              <w:widowControl w:val="0"/>
              <w:spacing w:line="240" w:lineRule="auto"/>
              <w:rPr>
                <w:rFonts w:ascii="Electrolize" w:hAnsi="Electrolize" w:eastAsia="Electrolize" w:cs="Electrolize"/>
              </w:rPr>
            </w:pPr>
            <w:r>
              <w:rPr>
                <w:rFonts w:ascii="Electrolize" w:hAnsi="Electrolize" w:eastAsia="Electrolize" w:cs="Electrolize"/>
              </w:rPr>
              <w:t>290.6498 km/s</w:t>
            </w:r>
          </w:p>
        </w:tc>
        <w:tc>
          <w:tcPr>
            <w:tcW w:w="4650" w:type="dxa"/>
            <w:gridSpan w:val="2"/>
            <w:vMerge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shd w:val="clear" w:color="auto" w:fill="F0F8FF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AF366B" w14:paraId="0BF9041E" w14:textId="77777777">
            <w:pPr>
              <w:spacing w:line="240" w:lineRule="auto"/>
            </w:pPr>
          </w:p>
        </w:tc>
      </w:tr>
      <w:tr w:rsidR="00AF366B" w14:paraId="502649E0" w14:textId="77777777">
        <w:trPr>
          <w:trHeight w:val="420"/>
        </w:trPr>
        <w:tc>
          <w:tcPr>
            <w:tcW w:w="21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98218A" w14:paraId="39949328" w14:textId="77777777">
            <w:pPr>
              <w:widowControl w:val="0"/>
              <w:spacing w:line="240" w:lineRule="auto"/>
              <w:jc w:val="right"/>
              <w:rPr>
                <w:rFonts w:ascii="Electrolize" w:hAnsi="Electrolize" w:eastAsia="Electrolize" w:cs="Electrolize"/>
              </w:rPr>
            </w:pPr>
            <w:r>
              <w:rPr>
                <w:rFonts w:ascii="Electrolize" w:hAnsi="Electrolize" w:eastAsia="Electrolize" w:cs="Electrolize"/>
              </w:rPr>
              <w:t>u:</w:t>
            </w:r>
          </w:p>
        </w:tc>
        <w:tc>
          <w:tcPr>
            <w:tcW w:w="3750" w:type="dxa"/>
            <w:tcBorders>
              <w:right w:val="single" w:color="000000" w:sz="8" w:space="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98218A" w14:paraId="13DE4751" w14:textId="77777777">
            <w:pPr>
              <w:widowControl w:val="0"/>
              <w:spacing w:line="240" w:lineRule="auto"/>
              <w:rPr>
                <w:rFonts w:ascii="Electrolize" w:hAnsi="Electrolize" w:eastAsia="Electrolize" w:cs="Electrolize"/>
              </w:rPr>
            </w:pPr>
            <w:r>
              <w:rPr>
                <w:rFonts w:ascii="Electrolize" w:hAnsi="Electrolize" w:eastAsia="Electrolize" w:cs="Electrolize"/>
              </w:rPr>
              <w:t>23.888</w:t>
            </w:r>
          </w:p>
        </w:tc>
        <w:tc>
          <w:tcPr>
            <w:tcW w:w="4650" w:type="dxa"/>
            <w:gridSpan w:val="2"/>
            <w:vMerge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shd w:val="clear" w:color="auto" w:fill="F0F8FF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AF366B" w14:paraId="5162A379" w14:textId="77777777">
            <w:pPr>
              <w:spacing w:line="240" w:lineRule="auto"/>
            </w:pPr>
          </w:p>
        </w:tc>
      </w:tr>
      <w:tr w:rsidR="00AF366B" w14:paraId="46F6F8E5" w14:textId="77777777">
        <w:trPr>
          <w:trHeight w:val="470"/>
        </w:trPr>
        <w:tc>
          <w:tcPr>
            <w:tcW w:w="21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98218A" w14:paraId="67ECE5F2" w14:textId="77777777">
            <w:pPr>
              <w:widowControl w:val="0"/>
              <w:spacing w:line="240" w:lineRule="auto"/>
              <w:jc w:val="right"/>
              <w:rPr>
                <w:rFonts w:ascii="Electrolize" w:hAnsi="Electrolize" w:eastAsia="Electrolize" w:cs="Electrolize"/>
              </w:rPr>
            </w:pPr>
            <w:r>
              <w:rPr>
                <w:rFonts w:ascii="Electrolize" w:hAnsi="Electrolize" w:eastAsia="Electrolize" w:cs="Electrolize"/>
              </w:rPr>
              <w:t>g:</w:t>
            </w:r>
          </w:p>
        </w:tc>
        <w:tc>
          <w:tcPr>
            <w:tcW w:w="37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98218A" w14:paraId="063E7160" w14:textId="77777777">
            <w:pPr>
              <w:widowControl w:val="0"/>
              <w:spacing w:line="240" w:lineRule="auto"/>
              <w:rPr>
                <w:rFonts w:ascii="Electrolize" w:hAnsi="Electrolize" w:eastAsia="Electrolize" w:cs="Electrolize"/>
              </w:rPr>
            </w:pPr>
            <w:r>
              <w:rPr>
                <w:rFonts w:ascii="Electrolize" w:hAnsi="Electrolize" w:eastAsia="Electrolize" w:cs="Electrolize"/>
              </w:rPr>
              <w:t>22.236</w:t>
            </w:r>
          </w:p>
        </w:tc>
        <w:tc>
          <w:tcPr>
            <w:tcW w:w="4650" w:type="dxa"/>
            <w:gridSpan w:val="2"/>
            <w:vMerge/>
            <w:tcBorders>
              <w:top w:val="single" w:color="000000" w:sz="8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shd w:val="clear" w:color="auto" w:fill="F0F8FF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AF366B" w14:paraId="2490180A" w14:textId="77777777">
            <w:pPr>
              <w:widowControl w:val="0"/>
              <w:spacing w:line="240" w:lineRule="auto"/>
              <w:jc w:val="center"/>
              <w:rPr>
                <w:rFonts w:ascii="Roboto" w:hAnsi="Roboto" w:eastAsia="Roboto" w:cs="Roboto"/>
                <w:color w:val="212529"/>
                <w:sz w:val="27"/>
                <w:szCs w:val="27"/>
              </w:rPr>
            </w:pPr>
          </w:p>
        </w:tc>
      </w:tr>
      <w:tr w:rsidR="00AF366B" w14:paraId="3D9D5074" w14:textId="77777777">
        <w:trPr>
          <w:trHeight w:val="470"/>
        </w:trPr>
        <w:tc>
          <w:tcPr>
            <w:tcW w:w="21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98218A" w14:paraId="0BB74B0D" w14:textId="77777777">
            <w:pPr>
              <w:widowControl w:val="0"/>
              <w:spacing w:line="240" w:lineRule="auto"/>
              <w:jc w:val="right"/>
              <w:rPr>
                <w:rFonts w:ascii="Electrolize" w:hAnsi="Electrolize" w:eastAsia="Electrolize" w:cs="Electrolize"/>
              </w:rPr>
            </w:pPr>
            <w:r>
              <w:rPr>
                <w:rFonts w:ascii="Electrolize" w:hAnsi="Electrolize" w:eastAsia="Electrolize" w:cs="Electrolize"/>
              </w:rPr>
              <w:t>r:</w:t>
            </w:r>
          </w:p>
        </w:tc>
        <w:tc>
          <w:tcPr>
            <w:tcW w:w="37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98218A" w14:paraId="11C6EDBE" w14:textId="77777777">
            <w:pPr>
              <w:widowControl w:val="0"/>
              <w:spacing w:line="240" w:lineRule="auto"/>
              <w:rPr>
                <w:rFonts w:ascii="Electrolize" w:hAnsi="Electrolize" w:eastAsia="Electrolize" w:cs="Electrolize"/>
              </w:rPr>
            </w:pPr>
            <w:r>
              <w:rPr>
                <w:rFonts w:ascii="Electrolize" w:hAnsi="Electrolize" w:eastAsia="Electrolize" w:cs="Electrolize"/>
              </w:rPr>
              <w:t>20.461</w:t>
            </w:r>
          </w:p>
        </w:tc>
        <w:tc>
          <w:tcPr>
            <w:tcW w:w="4650" w:type="dxa"/>
            <w:gridSpan w:val="2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shd w:val="clear" w:color="auto" w:fill="EFEFEF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98218A" w14:paraId="179B5875" w14:textId="77777777">
            <w:pPr>
              <w:widowControl w:val="0"/>
              <w:spacing w:line="240" w:lineRule="auto"/>
              <w:jc w:val="center"/>
              <w:rPr>
                <w:rFonts w:ascii="Electrolize" w:hAnsi="Electrolize" w:eastAsia="Electrolize" w:cs="Electrolize"/>
                <w:color w:val="212529"/>
              </w:rPr>
            </w:pPr>
            <w:r>
              <w:rPr>
                <w:rFonts w:ascii="Electrolize" w:hAnsi="Electrolize" w:eastAsia="Electrolize" w:cs="Electrolize"/>
                <w:b/>
                <w:color w:val="004180"/>
              </w:rPr>
              <w:t>Galactic Coordinates (l, b)</w:t>
            </w:r>
          </w:p>
        </w:tc>
      </w:tr>
      <w:tr w:rsidR="00AF366B" w14:paraId="6176B8D2" w14:textId="77777777">
        <w:tc>
          <w:tcPr>
            <w:tcW w:w="21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98218A" w14:paraId="572444B6" w14:textId="77777777">
            <w:pPr>
              <w:widowControl w:val="0"/>
              <w:spacing w:line="240" w:lineRule="auto"/>
              <w:jc w:val="right"/>
              <w:rPr>
                <w:rFonts w:ascii="Electrolize" w:hAnsi="Electrolize" w:eastAsia="Electrolize" w:cs="Electrolize"/>
              </w:rPr>
            </w:pPr>
            <w:r>
              <w:rPr>
                <w:rFonts w:ascii="Electrolize" w:hAnsi="Electrolize" w:eastAsia="Electrolize" w:cs="Electrolize"/>
              </w:rPr>
              <w:t>i:</w:t>
            </w:r>
          </w:p>
        </w:tc>
        <w:tc>
          <w:tcPr>
            <w:tcW w:w="37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98218A" w14:paraId="256CDA67" w14:textId="77777777">
            <w:pPr>
              <w:widowControl w:val="0"/>
              <w:spacing w:line="240" w:lineRule="auto"/>
              <w:rPr>
                <w:rFonts w:ascii="Electrolize" w:hAnsi="Electrolize" w:eastAsia="Electrolize" w:cs="Electrolize"/>
              </w:rPr>
            </w:pPr>
            <w:r>
              <w:rPr>
                <w:rFonts w:ascii="Electrolize" w:hAnsi="Electrolize" w:eastAsia="Electrolize" w:cs="Electrolize"/>
              </w:rPr>
              <w:t>19.598</w:t>
            </w:r>
          </w:p>
        </w:tc>
        <w:tc>
          <w:tcPr>
            <w:tcW w:w="1635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shd w:val="clear" w:color="auto" w:fill="EFEFEF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98218A" w14:paraId="5C03648D" w14:textId="77777777">
            <w:pPr>
              <w:widowControl w:val="0"/>
              <w:spacing w:line="240" w:lineRule="auto"/>
              <w:jc w:val="center"/>
              <w:rPr>
                <w:rFonts w:ascii="Electrolize" w:hAnsi="Electrolize" w:eastAsia="Electrolize" w:cs="Electrolize"/>
                <w:color w:val="212529"/>
              </w:rPr>
            </w:pPr>
            <w:r>
              <w:rPr>
                <w:rFonts w:ascii="Electrolize" w:hAnsi="Electrolize" w:eastAsia="Electrolize" w:cs="Electrolize"/>
                <w:b/>
                <w:color w:val="212529"/>
              </w:rPr>
              <w:t>l</w:t>
            </w:r>
          </w:p>
        </w:tc>
        <w:tc>
          <w:tcPr>
            <w:tcW w:w="3015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shd w:val="clear" w:color="auto" w:fill="EFEFEF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98218A" w14:paraId="09356BD6" w14:textId="77777777">
            <w:pPr>
              <w:widowControl w:val="0"/>
              <w:spacing w:line="240" w:lineRule="auto"/>
              <w:jc w:val="center"/>
              <w:rPr>
                <w:rFonts w:ascii="Electrolize" w:hAnsi="Electrolize" w:eastAsia="Electrolize" w:cs="Electrolize"/>
                <w:color w:val="212529"/>
              </w:rPr>
            </w:pPr>
            <w:r>
              <w:rPr>
                <w:rFonts w:ascii="Electrolize" w:hAnsi="Electrolize" w:eastAsia="Electrolize" w:cs="Electrolize"/>
                <w:color w:val="212529"/>
              </w:rPr>
              <w:t>214.089266229</w:t>
            </w:r>
          </w:p>
        </w:tc>
      </w:tr>
      <w:tr w:rsidR="00AF366B" w14:paraId="54B4FC45" w14:textId="77777777">
        <w:tc>
          <w:tcPr>
            <w:tcW w:w="21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98218A" w14:paraId="229D4674" w14:textId="77777777">
            <w:pPr>
              <w:widowControl w:val="0"/>
              <w:spacing w:line="240" w:lineRule="auto"/>
              <w:jc w:val="right"/>
              <w:rPr>
                <w:rFonts w:ascii="Electrolize" w:hAnsi="Electrolize" w:eastAsia="Electrolize" w:cs="Electrolize"/>
              </w:rPr>
            </w:pPr>
            <w:r>
              <w:rPr>
                <w:rFonts w:ascii="Electrolize" w:hAnsi="Electrolize" w:eastAsia="Electrolize" w:cs="Electrolize"/>
              </w:rPr>
              <w:t>z:</w:t>
            </w:r>
          </w:p>
        </w:tc>
        <w:tc>
          <w:tcPr>
            <w:tcW w:w="37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98218A" w14:paraId="06A494C7" w14:textId="77777777">
            <w:pPr>
              <w:widowControl w:val="0"/>
              <w:spacing w:line="240" w:lineRule="auto"/>
              <w:rPr>
                <w:rFonts w:ascii="Electrolize" w:hAnsi="Electrolize" w:eastAsia="Electrolize" w:cs="Electrolize"/>
              </w:rPr>
            </w:pPr>
            <w:r>
              <w:rPr>
                <w:rFonts w:ascii="Electrolize" w:hAnsi="Electrolize" w:eastAsia="Electrolize" w:cs="Electrolize"/>
              </w:rPr>
              <w:t>19.249</w:t>
            </w:r>
          </w:p>
        </w:tc>
        <w:tc>
          <w:tcPr>
            <w:tcW w:w="1635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shd w:val="clear" w:color="auto" w:fill="EFEFEF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98218A" w14:paraId="72EC5874" w14:textId="77777777">
            <w:pPr>
              <w:widowControl w:val="0"/>
              <w:spacing w:line="240" w:lineRule="auto"/>
              <w:jc w:val="center"/>
              <w:rPr>
                <w:rFonts w:ascii="Electrolize" w:hAnsi="Electrolize" w:eastAsia="Electrolize" w:cs="Electrolize"/>
                <w:b/>
                <w:color w:val="212529"/>
              </w:rPr>
            </w:pPr>
            <w:r>
              <w:rPr>
                <w:rFonts w:ascii="Electrolize" w:hAnsi="Electrolize" w:eastAsia="Electrolize" w:cs="Electrolize"/>
                <w:b/>
                <w:color w:val="212529"/>
              </w:rPr>
              <w:t>b</w:t>
            </w:r>
          </w:p>
        </w:tc>
        <w:tc>
          <w:tcPr>
            <w:tcW w:w="3015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shd w:val="clear" w:color="auto" w:fill="EFEFEF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98218A" w14:paraId="700A42E3" w14:textId="77777777">
            <w:pPr>
              <w:widowControl w:val="0"/>
              <w:spacing w:line="240" w:lineRule="auto"/>
              <w:jc w:val="center"/>
              <w:rPr>
                <w:rFonts w:ascii="Electrolize" w:hAnsi="Electrolize" w:eastAsia="Electrolize" w:cs="Electrolize"/>
                <w:color w:val="212529"/>
              </w:rPr>
            </w:pPr>
            <w:r>
              <w:rPr>
                <w:rFonts w:ascii="Electrolize" w:hAnsi="Electrolize" w:eastAsia="Electrolize" w:cs="Electrolize"/>
                <w:color w:val="212529"/>
              </w:rPr>
              <w:t>44.8528141</w:t>
            </w:r>
          </w:p>
        </w:tc>
      </w:tr>
    </w:tbl>
    <w:p w:rsidR="00AF366B" w:rsidRDefault="00AF366B" w14:paraId="3E3EBC02" w14:textId="77777777"/>
    <w:p w:rsidR="00AF366B" w:rsidRDefault="00AF366B" w14:paraId="07BF6382" w14:textId="77777777"/>
    <w:p w:rsidR="0098218A" w:rsidRDefault="0098218A" w14:paraId="2FE20A68" w14:textId="77777777"/>
    <w:p w:rsidR="00AF366B" w:rsidRDefault="0098218A" w14:paraId="54593057" w14:textId="77777777">
      <w:pPr>
        <w:widowControl w:val="0"/>
        <w:spacing w:line="240" w:lineRule="auto"/>
      </w:pPr>
      <w:r>
        <w:rPr>
          <w:rFonts w:ascii="Electrolize" w:hAnsi="Electrolize" w:eastAsia="Electrolize" w:cs="Electrolize"/>
          <w:noProof/>
        </w:rPr>
        <w:drawing>
          <wp:inline distT="114300" distB="114300" distL="114300" distR="114300" wp14:anchorId="4CF2B320" wp14:editId="15CEA220">
            <wp:extent cx="2662238" cy="719300"/>
            <wp:effectExtent l="0" t="0" r="0" b="0"/>
            <wp:docPr id="3" name="image2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1.pn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662238" cy="7193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tbl>
      <w:tblPr>
        <w:tblStyle w:val="a5"/>
        <w:tblW w:w="10575" w:type="dxa"/>
        <w:tblBorders>
          <w:top w:val="single" w:color="000000" w:sz="8" w:space="0"/>
          <w:left w:val="single" w:color="000000" w:sz="8" w:space="0"/>
          <w:bottom w:val="single" w:color="000000" w:sz="8" w:space="0"/>
          <w:right w:val="single" w:color="000000" w:sz="8" w:space="0"/>
          <w:insideH w:val="single" w:color="000000" w:sz="8" w:space="0"/>
          <w:insideV w:val="single" w:color="000000" w:sz="8" w:space="0"/>
        </w:tblBorders>
        <w:tblLayout w:type="fixed"/>
        <w:tblLook w:val="0600" w:firstRow="0" w:lastRow="0" w:firstColumn="0" w:lastColumn="0" w:noHBand="1" w:noVBand="1"/>
      </w:tblPr>
      <w:tblGrid>
        <w:gridCol w:w="2175"/>
        <w:gridCol w:w="3750"/>
        <w:gridCol w:w="1635"/>
        <w:gridCol w:w="3015"/>
      </w:tblGrid>
      <w:tr w:rsidR="00AF366B" w14:paraId="7901D8EA" w14:textId="77777777">
        <w:trPr>
          <w:trHeight w:val="420"/>
        </w:trPr>
        <w:tc>
          <w:tcPr>
            <w:tcW w:w="21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98218A" w14:paraId="7CA069B2" w14:textId="77777777">
            <w:pPr>
              <w:widowControl w:val="0"/>
              <w:spacing w:line="240" w:lineRule="auto"/>
              <w:rPr>
                <w:rFonts w:ascii="Electrolize" w:hAnsi="Electrolize" w:eastAsia="Electrolize" w:cs="Electrolize"/>
                <w:b/>
                <w:color w:val="004180"/>
              </w:rPr>
            </w:pPr>
            <w:r>
              <w:rPr>
                <w:rFonts w:ascii="Electrolize" w:hAnsi="Electrolize" w:eastAsia="Electrolize" w:cs="Electrolize"/>
                <w:b/>
                <w:color w:val="004180"/>
              </w:rPr>
              <w:t>Type of Celestial Object:</w:t>
            </w:r>
          </w:p>
        </w:tc>
        <w:tc>
          <w:tcPr>
            <w:tcW w:w="37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98218A" w14:paraId="3103C7AD" w14:textId="77777777">
            <w:pPr>
              <w:widowControl w:val="0"/>
              <w:spacing w:line="240" w:lineRule="auto"/>
              <w:rPr>
                <w:rFonts w:ascii="Electrolize" w:hAnsi="Electrolize" w:eastAsia="Electrolize" w:cs="Electrolize"/>
              </w:rPr>
            </w:pPr>
            <w:r>
              <w:rPr>
                <w:rFonts w:ascii="Electrolize" w:hAnsi="Electrolize" w:eastAsia="Electrolize" w:cs="Electrolize"/>
              </w:rPr>
              <w:t>Star</w:t>
            </w:r>
          </w:p>
        </w:tc>
        <w:tc>
          <w:tcPr>
            <w:tcW w:w="4650" w:type="dxa"/>
            <w:gridSpan w:val="2"/>
            <w:vMerge w:val="restar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98218A" w14:paraId="791014FB" w14:textId="77777777">
            <w:pPr>
              <w:widowControl w:val="0"/>
              <w:spacing w:line="240" w:lineRule="auto"/>
              <w:jc w:val="center"/>
              <w:rPr>
                <w:rFonts w:ascii="Electrolize" w:hAnsi="Electrolize" w:eastAsia="Electrolize" w:cs="Electrolize"/>
              </w:rPr>
            </w:pPr>
            <w:r>
              <w:rPr>
                <w:rFonts w:ascii="Electrolize" w:hAnsi="Electrolize" w:eastAsia="Electrolize" w:cs="Electrolize"/>
                <w:noProof/>
              </w:rPr>
              <w:drawing>
                <wp:inline distT="114300" distB="114300" distL="114300" distR="114300" wp14:anchorId="332E74C0" wp14:editId="1841BC66">
                  <wp:extent cx="1905000" cy="1905000"/>
                  <wp:effectExtent l="0" t="0" r="0" b="0"/>
                  <wp:docPr id="27" name="image31.pn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31.png"/>
                          <pic:cNvPicPr preferRelativeResize="0"/>
                        </pic:nvPicPr>
                        <pic:blipFill>
                          <a:blip r:embed="rId13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05000" cy="1905000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F366B" w14:paraId="5A4C1F1F" w14:textId="77777777">
        <w:trPr>
          <w:trHeight w:val="420"/>
        </w:trPr>
        <w:tc>
          <w:tcPr>
            <w:tcW w:w="21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98218A" w14:paraId="56EB9366" w14:textId="77777777">
            <w:pPr>
              <w:widowControl w:val="0"/>
              <w:spacing w:line="240" w:lineRule="auto"/>
              <w:rPr>
                <w:rFonts w:ascii="Electrolize" w:hAnsi="Electrolize" w:eastAsia="Electrolize" w:cs="Electrolize"/>
                <w:b/>
                <w:color w:val="004180"/>
              </w:rPr>
            </w:pPr>
            <w:r>
              <w:rPr>
                <w:rFonts w:ascii="Electrolize" w:hAnsi="Electrolize" w:eastAsia="Electrolize" w:cs="Electrolize"/>
                <w:b/>
                <w:color w:val="004180"/>
              </w:rPr>
              <w:t>Field:</w:t>
            </w:r>
          </w:p>
        </w:tc>
        <w:tc>
          <w:tcPr>
            <w:tcW w:w="37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98218A" w14:paraId="26829CC7" w14:textId="77777777">
            <w:pPr>
              <w:widowControl w:val="0"/>
              <w:spacing w:line="240" w:lineRule="auto"/>
              <w:rPr>
                <w:rFonts w:ascii="Electrolize" w:hAnsi="Electrolize" w:eastAsia="Electrolize" w:cs="Electrolize"/>
              </w:rPr>
            </w:pPr>
            <w:r>
              <w:rPr>
                <w:rFonts w:ascii="Electrolize" w:hAnsi="Electrolize" w:eastAsia="Electrolize" w:cs="Electrolize"/>
              </w:rPr>
              <w:t>427</w:t>
            </w:r>
          </w:p>
        </w:tc>
        <w:tc>
          <w:tcPr>
            <w:tcW w:w="4650" w:type="dxa"/>
            <w:gridSpan w:val="2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AF366B" w14:paraId="7BC54745" w14:textId="77777777">
            <w:pPr>
              <w:widowControl w:val="0"/>
              <w:spacing w:line="240" w:lineRule="auto"/>
            </w:pPr>
          </w:p>
        </w:tc>
      </w:tr>
      <w:tr w:rsidR="00AF366B" w14:paraId="4A4F06BC" w14:textId="77777777">
        <w:trPr>
          <w:trHeight w:val="420"/>
        </w:trPr>
        <w:tc>
          <w:tcPr>
            <w:tcW w:w="21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98218A" w14:paraId="3552C83F" w14:textId="77777777">
            <w:pPr>
              <w:widowControl w:val="0"/>
              <w:spacing w:line="240" w:lineRule="auto"/>
              <w:rPr>
                <w:rFonts w:ascii="Electrolize" w:hAnsi="Electrolize" w:eastAsia="Electrolize" w:cs="Electrolize"/>
                <w:b/>
                <w:color w:val="004180"/>
              </w:rPr>
            </w:pPr>
            <w:r>
              <w:rPr>
                <w:rFonts w:ascii="Electrolize" w:hAnsi="Electrolize" w:eastAsia="Electrolize" w:cs="Electrolize"/>
                <w:b/>
                <w:color w:val="004180"/>
              </w:rPr>
              <w:t>Redshift Value (Z):</w:t>
            </w:r>
          </w:p>
        </w:tc>
        <w:tc>
          <w:tcPr>
            <w:tcW w:w="37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98218A" w14:paraId="43D8E683" w14:textId="77777777">
            <w:pPr>
              <w:widowControl w:val="0"/>
              <w:spacing w:line="240" w:lineRule="auto"/>
              <w:rPr>
                <w:rFonts w:ascii="Electrolize" w:hAnsi="Electrolize" w:eastAsia="Electrolize" w:cs="Electrolize"/>
              </w:rPr>
            </w:pPr>
            <w:r>
              <w:rPr>
                <w:rFonts w:ascii="Electrolize" w:hAnsi="Electrolize" w:eastAsia="Electrolize" w:cs="Electrolize"/>
                <w:color w:val="212529"/>
                <w:sz w:val="24"/>
                <w:szCs w:val="24"/>
              </w:rPr>
              <w:t>0.1774526</w:t>
            </w:r>
          </w:p>
        </w:tc>
        <w:tc>
          <w:tcPr>
            <w:tcW w:w="4650" w:type="dxa"/>
            <w:gridSpan w:val="2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AF366B" w14:paraId="73101052" w14:textId="77777777">
            <w:pPr>
              <w:widowControl w:val="0"/>
              <w:spacing w:line="240" w:lineRule="auto"/>
            </w:pPr>
          </w:p>
        </w:tc>
      </w:tr>
      <w:tr w:rsidR="00AF366B" w14:paraId="0C3E23A4" w14:textId="77777777">
        <w:trPr>
          <w:trHeight w:val="435"/>
        </w:trPr>
        <w:tc>
          <w:tcPr>
            <w:tcW w:w="21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98218A" w14:paraId="54C23855" w14:textId="77777777">
            <w:pPr>
              <w:widowControl w:val="0"/>
              <w:spacing w:line="240" w:lineRule="auto"/>
              <w:rPr>
                <w:rFonts w:ascii="Electrolize" w:hAnsi="Electrolize" w:eastAsia="Electrolize" w:cs="Electrolize"/>
                <w:b/>
                <w:color w:val="004180"/>
              </w:rPr>
            </w:pPr>
            <w:proofErr w:type="spellStart"/>
            <w:r>
              <w:rPr>
                <w:rFonts w:ascii="Electrolize" w:hAnsi="Electrolize" w:eastAsia="Electrolize" w:cs="Electrolize"/>
                <w:b/>
                <w:color w:val="004180"/>
              </w:rPr>
              <w:t>SDDSS</w:t>
            </w:r>
            <w:proofErr w:type="spellEnd"/>
            <w:r>
              <w:rPr>
                <w:rFonts w:ascii="Electrolize" w:hAnsi="Electrolize" w:eastAsia="Electrolize" w:cs="Electrolize"/>
                <w:b/>
                <w:color w:val="004180"/>
              </w:rPr>
              <w:t xml:space="preserve"> Object ID:</w:t>
            </w:r>
          </w:p>
        </w:tc>
        <w:tc>
          <w:tcPr>
            <w:tcW w:w="37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98218A" w14:paraId="39F7ED25" w14:textId="77777777">
            <w:pPr>
              <w:widowControl w:val="0"/>
              <w:spacing w:line="240" w:lineRule="auto"/>
              <w:rPr>
                <w:rFonts w:ascii="Electrolize" w:hAnsi="Electrolize" w:eastAsia="Electrolize" w:cs="Electrolize"/>
              </w:rPr>
            </w:pPr>
            <w:r>
              <w:rPr>
                <w:rFonts w:ascii="Electrolize" w:hAnsi="Electrolize" w:eastAsia="Electrolize" w:cs="Electrolize"/>
                <w:color w:val="212529"/>
                <w:sz w:val="24"/>
                <w:szCs w:val="24"/>
              </w:rPr>
              <w:t>1237648720693756185</w:t>
            </w:r>
          </w:p>
        </w:tc>
        <w:tc>
          <w:tcPr>
            <w:tcW w:w="4650" w:type="dxa"/>
            <w:gridSpan w:val="2"/>
            <w:vMerge/>
            <w:tcBorders>
              <w:bottom w:val="single" w:color="000000" w:sz="8" w:space="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AF366B" w14:paraId="77517D3A" w14:textId="77777777">
            <w:pPr>
              <w:widowControl w:val="0"/>
              <w:spacing w:line="240" w:lineRule="auto"/>
            </w:pPr>
          </w:p>
        </w:tc>
      </w:tr>
      <w:tr w:rsidR="00AF366B" w14:paraId="53E314F8" w14:textId="77777777">
        <w:trPr>
          <w:trHeight w:val="420"/>
        </w:trPr>
        <w:tc>
          <w:tcPr>
            <w:tcW w:w="21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98218A" w14:paraId="46EA10F0" w14:textId="77777777">
            <w:pPr>
              <w:widowControl w:val="0"/>
              <w:spacing w:line="240" w:lineRule="auto"/>
              <w:rPr>
                <w:rFonts w:ascii="Electrolize" w:hAnsi="Electrolize" w:eastAsia="Electrolize" w:cs="Electrolize"/>
                <w:b/>
                <w:color w:val="004180"/>
              </w:rPr>
            </w:pPr>
            <w:r>
              <w:rPr>
                <w:rFonts w:ascii="Electrolize" w:hAnsi="Electrolize" w:eastAsia="Electrolize" w:cs="Electrolize"/>
                <w:b/>
                <w:color w:val="004180"/>
              </w:rPr>
              <w:t>Velocity Dispersion:</w:t>
            </w:r>
          </w:p>
        </w:tc>
        <w:tc>
          <w:tcPr>
            <w:tcW w:w="3750" w:type="dxa"/>
            <w:tcBorders>
              <w:right w:val="single" w:color="000000" w:sz="8" w:space="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98218A" w14:paraId="1C98902C" w14:textId="77777777">
            <w:pPr>
              <w:widowControl w:val="0"/>
              <w:spacing w:line="240" w:lineRule="auto"/>
              <w:rPr>
                <w:rFonts w:ascii="Electrolize" w:hAnsi="Electrolize" w:eastAsia="Electrolize" w:cs="Electrolize"/>
              </w:rPr>
            </w:pPr>
            <w:r>
              <w:rPr>
                <w:rFonts w:ascii="Electrolize" w:hAnsi="Electrolize" w:eastAsia="Electrolize" w:cs="Electrolize"/>
                <w:color w:val="212529"/>
                <w:sz w:val="24"/>
                <w:szCs w:val="24"/>
              </w:rPr>
              <w:t>102.4926 km/s</w:t>
            </w:r>
          </w:p>
        </w:tc>
        <w:tc>
          <w:tcPr>
            <w:tcW w:w="4650" w:type="dxa"/>
            <w:gridSpan w:val="2"/>
            <w:vMerge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shd w:val="clear" w:color="auto" w:fill="F0F8FF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AF366B" w14:paraId="23DF9851" w14:textId="77777777">
            <w:pPr>
              <w:spacing w:line="240" w:lineRule="auto"/>
            </w:pPr>
          </w:p>
        </w:tc>
      </w:tr>
      <w:tr w:rsidR="00AF366B" w14:paraId="08F68F2E" w14:textId="77777777">
        <w:trPr>
          <w:trHeight w:val="420"/>
        </w:trPr>
        <w:tc>
          <w:tcPr>
            <w:tcW w:w="21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98218A" w14:paraId="49A85B1D" w14:textId="77777777">
            <w:pPr>
              <w:widowControl w:val="0"/>
              <w:spacing w:line="240" w:lineRule="auto"/>
              <w:jc w:val="right"/>
              <w:rPr>
                <w:rFonts w:ascii="Electrolize" w:hAnsi="Electrolize" w:eastAsia="Electrolize" w:cs="Electrolize"/>
              </w:rPr>
            </w:pPr>
            <w:r>
              <w:rPr>
                <w:rFonts w:ascii="Electrolize" w:hAnsi="Electrolize" w:eastAsia="Electrolize" w:cs="Electrolize"/>
              </w:rPr>
              <w:t>u:</w:t>
            </w:r>
          </w:p>
        </w:tc>
        <w:tc>
          <w:tcPr>
            <w:tcW w:w="3750" w:type="dxa"/>
            <w:tcBorders>
              <w:right w:val="single" w:color="000000" w:sz="8" w:space="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98218A" w14:paraId="5ABC4C63" w14:textId="77777777">
            <w:pPr>
              <w:widowControl w:val="0"/>
              <w:spacing w:line="240" w:lineRule="auto"/>
              <w:rPr>
                <w:rFonts w:ascii="Electrolize" w:hAnsi="Electrolize" w:eastAsia="Electrolize" w:cs="Electrolize"/>
              </w:rPr>
            </w:pPr>
            <w:r>
              <w:rPr>
                <w:rFonts w:ascii="Electrolize" w:hAnsi="Electrolize" w:eastAsia="Electrolize" w:cs="Electrolize"/>
                <w:color w:val="212529"/>
                <w:sz w:val="24"/>
                <w:szCs w:val="24"/>
              </w:rPr>
              <w:t>19.736</w:t>
            </w:r>
          </w:p>
        </w:tc>
        <w:tc>
          <w:tcPr>
            <w:tcW w:w="4650" w:type="dxa"/>
            <w:gridSpan w:val="2"/>
            <w:vMerge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shd w:val="clear" w:color="auto" w:fill="F0F8FF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AF366B" w14:paraId="04CB5E8A" w14:textId="77777777">
            <w:pPr>
              <w:spacing w:line="240" w:lineRule="auto"/>
            </w:pPr>
          </w:p>
        </w:tc>
      </w:tr>
      <w:tr w:rsidR="00AF366B" w14:paraId="21238112" w14:textId="77777777">
        <w:trPr>
          <w:trHeight w:val="470"/>
        </w:trPr>
        <w:tc>
          <w:tcPr>
            <w:tcW w:w="21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98218A" w14:paraId="75DF9047" w14:textId="77777777">
            <w:pPr>
              <w:widowControl w:val="0"/>
              <w:spacing w:line="240" w:lineRule="auto"/>
              <w:jc w:val="right"/>
              <w:rPr>
                <w:rFonts w:ascii="Electrolize" w:hAnsi="Electrolize" w:eastAsia="Electrolize" w:cs="Electrolize"/>
              </w:rPr>
            </w:pPr>
            <w:r>
              <w:rPr>
                <w:rFonts w:ascii="Electrolize" w:hAnsi="Electrolize" w:eastAsia="Electrolize" w:cs="Electrolize"/>
              </w:rPr>
              <w:lastRenderedPageBreak/>
              <w:t>g:</w:t>
            </w:r>
          </w:p>
        </w:tc>
        <w:tc>
          <w:tcPr>
            <w:tcW w:w="37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98218A" w14:paraId="1CAEF951" w14:textId="77777777">
            <w:pPr>
              <w:widowControl w:val="0"/>
              <w:spacing w:line="240" w:lineRule="auto"/>
              <w:rPr>
                <w:rFonts w:ascii="Electrolize" w:hAnsi="Electrolize" w:eastAsia="Electrolize" w:cs="Electrolize"/>
              </w:rPr>
            </w:pPr>
            <w:r>
              <w:rPr>
                <w:rFonts w:ascii="Electrolize" w:hAnsi="Electrolize" w:eastAsia="Electrolize" w:cs="Electrolize"/>
                <w:color w:val="212529"/>
                <w:sz w:val="24"/>
                <w:szCs w:val="24"/>
              </w:rPr>
              <w:t>19.100</w:t>
            </w:r>
          </w:p>
        </w:tc>
        <w:tc>
          <w:tcPr>
            <w:tcW w:w="4650" w:type="dxa"/>
            <w:gridSpan w:val="2"/>
            <w:vMerge/>
            <w:tcBorders>
              <w:top w:val="single" w:color="000000" w:sz="8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shd w:val="clear" w:color="auto" w:fill="F0F8FF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AF366B" w14:paraId="7F9F6646" w14:textId="77777777">
            <w:pPr>
              <w:widowControl w:val="0"/>
              <w:spacing w:line="240" w:lineRule="auto"/>
              <w:jc w:val="center"/>
              <w:rPr>
                <w:rFonts w:ascii="Roboto" w:hAnsi="Roboto" w:eastAsia="Roboto" w:cs="Roboto"/>
                <w:color w:val="212529"/>
                <w:sz w:val="27"/>
                <w:szCs w:val="27"/>
              </w:rPr>
            </w:pPr>
          </w:p>
        </w:tc>
      </w:tr>
      <w:tr w:rsidR="00AF366B" w14:paraId="50C97D55" w14:textId="77777777">
        <w:trPr>
          <w:trHeight w:val="470"/>
        </w:trPr>
        <w:tc>
          <w:tcPr>
            <w:tcW w:w="21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98218A" w14:paraId="6A1B49E8" w14:textId="77777777">
            <w:pPr>
              <w:widowControl w:val="0"/>
              <w:spacing w:line="240" w:lineRule="auto"/>
              <w:jc w:val="right"/>
              <w:rPr>
                <w:rFonts w:ascii="Electrolize" w:hAnsi="Electrolize" w:eastAsia="Electrolize" w:cs="Electrolize"/>
              </w:rPr>
            </w:pPr>
            <w:r>
              <w:rPr>
                <w:rFonts w:ascii="Electrolize" w:hAnsi="Electrolize" w:eastAsia="Electrolize" w:cs="Electrolize"/>
              </w:rPr>
              <w:t>r:</w:t>
            </w:r>
          </w:p>
        </w:tc>
        <w:tc>
          <w:tcPr>
            <w:tcW w:w="37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98218A" w14:paraId="33EF363A" w14:textId="77777777">
            <w:pPr>
              <w:widowControl w:val="0"/>
              <w:spacing w:line="240" w:lineRule="auto"/>
              <w:rPr>
                <w:rFonts w:ascii="Electrolize" w:hAnsi="Electrolize" w:eastAsia="Electrolize" w:cs="Electrolize"/>
              </w:rPr>
            </w:pPr>
            <w:r>
              <w:rPr>
                <w:rFonts w:ascii="Electrolize" w:hAnsi="Electrolize" w:eastAsia="Electrolize" w:cs="Electrolize"/>
                <w:color w:val="212529"/>
                <w:sz w:val="24"/>
                <w:szCs w:val="24"/>
              </w:rPr>
              <w:t>18.789</w:t>
            </w:r>
          </w:p>
        </w:tc>
        <w:tc>
          <w:tcPr>
            <w:tcW w:w="4650" w:type="dxa"/>
            <w:gridSpan w:val="2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shd w:val="clear" w:color="auto" w:fill="EFEFEF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98218A" w14:paraId="7B002CF4" w14:textId="77777777">
            <w:pPr>
              <w:widowControl w:val="0"/>
              <w:spacing w:line="240" w:lineRule="auto"/>
              <w:jc w:val="center"/>
              <w:rPr>
                <w:rFonts w:ascii="Electrolize" w:hAnsi="Electrolize" w:eastAsia="Electrolize" w:cs="Electrolize"/>
                <w:color w:val="212529"/>
              </w:rPr>
            </w:pPr>
            <w:r>
              <w:rPr>
                <w:rFonts w:ascii="Electrolize" w:hAnsi="Electrolize" w:eastAsia="Electrolize" w:cs="Electrolize"/>
                <w:b/>
                <w:color w:val="004180"/>
              </w:rPr>
              <w:t>Galactic Coordinates (l, b)</w:t>
            </w:r>
          </w:p>
        </w:tc>
      </w:tr>
      <w:tr w:rsidR="00AF366B" w14:paraId="3381DF57" w14:textId="77777777">
        <w:tc>
          <w:tcPr>
            <w:tcW w:w="21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98218A" w14:paraId="5CDA06E9" w14:textId="77777777">
            <w:pPr>
              <w:widowControl w:val="0"/>
              <w:spacing w:line="240" w:lineRule="auto"/>
              <w:jc w:val="right"/>
              <w:rPr>
                <w:rFonts w:ascii="Electrolize" w:hAnsi="Electrolize" w:eastAsia="Electrolize" w:cs="Electrolize"/>
              </w:rPr>
            </w:pPr>
            <w:r>
              <w:rPr>
                <w:rFonts w:ascii="Electrolize" w:hAnsi="Electrolize" w:eastAsia="Electrolize" w:cs="Electrolize"/>
              </w:rPr>
              <w:t>i:</w:t>
            </w:r>
          </w:p>
        </w:tc>
        <w:tc>
          <w:tcPr>
            <w:tcW w:w="37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98218A" w14:paraId="3347FB1A" w14:textId="77777777">
            <w:pPr>
              <w:widowControl w:val="0"/>
              <w:spacing w:line="240" w:lineRule="auto"/>
              <w:rPr>
                <w:rFonts w:ascii="Electrolize" w:hAnsi="Electrolize" w:eastAsia="Electrolize" w:cs="Electrolize"/>
              </w:rPr>
            </w:pPr>
            <w:r>
              <w:rPr>
                <w:rFonts w:ascii="Electrolize" w:hAnsi="Electrolize" w:eastAsia="Electrolize" w:cs="Electrolize"/>
                <w:color w:val="212529"/>
                <w:sz w:val="24"/>
                <w:szCs w:val="24"/>
              </w:rPr>
              <w:t>18.485</w:t>
            </w:r>
          </w:p>
        </w:tc>
        <w:tc>
          <w:tcPr>
            <w:tcW w:w="1635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shd w:val="clear" w:color="auto" w:fill="EFEFEF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98218A" w14:paraId="6B78E1D8" w14:textId="77777777">
            <w:pPr>
              <w:widowControl w:val="0"/>
              <w:spacing w:line="240" w:lineRule="auto"/>
              <w:jc w:val="center"/>
              <w:rPr>
                <w:rFonts w:ascii="Electrolize" w:hAnsi="Electrolize" w:eastAsia="Electrolize" w:cs="Electrolize"/>
                <w:color w:val="212529"/>
              </w:rPr>
            </w:pPr>
            <w:r>
              <w:rPr>
                <w:rFonts w:ascii="Electrolize" w:hAnsi="Electrolize" w:eastAsia="Electrolize" w:cs="Electrolize"/>
                <w:b/>
                <w:color w:val="212529"/>
              </w:rPr>
              <w:t>l</w:t>
            </w:r>
          </w:p>
        </w:tc>
        <w:tc>
          <w:tcPr>
            <w:tcW w:w="3015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shd w:val="clear" w:color="auto" w:fill="EFEFEF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98218A" w14:paraId="177D0DAA" w14:textId="77777777">
            <w:pPr>
              <w:widowControl w:val="0"/>
              <w:spacing w:line="240" w:lineRule="auto"/>
              <w:jc w:val="center"/>
              <w:rPr>
                <w:rFonts w:ascii="Electrolize" w:hAnsi="Electrolize" w:eastAsia="Electrolize" w:cs="Electrolize"/>
                <w:color w:val="212529"/>
              </w:rPr>
            </w:pPr>
            <w:r>
              <w:rPr>
                <w:rFonts w:ascii="Electrolize" w:hAnsi="Electrolize" w:eastAsia="Electrolize" w:cs="Electrolize"/>
                <w:color w:val="212529"/>
                <w:sz w:val="24"/>
                <w:szCs w:val="24"/>
              </w:rPr>
              <w:t>276.279539363</w:t>
            </w:r>
          </w:p>
        </w:tc>
      </w:tr>
      <w:tr w:rsidR="00AF366B" w14:paraId="25BA1F29" w14:textId="77777777">
        <w:tc>
          <w:tcPr>
            <w:tcW w:w="21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98218A" w14:paraId="1861E95F" w14:textId="77777777">
            <w:pPr>
              <w:widowControl w:val="0"/>
              <w:spacing w:line="240" w:lineRule="auto"/>
              <w:jc w:val="right"/>
              <w:rPr>
                <w:rFonts w:ascii="Electrolize" w:hAnsi="Electrolize" w:eastAsia="Electrolize" w:cs="Electrolize"/>
              </w:rPr>
            </w:pPr>
            <w:r>
              <w:rPr>
                <w:rFonts w:ascii="Electrolize" w:hAnsi="Electrolize" w:eastAsia="Electrolize" w:cs="Electrolize"/>
              </w:rPr>
              <w:t>z:</w:t>
            </w:r>
          </w:p>
        </w:tc>
        <w:tc>
          <w:tcPr>
            <w:tcW w:w="37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98218A" w14:paraId="7F42900A" w14:textId="77777777">
            <w:pPr>
              <w:widowControl w:val="0"/>
              <w:spacing w:line="240" w:lineRule="auto"/>
              <w:rPr>
                <w:rFonts w:ascii="Electrolize" w:hAnsi="Electrolize" w:eastAsia="Electrolize" w:cs="Electrolize"/>
              </w:rPr>
            </w:pPr>
            <w:r>
              <w:rPr>
                <w:rFonts w:ascii="Electrolize" w:hAnsi="Electrolize" w:eastAsia="Electrolize" w:cs="Electrolize"/>
                <w:color w:val="212529"/>
                <w:sz w:val="24"/>
                <w:szCs w:val="24"/>
              </w:rPr>
              <w:t>18.514</w:t>
            </w:r>
          </w:p>
        </w:tc>
        <w:tc>
          <w:tcPr>
            <w:tcW w:w="1635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shd w:val="clear" w:color="auto" w:fill="EFEFEF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98218A" w14:paraId="379CC81E" w14:textId="77777777">
            <w:pPr>
              <w:widowControl w:val="0"/>
              <w:spacing w:line="240" w:lineRule="auto"/>
              <w:jc w:val="center"/>
              <w:rPr>
                <w:rFonts w:ascii="Electrolize" w:hAnsi="Electrolize" w:eastAsia="Electrolize" w:cs="Electrolize"/>
                <w:b/>
                <w:color w:val="212529"/>
              </w:rPr>
            </w:pPr>
            <w:r>
              <w:rPr>
                <w:rFonts w:ascii="Electrolize" w:hAnsi="Electrolize" w:eastAsia="Electrolize" w:cs="Electrolize"/>
                <w:b/>
                <w:color w:val="212529"/>
              </w:rPr>
              <w:t>b</w:t>
            </w:r>
          </w:p>
        </w:tc>
        <w:tc>
          <w:tcPr>
            <w:tcW w:w="3015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shd w:val="clear" w:color="auto" w:fill="EFEFEF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98218A" w14:paraId="14B603BD" w14:textId="77777777">
            <w:pPr>
              <w:widowControl w:val="0"/>
              <w:spacing w:line="240" w:lineRule="auto"/>
              <w:jc w:val="center"/>
              <w:rPr>
                <w:rFonts w:ascii="Electrolize" w:hAnsi="Electrolize" w:eastAsia="Electrolize" w:cs="Electrolize"/>
                <w:color w:val="212529"/>
              </w:rPr>
            </w:pPr>
            <w:r>
              <w:rPr>
                <w:rFonts w:ascii="Electrolize" w:hAnsi="Electrolize" w:eastAsia="Electrolize" w:cs="Electrolize"/>
                <w:color w:val="212529"/>
                <w:sz w:val="24"/>
                <w:szCs w:val="24"/>
              </w:rPr>
              <w:t>59.690720496</w:t>
            </w:r>
          </w:p>
        </w:tc>
      </w:tr>
    </w:tbl>
    <w:p w:rsidR="00AF366B" w:rsidRDefault="00AF366B" w14:paraId="6A026F66" w14:textId="77777777"/>
    <w:p w:rsidR="00AF366B" w:rsidRDefault="00AF366B" w14:paraId="7A789AC1" w14:textId="77777777"/>
    <w:p w:rsidR="00AF366B" w:rsidRDefault="00AF366B" w14:paraId="7FD5E43B" w14:textId="77777777"/>
    <w:p w:rsidR="00AF366B" w:rsidRDefault="0098218A" w14:paraId="4BA1B108" w14:textId="77777777">
      <w:pPr>
        <w:widowControl w:val="0"/>
        <w:spacing w:line="240" w:lineRule="auto"/>
      </w:pPr>
      <w:r>
        <w:rPr>
          <w:rFonts w:ascii="Electrolize" w:hAnsi="Electrolize" w:eastAsia="Electrolize" w:cs="Electrolize"/>
          <w:noProof/>
        </w:rPr>
        <w:drawing>
          <wp:inline distT="114300" distB="114300" distL="114300" distR="114300" wp14:anchorId="2CE555F2" wp14:editId="751EE3ED">
            <wp:extent cx="2662238" cy="719300"/>
            <wp:effectExtent l="0" t="0" r="0" b="0"/>
            <wp:docPr id="32" name="image2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1.pn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662238" cy="7193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tbl>
      <w:tblPr>
        <w:tblStyle w:val="a6"/>
        <w:tblW w:w="10620" w:type="dxa"/>
        <w:tblBorders>
          <w:top w:val="single" w:color="000000" w:sz="8" w:space="0"/>
          <w:left w:val="single" w:color="000000" w:sz="8" w:space="0"/>
          <w:bottom w:val="single" w:color="000000" w:sz="8" w:space="0"/>
          <w:right w:val="single" w:color="000000" w:sz="8" w:space="0"/>
          <w:insideH w:val="single" w:color="000000" w:sz="8" w:space="0"/>
          <w:insideV w:val="single" w:color="000000" w:sz="8" w:space="0"/>
        </w:tblBorders>
        <w:tblLayout w:type="fixed"/>
        <w:tblLook w:val="0600" w:firstRow="0" w:lastRow="0" w:firstColumn="0" w:lastColumn="0" w:noHBand="1" w:noVBand="1"/>
      </w:tblPr>
      <w:tblGrid>
        <w:gridCol w:w="2175"/>
        <w:gridCol w:w="3795"/>
        <w:gridCol w:w="1590"/>
        <w:gridCol w:w="3060"/>
      </w:tblGrid>
      <w:tr w:rsidR="00AF366B" w14:paraId="59C8E68B" w14:textId="77777777">
        <w:trPr>
          <w:trHeight w:val="420"/>
        </w:trPr>
        <w:tc>
          <w:tcPr>
            <w:tcW w:w="21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98218A" w14:paraId="151154A7" w14:textId="77777777">
            <w:pPr>
              <w:widowControl w:val="0"/>
              <w:spacing w:line="240" w:lineRule="auto"/>
              <w:rPr>
                <w:rFonts w:ascii="Electrolize" w:hAnsi="Electrolize" w:eastAsia="Electrolize" w:cs="Electrolize"/>
                <w:b/>
                <w:color w:val="004180"/>
              </w:rPr>
            </w:pPr>
            <w:r>
              <w:rPr>
                <w:rFonts w:ascii="Electrolize" w:hAnsi="Electrolize" w:eastAsia="Electrolize" w:cs="Electrolize"/>
                <w:b/>
                <w:color w:val="004180"/>
              </w:rPr>
              <w:t>Type of Celestial Object:</w:t>
            </w:r>
          </w:p>
        </w:tc>
        <w:tc>
          <w:tcPr>
            <w:tcW w:w="37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98218A" w14:paraId="54E94EDA" w14:textId="77777777">
            <w:pPr>
              <w:widowControl w:val="0"/>
              <w:spacing w:line="240" w:lineRule="auto"/>
              <w:rPr>
                <w:rFonts w:ascii="Electrolize" w:hAnsi="Electrolize" w:eastAsia="Electrolize" w:cs="Electrolize"/>
              </w:rPr>
            </w:pPr>
            <w:r>
              <w:rPr>
                <w:rFonts w:ascii="Electrolize" w:hAnsi="Electrolize" w:eastAsia="Electrolize" w:cs="Electrolize"/>
              </w:rPr>
              <w:t>Galaxy</w:t>
            </w:r>
          </w:p>
        </w:tc>
        <w:tc>
          <w:tcPr>
            <w:tcW w:w="4650" w:type="dxa"/>
            <w:gridSpan w:val="2"/>
            <w:vMerge w:val="restar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98218A" w14:paraId="1582E647" w14:textId="77777777">
            <w:pPr>
              <w:widowControl w:val="0"/>
              <w:spacing w:line="240" w:lineRule="auto"/>
              <w:jc w:val="center"/>
              <w:rPr>
                <w:rFonts w:ascii="Electrolize" w:hAnsi="Electrolize" w:eastAsia="Electrolize" w:cs="Electrolize"/>
              </w:rPr>
            </w:pPr>
            <w:r>
              <w:rPr>
                <w:rFonts w:ascii="Electrolize" w:hAnsi="Electrolize" w:eastAsia="Electrolize" w:cs="Electrolize"/>
                <w:noProof/>
              </w:rPr>
              <w:drawing>
                <wp:inline distT="114300" distB="114300" distL="114300" distR="114300" wp14:anchorId="3D1AF216" wp14:editId="4DC5FA8D">
                  <wp:extent cx="1905000" cy="1905000"/>
                  <wp:effectExtent l="0" t="0" r="0" b="0"/>
                  <wp:docPr id="4" name="image20.pn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20.png"/>
                          <pic:cNvPicPr preferRelativeResize="0"/>
                        </pic:nvPicPr>
                        <pic:blipFill>
                          <a:blip r:embed="rId14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05000" cy="1905000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F366B" w14:paraId="75648C4D" w14:textId="77777777">
        <w:trPr>
          <w:trHeight w:val="420"/>
        </w:trPr>
        <w:tc>
          <w:tcPr>
            <w:tcW w:w="21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98218A" w14:paraId="0B41378B" w14:textId="77777777">
            <w:pPr>
              <w:widowControl w:val="0"/>
              <w:spacing w:line="240" w:lineRule="auto"/>
              <w:rPr>
                <w:rFonts w:ascii="Electrolize" w:hAnsi="Electrolize" w:eastAsia="Electrolize" w:cs="Electrolize"/>
                <w:b/>
                <w:color w:val="004180"/>
              </w:rPr>
            </w:pPr>
            <w:r>
              <w:rPr>
                <w:rFonts w:ascii="Electrolize" w:hAnsi="Electrolize" w:eastAsia="Electrolize" w:cs="Electrolize"/>
                <w:b/>
                <w:color w:val="004180"/>
              </w:rPr>
              <w:t>Field:</w:t>
            </w:r>
          </w:p>
        </w:tc>
        <w:tc>
          <w:tcPr>
            <w:tcW w:w="37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98218A" w14:paraId="5FFC8930" w14:textId="77777777">
            <w:pPr>
              <w:widowControl w:val="0"/>
              <w:spacing w:line="240" w:lineRule="auto"/>
              <w:rPr>
                <w:rFonts w:ascii="Electrolize" w:hAnsi="Electrolize" w:eastAsia="Electrolize" w:cs="Electrolize"/>
              </w:rPr>
            </w:pPr>
            <w:r>
              <w:rPr>
                <w:rFonts w:ascii="Electrolize" w:hAnsi="Electrolize" w:eastAsia="Electrolize" w:cs="Electrolize"/>
                <w:color w:val="212529"/>
                <w:sz w:val="24"/>
                <w:szCs w:val="24"/>
              </w:rPr>
              <w:t>426</w:t>
            </w:r>
          </w:p>
        </w:tc>
        <w:tc>
          <w:tcPr>
            <w:tcW w:w="4650" w:type="dxa"/>
            <w:gridSpan w:val="2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AF366B" w14:paraId="7627F164" w14:textId="77777777">
            <w:pPr>
              <w:widowControl w:val="0"/>
              <w:spacing w:line="240" w:lineRule="auto"/>
            </w:pPr>
          </w:p>
        </w:tc>
      </w:tr>
      <w:tr w:rsidR="00AF366B" w14:paraId="0343D96D" w14:textId="77777777">
        <w:trPr>
          <w:trHeight w:val="420"/>
        </w:trPr>
        <w:tc>
          <w:tcPr>
            <w:tcW w:w="21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98218A" w14:paraId="2D67534B" w14:textId="77777777">
            <w:pPr>
              <w:widowControl w:val="0"/>
              <w:spacing w:line="240" w:lineRule="auto"/>
              <w:rPr>
                <w:rFonts w:ascii="Electrolize" w:hAnsi="Electrolize" w:eastAsia="Electrolize" w:cs="Electrolize"/>
                <w:b/>
                <w:color w:val="004180"/>
              </w:rPr>
            </w:pPr>
            <w:r>
              <w:rPr>
                <w:rFonts w:ascii="Electrolize" w:hAnsi="Electrolize" w:eastAsia="Electrolize" w:cs="Electrolize"/>
                <w:b/>
                <w:color w:val="004180"/>
              </w:rPr>
              <w:t>Redshift Value (Z):</w:t>
            </w:r>
          </w:p>
        </w:tc>
        <w:tc>
          <w:tcPr>
            <w:tcW w:w="37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98218A" w14:paraId="6FF33EAF" w14:textId="77777777">
            <w:pPr>
              <w:widowControl w:val="0"/>
              <w:spacing w:line="240" w:lineRule="auto"/>
              <w:rPr>
                <w:rFonts w:ascii="Electrolize" w:hAnsi="Electrolize" w:eastAsia="Electrolize" w:cs="Electrolize"/>
              </w:rPr>
            </w:pPr>
            <w:r>
              <w:rPr>
                <w:rFonts w:ascii="Electrolize" w:hAnsi="Electrolize" w:eastAsia="Electrolize" w:cs="Electrolize"/>
                <w:color w:val="212529"/>
                <w:sz w:val="24"/>
                <w:szCs w:val="24"/>
              </w:rPr>
              <w:t>0.1066886</w:t>
            </w:r>
          </w:p>
        </w:tc>
        <w:tc>
          <w:tcPr>
            <w:tcW w:w="4650" w:type="dxa"/>
            <w:gridSpan w:val="2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AF366B" w14:paraId="61B8A2A1" w14:textId="77777777">
            <w:pPr>
              <w:widowControl w:val="0"/>
              <w:spacing w:line="240" w:lineRule="auto"/>
            </w:pPr>
          </w:p>
        </w:tc>
      </w:tr>
      <w:tr w:rsidR="00AF366B" w14:paraId="6FCE20A9" w14:textId="77777777">
        <w:trPr>
          <w:trHeight w:val="435"/>
        </w:trPr>
        <w:tc>
          <w:tcPr>
            <w:tcW w:w="21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98218A" w14:paraId="5CF8E364" w14:textId="77777777">
            <w:pPr>
              <w:widowControl w:val="0"/>
              <w:spacing w:line="240" w:lineRule="auto"/>
              <w:rPr>
                <w:rFonts w:ascii="Electrolize" w:hAnsi="Electrolize" w:eastAsia="Electrolize" w:cs="Electrolize"/>
                <w:b/>
                <w:color w:val="004180"/>
              </w:rPr>
            </w:pPr>
            <w:proofErr w:type="spellStart"/>
            <w:r>
              <w:rPr>
                <w:rFonts w:ascii="Electrolize" w:hAnsi="Electrolize" w:eastAsia="Electrolize" w:cs="Electrolize"/>
                <w:b/>
                <w:color w:val="004180"/>
              </w:rPr>
              <w:t>SDDSS</w:t>
            </w:r>
            <w:proofErr w:type="spellEnd"/>
            <w:r>
              <w:rPr>
                <w:rFonts w:ascii="Electrolize" w:hAnsi="Electrolize" w:eastAsia="Electrolize" w:cs="Electrolize"/>
                <w:b/>
                <w:color w:val="004180"/>
              </w:rPr>
              <w:t xml:space="preserve"> Object ID:</w:t>
            </w:r>
          </w:p>
        </w:tc>
        <w:tc>
          <w:tcPr>
            <w:tcW w:w="37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98218A" w14:paraId="53386765" w14:textId="77777777">
            <w:pPr>
              <w:widowControl w:val="0"/>
              <w:spacing w:line="240" w:lineRule="auto"/>
              <w:rPr>
                <w:rFonts w:ascii="Electrolize" w:hAnsi="Electrolize" w:eastAsia="Electrolize" w:cs="Electrolize"/>
              </w:rPr>
            </w:pPr>
            <w:r>
              <w:rPr>
                <w:rFonts w:ascii="Electrolize" w:hAnsi="Electrolize" w:eastAsia="Electrolize" w:cs="Electrolize"/>
                <w:color w:val="212529"/>
                <w:sz w:val="24"/>
                <w:szCs w:val="24"/>
                <w:highlight w:val="white"/>
              </w:rPr>
              <w:t>1237648721230561564</w:t>
            </w:r>
          </w:p>
        </w:tc>
        <w:tc>
          <w:tcPr>
            <w:tcW w:w="4650" w:type="dxa"/>
            <w:gridSpan w:val="2"/>
            <w:vMerge/>
            <w:tcBorders>
              <w:bottom w:val="single" w:color="000000" w:sz="8" w:space="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AF366B" w14:paraId="35E36608" w14:textId="77777777">
            <w:pPr>
              <w:widowControl w:val="0"/>
              <w:spacing w:line="240" w:lineRule="auto"/>
            </w:pPr>
          </w:p>
        </w:tc>
      </w:tr>
      <w:tr w:rsidR="00AF366B" w14:paraId="6DA3DDAC" w14:textId="77777777">
        <w:trPr>
          <w:trHeight w:val="420"/>
        </w:trPr>
        <w:tc>
          <w:tcPr>
            <w:tcW w:w="21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98218A" w14:paraId="51C7F8D7" w14:textId="77777777">
            <w:pPr>
              <w:widowControl w:val="0"/>
              <w:spacing w:line="240" w:lineRule="auto"/>
              <w:rPr>
                <w:rFonts w:ascii="Electrolize" w:hAnsi="Electrolize" w:eastAsia="Electrolize" w:cs="Electrolize"/>
                <w:b/>
                <w:color w:val="004180"/>
              </w:rPr>
            </w:pPr>
            <w:r>
              <w:rPr>
                <w:rFonts w:ascii="Electrolize" w:hAnsi="Electrolize" w:eastAsia="Electrolize" w:cs="Electrolize"/>
                <w:b/>
                <w:color w:val="004180"/>
              </w:rPr>
              <w:t>Velocity Dispersion:</w:t>
            </w:r>
          </w:p>
        </w:tc>
        <w:tc>
          <w:tcPr>
            <w:tcW w:w="3795" w:type="dxa"/>
            <w:tcBorders>
              <w:right w:val="single" w:color="000000" w:sz="8" w:space="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98218A" w14:paraId="7FA23D46" w14:textId="77777777">
            <w:pPr>
              <w:widowControl w:val="0"/>
              <w:spacing w:line="240" w:lineRule="auto"/>
              <w:rPr>
                <w:rFonts w:ascii="Electrolize" w:hAnsi="Electrolize" w:eastAsia="Electrolize" w:cs="Electrolize"/>
              </w:rPr>
            </w:pPr>
            <w:r>
              <w:rPr>
                <w:rFonts w:ascii="Electrolize" w:hAnsi="Electrolize" w:eastAsia="Electrolize" w:cs="Electrolize"/>
                <w:color w:val="212529"/>
                <w:sz w:val="24"/>
                <w:szCs w:val="24"/>
              </w:rPr>
              <w:t>130.3056 km/s</w:t>
            </w:r>
          </w:p>
        </w:tc>
        <w:tc>
          <w:tcPr>
            <w:tcW w:w="4650" w:type="dxa"/>
            <w:gridSpan w:val="2"/>
            <w:vMerge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shd w:val="clear" w:color="auto" w:fill="F0F8FF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AF366B" w14:paraId="0E159939" w14:textId="77777777">
            <w:pPr>
              <w:spacing w:line="240" w:lineRule="auto"/>
            </w:pPr>
          </w:p>
        </w:tc>
      </w:tr>
      <w:tr w:rsidR="00AF366B" w14:paraId="6EEE3C82" w14:textId="77777777">
        <w:trPr>
          <w:trHeight w:val="420"/>
        </w:trPr>
        <w:tc>
          <w:tcPr>
            <w:tcW w:w="21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98218A" w14:paraId="427BF1A4" w14:textId="77777777">
            <w:pPr>
              <w:widowControl w:val="0"/>
              <w:spacing w:line="240" w:lineRule="auto"/>
              <w:jc w:val="right"/>
              <w:rPr>
                <w:rFonts w:ascii="Electrolize" w:hAnsi="Electrolize" w:eastAsia="Electrolize" w:cs="Electrolize"/>
              </w:rPr>
            </w:pPr>
            <w:r>
              <w:rPr>
                <w:rFonts w:ascii="Electrolize" w:hAnsi="Electrolize" w:eastAsia="Electrolize" w:cs="Electrolize"/>
              </w:rPr>
              <w:t>u:</w:t>
            </w:r>
          </w:p>
        </w:tc>
        <w:tc>
          <w:tcPr>
            <w:tcW w:w="3795" w:type="dxa"/>
            <w:tcBorders>
              <w:right w:val="single" w:color="000000" w:sz="8" w:space="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98218A" w14:paraId="27F1F89F" w14:textId="77777777">
            <w:pPr>
              <w:widowControl w:val="0"/>
              <w:spacing w:line="240" w:lineRule="auto"/>
              <w:rPr>
                <w:rFonts w:ascii="Electrolize" w:hAnsi="Electrolize" w:eastAsia="Electrolize" w:cs="Electrolize"/>
              </w:rPr>
            </w:pPr>
            <w:r>
              <w:rPr>
                <w:rFonts w:ascii="Electrolize" w:hAnsi="Electrolize" w:eastAsia="Electrolize" w:cs="Electrolize"/>
                <w:color w:val="212529"/>
                <w:sz w:val="24"/>
                <w:szCs w:val="24"/>
              </w:rPr>
              <w:t>20.562</w:t>
            </w:r>
          </w:p>
        </w:tc>
        <w:tc>
          <w:tcPr>
            <w:tcW w:w="4650" w:type="dxa"/>
            <w:gridSpan w:val="2"/>
            <w:vMerge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shd w:val="clear" w:color="auto" w:fill="F0F8FF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AF366B" w14:paraId="08DBAFA7" w14:textId="77777777">
            <w:pPr>
              <w:spacing w:line="240" w:lineRule="auto"/>
            </w:pPr>
          </w:p>
        </w:tc>
      </w:tr>
      <w:tr w:rsidR="00AF366B" w14:paraId="019068FE" w14:textId="77777777">
        <w:trPr>
          <w:trHeight w:val="470"/>
        </w:trPr>
        <w:tc>
          <w:tcPr>
            <w:tcW w:w="21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98218A" w14:paraId="449432D3" w14:textId="77777777">
            <w:pPr>
              <w:widowControl w:val="0"/>
              <w:spacing w:line="240" w:lineRule="auto"/>
              <w:jc w:val="right"/>
              <w:rPr>
                <w:rFonts w:ascii="Electrolize" w:hAnsi="Electrolize" w:eastAsia="Electrolize" w:cs="Electrolize"/>
              </w:rPr>
            </w:pPr>
            <w:r>
              <w:rPr>
                <w:rFonts w:ascii="Electrolize" w:hAnsi="Electrolize" w:eastAsia="Electrolize" w:cs="Electrolize"/>
              </w:rPr>
              <w:t>g:</w:t>
            </w:r>
          </w:p>
        </w:tc>
        <w:tc>
          <w:tcPr>
            <w:tcW w:w="37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98218A" w14:paraId="046E9C34" w14:textId="77777777">
            <w:pPr>
              <w:widowControl w:val="0"/>
              <w:spacing w:line="240" w:lineRule="auto"/>
              <w:rPr>
                <w:rFonts w:ascii="Electrolize" w:hAnsi="Electrolize" w:eastAsia="Electrolize" w:cs="Electrolize"/>
              </w:rPr>
            </w:pPr>
            <w:r>
              <w:rPr>
                <w:rFonts w:ascii="Electrolize" w:hAnsi="Electrolize" w:eastAsia="Electrolize" w:cs="Electrolize"/>
                <w:color w:val="212529"/>
                <w:sz w:val="24"/>
                <w:szCs w:val="24"/>
              </w:rPr>
              <w:t>18.626</w:t>
            </w:r>
          </w:p>
        </w:tc>
        <w:tc>
          <w:tcPr>
            <w:tcW w:w="4650" w:type="dxa"/>
            <w:gridSpan w:val="2"/>
            <w:vMerge/>
            <w:tcBorders>
              <w:top w:val="single" w:color="000000" w:sz="8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shd w:val="clear" w:color="auto" w:fill="F0F8FF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AF366B" w14:paraId="226B1850" w14:textId="77777777">
            <w:pPr>
              <w:widowControl w:val="0"/>
              <w:spacing w:line="240" w:lineRule="auto"/>
              <w:jc w:val="center"/>
              <w:rPr>
                <w:rFonts w:ascii="Roboto" w:hAnsi="Roboto" w:eastAsia="Roboto" w:cs="Roboto"/>
                <w:color w:val="212529"/>
                <w:sz w:val="27"/>
                <w:szCs w:val="27"/>
              </w:rPr>
            </w:pPr>
          </w:p>
        </w:tc>
      </w:tr>
      <w:tr w:rsidR="00AF366B" w14:paraId="710775C2" w14:textId="77777777">
        <w:trPr>
          <w:trHeight w:val="470"/>
        </w:trPr>
        <w:tc>
          <w:tcPr>
            <w:tcW w:w="21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98218A" w14:paraId="1C188708" w14:textId="77777777">
            <w:pPr>
              <w:widowControl w:val="0"/>
              <w:spacing w:line="240" w:lineRule="auto"/>
              <w:jc w:val="right"/>
              <w:rPr>
                <w:rFonts w:ascii="Electrolize" w:hAnsi="Electrolize" w:eastAsia="Electrolize" w:cs="Electrolize"/>
              </w:rPr>
            </w:pPr>
            <w:r>
              <w:rPr>
                <w:rFonts w:ascii="Electrolize" w:hAnsi="Electrolize" w:eastAsia="Electrolize" w:cs="Electrolize"/>
              </w:rPr>
              <w:t>r:</w:t>
            </w:r>
          </w:p>
        </w:tc>
        <w:tc>
          <w:tcPr>
            <w:tcW w:w="37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98218A" w14:paraId="7400FE91" w14:textId="77777777">
            <w:pPr>
              <w:widowControl w:val="0"/>
              <w:spacing w:line="240" w:lineRule="auto"/>
              <w:rPr>
                <w:rFonts w:ascii="Electrolize" w:hAnsi="Electrolize" w:eastAsia="Electrolize" w:cs="Electrolize"/>
              </w:rPr>
            </w:pPr>
            <w:r>
              <w:rPr>
                <w:rFonts w:ascii="Electrolize" w:hAnsi="Electrolize" w:eastAsia="Electrolize" w:cs="Electrolize"/>
                <w:color w:val="212529"/>
                <w:sz w:val="24"/>
                <w:szCs w:val="24"/>
              </w:rPr>
              <w:t>17.594</w:t>
            </w:r>
          </w:p>
        </w:tc>
        <w:tc>
          <w:tcPr>
            <w:tcW w:w="4650" w:type="dxa"/>
            <w:gridSpan w:val="2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shd w:val="clear" w:color="auto" w:fill="EFEFEF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98218A" w14:paraId="65330303" w14:textId="77777777">
            <w:pPr>
              <w:widowControl w:val="0"/>
              <w:spacing w:line="240" w:lineRule="auto"/>
              <w:jc w:val="center"/>
              <w:rPr>
                <w:rFonts w:ascii="Electrolize" w:hAnsi="Electrolize" w:eastAsia="Electrolize" w:cs="Electrolize"/>
                <w:color w:val="212529"/>
              </w:rPr>
            </w:pPr>
            <w:r>
              <w:rPr>
                <w:rFonts w:ascii="Electrolize" w:hAnsi="Electrolize" w:eastAsia="Electrolize" w:cs="Electrolize"/>
                <w:b/>
                <w:color w:val="004180"/>
              </w:rPr>
              <w:t>Galactic Coordinates (l, b)</w:t>
            </w:r>
          </w:p>
        </w:tc>
      </w:tr>
      <w:tr w:rsidR="00AF366B" w14:paraId="176C7414" w14:textId="77777777">
        <w:tc>
          <w:tcPr>
            <w:tcW w:w="21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98218A" w14:paraId="463D945A" w14:textId="77777777">
            <w:pPr>
              <w:widowControl w:val="0"/>
              <w:spacing w:line="240" w:lineRule="auto"/>
              <w:jc w:val="right"/>
              <w:rPr>
                <w:rFonts w:ascii="Electrolize" w:hAnsi="Electrolize" w:eastAsia="Electrolize" w:cs="Electrolize"/>
              </w:rPr>
            </w:pPr>
            <w:r>
              <w:rPr>
                <w:rFonts w:ascii="Electrolize" w:hAnsi="Electrolize" w:eastAsia="Electrolize" w:cs="Electrolize"/>
              </w:rPr>
              <w:t>i:</w:t>
            </w:r>
          </w:p>
        </w:tc>
        <w:tc>
          <w:tcPr>
            <w:tcW w:w="37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98218A" w14:paraId="43712AB8" w14:textId="77777777">
            <w:pPr>
              <w:widowControl w:val="0"/>
              <w:spacing w:line="240" w:lineRule="auto"/>
              <w:rPr>
                <w:rFonts w:ascii="Electrolize" w:hAnsi="Electrolize" w:eastAsia="Electrolize" w:cs="Electrolize"/>
              </w:rPr>
            </w:pPr>
            <w:r>
              <w:rPr>
                <w:rFonts w:ascii="Electrolize" w:hAnsi="Electrolize" w:eastAsia="Electrolize" w:cs="Electrolize"/>
                <w:color w:val="212529"/>
                <w:sz w:val="24"/>
                <w:szCs w:val="24"/>
                <w:highlight w:val="white"/>
              </w:rPr>
              <w:t>17.138</w:t>
            </w:r>
          </w:p>
        </w:tc>
        <w:tc>
          <w:tcPr>
            <w:tcW w:w="1590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shd w:val="clear" w:color="auto" w:fill="EFEFEF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98218A" w14:paraId="6780AF81" w14:textId="77777777">
            <w:pPr>
              <w:widowControl w:val="0"/>
              <w:spacing w:line="240" w:lineRule="auto"/>
              <w:jc w:val="center"/>
              <w:rPr>
                <w:rFonts w:ascii="Electrolize" w:hAnsi="Electrolize" w:eastAsia="Electrolize" w:cs="Electrolize"/>
                <w:color w:val="212529"/>
              </w:rPr>
            </w:pPr>
            <w:r>
              <w:rPr>
                <w:rFonts w:ascii="Electrolize" w:hAnsi="Electrolize" w:eastAsia="Electrolize" w:cs="Electrolize"/>
                <w:b/>
                <w:color w:val="212529"/>
              </w:rPr>
              <w:t>l</w:t>
            </w:r>
          </w:p>
        </w:tc>
        <w:tc>
          <w:tcPr>
            <w:tcW w:w="3060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shd w:val="clear" w:color="auto" w:fill="EFEFEF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98218A" w14:paraId="4ED9DFD3" w14:textId="77777777">
            <w:pPr>
              <w:widowControl w:val="0"/>
              <w:spacing w:line="240" w:lineRule="auto"/>
              <w:jc w:val="center"/>
              <w:rPr>
                <w:rFonts w:ascii="Electrolize" w:hAnsi="Electrolize" w:eastAsia="Electrolize" w:cs="Electrolize"/>
                <w:color w:val="212529"/>
              </w:rPr>
            </w:pPr>
            <w:r>
              <w:rPr>
                <w:rFonts w:ascii="Electrolize" w:hAnsi="Electrolize" w:eastAsia="Electrolize" w:cs="Electrolize"/>
                <w:color w:val="212529"/>
                <w:sz w:val="24"/>
                <w:szCs w:val="24"/>
              </w:rPr>
              <w:t>275.744627414</w:t>
            </w:r>
          </w:p>
        </w:tc>
      </w:tr>
      <w:tr w:rsidR="00AF366B" w14:paraId="2592F0EB" w14:textId="77777777">
        <w:tc>
          <w:tcPr>
            <w:tcW w:w="21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98218A" w14:paraId="36ADCF40" w14:textId="77777777">
            <w:pPr>
              <w:widowControl w:val="0"/>
              <w:spacing w:line="240" w:lineRule="auto"/>
              <w:jc w:val="right"/>
              <w:rPr>
                <w:rFonts w:ascii="Electrolize" w:hAnsi="Electrolize" w:eastAsia="Electrolize" w:cs="Electrolize"/>
              </w:rPr>
            </w:pPr>
            <w:r>
              <w:rPr>
                <w:rFonts w:ascii="Electrolize" w:hAnsi="Electrolize" w:eastAsia="Electrolize" w:cs="Electrolize"/>
              </w:rPr>
              <w:t>z:</w:t>
            </w:r>
          </w:p>
        </w:tc>
        <w:tc>
          <w:tcPr>
            <w:tcW w:w="37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98218A" w14:paraId="44F495A1" w14:textId="77777777">
            <w:pPr>
              <w:widowControl w:val="0"/>
              <w:spacing w:line="240" w:lineRule="auto"/>
              <w:rPr>
                <w:rFonts w:ascii="Electrolize" w:hAnsi="Electrolize" w:eastAsia="Electrolize" w:cs="Electrolize"/>
              </w:rPr>
            </w:pPr>
            <w:r>
              <w:rPr>
                <w:rFonts w:ascii="Electrolize" w:hAnsi="Electrolize" w:eastAsia="Electrolize" w:cs="Electrolize"/>
                <w:color w:val="212529"/>
                <w:sz w:val="24"/>
                <w:szCs w:val="24"/>
                <w:highlight w:val="white"/>
              </w:rPr>
              <w:t>16.762</w:t>
            </w:r>
          </w:p>
        </w:tc>
        <w:tc>
          <w:tcPr>
            <w:tcW w:w="1590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shd w:val="clear" w:color="auto" w:fill="EFEFEF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98218A" w14:paraId="761D10FC" w14:textId="77777777">
            <w:pPr>
              <w:widowControl w:val="0"/>
              <w:spacing w:line="240" w:lineRule="auto"/>
              <w:jc w:val="center"/>
              <w:rPr>
                <w:rFonts w:ascii="Electrolize" w:hAnsi="Electrolize" w:eastAsia="Electrolize" w:cs="Electrolize"/>
                <w:b/>
                <w:color w:val="212529"/>
              </w:rPr>
            </w:pPr>
            <w:r>
              <w:rPr>
                <w:rFonts w:ascii="Electrolize" w:hAnsi="Electrolize" w:eastAsia="Electrolize" w:cs="Electrolize"/>
                <w:b/>
                <w:color w:val="212529"/>
              </w:rPr>
              <w:t>b</w:t>
            </w:r>
          </w:p>
        </w:tc>
        <w:tc>
          <w:tcPr>
            <w:tcW w:w="3060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shd w:val="clear" w:color="auto" w:fill="EFEFEF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98218A" w14:paraId="54218909" w14:textId="77777777">
            <w:pPr>
              <w:widowControl w:val="0"/>
              <w:spacing w:line="240" w:lineRule="auto"/>
              <w:jc w:val="center"/>
              <w:rPr>
                <w:rFonts w:ascii="Electrolize" w:hAnsi="Electrolize" w:eastAsia="Electrolize" w:cs="Electrolize"/>
                <w:color w:val="212529"/>
              </w:rPr>
            </w:pPr>
            <w:r>
              <w:rPr>
                <w:rFonts w:ascii="Electrolize" w:hAnsi="Electrolize" w:eastAsia="Electrolize" w:cs="Electrolize"/>
                <w:color w:val="212529"/>
                <w:sz w:val="24"/>
                <w:szCs w:val="24"/>
              </w:rPr>
              <w:t>59.966896471</w:t>
            </w:r>
          </w:p>
        </w:tc>
      </w:tr>
    </w:tbl>
    <w:p w:rsidR="00AF366B" w:rsidRDefault="00AF366B" w14:paraId="11312843" w14:textId="77777777"/>
    <w:p w:rsidR="0098218A" w:rsidRDefault="0098218A" w14:paraId="1A50AF26" w14:textId="77777777"/>
    <w:p w:rsidR="00AF366B" w:rsidRDefault="0098218A" w14:paraId="25E2515B" w14:textId="77777777">
      <w:pPr>
        <w:widowControl w:val="0"/>
        <w:spacing w:line="240" w:lineRule="auto"/>
      </w:pPr>
      <w:r>
        <w:rPr>
          <w:rFonts w:ascii="Electrolize" w:hAnsi="Electrolize" w:eastAsia="Electrolize" w:cs="Electrolize"/>
          <w:noProof/>
        </w:rPr>
        <w:drawing>
          <wp:inline distT="114300" distB="114300" distL="114300" distR="114300" wp14:anchorId="3F29D4C8" wp14:editId="42D4C32A">
            <wp:extent cx="2662238" cy="719300"/>
            <wp:effectExtent l="0" t="0" r="0" b="0"/>
            <wp:docPr id="23" name="image2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1.pn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662238" cy="7193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tbl>
      <w:tblPr>
        <w:tblStyle w:val="a7"/>
        <w:tblW w:w="10575" w:type="dxa"/>
        <w:tblBorders>
          <w:top w:val="single" w:color="000000" w:sz="8" w:space="0"/>
          <w:left w:val="single" w:color="000000" w:sz="8" w:space="0"/>
          <w:bottom w:val="single" w:color="000000" w:sz="8" w:space="0"/>
          <w:right w:val="single" w:color="000000" w:sz="8" w:space="0"/>
          <w:insideH w:val="single" w:color="000000" w:sz="8" w:space="0"/>
          <w:insideV w:val="single" w:color="000000" w:sz="8" w:space="0"/>
        </w:tblBorders>
        <w:tblLayout w:type="fixed"/>
        <w:tblLook w:val="0600" w:firstRow="0" w:lastRow="0" w:firstColumn="0" w:lastColumn="0" w:noHBand="1" w:noVBand="1"/>
      </w:tblPr>
      <w:tblGrid>
        <w:gridCol w:w="2175"/>
        <w:gridCol w:w="3750"/>
        <w:gridCol w:w="1635"/>
        <w:gridCol w:w="3015"/>
      </w:tblGrid>
      <w:tr w:rsidR="00AF366B" w14:paraId="4F8AD406" w14:textId="77777777">
        <w:trPr>
          <w:trHeight w:val="420"/>
        </w:trPr>
        <w:tc>
          <w:tcPr>
            <w:tcW w:w="21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98218A" w14:paraId="7657E0AE" w14:textId="77777777">
            <w:pPr>
              <w:widowControl w:val="0"/>
              <w:spacing w:line="240" w:lineRule="auto"/>
              <w:rPr>
                <w:rFonts w:ascii="Electrolize" w:hAnsi="Electrolize" w:eastAsia="Electrolize" w:cs="Electrolize"/>
                <w:b/>
                <w:color w:val="004180"/>
              </w:rPr>
            </w:pPr>
            <w:r>
              <w:rPr>
                <w:rFonts w:ascii="Electrolize" w:hAnsi="Electrolize" w:eastAsia="Electrolize" w:cs="Electrolize"/>
                <w:b/>
                <w:color w:val="004180"/>
              </w:rPr>
              <w:t>Type of Celestial Object:</w:t>
            </w:r>
          </w:p>
        </w:tc>
        <w:tc>
          <w:tcPr>
            <w:tcW w:w="37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98218A" w14:paraId="24535E23" w14:textId="77777777">
            <w:pPr>
              <w:widowControl w:val="0"/>
              <w:spacing w:line="240" w:lineRule="auto"/>
              <w:rPr>
                <w:rFonts w:ascii="Electrolize" w:hAnsi="Electrolize" w:eastAsia="Electrolize" w:cs="Electrolize"/>
              </w:rPr>
            </w:pPr>
            <w:r>
              <w:rPr>
                <w:rFonts w:ascii="Electrolize" w:hAnsi="Electrolize" w:eastAsia="Electrolize" w:cs="Electrolize"/>
              </w:rPr>
              <w:t>Galaxy</w:t>
            </w:r>
          </w:p>
        </w:tc>
        <w:tc>
          <w:tcPr>
            <w:tcW w:w="4650" w:type="dxa"/>
            <w:gridSpan w:val="2"/>
            <w:vMerge w:val="restar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98218A" w14:paraId="2D4F1FFC" w14:textId="77777777">
            <w:pPr>
              <w:widowControl w:val="0"/>
              <w:spacing w:line="240" w:lineRule="auto"/>
              <w:jc w:val="center"/>
              <w:rPr>
                <w:rFonts w:ascii="Electrolize" w:hAnsi="Electrolize" w:eastAsia="Electrolize" w:cs="Electrolize"/>
              </w:rPr>
            </w:pPr>
            <w:r>
              <w:rPr>
                <w:rFonts w:ascii="Electrolize" w:hAnsi="Electrolize" w:eastAsia="Electrolize" w:cs="Electrolize"/>
                <w:noProof/>
              </w:rPr>
              <w:drawing>
                <wp:inline distT="114300" distB="114300" distL="114300" distR="114300" wp14:anchorId="774FF92C" wp14:editId="521701CC">
                  <wp:extent cx="1905000" cy="1905000"/>
                  <wp:effectExtent l="0" t="0" r="0" b="0"/>
                  <wp:docPr id="16" name="image27.pn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27.png"/>
                          <pic:cNvPicPr preferRelativeResize="0"/>
                        </pic:nvPicPr>
                        <pic:blipFill>
                          <a:blip r:embed="rId15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05000" cy="1905000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F366B" w14:paraId="313284A4" w14:textId="77777777">
        <w:trPr>
          <w:trHeight w:val="420"/>
        </w:trPr>
        <w:tc>
          <w:tcPr>
            <w:tcW w:w="21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98218A" w14:paraId="1BF4BCFA" w14:textId="77777777">
            <w:pPr>
              <w:widowControl w:val="0"/>
              <w:spacing w:line="240" w:lineRule="auto"/>
              <w:rPr>
                <w:rFonts w:ascii="Electrolize" w:hAnsi="Electrolize" w:eastAsia="Electrolize" w:cs="Electrolize"/>
                <w:b/>
                <w:color w:val="004180"/>
              </w:rPr>
            </w:pPr>
            <w:r>
              <w:rPr>
                <w:rFonts w:ascii="Electrolize" w:hAnsi="Electrolize" w:eastAsia="Electrolize" w:cs="Electrolize"/>
                <w:b/>
                <w:color w:val="004180"/>
              </w:rPr>
              <w:lastRenderedPageBreak/>
              <w:t>Field:</w:t>
            </w:r>
          </w:p>
        </w:tc>
        <w:tc>
          <w:tcPr>
            <w:tcW w:w="37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98218A" w14:paraId="170291A6" w14:textId="77777777">
            <w:pPr>
              <w:widowControl w:val="0"/>
              <w:spacing w:line="240" w:lineRule="auto"/>
              <w:rPr>
                <w:rFonts w:ascii="Electrolize" w:hAnsi="Electrolize" w:eastAsia="Electrolize" w:cs="Electrolize"/>
              </w:rPr>
            </w:pPr>
            <w:r>
              <w:rPr>
                <w:rFonts w:ascii="Electrolize" w:hAnsi="Electrolize" w:eastAsia="Electrolize" w:cs="Electrolize"/>
                <w:color w:val="212529"/>
                <w:sz w:val="24"/>
                <w:szCs w:val="24"/>
              </w:rPr>
              <w:t>427</w:t>
            </w:r>
          </w:p>
        </w:tc>
        <w:tc>
          <w:tcPr>
            <w:tcW w:w="4650" w:type="dxa"/>
            <w:gridSpan w:val="2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AF366B" w14:paraId="589A4413" w14:textId="77777777">
            <w:pPr>
              <w:widowControl w:val="0"/>
              <w:spacing w:line="240" w:lineRule="auto"/>
            </w:pPr>
          </w:p>
        </w:tc>
      </w:tr>
      <w:tr w:rsidR="00AF366B" w14:paraId="6D404E0B" w14:textId="77777777">
        <w:trPr>
          <w:trHeight w:val="420"/>
        </w:trPr>
        <w:tc>
          <w:tcPr>
            <w:tcW w:w="21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98218A" w14:paraId="7A174517" w14:textId="77777777">
            <w:pPr>
              <w:widowControl w:val="0"/>
              <w:spacing w:line="240" w:lineRule="auto"/>
              <w:rPr>
                <w:rFonts w:ascii="Electrolize" w:hAnsi="Electrolize" w:eastAsia="Electrolize" w:cs="Electrolize"/>
                <w:b/>
                <w:color w:val="004180"/>
              </w:rPr>
            </w:pPr>
            <w:r>
              <w:rPr>
                <w:rFonts w:ascii="Electrolize" w:hAnsi="Electrolize" w:eastAsia="Electrolize" w:cs="Electrolize"/>
                <w:b/>
                <w:color w:val="004180"/>
              </w:rPr>
              <w:t>Redshift Value (Z):</w:t>
            </w:r>
          </w:p>
        </w:tc>
        <w:tc>
          <w:tcPr>
            <w:tcW w:w="37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98218A" w14:paraId="69C2886D" w14:textId="77777777">
            <w:pPr>
              <w:widowControl w:val="0"/>
              <w:spacing w:line="240" w:lineRule="auto"/>
              <w:rPr>
                <w:rFonts w:ascii="Electrolize" w:hAnsi="Electrolize" w:eastAsia="Electrolize" w:cs="Electrolize"/>
              </w:rPr>
            </w:pPr>
            <w:r>
              <w:rPr>
                <w:rFonts w:ascii="Electrolize" w:hAnsi="Electrolize" w:eastAsia="Electrolize" w:cs="Electrolize"/>
                <w:color w:val="212529"/>
                <w:sz w:val="24"/>
                <w:szCs w:val="24"/>
                <w:highlight w:val="white"/>
              </w:rPr>
              <w:t>0.2493847</w:t>
            </w:r>
          </w:p>
        </w:tc>
        <w:tc>
          <w:tcPr>
            <w:tcW w:w="4650" w:type="dxa"/>
            <w:gridSpan w:val="2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AF366B" w14:paraId="66F8AE36" w14:textId="77777777">
            <w:pPr>
              <w:widowControl w:val="0"/>
              <w:spacing w:line="240" w:lineRule="auto"/>
            </w:pPr>
          </w:p>
        </w:tc>
      </w:tr>
      <w:tr w:rsidR="00AF366B" w14:paraId="068C4525" w14:textId="77777777">
        <w:trPr>
          <w:trHeight w:val="435"/>
        </w:trPr>
        <w:tc>
          <w:tcPr>
            <w:tcW w:w="21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98218A" w14:paraId="56FEE292" w14:textId="77777777">
            <w:pPr>
              <w:widowControl w:val="0"/>
              <w:spacing w:line="240" w:lineRule="auto"/>
              <w:rPr>
                <w:rFonts w:ascii="Electrolize" w:hAnsi="Electrolize" w:eastAsia="Electrolize" w:cs="Electrolize"/>
                <w:b/>
                <w:color w:val="004180"/>
              </w:rPr>
            </w:pPr>
            <w:proofErr w:type="spellStart"/>
            <w:r>
              <w:rPr>
                <w:rFonts w:ascii="Electrolize" w:hAnsi="Electrolize" w:eastAsia="Electrolize" w:cs="Electrolize"/>
                <w:b/>
                <w:color w:val="004180"/>
              </w:rPr>
              <w:t>SDDSS</w:t>
            </w:r>
            <w:proofErr w:type="spellEnd"/>
            <w:r>
              <w:rPr>
                <w:rFonts w:ascii="Electrolize" w:hAnsi="Electrolize" w:eastAsia="Electrolize" w:cs="Electrolize"/>
                <w:b/>
                <w:color w:val="004180"/>
              </w:rPr>
              <w:t xml:space="preserve"> Object ID:</w:t>
            </w:r>
          </w:p>
        </w:tc>
        <w:tc>
          <w:tcPr>
            <w:tcW w:w="37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98218A" w14:paraId="0B46EE82" w14:textId="77777777">
            <w:pPr>
              <w:widowControl w:val="0"/>
              <w:spacing w:line="240" w:lineRule="auto"/>
              <w:rPr>
                <w:rFonts w:ascii="Electrolize" w:hAnsi="Electrolize" w:eastAsia="Electrolize" w:cs="Electrolize"/>
              </w:rPr>
            </w:pPr>
            <w:r>
              <w:rPr>
                <w:rFonts w:ascii="Electrolize" w:hAnsi="Electrolize" w:eastAsia="Electrolize" w:cs="Electrolize"/>
                <w:color w:val="212529"/>
                <w:sz w:val="24"/>
                <w:szCs w:val="24"/>
              </w:rPr>
              <w:t>1237648721230627123</w:t>
            </w:r>
          </w:p>
        </w:tc>
        <w:tc>
          <w:tcPr>
            <w:tcW w:w="4650" w:type="dxa"/>
            <w:gridSpan w:val="2"/>
            <w:vMerge/>
            <w:tcBorders>
              <w:bottom w:val="single" w:color="000000" w:sz="8" w:space="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AF366B" w14:paraId="3B38A12E" w14:textId="77777777">
            <w:pPr>
              <w:widowControl w:val="0"/>
              <w:spacing w:line="240" w:lineRule="auto"/>
            </w:pPr>
          </w:p>
        </w:tc>
      </w:tr>
      <w:tr w:rsidR="00AF366B" w14:paraId="2552570B" w14:textId="77777777">
        <w:trPr>
          <w:trHeight w:val="420"/>
        </w:trPr>
        <w:tc>
          <w:tcPr>
            <w:tcW w:w="21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98218A" w14:paraId="4E455157" w14:textId="77777777">
            <w:pPr>
              <w:widowControl w:val="0"/>
              <w:spacing w:line="240" w:lineRule="auto"/>
              <w:rPr>
                <w:rFonts w:ascii="Electrolize" w:hAnsi="Electrolize" w:eastAsia="Electrolize" w:cs="Electrolize"/>
                <w:b/>
                <w:color w:val="004180"/>
              </w:rPr>
            </w:pPr>
            <w:r>
              <w:rPr>
                <w:rFonts w:ascii="Electrolize" w:hAnsi="Electrolize" w:eastAsia="Electrolize" w:cs="Electrolize"/>
                <w:b/>
                <w:color w:val="004180"/>
              </w:rPr>
              <w:t>Velocity Dispersion:</w:t>
            </w:r>
          </w:p>
        </w:tc>
        <w:tc>
          <w:tcPr>
            <w:tcW w:w="3750" w:type="dxa"/>
            <w:tcBorders>
              <w:right w:val="single" w:color="000000" w:sz="8" w:space="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98218A" w14:paraId="544E5996" w14:textId="77777777">
            <w:pPr>
              <w:widowControl w:val="0"/>
              <w:spacing w:line="240" w:lineRule="auto"/>
              <w:rPr>
                <w:rFonts w:ascii="Electrolize" w:hAnsi="Electrolize" w:eastAsia="Electrolize" w:cs="Electrolize"/>
              </w:rPr>
            </w:pPr>
            <w:r>
              <w:rPr>
                <w:rFonts w:ascii="Electrolize" w:hAnsi="Electrolize" w:eastAsia="Electrolize" w:cs="Electrolize"/>
                <w:color w:val="212529"/>
                <w:sz w:val="24"/>
                <w:szCs w:val="24"/>
              </w:rPr>
              <w:t>200.261 km/s</w:t>
            </w:r>
          </w:p>
        </w:tc>
        <w:tc>
          <w:tcPr>
            <w:tcW w:w="4650" w:type="dxa"/>
            <w:gridSpan w:val="2"/>
            <w:vMerge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shd w:val="clear" w:color="auto" w:fill="F0F8FF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AF366B" w14:paraId="5CCFA74F" w14:textId="77777777">
            <w:pPr>
              <w:spacing w:line="240" w:lineRule="auto"/>
            </w:pPr>
          </w:p>
        </w:tc>
      </w:tr>
      <w:tr w:rsidR="00AF366B" w14:paraId="53F31639" w14:textId="77777777">
        <w:trPr>
          <w:trHeight w:val="420"/>
        </w:trPr>
        <w:tc>
          <w:tcPr>
            <w:tcW w:w="21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98218A" w14:paraId="62E21690" w14:textId="77777777">
            <w:pPr>
              <w:widowControl w:val="0"/>
              <w:spacing w:line="240" w:lineRule="auto"/>
              <w:jc w:val="right"/>
              <w:rPr>
                <w:rFonts w:ascii="Electrolize" w:hAnsi="Electrolize" w:eastAsia="Electrolize" w:cs="Electrolize"/>
              </w:rPr>
            </w:pPr>
            <w:r>
              <w:rPr>
                <w:rFonts w:ascii="Electrolize" w:hAnsi="Electrolize" w:eastAsia="Electrolize" w:cs="Electrolize"/>
              </w:rPr>
              <w:t>u:</w:t>
            </w:r>
          </w:p>
        </w:tc>
        <w:tc>
          <w:tcPr>
            <w:tcW w:w="3750" w:type="dxa"/>
            <w:tcBorders>
              <w:right w:val="single" w:color="000000" w:sz="8" w:space="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98218A" w14:paraId="16887CCA" w14:textId="77777777">
            <w:pPr>
              <w:widowControl w:val="0"/>
              <w:spacing w:line="240" w:lineRule="auto"/>
              <w:rPr>
                <w:rFonts w:ascii="Electrolize" w:hAnsi="Electrolize" w:eastAsia="Electrolize" w:cs="Electrolize"/>
              </w:rPr>
            </w:pPr>
            <w:r>
              <w:rPr>
                <w:rFonts w:ascii="Electrolize" w:hAnsi="Electrolize" w:eastAsia="Electrolize" w:cs="Electrolize"/>
                <w:color w:val="212529"/>
                <w:sz w:val="24"/>
                <w:szCs w:val="24"/>
              </w:rPr>
              <w:t>21.180</w:t>
            </w:r>
          </w:p>
        </w:tc>
        <w:tc>
          <w:tcPr>
            <w:tcW w:w="4650" w:type="dxa"/>
            <w:gridSpan w:val="2"/>
            <w:vMerge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shd w:val="clear" w:color="auto" w:fill="F0F8FF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AF366B" w14:paraId="0D280922" w14:textId="77777777">
            <w:pPr>
              <w:spacing w:line="240" w:lineRule="auto"/>
            </w:pPr>
          </w:p>
        </w:tc>
      </w:tr>
      <w:tr w:rsidR="00AF366B" w14:paraId="3746EA58" w14:textId="77777777">
        <w:trPr>
          <w:trHeight w:val="470"/>
        </w:trPr>
        <w:tc>
          <w:tcPr>
            <w:tcW w:w="21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98218A" w14:paraId="2FA85D61" w14:textId="77777777">
            <w:pPr>
              <w:widowControl w:val="0"/>
              <w:spacing w:line="240" w:lineRule="auto"/>
              <w:jc w:val="right"/>
              <w:rPr>
                <w:rFonts w:ascii="Electrolize" w:hAnsi="Electrolize" w:eastAsia="Electrolize" w:cs="Electrolize"/>
              </w:rPr>
            </w:pPr>
            <w:r>
              <w:rPr>
                <w:rFonts w:ascii="Electrolize" w:hAnsi="Electrolize" w:eastAsia="Electrolize" w:cs="Electrolize"/>
              </w:rPr>
              <w:t>g:</w:t>
            </w:r>
          </w:p>
        </w:tc>
        <w:tc>
          <w:tcPr>
            <w:tcW w:w="37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98218A" w14:paraId="69130F74" w14:textId="77777777">
            <w:pPr>
              <w:widowControl w:val="0"/>
              <w:spacing w:line="240" w:lineRule="auto"/>
              <w:rPr>
                <w:rFonts w:ascii="Electrolize" w:hAnsi="Electrolize" w:eastAsia="Electrolize" w:cs="Electrolize"/>
              </w:rPr>
            </w:pPr>
            <w:r>
              <w:rPr>
                <w:rFonts w:ascii="Electrolize" w:hAnsi="Electrolize" w:eastAsia="Electrolize" w:cs="Electrolize"/>
                <w:color w:val="212529"/>
                <w:sz w:val="24"/>
                <w:szCs w:val="24"/>
              </w:rPr>
              <w:t>19.455</w:t>
            </w:r>
          </w:p>
        </w:tc>
        <w:tc>
          <w:tcPr>
            <w:tcW w:w="4650" w:type="dxa"/>
            <w:gridSpan w:val="2"/>
            <w:vMerge/>
            <w:tcBorders>
              <w:top w:val="single" w:color="000000" w:sz="8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shd w:val="clear" w:color="auto" w:fill="F0F8FF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AF366B" w14:paraId="1B44BE58" w14:textId="77777777">
            <w:pPr>
              <w:widowControl w:val="0"/>
              <w:spacing w:line="240" w:lineRule="auto"/>
              <w:jc w:val="center"/>
              <w:rPr>
                <w:rFonts w:ascii="Roboto" w:hAnsi="Roboto" w:eastAsia="Roboto" w:cs="Roboto"/>
                <w:color w:val="212529"/>
                <w:sz w:val="27"/>
                <w:szCs w:val="27"/>
              </w:rPr>
            </w:pPr>
          </w:p>
        </w:tc>
      </w:tr>
      <w:tr w:rsidR="00AF366B" w14:paraId="2FEFDB33" w14:textId="77777777">
        <w:trPr>
          <w:trHeight w:val="470"/>
        </w:trPr>
        <w:tc>
          <w:tcPr>
            <w:tcW w:w="21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98218A" w14:paraId="36990A89" w14:textId="77777777">
            <w:pPr>
              <w:widowControl w:val="0"/>
              <w:spacing w:line="240" w:lineRule="auto"/>
              <w:jc w:val="right"/>
              <w:rPr>
                <w:rFonts w:ascii="Electrolize" w:hAnsi="Electrolize" w:eastAsia="Electrolize" w:cs="Electrolize"/>
              </w:rPr>
            </w:pPr>
            <w:r>
              <w:rPr>
                <w:rFonts w:ascii="Electrolize" w:hAnsi="Electrolize" w:eastAsia="Electrolize" w:cs="Electrolize"/>
              </w:rPr>
              <w:t>r:</w:t>
            </w:r>
          </w:p>
        </w:tc>
        <w:tc>
          <w:tcPr>
            <w:tcW w:w="37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98218A" w14:paraId="2835F812" w14:textId="77777777">
            <w:pPr>
              <w:widowControl w:val="0"/>
              <w:spacing w:line="240" w:lineRule="auto"/>
              <w:rPr>
                <w:rFonts w:ascii="Electrolize" w:hAnsi="Electrolize" w:eastAsia="Electrolize" w:cs="Electrolize"/>
              </w:rPr>
            </w:pPr>
            <w:r>
              <w:rPr>
                <w:rFonts w:ascii="Electrolize" w:hAnsi="Electrolize" w:eastAsia="Electrolize" w:cs="Electrolize"/>
                <w:color w:val="212529"/>
                <w:sz w:val="24"/>
                <w:szCs w:val="24"/>
              </w:rPr>
              <w:t>18.023</w:t>
            </w:r>
          </w:p>
        </w:tc>
        <w:tc>
          <w:tcPr>
            <w:tcW w:w="4650" w:type="dxa"/>
            <w:gridSpan w:val="2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shd w:val="clear" w:color="auto" w:fill="EFEFEF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98218A" w14:paraId="397A9D43" w14:textId="77777777">
            <w:pPr>
              <w:widowControl w:val="0"/>
              <w:spacing w:line="240" w:lineRule="auto"/>
              <w:jc w:val="center"/>
              <w:rPr>
                <w:rFonts w:ascii="Electrolize" w:hAnsi="Electrolize" w:eastAsia="Electrolize" w:cs="Electrolize"/>
                <w:color w:val="212529"/>
              </w:rPr>
            </w:pPr>
            <w:r>
              <w:rPr>
                <w:rFonts w:ascii="Electrolize" w:hAnsi="Electrolize" w:eastAsia="Electrolize" w:cs="Electrolize"/>
                <w:b/>
                <w:color w:val="004180"/>
              </w:rPr>
              <w:t>Galactic Coordinates (l, b)</w:t>
            </w:r>
          </w:p>
        </w:tc>
      </w:tr>
      <w:tr w:rsidR="00AF366B" w14:paraId="740D970B" w14:textId="77777777">
        <w:tc>
          <w:tcPr>
            <w:tcW w:w="21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98218A" w14:paraId="1FB8EE6C" w14:textId="77777777">
            <w:pPr>
              <w:widowControl w:val="0"/>
              <w:spacing w:line="240" w:lineRule="auto"/>
              <w:jc w:val="right"/>
              <w:rPr>
                <w:rFonts w:ascii="Electrolize" w:hAnsi="Electrolize" w:eastAsia="Electrolize" w:cs="Electrolize"/>
              </w:rPr>
            </w:pPr>
            <w:r>
              <w:rPr>
                <w:rFonts w:ascii="Electrolize" w:hAnsi="Electrolize" w:eastAsia="Electrolize" w:cs="Electrolize"/>
              </w:rPr>
              <w:t>i:</w:t>
            </w:r>
          </w:p>
        </w:tc>
        <w:tc>
          <w:tcPr>
            <w:tcW w:w="37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98218A" w14:paraId="149F763C" w14:textId="77777777">
            <w:pPr>
              <w:widowControl w:val="0"/>
              <w:spacing w:line="240" w:lineRule="auto"/>
              <w:rPr>
                <w:rFonts w:ascii="Electrolize" w:hAnsi="Electrolize" w:eastAsia="Electrolize" w:cs="Electrolize"/>
              </w:rPr>
            </w:pPr>
            <w:r>
              <w:rPr>
                <w:rFonts w:ascii="Electrolize" w:hAnsi="Electrolize" w:eastAsia="Electrolize" w:cs="Electrolize"/>
                <w:color w:val="212529"/>
                <w:sz w:val="24"/>
                <w:szCs w:val="24"/>
              </w:rPr>
              <w:t>17.469</w:t>
            </w:r>
          </w:p>
        </w:tc>
        <w:tc>
          <w:tcPr>
            <w:tcW w:w="1635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shd w:val="clear" w:color="auto" w:fill="EFEFEF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98218A" w14:paraId="44879CD6" w14:textId="77777777">
            <w:pPr>
              <w:widowControl w:val="0"/>
              <w:spacing w:line="240" w:lineRule="auto"/>
              <w:jc w:val="center"/>
              <w:rPr>
                <w:rFonts w:ascii="Electrolize" w:hAnsi="Electrolize" w:eastAsia="Electrolize" w:cs="Electrolize"/>
                <w:color w:val="212529"/>
              </w:rPr>
            </w:pPr>
            <w:r>
              <w:rPr>
                <w:rFonts w:ascii="Electrolize" w:hAnsi="Electrolize" w:eastAsia="Electrolize" w:cs="Electrolize"/>
                <w:b/>
                <w:color w:val="212529"/>
              </w:rPr>
              <w:t>l</w:t>
            </w:r>
          </w:p>
        </w:tc>
        <w:tc>
          <w:tcPr>
            <w:tcW w:w="3015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shd w:val="clear" w:color="auto" w:fill="EFEFEF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98218A" w14:paraId="21988AB2" w14:textId="77777777">
            <w:pPr>
              <w:widowControl w:val="0"/>
              <w:spacing w:line="240" w:lineRule="auto"/>
              <w:jc w:val="center"/>
              <w:rPr>
                <w:rFonts w:ascii="Electrolize" w:hAnsi="Electrolize" w:eastAsia="Electrolize" w:cs="Electrolize"/>
                <w:color w:val="212529"/>
              </w:rPr>
            </w:pPr>
            <w:r>
              <w:rPr>
                <w:rFonts w:ascii="Electrolize" w:hAnsi="Electrolize" w:eastAsia="Electrolize" w:cs="Electrolize"/>
                <w:color w:val="212529"/>
                <w:sz w:val="24"/>
                <w:szCs w:val="24"/>
              </w:rPr>
              <w:t>275.952719445</w:t>
            </w:r>
          </w:p>
        </w:tc>
      </w:tr>
      <w:tr w:rsidR="00AF366B" w14:paraId="3CA71B6F" w14:textId="77777777">
        <w:tc>
          <w:tcPr>
            <w:tcW w:w="21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98218A" w14:paraId="48686CAB" w14:textId="77777777">
            <w:pPr>
              <w:widowControl w:val="0"/>
              <w:spacing w:line="240" w:lineRule="auto"/>
              <w:jc w:val="right"/>
              <w:rPr>
                <w:rFonts w:ascii="Electrolize" w:hAnsi="Electrolize" w:eastAsia="Electrolize" w:cs="Electrolize"/>
              </w:rPr>
            </w:pPr>
            <w:r>
              <w:rPr>
                <w:rFonts w:ascii="Electrolize" w:hAnsi="Electrolize" w:eastAsia="Electrolize" w:cs="Electrolize"/>
              </w:rPr>
              <w:t>z:</w:t>
            </w:r>
          </w:p>
        </w:tc>
        <w:tc>
          <w:tcPr>
            <w:tcW w:w="37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98218A" w14:paraId="691DB6B5" w14:textId="77777777">
            <w:pPr>
              <w:widowControl w:val="0"/>
              <w:spacing w:line="240" w:lineRule="auto"/>
              <w:rPr>
                <w:rFonts w:ascii="Electrolize" w:hAnsi="Electrolize" w:eastAsia="Electrolize" w:cs="Electrolize"/>
              </w:rPr>
            </w:pPr>
            <w:r>
              <w:rPr>
                <w:rFonts w:ascii="Electrolize" w:hAnsi="Electrolize" w:eastAsia="Electrolize" w:cs="Electrolize"/>
                <w:color w:val="212529"/>
                <w:sz w:val="24"/>
                <w:szCs w:val="24"/>
              </w:rPr>
              <w:t>17.113</w:t>
            </w:r>
          </w:p>
        </w:tc>
        <w:tc>
          <w:tcPr>
            <w:tcW w:w="1635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shd w:val="clear" w:color="auto" w:fill="EFEFEF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98218A" w14:paraId="33F72EBF" w14:textId="77777777">
            <w:pPr>
              <w:widowControl w:val="0"/>
              <w:spacing w:line="240" w:lineRule="auto"/>
              <w:jc w:val="center"/>
              <w:rPr>
                <w:rFonts w:ascii="Electrolize" w:hAnsi="Electrolize" w:eastAsia="Electrolize" w:cs="Electrolize"/>
                <w:b/>
                <w:color w:val="212529"/>
              </w:rPr>
            </w:pPr>
            <w:r>
              <w:rPr>
                <w:rFonts w:ascii="Electrolize" w:hAnsi="Electrolize" w:eastAsia="Electrolize" w:cs="Electrolize"/>
                <w:b/>
                <w:color w:val="212529"/>
              </w:rPr>
              <w:t>b</w:t>
            </w:r>
          </w:p>
        </w:tc>
        <w:tc>
          <w:tcPr>
            <w:tcW w:w="3015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shd w:val="clear" w:color="auto" w:fill="EFEFEF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98218A" w14:paraId="2CC92BEE" w14:textId="77777777">
            <w:pPr>
              <w:widowControl w:val="0"/>
              <w:spacing w:line="240" w:lineRule="auto"/>
              <w:jc w:val="center"/>
              <w:rPr>
                <w:rFonts w:ascii="Electrolize" w:hAnsi="Electrolize" w:eastAsia="Electrolize" w:cs="Electrolize"/>
                <w:color w:val="212529"/>
              </w:rPr>
            </w:pPr>
            <w:r>
              <w:rPr>
                <w:rFonts w:ascii="Electrolize" w:hAnsi="Electrolize" w:eastAsia="Electrolize" w:cs="Electrolize"/>
                <w:color w:val="212529"/>
                <w:sz w:val="24"/>
                <w:szCs w:val="24"/>
              </w:rPr>
              <w:t>60.079430105</w:t>
            </w:r>
          </w:p>
        </w:tc>
      </w:tr>
    </w:tbl>
    <w:p w:rsidR="00AF366B" w:rsidRDefault="00AF366B" w14:paraId="76B0AECF" w14:textId="77777777"/>
    <w:p w:rsidR="00AF366B" w:rsidRDefault="00AF366B" w14:paraId="732F2ED0" w14:textId="77777777"/>
    <w:p w:rsidR="00AF366B" w:rsidRDefault="0098218A" w14:paraId="7423C5E3" w14:textId="77777777">
      <w:pPr>
        <w:widowControl w:val="0"/>
        <w:spacing w:line="240" w:lineRule="auto"/>
      </w:pPr>
      <w:r>
        <w:rPr>
          <w:rFonts w:ascii="Electrolize" w:hAnsi="Electrolize" w:eastAsia="Electrolize" w:cs="Electrolize"/>
          <w:noProof/>
        </w:rPr>
        <w:drawing>
          <wp:inline distT="114300" distB="114300" distL="114300" distR="114300" wp14:anchorId="57ACCFD7" wp14:editId="1BAE580E">
            <wp:extent cx="2662238" cy="719300"/>
            <wp:effectExtent l="0" t="0" r="0" b="0"/>
            <wp:docPr id="33" name="image2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1.pn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662238" cy="7193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tbl>
      <w:tblPr>
        <w:tblStyle w:val="a8"/>
        <w:tblW w:w="10620" w:type="dxa"/>
        <w:tblBorders>
          <w:top w:val="single" w:color="000000" w:sz="8" w:space="0"/>
          <w:left w:val="single" w:color="000000" w:sz="8" w:space="0"/>
          <w:bottom w:val="single" w:color="000000" w:sz="8" w:space="0"/>
          <w:right w:val="single" w:color="000000" w:sz="8" w:space="0"/>
          <w:insideH w:val="single" w:color="000000" w:sz="8" w:space="0"/>
          <w:insideV w:val="single" w:color="000000" w:sz="8" w:space="0"/>
        </w:tblBorders>
        <w:tblLayout w:type="fixed"/>
        <w:tblLook w:val="0600" w:firstRow="0" w:lastRow="0" w:firstColumn="0" w:lastColumn="0" w:noHBand="1" w:noVBand="1"/>
      </w:tblPr>
      <w:tblGrid>
        <w:gridCol w:w="2175"/>
        <w:gridCol w:w="3795"/>
        <w:gridCol w:w="1590"/>
        <w:gridCol w:w="3060"/>
      </w:tblGrid>
      <w:tr w:rsidR="00AF366B" w14:paraId="2BCF408B" w14:textId="77777777">
        <w:trPr>
          <w:trHeight w:val="420"/>
        </w:trPr>
        <w:tc>
          <w:tcPr>
            <w:tcW w:w="21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98218A" w14:paraId="1B6B9E10" w14:textId="77777777">
            <w:pPr>
              <w:widowControl w:val="0"/>
              <w:spacing w:line="240" w:lineRule="auto"/>
              <w:rPr>
                <w:rFonts w:ascii="Electrolize" w:hAnsi="Electrolize" w:eastAsia="Electrolize" w:cs="Electrolize"/>
                <w:b/>
                <w:color w:val="004180"/>
              </w:rPr>
            </w:pPr>
            <w:r>
              <w:rPr>
                <w:rFonts w:ascii="Electrolize" w:hAnsi="Electrolize" w:eastAsia="Electrolize" w:cs="Electrolize"/>
                <w:b/>
                <w:color w:val="004180"/>
              </w:rPr>
              <w:t>Type of Celestial Object:</w:t>
            </w:r>
          </w:p>
        </w:tc>
        <w:tc>
          <w:tcPr>
            <w:tcW w:w="37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98218A" w14:paraId="0A9B8463" w14:textId="77777777">
            <w:pPr>
              <w:widowControl w:val="0"/>
              <w:spacing w:line="240" w:lineRule="auto"/>
              <w:rPr>
                <w:rFonts w:ascii="Electrolize" w:hAnsi="Electrolize" w:eastAsia="Electrolize" w:cs="Electrolize"/>
              </w:rPr>
            </w:pPr>
            <w:r>
              <w:rPr>
                <w:rFonts w:ascii="Electrolize" w:hAnsi="Electrolize" w:eastAsia="Electrolize" w:cs="Electrolize"/>
                <w:color w:val="212529"/>
                <w:sz w:val="24"/>
                <w:szCs w:val="24"/>
                <w:highlight w:val="white"/>
              </w:rPr>
              <w:t>GALAXY</w:t>
            </w:r>
          </w:p>
        </w:tc>
        <w:tc>
          <w:tcPr>
            <w:tcW w:w="4650" w:type="dxa"/>
            <w:gridSpan w:val="2"/>
            <w:vMerge w:val="restar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98218A" w14:paraId="0B3282C4" w14:textId="77777777">
            <w:pPr>
              <w:widowControl w:val="0"/>
              <w:spacing w:line="240" w:lineRule="auto"/>
              <w:jc w:val="center"/>
              <w:rPr>
                <w:rFonts w:ascii="Electrolize" w:hAnsi="Electrolize" w:eastAsia="Electrolize" w:cs="Electrolize"/>
              </w:rPr>
            </w:pPr>
            <w:r>
              <w:rPr>
                <w:rFonts w:ascii="Electrolize" w:hAnsi="Electrolize" w:eastAsia="Electrolize" w:cs="Electrolize"/>
                <w:noProof/>
              </w:rPr>
              <w:drawing>
                <wp:inline distT="114300" distB="114300" distL="114300" distR="114300" wp14:anchorId="0A74C89D" wp14:editId="3D40D300">
                  <wp:extent cx="1905000" cy="1905000"/>
                  <wp:effectExtent l="0" t="0" r="0" b="0"/>
                  <wp:docPr id="18" name="image28.pn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28.png"/>
                          <pic:cNvPicPr preferRelativeResize="0"/>
                        </pic:nvPicPr>
                        <pic:blipFill>
                          <a:blip r:embed="rId16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05000" cy="1905000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F366B" w14:paraId="5763A0F9" w14:textId="77777777">
        <w:trPr>
          <w:trHeight w:val="420"/>
        </w:trPr>
        <w:tc>
          <w:tcPr>
            <w:tcW w:w="21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98218A" w14:paraId="48EBD5D5" w14:textId="77777777">
            <w:pPr>
              <w:widowControl w:val="0"/>
              <w:spacing w:line="240" w:lineRule="auto"/>
              <w:rPr>
                <w:rFonts w:ascii="Electrolize" w:hAnsi="Electrolize" w:eastAsia="Electrolize" w:cs="Electrolize"/>
                <w:b/>
                <w:color w:val="004180"/>
              </w:rPr>
            </w:pPr>
            <w:r>
              <w:rPr>
                <w:rFonts w:ascii="Electrolize" w:hAnsi="Electrolize" w:eastAsia="Electrolize" w:cs="Electrolize"/>
                <w:b/>
                <w:color w:val="004180"/>
              </w:rPr>
              <w:t>Field:</w:t>
            </w:r>
          </w:p>
        </w:tc>
        <w:tc>
          <w:tcPr>
            <w:tcW w:w="37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98218A" w14:paraId="1A773535" w14:textId="77777777">
            <w:pPr>
              <w:widowControl w:val="0"/>
              <w:spacing w:line="240" w:lineRule="auto"/>
              <w:rPr>
                <w:rFonts w:ascii="Electrolize" w:hAnsi="Electrolize" w:eastAsia="Electrolize" w:cs="Electrolize"/>
              </w:rPr>
            </w:pPr>
            <w:r>
              <w:rPr>
                <w:rFonts w:ascii="Electrolize" w:hAnsi="Electrolize" w:eastAsia="Electrolize" w:cs="Electrolize"/>
                <w:color w:val="212529"/>
                <w:sz w:val="24"/>
                <w:szCs w:val="24"/>
                <w:highlight w:val="white"/>
              </w:rPr>
              <w:t>418</w:t>
            </w:r>
          </w:p>
        </w:tc>
        <w:tc>
          <w:tcPr>
            <w:tcW w:w="4650" w:type="dxa"/>
            <w:gridSpan w:val="2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AF366B" w14:paraId="6A40EA26" w14:textId="77777777">
            <w:pPr>
              <w:widowControl w:val="0"/>
              <w:spacing w:line="240" w:lineRule="auto"/>
            </w:pPr>
          </w:p>
        </w:tc>
      </w:tr>
      <w:tr w:rsidR="00AF366B" w14:paraId="33D162C2" w14:textId="77777777">
        <w:trPr>
          <w:trHeight w:val="420"/>
        </w:trPr>
        <w:tc>
          <w:tcPr>
            <w:tcW w:w="21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98218A" w14:paraId="24236340" w14:textId="77777777">
            <w:pPr>
              <w:widowControl w:val="0"/>
              <w:spacing w:line="240" w:lineRule="auto"/>
              <w:rPr>
                <w:rFonts w:ascii="Electrolize" w:hAnsi="Electrolize" w:eastAsia="Electrolize" w:cs="Electrolize"/>
                <w:b/>
                <w:color w:val="004180"/>
              </w:rPr>
            </w:pPr>
            <w:r>
              <w:rPr>
                <w:rFonts w:ascii="Electrolize" w:hAnsi="Electrolize" w:eastAsia="Electrolize" w:cs="Electrolize"/>
                <w:b/>
                <w:color w:val="004180"/>
              </w:rPr>
              <w:t>Redshift Value (Z):</w:t>
            </w:r>
          </w:p>
        </w:tc>
        <w:tc>
          <w:tcPr>
            <w:tcW w:w="37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98218A" w14:paraId="7CA34C36" w14:textId="77777777">
            <w:pPr>
              <w:widowControl w:val="0"/>
              <w:spacing w:line="240" w:lineRule="auto"/>
              <w:rPr>
                <w:rFonts w:ascii="Electrolize" w:hAnsi="Electrolize" w:eastAsia="Electrolize" w:cs="Electrolize"/>
              </w:rPr>
            </w:pPr>
            <w:r>
              <w:rPr>
                <w:rFonts w:ascii="Electrolize" w:hAnsi="Electrolize" w:eastAsia="Electrolize" w:cs="Electrolize"/>
                <w:color w:val="212529"/>
                <w:sz w:val="24"/>
                <w:szCs w:val="24"/>
                <w:highlight w:val="white"/>
              </w:rPr>
              <w:t>0.1264552</w:t>
            </w:r>
          </w:p>
        </w:tc>
        <w:tc>
          <w:tcPr>
            <w:tcW w:w="4650" w:type="dxa"/>
            <w:gridSpan w:val="2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AF366B" w14:paraId="1FAFBC24" w14:textId="77777777">
            <w:pPr>
              <w:widowControl w:val="0"/>
              <w:spacing w:line="240" w:lineRule="auto"/>
            </w:pPr>
          </w:p>
        </w:tc>
      </w:tr>
      <w:tr w:rsidR="00AF366B" w14:paraId="37686EC7" w14:textId="77777777">
        <w:trPr>
          <w:trHeight w:val="435"/>
        </w:trPr>
        <w:tc>
          <w:tcPr>
            <w:tcW w:w="21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98218A" w14:paraId="02C6705E" w14:textId="77777777">
            <w:pPr>
              <w:widowControl w:val="0"/>
              <w:spacing w:line="240" w:lineRule="auto"/>
              <w:rPr>
                <w:rFonts w:ascii="Electrolize" w:hAnsi="Electrolize" w:eastAsia="Electrolize" w:cs="Electrolize"/>
                <w:b/>
                <w:color w:val="004180"/>
              </w:rPr>
            </w:pPr>
            <w:proofErr w:type="spellStart"/>
            <w:r>
              <w:rPr>
                <w:rFonts w:ascii="Electrolize" w:hAnsi="Electrolize" w:eastAsia="Electrolize" w:cs="Electrolize"/>
                <w:b/>
                <w:color w:val="004180"/>
              </w:rPr>
              <w:t>SDDSS</w:t>
            </w:r>
            <w:proofErr w:type="spellEnd"/>
            <w:r>
              <w:rPr>
                <w:rFonts w:ascii="Electrolize" w:hAnsi="Electrolize" w:eastAsia="Electrolize" w:cs="Electrolize"/>
                <w:b/>
                <w:color w:val="004180"/>
              </w:rPr>
              <w:t xml:space="preserve"> Object ID:</w:t>
            </w:r>
          </w:p>
        </w:tc>
        <w:tc>
          <w:tcPr>
            <w:tcW w:w="37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98218A" w14:paraId="11D168FE" w14:textId="77777777">
            <w:pPr>
              <w:widowControl w:val="0"/>
              <w:spacing w:line="240" w:lineRule="auto"/>
              <w:rPr>
                <w:rFonts w:ascii="Electrolize" w:hAnsi="Electrolize" w:eastAsia="Electrolize" w:cs="Electrolize"/>
              </w:rPr>
            </w:pPr>
            <w:r>
              <w:rPr>
                <w:rFonts w:ascii="Electrolize" w:hAnsi="Electrolize" w:eastAsia="Electrolize" w:cs="Electrolize"/>
                <w:color w:val="212529"/>
                <w:sz w:val="24"/>
                <w:szCs w:val="24"/>
              </w:rPr>
              <w:t>1237648720693166240</w:t>
            </w:r>
          </w:p>
        </w:tc>
        <w:tc>
          <w:tcPr>
            <w:tcW w:w="4650" w:type="dxa"/>
            <w:gridSpan w:val="2"/>
            <w:vMerge/>
            <w:tcBorders>
              <w:bottom w:val="single" w:color="000000" w:sz="8" w:space="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AF366B" w14:paraId="29B59D83" w14:textId="77777777">
            <w:pPr>
              <w:widowControl w:val="0"/>
              <w:spacing w:line="240" w:lineRule="auto"/>
            </w:pPr>
          </w:p>
        </w:tc>
      </w:tr>
      <w:tr w:rsidR="00AF366B" w14:paraId="031D8CF1" w14:textId="77777777">
        <w:trPr>
          <w:trHeight w:val="420"/>
        </w:trPr>
        <w:tc>
          <w:tcPr>
            <w:tcW w:w="21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98218A" w14:paraId="3C6E8702" w14:textId="77777777">
            <w:pPr>
              <w:widowControl w:val="0"/>
              <w:spacing w:line="240" w:lineRule="auto"/>
              <w:rPr>
                <w:rFonts w:ascii="Electrolize" w:hAnsi="Electrolize" w:eastAsia="Electrolize" w:cs="Electrolize"/>
                <w:b/>
                <w:color w:val="004180"/>
              </w:rPr>
            </w:pPr>
            <w:r>
              <w:rPr>
                <w:rFonts w:ascii="Electrolize" w:hAnsi="Electrolize" w:eastAsia="Electrolize" w:cs="Electrolize"/>
                <w:b/>
                <w:color w:val="004180"/>
              </w:rPr>
              <w:t>Velocity Dispersion:</w:t>
            </w:r>
          </w:p>
        </w:tc>
        <w:tc>
          <w:tcPr>
            <w:tcW w:w="3795" w:type="dxa"/>
            <w:tcBorders>
              <w:right w:val="single" w:color="000000" w:sz="8" w:space="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98218A" w14:paraId="773E32D6" w14:textId="77777777">
            <w:pPr>
              <w:widowControl w:val="0"/>
              <w:spacing w:line="240" w:lineRule="auto"/>
              <w:rPr>
                <w:rFonts w:ascii="Electrolize" w:hAnsi="Electrolize" w:eastAsia="Electrolize" w:cs="Electrolize"/>
              </w:rPr>
            </w:pPr>
            <w:r>
              <w:rPr>
                <w:rFonts w:ascii="Electrolize" w:hAnsi="Electrolize" w:eastAsia="Electrolize" w:cs="Electrolize"/>
                <w:color w:val="212529"/>
                <w:sz w:val="24"/>
                <w:szCs w:val="24"/>
              </w:rPr>
              <w:t>70.73922 km/s</w:t>
            </w:r>
          </w:p>
        </w:tc>
        <w:tc>
          <w:tcPr>
            <w:tcW w:w="4650" w:type="dxa"/>
            <w:gridSpan w:val="2"/>
            <w:vMerge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shd w:val="clear" w:color="auto" w:fill="F0F8FF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AF366B" w14:paraId="28313727" w14:textId="77777777">
            <w:pPr>
              <w:spacing w:line="240" w:lineRule="auto"/>
            </w:pPr>
          </w:p>
        </w:tc>
      </w:tr>
      <w:tr w:rsidR="00AF366B" w14:paraId="5BF4C1C5" w14:textId="77777777">
        <w:trPr>
          <w:trHeight w:val="420"/>
        </w:trPr>
        <w:tc>
          <w:tcPr>
            <w:tcW w:w="21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98218A" w14:paraId="1FB4AEC1" w14:textId="77777777">
            <w:pPr>
              <w:widowControl w:val="0"/>
              <w:spacing w:line="240" w:lineRule="auto"/>
              <w:jc w:val="right"/>
              <w:rPr>
                <w:rFonts w:ascii="Electrolize" w:hAnsi="Electrolize" w:eastAsia="Electrolize" w:cs="Electrolize"/>
              </w:rPr>
            </w:pPr>
            <w:r>
              <w:rPr>
                <w:rFonts w:ascii="Electrolize" w:hAnsi="Electrolize" w:eastAsia="Electrolize" w:cs="Electrolize"/>
              </w:rPr>
              <w:t>u:</w:t>
            </w:r>
          </w:p>
        </w:tc>
        <w:tc>
          <w:tcPr>
            <w:tcW w:w="3795" w:type="dxa"/>
            <w:tcBorders>
              <w:right w:val="single" w:color="000000" w:sz="8" w:space="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98218A" w14:paraId="71A0D43D" w14:textId="77777777">
            <w:pPr>
              <w:widowControl w:val="0"/>
              <w:spacing w:line="240" w:lineRule="auto"/>
              <w:rPr>
                <w:rFonts w:ascii="Electrolize" w:hAnsi="Electrolize" w:eastAsia="Electrolize" w:cs="Electrolize"/>
              </w:rPr>
            </w:pPr>
            <w:r>
              <w:rPr>
                <w:rFonts w:ascii="Electrolize" w:hAnsi="Electrolize" w:eastAsia="Electrolize" w:cs="Electrolize"/>
                <w:color w:val="212529"/>
                <w:sz w:val="24"/>
                <w:szCs w:val="24"/>
              </w:rPr>
              <w:t>19.252</w:t>
            </w:r>
          </w:p>
        </w:tc>
        <w:tc>
          <w:tcPr>
            <w:tcW w:w="4650" w:type="dxa"/>
            <w:gridSpan w:val="2"/>
            <w:vMerge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shd w:val="clear" w:color="auto" w:fill="F0F8FF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AF366B" w14:paraId="41FB2CDC" w14:textId="77777777">
            <w:pPr>
              <w:spacing w:line="240" w:lineRule="auto"/>
            </w:pPr>
          </w:p>
        </w:tc>
      </w:tr>
      <w:tr w:rsidR="00AF366B" w14:paraId="6F5324DB" w14:textId="77777777">
        <w:trPr>
          <w:trHeight w:val="470"/>
        </w:trPr>
        <w:tc>
          <w:tcPr>
            <w:tcW w:w="21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98218A" w14:paraId="57BA9834" w14:textId="77777777">
            <w:pPr>
              <w:widowControl w:val="0"/>
              <w:spacing w:line="240" w:lineRule="auto"/>
              <w:jc w:val="right"/>
              <w:rPr>
                <w:rFonts w:ascii="Electrolize" w:hAnsi="Electrolize" w:eastAsia="Electrolize" w:cs="Electrolize"/>
              </w:rPr>
            </w:pPr>
            <w:r>
              <w:rPr>
                <w:rFonts w:ascii="Electrolize" w:hAnsi="Electrolize" w:eastAsia="Electrolize" w:cs="Electrolize"/>
              </w:rPr>
              <w:t>g:</w:t>
            </w:r>
          </w:p>
        </w:tc>
        <w:tc>
          <w:tcPr>
            <w:tcW w:w="37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98218A" w14:paraId="2C6DE37A" w14:textId="77777777">
            <w:pPr>
              <w:widowControl w:val="0"/>
              <w:spacing w:line="240" w:lineRule="auto"/>
              <w:rPr>
                <w:rFonts w:ascii="Electrolize" w:hAnsi="Electrolize" w:eastAsia="Electrolize" w:cs="Electrolize"/>
              </w:rPr>
            </w:pPr>
            <w:r>
              <w:rPr>
                <w:rFonts w:ascii="Electrolize" w:hAnsi="Electrolize" w:eastAsia="Electrolize" w:cs="Electrolize"/>
                <w:color w:val="212529"/>
                <w:sz w:val="24"/>
                <w:szCs w:val="24"/>
              </w:rPr>
              <w:t>18.124</w:t>
            </w:r>
          </w:p>
        </w:tc>
        <w:tc>
          <w:tcPr>
            <w:tcW w:w="4650" w:type="dxa"/>
            <w:gridSpan w:val="2"/>
            <w:vMerge/>
            <w:tcBorders>
              <w:top w:val="single" w:color="000000" w:sz="8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shd w:val="clear" w:color="auto" w:fill="F0F8FF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AF366B" w14:paraId="0EBC77F8" w14:textId="77777777">
            <w:pPr>
              <w:widowControl w:val="0"/>
              <w:spacing w:line="240" w:lineRule="auto"/>
              <w:jc w:val="center"/>
              <w:rPr>
                <w:rFonts w:ascii="Roboto" w:hAnsi="Roboto" w:eastAsia="Roboto" w:cs="Roboto"/>
                <w:color w:val="212529"/>
                <w:sz w:val="27"/>
                <w:szCs w:val="27"/>
              </w:rPr>
            </w:pPr>
          </w:p>
        </w:tc>
      </w:tr>
      <w:tr w:rsidR="00AF366B" w14:paraId="18E4E858" w14:textId="77777777">
        <w:trPr>
          <w:trHeight w:val="470"/>
        </w:trPr>
        <w:tc>
          <w:tcPr>
            <w:tcW w:w="21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98218A" w14:paraId="63B9D580" w14:textId="77777777">
            <w:pPr>
              <w:widowControl w:val="0"/>
              <w:spacing w:line="240" w:lineRule="auto"/>
              <w:jc w:val="right"/>
              <w:rPr>
                <w:rFonts w:ascii="Electrolize" w:hAnsi="Electrolize" w:eastAsia="Electrolize" w:cs="Electrolize"/>
              </w:rPr>
            </w:pPr>
            <w:r>
              <w:rPr>
                <w:rFonts w:ascii="Electrolize" w:hAnsi="Electrolize" w:eastAsia="Electrolize" w:cs="Electrolize"/>
              </w:rPr>
              <w:t>r:</w:t>
            </w:r>
          </w:p>
        </w:tc>
        <w:tc>
          <w:tcPr>
            <w:tcW w:w="37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98218A" w14:paraId="6B4077B9" w14:textId="77777777">
            <w:pPr>
              <w:widowControl w:val="0"/>
              <w:spacing w:line="240" w:lineRule="auto"/>
              <w:rPr>
                <w:rFonts w:ascii="Electrolize" w:hAnsi="Electrolize" w:eastAsia="Electrolize" w:cs="Electrolize"/>
              </w:rPr>
            </w:pPr>
            <w:r>
              <w:rPr>
                <w:rFonts w:ascii="Electrolize" w:hAnsi="Electrolize" w:eastAsia="Electrolize" w:cs="Electrolize"/>
                <w:color w:val="212529"/>
                <w:sz w:val="24"/>
                <w:szCs w:val="24"/>
              </w:rPr>
              <w:t>17.561</w:t>
            </w:r>
          </w:p>
        </w:tc>
        <w:tc>
          <w:tcPr>
            <w:tcW w:w="4650" w:type="dxa"/>
            <w:gridSpan w:val="2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shd w:val="clear" w:color="auto" w:fill="EFEFEF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98218A" w14:paraId="233DE773" w14:textId="77777777">
            <w:pPr>
              <w:widowControl w:val="0"/>
              <w:spacing w:line="240" w:lineRule="auto"/>
              <w:jc w:val="center"/>
              <w:rPr>
                <w:rFonts w:ascii="Electrolize" w:hAnsi="Electrolize" w:eastAsia="Electrolize" w:cs="Electrolize"/>
                <w:color w:val="212529"/>
              </w:rPr>
            </w:pPr>
            <w:r>
              <w:rPr>
                <w:rFonts w:ascii="Electrolize" w:hAnsi="Electrolize" w:eastAsia="Electrolize" w:cs="Electrolize"/>
                <w:b/>
                <w:color w:val="004180"/>
              </w:rPr>
              <w:t>Galactic Coordinates (l, b)</w:t>
            </w:r>
          </w:p>
        </w:tc>
      </w:tr>
      <w:tr w:rsidR="00AF366B" w14:paraId="7DC8E1AA" w14:textId="77777777">
        <w:tc>
          <w:tcPr>
            <w:tcW w:w="21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98218A" w14:paraId="20B228F9" w14:textId="77777777">
            <w:pPr>
              <w:widowControl w:val="0"/>
              <w:spacing w:line="240" w:lineRule="auto"/>
              <w:jc w:val="right"/>
              <w:rPr>
                <w:rFonts w:ascii="Electrolize" w:hAnsi="Electrolize" w:eastAsia="Electrolize" w:cs="Electrolize"/>
              </w:rPr>
            </w:pPr>
            <w:r>
              <w:rPr>
                <w:rFonts w:ascii="Electrolize" w:hAnsi="Electrolize" w:eastAsia="Electrolize" w:cs="Electrolize"/>
              </w:rPr>
              <w:t>i:</w:t>
            </w:r>
          </w:p>
        </w:tc>
        <w:tc>
          <w:tcPr>
            <w:tcW w:w="37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98218A" w14:paraId="6DDAAA5A" w14:textId="77777777">
            <w:pPr>
              <w:widowControl w:val="0"/>
              <w:spacing w:line="240" w:lineRule="auto"/>
              <w:rPr>
                <w:rFonts w:ascii="Electrolize" w:hAnsi="Electrolize" w:eastAsia="Electrolize" w:cs="Electrolize"/>
              </w:rPr>
            </w:pPr>
            <w:r>
              <w:rPr>
                <w:rFonts w:ascii="Electrolize" w:hAnsi="Electrolize" w:eastAsia="Electrolize" w:cs="Electrolize"/>
                <w:color w:val="212529"/>
                <w:sz w:val="24"/>
                <w:szCs w:val="24"/>
              </w:rPr>
              <w:t>17.209</w:t>
            </w:r>
          </w:p>
        </w:tc>
        <w:tc>
          <w:tcPr>
            <w:tcW w:w="1590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shd w:val="clear" w:color="auto" w:fill="EFEFEF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98218A" w14:paraId="78C62CFD" w14:textId="77777777">
            <w:pPr>
              <w:widowControl w:val="0"/>
              <w:spacing w:line="240" w:lineRule="auto"/>
              <w:jc w:val="center"/>
              <w:rPr>
                <w:rFonts w:ascii="Electrolize" w:hAnsi="Electrolize" w:eastAsia="Electrolize" w:cs="Electrolize"/>
                <w:color w:val="212529"/>
              </w:rPr>
            </w:pPr>
            <w:r>
              <w:rPr>
                <w:rFonts w:ascii="Electrolize" w:hAnsi="Electrolize" w:eastAsia="Electrolize" w:cs="Electrolize"/>
                <w:b/>
                <w:color w:val="212529"/>
              </w:rPr>
              <w:t>l</w:t>
            </w:r>
          </w:p>
        </w:tc>
        <w:tc>
          <w:tcPr>
            <w:tcW w:w="3060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shd w:val="clear" w:color="auto" w:fill="EFEFEF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98218A" w14:paraId="65B8CE22" w14:textId="77777777">
            <w:pPr>
              <w:widowControl w:val="0"/>
              <w:spacing w:line="240" w:lineRule="auto"/>
              <w:jc w:val="center"/>
              <w:rPr>
                <w:rFonts w:ascii="Electrolize" w:hAnsi="Electrolize" w:eastAsia="Electrolize" w:cs="Electrolize"/>
                <w:color w:val="212529"/>
              </w:rPr>
            </w:pPr>
            <w:r>
              <w:rPr>
                <w:rFonts w:ascii="Electrolize" w:hAnsi="Electrolize" w:eastAsia="Electrolize" w:cs="Electrolize"/>
                <w:color w:val="212529"/>
                <w:sz w:val="24"/>
                <w:szCs w:val="24"/>
                <w:highlight w:val="white"/>
              </w:rPr>
              <w:t>273.992560366</w:t>
            </w:r>
          </w:p>
        </w:tc>
      </w:tr>
      <w:tr w:rsidR="00AF366B" w14:paraId="73F8C2F6" w14:textId="77777777">
        <w:tc>
          <w:tcPr>
            <w:tcW w:w="21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98218A" w14:paraId="1E862581" w14:textId="77777777">
            <w:pPr>
              <w:widowControl w:val="0"/>
              <w:spacing w:line="240" w:lineRule="auto"/>
              <w:jc w:val="right"/>
              <w:rPr>
                <w:rFonts w:ascii="Electrolize" w:hAnsi="Electrolize" w:eastAsia="Electrolize" w:cs="Electrolize"/>
              </w:rPr>
            </w:pPr>
            <w:r>
              <w:rPr>
                <w:rFonts w:ascii="Electrolize" w:hAnsi="Electrolize" w:eastAsia="Electrolize" w:cs="Electrolize"/>
              </w:rPr>
              <w:t>z:</w:t>
            </w:r>
          </w:p>
        </w:tc>
        <w:tc>
          <w:tcPr>
            <w:tcW w:w="37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98218A" w14:paraId="1B598B53" w14:textId="77777777">
            <w:pPr>
              <w:widowControl w:val="0"/>
              <w:spacing w:line="240" w:lineRule="auto"/>
              <w:rPr>
                <w:rFonts w:ascii="Electrolize" w:hAnsi="Electrolize" w:eastAsia="Electrolize" w:cs="Electrolize"/>
              </w:rPr>
            </w:pPr>
            <w:r>
              <w:rPr>
                <w:rFonts w:ascii="Electrolize" w:hAnsi="Electrolize" w:eastAsia="Electrolize" w:cs="Electrolize"/>
                <w:color w:val="212529"/>
                <w:sz w:val="24"/>
                <w:szCs w:val="24"/>
              </w:rPr>
              <w:t>17.033</w:t>
            </w:r>
          </w:p>
        </w:tc>
        <w:tc>
          <w:tcPr>
            <w:tcW w:w="1590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shd w:val="clear" w:color="auto" w:fill="EFEFEF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98218A" w14:paraId="5542B13D" w14:textId="77777777">
            <w:pPr>
              <w:widowControl w:val="0"/>
              <w:spacing w:line="240" w:lineRule="auto"/>
              <w:jc w:val="center"/>
              <w:rPr>
                <w:rFonts w:ascii="Electrolize" w:hAnsi="Electrolize" w:eastAsia="Electrolize" w:cs="Electrolize"/>
                <w:b/>
                <w:color w:val="212529"/>
              </w:rPr>
            </w:pPr>
            <w:r>
              <w:rPr>
                <w:rFonts w:ascii="Electrolize" w:hAnsi="Electrolize" w:eastAsia="Electrolize" w:cs="Electrolize"/>
                <w:b/>
                <w:color w:val="212529"/>
              </w:rPr>
              <w:t>b</w:t>
            </w:r>
          </w:p>
        </w:tc>
        <w:tc>
          <w:tcPr>
            <w:tcW w:w="3060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shd w:val="clear" w:color="auto" w:fill="EFEFEF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98218A" w14:paraId="7A9652F0" w14:textId="77777777">
            <w:pPr>
              <w:widowControl w:val="0"/>
              <w:spacing w:line="240" w:lineRule="auto"/>
              <w:jc w:val="center"/>
              <w:rPr>
                <w:rFonts w:ascii="Electrolize" w:hAnsi="Electrolize" w:eastAsia="Electrolize" w:cs="Electrolize"/>
                <w:color w:val="212529"/>
              </w:rPr>
            </w:pPr>
            <w:r>
              <w:rPr>
                <w:rFonts w:ascii="Electrolize" w:hAnsi="Electrolize" w:eastAsia="Electrolize" w:cs="Electrolize"/>
                <w:color w:val="212529"/>
                <w:sz w:val="24"/>
                <w:szCs w:val="24"/>
              </w:rPr>
              <w:t>58.957800204</w:t>
            </w:r>
          </w:p>
        </w:tc>
      </w:tr>
    </w:tbl>
    <w:p w:rsidR="00AF366B" w:rsidRDefault="0098218A" w14:paraId="544DE82B" w14:noSpellErr="1" w14:textId="069152EF">
      <w:pPr>
        <w:widowControl w:val="0"/>
        <w:spacing w:line="240" w:lineRule="auto"/>
      </w:pPr>
    </w:p>
    <w:p w:rsidR="00AF366B" w:rsidRDefault="0098218A" w14:paraId="1D456FD2" w14:noSpellErr="1" w14:textId="6698C261">
      <w:pPr>
        <w:widowControl w:val="0"/>
        <w:spacing w:line="240" w:lineRule="auto"/>
      </w:pPr>
    </w:p>
    <w:p w:rsidR="00AF366B" w:rsidRDefault="0098218A" w14:paraId="44555794" w14:textId="77777777">
      <w:pPr>
        <w:widowControl w:val="0"/>
        <w:spacing w:line="240" w:lineRule="auto"/>
      </w:pPr>
      <w:r>
        <w:rPr>
          <w:rFonts w:ascii="Electrolize" w:hAnsi="Electrolize" w:eastAsia="Electrolize" w:cs="Electrolize"/>
          <w:noProof/>
        </w:rPr>
        <w:drawing>
          <wp:inline distT="114300" distB="114300" distL="114300" distR="114300" wp14:anchorId="42AC966E" wp14:editId="7213D778">
            <wp:extent cx="2662238" cy="719300"/>
            <wp:effectExtent l="0" t="0" r="0" b="0"/>
            <wp:docPr id="24" name="image2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1.pn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662238" cy="7193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tbl>
      <w:tblPr>
        <w:tblStyle w:val="ab"/>
        <w:tblW w:w="10575" w:type="dxa"/>
        <w:tblBorders>
          <w:top w:val="single" w:color="000000" w:sz="8" w:space="0"/>
          <w:left w:val="single" w:color="000000" w:sz="8" w:space="0"/>
          <w:bottom w:val="single" w:color="000000" w:sz="8" w:space="0"/>
          <w:right w:val="single" w:color="000000" w:sz="8" w:space="0"/>
          <w:insideH w:val="single" w:color="000000" w:sz="8" w:space="0"/>
          <w:insideV w:val="single" w:color="000000" w:sz="8" w:space="0"/>
        </w:tblBorders>
        <w:tblLayout w:type="fixed"/>
        <w:tblLook w:val="0600" w:firstRow="0" w:lastRow="0" w:firstColumn="0" w:lastColumn="0" w:noHBand="1" w:noVBand="1"/>
      </w:tblPr>
      <w:tblGrid>
        <w:gridCol w:w="2175"/>
        <w:gridCol w:w="3750"/>
        <w:gridCol w:w="1635"/>
        <w:gridCol w:w="3015"/>
      </w:tblGrid>
      <w:tr w:rsidR="00AF366B" w14:paraId="0C2A2D2F" w14:textId="77777777">
        <w:trPr>
          <w:trHeight w:val="420"/>
        </w:trPr>
        <w:tc>
          <w:tcPr>
            <w:tcW w:w="21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98218A" w14:paraId="190DA155" w14:textId="77777777">
            <w:pPr>
              <w:widowControl w:val="0"/>
              <w:spacing w:line="240" w:lineRule="auto"/>
              <w:rPr>
                <w:rFonts w:ascii="Electrolize" w:hAnsi="Electrolize" w:eastAsia="Electrolize" w:cs="Electrolize"/>
                <w:b/>
                <w:color w:val="004180"/>
              </w:rPr>
            </w:pPr>
            <w:r>
              <w:rPr>
                <w:rFonts w:ascii="Electrolize" w:hAnsi="Electrolize" w:eastAsia="Electrolize" w:cs="Electrolize"/>
                <w:b/>
                <w:color w:val="004180"/>
              </w:rPr>
              <w:t>Type of Celestial Object:</w:t>
            </w:r>
          </w:p>
        </w:tc>
        <w:tc>
          <w:tcPr>
            <w:tcW w:w="37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98218A" w14:paraId="3AF3082E" w14:textId="77777777">
            <w:pPr>
              <w:widowControl w:val="0"/>
              <w:spacing w:line="240" w:lineRule="auto"/>
              <w:rPr>
                <w:rFonts w:ascii="Electrolize" w:hAnsi="Electrolize" w:eastAsia="Electrolize" w:cs="Electrolize"/>
              </w:rPr>
            </w:pPr>
            <w:r>
              <w:rPr>
                <w:rFonts w:ascii="Electrolize" w:hAnsi="Electrolize" w:eastAsia="Electrolize" w:cs="Electrolize"/>
              </w:rPr>
              <w:t>Galaxy</w:t>
            </w:r>
          </w:p>
        </w:tc>
        <w:tc>
          <w:tcPr>
            <w:tcW w:w="4650" w:type="dxa"/>
            <w:gridSpan w:val="2"/>
            <w:vMerge w:val="restar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98218A" w14:paraId="188D9F6F" w14:textId="77777777">
            <w:pPr>
              <w:widowControl w:val="0"/>
              <w:spacing w:line="240" w:lineRule="auto"/>
              <w:jc w:val="center"/>
              <w:rPr>
                <w:rFonts w:ascii="Electrolize" w:hAnsi="Electrolize" w:eastAsia="Electrolize" w:cs="Electrolize"/>
              </w:rPr>
            </w:pPr>
            <w:r>
              <w:rPr>
                <w:rFonts w:ascii="Electrolize" w:hAnsi="Electrolize" w:eastAsia="Electrolize" w:cs="Electrolize"/>
                <w:noProof/>
              </w:rPr>
              <w:drawing>
                <wp:inline distT="114300" distB="114300" distL="114300" distR="114300" wp14:anchorId="7E3E0ACE" wp14:editId="2D31768D">
                  <wp:extent cx="2119313" cy="2119313"/>
                  <wp:effectExtent l="0" t="0" r="0" b="0"/>
                  <wp:docPr id="15" name="image26.pn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26.png"/>
                          <pic:cNvPicPr preferRelativeResize="0"/>
                        </pic:nvPicPr>
                        <pic:blipFill>
                          <a:blip r:embed="rId17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19313" cy="2119313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F366B" w14:paraId="41B1DD6E" w14:textId="77777777">
        <w:trPr>
          <w:trHeight w:val="420"/>
        </w:trPr>
        <w:tc>
          <w:tcPr>
            <w:tcW w:w="21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98218A" w14:paraId="49141EF8" w14:textId="77777777">
            <w:pPr>
              <w:widowControl w:val="0"/>
              <w:spacing w:line="240" w:lineRule="auto"/>
              <w:rPr>
                <w:rFonts w:ascii="Electrolize" w:hAnsi="Electrolize" w:eastAsia="Electrolize" w:cs="Electrolize"/>
                <w:b/>
                <w:color w:val="004180"/>
              </w:rPr>
            </w:pPr>
            <w:r>
              <w:rPr>
                <w:rFonts w:ascii="Electrolize" w:hAnsi="Electrolize" w:eastAsia="Electrolize" w:cs="Electrolize"/>
                <w:b/>
                <w:color w:val="004180"/>
              </w:rPr>
              <w:t>Field:</w:t>
            </w:r>
          </w:p>
        </w:tc>
        <w:tc>
          <w:tcPr>
            <w:tcW w:w="37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98218A" w14:paraId="23F4E118" w14:textId="77777777">
            <w:pPr>
              <w:widowControl w:val="0"/>
              <w:spacing w:line="240" w:lineRule="auto"/>
              <w:rPr>
                <w:rFonts w:ascii="Electrolize" w:hAnsi="Electrolize" w:eastAsia="Electrolize" w:cs="Electrolize"/>
              </w:rPr>
            </w:pPr>
            <w:r>
              <w:rPr>
                <w:rFonts w:ascii="Electrolize" w:hAnsi="Electrolize" w:eastAsia="Electrolize" w:cs="Electrolize"/>
              </w:rPr>
              <w:t>84</w:t>
            </w:r>
          </w:p>
        </w:tc>
        <w:tc>
          <w:tcPr>
            <w:tcW w:w="4650" w:type="dxa"/>
            <w:gridSpan w:val="2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AF366B" w14:paraId="046C16C3" w14:textId="77777777">
            <w:pPr>
              <w:widowControl w:val="0"/>
              <w:spacing w:line="240" w:lineRule="auto"/>
            </w:pPr>
          </w:p>
        </w:tc>
      </w:tr>
      <w:tr w:rsidR="00AF366B" w14:paraId="6E6A7E5B" w14:textId="77777777">
        <w:trPr>
          <w:trHeight w:val="420"/>
        </w:trPr>
        <w:tc>
          <w:tcPr>
            <w:tcW w:w="21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98218A" w14:paraId="5F888D57" w14:textId="77777777">
            <w:pPr>
              <w:widowControl w:val="0"/>
              <w:spacing w:line="240" w:lineRule="auto"/>
              <w:rPr>
                <w:rFonts w:ascii="Electrolize" w:hAnsi="Electrolize" w:eastAsia="Electrolize" w:cs="Electrolize"/>
                <w:b/>
                <w:color w:val="004180"/>
              </w:rPr>
            </w:pPr>
            <w:r>
              <w:rPr>
                <w:rFonts w:ascii="Electrolize" w:hAnsi="Electrolize" w:eastAsia="Electrolize" w:cs="Electrolize"/>
                <w:b/>
                <w:color w:val="004180"/>
              </w:rPr>
              <w:t>Redshift Value (Z):</w:t>
            </w:r>
          </w:p>
        </w:tc>
        <w:tc>
          <w:tcPr>
            <w:tcW w:w="37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98218A" w14:paraId="14A32E48" w14:textId="77777777">
            <w:pPr>
              <w:widowControl w:val="0"/>
              <w:spacing w:line="240" w:lineRule="auto"/>
              <w:rPr>
                <w:rFonts w:ascii="Electrolize" w:hAnsi="Electrolize" w:eastAsia="Electrolize" w:cs="Electrolize"/>
              </w:rPr>
            </w:pPr>
            <w:r>
              <w:rPr>
                <w:rFonts w:ascii="Electrolize" w:hAnsi="Electrolize" w:eastAsia="Electrolize" w:cs="Electrolize"/>
              </w:rPr>
              <w:t>0.0389346</w:t>
            </w:r>
          </w:p>
        </w:tc>
        <w:tc>
          <w:tcPr>
            <w:tcW w:w="4650" w:type="dxa"/>
            <w:gridSpan w:val="2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AF366B" w14:paraId="5333344E" w14:textId="77777777">
            <w:pPr>
              <w:widowControl w:val="0"/>
              <w:spacing w:line="240" w:lineRule="auto"/>
            </w:pPr>
          </w:p>
        </w:tc>
      </w:tr>
      <w:tr w:rsidR="00AF366B" w14:paraId="1FEEE7EC" w14:textId="77777777">
        <w:trPr>
          <w:trHeight w:val="435"/>
        </w:trPr>
        <w:tc>
          <w:tcPr>
            <w:tcW w:w="21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98218A" w14:paraId="067E6A17" w14:textId="77777777">
            <w:pPr>
              <w:widowControl w:val="0"/>
              <w:spacing w:line="240" w:lineRule="auto"/>
              <w:rPr>
                <w:rFonts w:ascii="Electrolize" w:hAnsi="Electrolize" w:eastAsia="Electrolize" w:cs="Electrolize"/>
                <w:b/>
                <w:color w:val="004180"/>
              </w:rPr>
            </w:pPr>
            <w:proofErr w:type="spellStart"/>
            <w:r>
              <w:rPr>
                <w:rFonts w:ascii="Electrolize" w:hAnsi="Electrolize" w:eastAsia="Electrolize" w:cs="Electrolize"/>
                <w:b/>
                <w:color w:val="004180"/>
              </w:rPr>
              <w:t>SDDSS</w:t>
            </w:r>
            <w:proofErr w:type="spellEnd"/>
            <w:r>
              <w:rPr>
                <w:rFonts w:ascii="Electrolize" w:hAnsi="Electrolize" w:eastAsia="Electrolize" w:cs="Electrolize"/>
                <w:b/>
                <w:color w:val="004180"/>
              </w:rPr>
              <w:t xml:space="preserve"> Object ID:</w:t>
            </w:r>
          </w:p>
        </w:tc>
        <w:tc>
          <w:tcPr>
            <w:tcW w:w="37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98218A" w14:paraId="3AB89FBD" w14:textId="77777777">
            <w:pPr>
              <w:widowControl w:val="0"/>
              <w:spacing w:line="240" w:lineRule="auto"/>
              <w:rPr>
                <w:rFonts w:ascii="Electrolize" w:hAnsi="Electrolize" w:eastAsia="Electrolize" w:cs="Electrolize"/>
              </w:rPr>
            </w:pPr>
            <w:r>
              <w:rPr>
                <w:rFonts w:ascii="Electrolize" w:hAnsi="Electrolize" w:eastAsia="Electrolize" w:cs="Electrolize"/>
              </w:rPr>
              <w:t>1237667486457135152</w:t>
            </w:r>
          </w:p>
        </w:tc>
        <w:tc>
          <w:tcPr>
            <w:tcW w:w="4650" w:type="dxa"/>
            <w:gridSpan w:val="2"/>
            <w:vMerge/>
            <w:tcBorders>
              <w:bottom w:val="single" w:color="000000" w:sz="8" w:space="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AF366B" w14:paraId="57D4F604" w14:textId="77777777">
            <w:pPr>
              <w:widowControl w:val="0"/>
              <w:spacing w:line="240" w:lineRule="auto"/>
            </w:pPr>
          </w:p>
        </w:tc>
      </w:tr>
      <w:tr w:rsidR="00AF366B" w14:paraId="71206B83" w14:textId="77777777">
        <w:trPr>
          <w:trHeight w:val="420"/>
        </w:trPr>
        <w:tc>
          <w:tcPr>
            <w:tcW w:w="21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98218A" w14:paraId="2B4414DD" w14:textId="77777777">
            <w:pPr>
              <w:widowControl w:val="0"/>
              <w:spacing w:line="240" w:lineRule="auto"/>
              <w:rPr>
                <w:rFonts w:ascii="Electrolize" w:hAnsi="Electrolize" w:eastAsia="Electrolize" w:cs="Electrolize"/>
                <w:b/>
                <w:color w:val="004180"/>
              </w:rPr>
            </w:pPr>
            <w:r>
              <w:rPr>
                <w:rFonts w:ascii="Electrolize" w:hAnsi="Electrolize" w:eastAsia="Electrolize" w:cs="Electrolize"/>
                <w:b/>
                <w:color w:val="004180"/>
              </w:rPr>
              <w:t>Velocity Dispersion:</w:t>
            </w:r>
          </w:p>
        </w:tc>
        <w:tc>
          <w:tcPr>
            <w:tcW w:w="3750" w:type="dxa"/>
            <w:tcBorders>
              <w:right w:val="single" w:color="000000" w:sz="8" w:space="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98218A" w14:paraId="6DE12ABD" w14:textId="77777777">
            <w:pPr>
              <w:widowControl w:val="0"/>
              <w:spacing w:line="240" w:lineRule="auto"/>
              <w:rPr>
                <w:rFonts w:ascii="Electrolize" w:hAnsi="Electrolize" w:eastAsia="Electrolize" w:cs="Electrolize"/>
              </w:rPr>
            </w:pPr>
            <w:r>
              <w:rPr>
                <w:rFonts w:ascii="Electrolize" w:hAnsi="Electrolize" w:eastAsia="Electrolize" w:cs="Electrolize"/>
              </w:rPr>
              <w:t>95.76093</w:t>
            </w:r>
          </w:p>
        </w:tc>
        <w:tc>
          <w:tcPr>
            <w:tcW w:w="4650" w:type="dxa"/>
            <w:gridSpan w:val="2"/>
            <w:vMerge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shd w:val="clear" w:color="auto" w:fill="F0F8FF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AF366B" w14:paraId="7231874C" w14:textId="77777777">
            <w:pPr>
              <w:spacing w:line="240" w:lineRule="auto"/>
            </w:pPr>
          </w:p>
        </w:tc>
      </w:tr>
      <w:tr w:rsidR="00AF366B" w14:paraId="18522C5F" w14:textId="77777777">
        <w:trPr>
          <w:trHeight w:val="420"/>
        </w:trPr>
        <w:tc>
          <w:tcPr>
            <w:tcW w:w="21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98218A" w14:paraId="03C97901" w14:textId="77777777">
            <w:pPr>
              <w:widowControl w:val="0"/>
              <w:spacing w:line="240" w:lineRule="auto"/>
              <w:jc w:val="right"/>
              <w:rPr>
                <w:rFonts w:ascii="Electrolize" w:hAnsi="Electrolize" w:eastAsia="Electrolize" w:cs="Electrolize"/>
              </w:rPr>
            </w:pPr>
            <w:r>
              <w:rPr>
                <w:rFonts w:ascii="Electrolize" w:hAnsi="Electrolize" w:eastAsia="Electrolize" w:cs="Electrolize"/>
              </w:rPr>
              <w:t>u:</w:t>
            </w:r>
          </w:p>
        </w:tc>
        <w:tc>
          <w:tcPr>
            <w:tcW w:w="3750" w:type="dxa"/>
            <w:tcBorders>
              <w:right w:val="single" w:color="000000" w:sz="8" w:space="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98218A" w14:paraId="6333CAF1" w14:textId="77777777">
            <w:pPr>
              <w:widowControl w:val="0"/>
              <w:spacing w:line="240" w:lineRule="auto"/>
              <w:rPr>
                <w:rFonts w:ascii="Electrolize" w:hAnsi="Electrolize" w:eastAsia="Electrolize" w:cs="Electrolize"/>
              </w:rPr>
            </w:pPr>
            <w:r>
              <w:rPr>
                <w:rFonts w:ascii="Electrolize" w:hAnsi="Electrolize" w:eastAsia="Electrolize" w:cs="Electrolize"/>
              </w:rPr>
              <w:t>19.104</w:t>
            </w:r>
          </w:p>
        </w:tc>
        <w:tc>
          <w:tcPr>
            <w:tcW w:w="4650" w:type="dxa"/>
            <w:gridSpan w:val="2"/>
            <w:vMerge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shd w:val="clear" w:color="auto" w:fill="F0F8FF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AF366B" w14:paraId="54FD6680" w14:textId="77777777">
            <w:pPr>
              <w:spacing w:line="240" w:lineRule="auto"/>
            </w:pPr>
          </w:p>
        </w:tc>
      </w:tr>
      <w:tr w:rsidR="00AF366B" w14:paraId="3D6CE336" w14:textId="77777777">
        <w:trPr>
          <w:trHeight w:val="470"/>
        </w:trPr>
        <w:tc>
          <w:tcPr>
            <w:tcW w:w="21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98218A" w14:paraId="237CF342" w14:textId="77777777">
            <w:pPr>
              <w:widowControl w:val="0"/>
              <w:spacing w:line="240" w:lineRule="auto"/>
              <w:jc w:val="right"/>
              <w:rPr>
                <w:rFonts w:ascii="Electrolize" w:hAnsi="Electrolize" w:eastAsia="Electrolize" w:cs="Electrolize"/>
              </w:rPr>
            </w:pPr>
            <w:r>
              <w:rPr>
                <w:rFonts w:ascii="Electrolize" w:hAnsi="Electrolize" w:eastAsia="Electrolize" w:cs="Electrolize"/>
              </w:rPr>
              <w:t>g:</w:t>
            </w:r>
          </w:p>
        </w:tc>
        <w:tc>
          <w:tcPr>
            <w:tcW w:w="37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98218A" w14:paraId="0B8CEE0A" w14:textId="77777777">
            <w:pPr>
              <w:widowControl w:val="0"/>
              <w:spacing w:line="240" w:lineRule="auto"/>
              <w:rPr>
                <w:rFonts w:ascii="Electrolize" w:hAnsi="Electrolize" w:eastAsia="Electrolize" w:cs="Electrolize"/>
              </w:rPr>
            </w:pPr>
            <w:r>
              <w:rPr>
                <w:rFonts w:ascii="Electrolize" w:hAnsi="Electrolize" w:eastAsia="Electrolize" w:cs="Electrolize"/>
              </w:rPr>
              <w:t>17.225</w:t>
            </w:r>
          </w:p>
        </w:tc>
        <w:tc>
          <w:tcPr>
            <w:tcW w:w="4650" w:type="dxa"/>
            <w:gridSpan w:val="2"/>
            <w:vMerge/>
            <w:tcBorders>
              <w:top w:val="single" w:color="000000" w:sz="8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shd w:val="clear" w:color="auto" w:fill="F0F8FF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AF366B" w14:paraId="3894BEEA" w14:textId="77777777">
            <w:pPr>
              <w:widowControl w:val="0"/>
              <w:spacing w:line="240" w:lineRule="auto"/>
              <w:jc w:val="center"/>
              <w:rPr>
                <w:rFonts w:ascii="Roboto" w:hAnsi="Roboto" w:eastAsia="Roboto" w:cs="Roboto"/>
                <w:color w:val="212529"/>
                <w:sz w:val="27"/>
                <w:szCs w:val="27"/>
              </w:rPr>
            </w:pPr>
          </w:p>
        </w:tc>
      </w:tr>
      <w:tr w:rsidR="00AF366B" w14:paraId="447321B3" w14:textId="77777777">
        <w:trPr>
          <w:trHeight w:val="470"/>
        </w:trPr>
        <w:tc>
          <w:tcPr>
            <w:tcW w:w="21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98218A" w14:paraId="15555E0B" w14:textId="77777777">
            <w:pPr>
              <w:widowControl w:val="0"/>
              <w:spacing w:line="240" w:lineRule="auto"/>
              <w:jc w:val="right"/>
              <w:rPr>
                <w:rFonts w:ascii="Electrolize" w:hAnsi="Electrolize" w:eastAsia="Electrolize" w:cs="Electrolize"/>
              </w:rPr>
            </w:pPr>
            <w:r>
              <w:rPr>
                <w:rFonts w:ascii="Electrolize" w:hAnsi="Electrolize" w:eastAsia="Electrolize" w:cs="Electrolize"/>
              </w:rPr>
              <w:t>r:</w:t>
            </w:r>
          </w:p>
        </w:tc>
        <w:tc>
          <w:tcPr>
            <w:tcW w:w="37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98218A" w14:paraId="07059428" w14:textId="77777777">
            <w:pPr>
              <w:widowControl w:val="0"/>
              <w:spacing w:line="240" w:lineRule="auto"/>
              <w:rPr>
                <w:rFonts w:ascii="Electrolize" w:hAnsi="Electrolize" w:eastAsia="Electrolize" w:cs="Electrolize"/>
              </w:rPr>
            </w:pPr>
            <w:r>
              <w:rPr>
                <w:rFonts w:ascii="Electrolize" w:hAnsi="Electrolize" w:eastAsia="Electrolize" w:cs="Electrolize"/>
              </w:rPr>
              <w:t>16.338</w:t>
            </w:r>
          </w:p>
        </w:tc>
        <w:tc>
          <w:tcPr>
            <w:tcW w:w="4650" w:type="dxa"/>
            <w:gridSpan w:val="2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shd w:val="clear" w:color="auto" w:fill="EFEFEF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98218A" w14:paraId="7C1172EE" w14:textId="77777777">
            <w:pPr>
              <w:widowControl w:val="0"/>
              <w:spacing w:line="240" w:lineRule="auto"/>
              <w:jc w:val="center"/>
              <w:rPr>
                <w:rFonts w:ascii="Electrolize" w:hAnsi="Electrolize" w:eastAsia="Electrolize" w:cs="Electrolize"/>
                <w:color w:val="212529"/>
              </w:rPr>
            </w:pPr>
            <w:r>
              <w:rPr>
                <w:rFonts w:ascii="Electrolize" w:hAnsi="Electrolize" w:eastAsia="Electrolize" w:cs="Electrolize"/>
                <w:b/>
                <w:color w:val="004180"/>
              </w:rPr>
              <w:t>Galactic Coordinates (l, b)</w:t>
            </w:r>
          </w:p>
        </w:tc>
      </w:tr>
      <w:tr w:rsidR="00AF366B" w14:paraId="30C13F7A" w14:textId="77777777">
        <w:tc>
          <w:tcPr>
            <w:tcW w:w="21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98218A" w14:paraId="0FE0B901" w14:textId="77777777">
            <w:pPr>
              <w:widowControl w:val="0"/>
              <w:spacing w:line="240" w:lineRule="auto"/>
              <w:jc w:val="right"/>
              <w:rPr>
                <w:rFonts w:ascii="Electrolize" w:hAnsi="Electrolize" w:eastAsia="Electrolize" w:cs="Electrolize"/>
              </w:rPr>
            </w:pPr>
            <w:r>
              <w:rPr>
                <w:rFonts w:ascii="Electrolize" w:hAnsi="Electrolize" w:eastAsia="Electrolize" w:cs="Electrolize"/>
              </w:rPr>
              <w:t>i:</w:t>
            </w:r>
          </w:p>
        </w:tc>
        <w:tc>
          <w:tcPr>
            <w:tcW w:w="37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98218A" w14:paraId="3B262132" w14:textId="77777777">
            <w:pPr>
              <w:widowControl w:val="0"/>
              <w:spacing w:line="240" w:lineRule="auto"/>
              <w:rPr>
                <w:rFonts w:ascii="Electrolize" w:hAnsi="Electrolize" w:eastAsia="Electrolize" w:cs="Electrolize"/>
              </w:rPr>
            </w:pPr>
            <w:r>
              <w:rPr>
                <w:rFonts w:ascii="Electrolize" w:hAnsi="Electrolize" w:eastAsia="Electrolize" w:cs="Electrolize"/>
              </w:rPr>
              <w:t>15.984</w:t>
            </w:r>
          </w:p>
        </w:tc>
        <w:tc>
          <w:tcPr>
            <w:tcW w:w="1635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shd w:val="clear" w:color="auto" w:fill="EFEFEF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98218A" w14:paraId="40D46018" w14:textId="77777777">
            <w:pPr>
              <w:widowControl w:val="0"/>
              <w:spacing w:line="240" w:lineRule="auto"/>
              <w:jc w:val="center"/>
              <w:rPr>
                <w:rFonts w:ascii="Electrolize" w:hAnsi="Electrolize" w:eastAsia="Electrolize" w:cs="Electrolize"/>
                <w:color w:val="212529"/>
              </w:rPr>
            </w:pPr>
            <w:r>
              <w:rPr>
                <w:rFonts w:ascii="Electrolize" w:hAnsi="Electrolize" w:eastAsia="Electrolize" w:cs="Electrolize"/>
                <w:b/>
                <w:color w:val="212529"/>
              </w:rPr>
              <w:t>l</w:t>
            </w:r>
          </w:p>
        </w:tc>
        <w:tc>
          <w:tcPr>
            <w:tcW w:w="3015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shd w:val="clear" w:color="auto" w:fill="EFEFEF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98218A" w14:paraId="2E7745E5" w14:textId="77777777">
            <w:pPr>
              <w:widowControl w:val="0"/>
              <w:spacing w:line="240" w:lineRule="auto"/>
              <w:jc w:val="center"/>
              <w:rPr>
                <w:rFonts w:ascii="Electrolize" w:hAnsi="Electrolize" w:eastAsia="Electrolize" w:cs="Electrolize"/>
                <w:color w:val="212529"/>
              </w:rPr>
            </w:pPr>
            <w:r>
              <w:rPr>
                <w:rFonts w:ascii="Electrolize" w:hAnsi="Electrolize" w:eastAsia="Electrolize" w:cs="Electrolize"/>
                <w:color w:val="212529"/>
              </w:rPr>
              <w:t>140.47139</w:t>
            </w:r>
          </w:p>
        </w:tc>
      </w:tr>
      <w:tr w:rsidR="00AF366B" w14:paraId="41DFAA41" w14:textId="77777777">
        <w:tc>
          <w:tcPr>
            <w:tcW w:w="21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98218A" w14:paraId="00AD0AA2" w14:textId="77777777">
            <w:pPr>
              <w:widowControl w:val="0"/>
              <w:spacing w:line="240" w:lineRule="auto"/>
              <w:jc w:val="right"/>
              <w:rPr>
                <w:rFonts w:ascii="Electrolize" w:hAnsi="Electrolize" w:eastAsia="Electrolize" w:cs="Electrolize"/>
              </w:rPr>
            </w:pPr>
            <w:r>
              <w:rPr>
                <w:rFonts w:ascii="Electrolize" w:hAnsi="Electrolize" w:eastAsia="Electrolize" w:cs="Electrolize"/>
              </w:rPr>
              <w:t>z:</w:t>
            </w:r>
          </w:p>
        </w:tc>
        <w:tc>
          <w:tcPr>
            <w:tcW w:w="37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98218A" w14:paraId="097D9E21" w14:textId="77777777">
            <w:pPr>
              <w:widowControl w:val="0"/>
              <w:spacing w:line="240" w:lineRule="auto"/>
              <w:rPr>
                <w:rFonts w:ascii="Electrolize" w:hAnsi="Electrolize" w:eastAsia="Electrolize" w:cs="Electrolize"/>
              </w:rPr>
            </w:pPr>
            <w:r>
              <w:rPr>
                <w:rFonts w:ascii="Electrolize" w:hAnsi="Electrolize" w:eastAsia="Electrolize" w:cs="Electrolize"/>
              </w:rPr>
              <w:t>15.616</w:t>
            </w:r>
          </w:p>
        </w:tc>
        <w:tc>
          <w:tcPr>
            <w:tcW w:w="1635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shd w:val="clear" w:color="auto" w:fill="EFEFEF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98218A" w14:paraId="33281116" w14:textId="77777777">
            <w:pPr>
              <w:widowControl w:val="0"/>
              <w:spacing w:line="240" w:lineRule="auto"/>
              <w:jc w:val="center"/>
              <w:rPr>
                <w:rFonts w:ascii="Electrolize" w:hAnsi="Electrolize" w:eastAsia="Electrolize" w:cs="Electrolize"/>
                <w:b/>
                <w:color w:val="212529"/>
              </w:rPr>
            </w:pPr>
            <w:r>
              <w:rPr>
                <w:rFonts w:ascii="Electrolize" w:hAnsi="Electrolize" w:eastAsia="Electrolize" w:cs="Electrolize"/>
                <w:b/>
                <w:color w:val="212529"/>
              </w:rPr>
              <w:t>b</w:t>
            </w:r>
          </w:p>
        </w:tc>
        <w:tc>
          <w:tcPr>
            <w:tcW w:w="3015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shd w:val="clear" w:color="auto" w:fill="EFEFEF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98218A" w14:paraId="232447B5" w14:textId="77777777">
            <w:pPr>
              <w:widowControl w:val="0"/>
              <w:spacing w:line="240" w:lineRule="auto"/>
              <w:jc w:val="center"/>
              <w:rPr>
                <w:rFonts w:ascii="Electrolize" w:hAnsi="Electrolize" w:eastAsia="Electrolize" w:cs="Electrolize"/>
                <w:color w:val="212529"/>
              </w:rPr>
            </w:pPr>
            <w:r>
              <w:rPr>
                <w:rFonts w:ascii="Electrolize" w:hAnsi="Electrolize" w:eastAsia="Electrolize" w:cs="Electrolize"/>
                <w:color w:val="212529"/>
              </w:rPr>
              <w:t>18.74074</w:t>
            </w:r>
          </w:p>
        </w:tc>
      </w:tr>
    </w:tbl>
    <w:p w:rsidR="00AF366B" w:rsidRDefault="00AF366B" w14:paraId="5324233B" w14:textId="77777777"/>
    <w:p w:rsidR="00AF366B" w:rsidRDefault="00AF366B" w14:paraId="2C68759D" w14:textId="77777777"/>
    <w:p w:rsidR="00AF366B" w:rsidRDefault="0098218A" w14:paraId="3E74C015" w14:textId="77777777">
      <w:pPr>
        <w:widowControl w:val="0"/>
        <w:spacing w:line="240" w:lineRule="auto"/>
      </w:pPr>
      <w:r>
        <w:rPr>
          <w:rFonts w:ascii="Electrolize" w:hAnsi="Electrolize" w:eastAsia="Electrolize" w:cs="Electrolize"/>
          <w:noProof/>
        </w:rPr>
        <w:drawing>
          <wp:inline distT="114300" distB="114300" distL="114300" distR="114300" wp14:anchorId="5D9DC07C" wp14:editId="07EE36E8">
            <wp:extent cx="2662238" cy="719300"/>
            <wp:effectExtent l="0" t="0" r="0" b="0"/>
            <wp:docPr id="26" name="image2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1.pn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662238" cy="7193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tbl>
      <w:tblPr>
        <w:tblStyle w:val="ac"/>
        <w:tblW w:w="10620" w:type="dxa"/>
        <w:tblBorders>
          <w:top w:val="single" w:color="000000" w:sz="8" w:space="0"/>
          <w:left w:val="single" w:color="000000" w:sz="8" w:space="0"/>
          <w:bottom w:val="single" w:color="000000" w:sz="8" w:space="0"/>
          <w:right w:val="single" w:color="000000" w:sz="8" w:space="0"/>
          <w:insideH w:val="single" w:color="000000" w:sz="8" w:space="0"/>
          <w:insideV w:val="single" w:color="000000" w:sz="8" w:space="0"/>
        </w:tblBorders>
        <w:tblLayout w:type="fixed"/>
        <w:tblLook w:val="0600" w:firstRow="0" w:lastRow="0" w:firstColumn="0" w:lastColumn="0" w:noHBand="1" w:noVBand="1"/>
      </w:tblPr>
      <w:tblGrid>
        <w:gridCol w:w="2175"/>
        <w:gridCol w:w="3795"/>
        <w:gridCol w:w="1590"/>
        <w:gridCol w:w="3060"/>
      </w:tblGrid>
      <w:tr w:rsidR="00AF366B" w14:paraId="23466B28" w14:textId="77777777">
        <w:trPr>
          <w:trHeight w:val="420"/>
        </w:trPr>
        <w:tc>
          <w:tcPr>
            <w:tcW w:w="21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98218A" w14:paraId="1FF9BA60" w14:textId="77777777">
            <w:pPr>
              <w:widowControl w:val="0"/>
              <w:spacing w:line="240" w:lineRule="auto"/>
              <w:rPr>
                <w:rFonts w:ascii="Electrolize" w:hAnsi="Electrolize" w:eastAsia="Electrolize" w:cs="Electrolize"/>
                <w:b/>
                <w:color w:val="004180"/>
              </w:rPr>
            </w:pPr>
            <w:r>
              <w:rPr>
                <w:rFonts w:ascii="Electrolize" w:hAnsi="Electrolize" w:eastAsia="Electrolize" w:cs="Electrolize"/>
                <w:b/>
                <w:color w:val="004180"/>
              </w:rPr>
              <w:t>Type of Celestial Object:</w:t>
            </w:r>
          </w:p>
        </w:tc>
        <w:tc>
          <w:tcPr>
            <w:tcW w:w="37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98218A" w14:paraId="4A6FB90F" w14:textId="77777777">
            <w:pPr>
              <w:widowControl w:val="0"/>
              <w:spacing w:line="240" w:lineRule="auto"/>
              <w:rPr>
                <w:rFonts w:ascii="Electrolize" w:hAnsi="Electrolize" w:eastAsia="Electrolize" w:cs="Electrolize"/>
              </w:rPr>
            </w:pPr>
            <w:r>
              <w:rPr>
                <w:rFonts w:ascii="Electrolize" w:hAnsi="Electrolize" w:eastAsia="Electrolize" w:cs="Electrolize"/>
              </w:rPr>
              <w:t>Galaxy</w:t>
            </w:r>
          </w:p>
        </w:tc>
        <w:tc>
          <w:tcPr>
            <w:tcW w:w="4650" w:type="dxa"/>
            <w:gridSpan w:val="2"/>
            <w:vMerge w:val="restar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98218A" w14:paraId="3B1B5987" w14:textId="77777777">
            <w:pPr>
              <w:widowControl w:val="0"/>
              <w:spacing w:line="240" w:lineRule="auto"/>
              <w:jc w:val="center"/>
              <w:rPr>
                <w:rFonts w:ascii="Electrolize" w:hAnsi="Electrolize" w:eastAsia="Electrolize" w:cs="Electrolize"/>
              </w:rPr>
            </w:pPr>
            <w:r>
              <w:rPr>
                <w:rFonts w:ascii="Electrolize" w:hAnsi="Electrolize" w:eastAsia="Electrolize" w:cs="Electrolize"/>
                <w:noProof/>
              </w:rPr>
              <w:drawing>
                <wp:inline distT="114300" distB="114300" distL="114300" distR="114300" wp14:anchorId="58BD1E4C" wp14:editId="6A403667">
                  <wp:extent cx="2109788" cy="2109788"/>
                  <wp:effectExtent l="0" t="0" r="0" b="0"/>
                  <wp:docPr id="28" name="image37.pn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37.png"/>
                          <pic:cNvPicPr preferRelativeResize="0"/>
                        </pic:nvPicPr>
                        <pic:blipFill>
                          <a:blip r:embed="rId18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09788" cy="2109788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F366B" w14:paraId="0F58FB7B" w14:textId="77777777">
        <w:trPr>
          <w:trHeight w:val="420"/>
        </w:trPr>
        <w:tc>
          <w:tcPr>
            <w:tcW w:w="21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98218A" w14:paraId="5F89B293" w14:textId="77777777">
            <w:pPr>
              <w:widowControl w:val="0"/>
              <w:spacing w:line="240" w:lineRule="auto"/>
              <w:rPr>
                <w:rFonts w:ascii="Electrolize" w:hAnsi="Electrolize" w:eastAsia="Electrolize" w:cs="Electrolize"/>
                <w:b/>
                <w:color w:val="004180"/>
              </w:rPr>
            </w:pPr>
            <w:r>
              <w:rPr>
                <w:rFonts w:ascii="Electrolize" w:hAnsi="Electrolize" w:eastAsia="Electrolize" w:cs="Electrolize"/>
                <w:b/>
                <w:color w:val="004180"/>
              </w:rPr>
              <w:t>Field:</w:t>
            </w:r>
          </w:p>
        </w:tc>
        <w:tc>
          <w:tcPr>
            <w:tcW w:w="37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98218A" w14:paraId="40949176" w14:textId="77777777">
            <w:pPr>
              <w:widowControl w:val="0"/>
              <w:spacing w:line="240" w:lineRule="auto"/>
              <w:rPr>
                <w:rFonts w:ascii="Electrolize" w:hAnsi="Electrolize" w:eastAsia="Electrolize" w:cs="Electrolize"/>
              </w:rPr>
            </w:pPr>
            <w:r>
              <w:rPr>
                <w:rFonts w:ascii="Electrolize" w:hAnsi="Electrolize" w:eastAsia="Electrolize" w:cs="Electrolize"/>
              </w:rPr>
              <w:t>186</w:t>
            </w:r>
          </w:p>
        </w:tc>
        <w:tc>
          <w:tcPr>
            <w:tcW w:w="4650" w:type="dxa"/>
            <w:gridSpan w:val="2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AF366B" w14:paraId="1E9D3077" w14:textId="77777777">
            <w:pPr>
              <w:widowControl w:val="0"/>
              <w:spacing w:line="240" w:lineRule="auto"/>
            </w:pPr>
          </w:p>
        </w:tc>
      </w:tr>
      <w:tr w:rsidR="00AF366B" w14:paraId="52674E1F" w14:textId="77777777">
        <w:trPr>
          <w:trHeight w:val="420"/>
        </w:trPr>
        <w:tc>
          <w:tcPr>
            <w:tcW w:w="21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98218A" w14:paraId="63B464A4" w14:textId="77777777">
            <w:pPr>
              <w:widowControl w:val="0"/>
              <w:spacing w:line="240" w:lineRule="auto"/>
              <w:rPr>
                <w:rFonts w:ascii="Electrolize" w:hAnsi="Electrolize" w:eastAsia="Electrolize" w:cs="Electrolize"/>
                <w:b/>
                <w:color w:val="004180"/>
              </w:rPr>
            </w:pPr>
            <w:r>
              <w:rPr>
                <w:rFonts w:ascii="Electrolize" w:hAnsi="Electrolize" w:eastAsia="Electrolize" w:cs="Electrolize"/>
                <w:b/>
                <w:color w:val="004180"/>
              </w:rPr>
              <w:t>Redshift Value (Z):</w:t>
            </w:r>
          </w:p>
        </w:tc>
        <w:tc>
          <w:tcPr>
            <w:tcW w:w="37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98218A" w14:paraId="1A85C1F2" w14:textId="77777777">
            <w:pPr>
              <w:widowControl w:val="0"/>
              <w:spacing w:line="240" w:lineRule="auto"/>
              <w:rPr>
                <w:rFonts w:ascii="Electrolize" w:hAnsi="Electrolize" w:eastAsia="Electrolize" w:cs="Electrolize"/>
              </w:rPr>
            </w:pPr>
            <w:r>
              <w:rPr>
                <w:rFonts w:ascii="Electrolize" w:hAnsi="Electrolize" w:eastAsia="Electrolize" w:cs="Electrolize"/>
              </w:rPr>
              <w:t>0.7412894</w:t>
            </w:r>
          </w:p>
        </w:tc>
        <w:tc>
          <w:tcPr>
            <w:tcW w:w="4650" w:type="dxa"/>
            <w:gridSpan w:val="2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AF366B" w14:paraId="186E16A4" w14:textId="77777777">
            <w:pPr>
              <w:widowControl w:val="0"/>
              <w:spacing w:line="240" w:lineRule="auto"/>
            </w:pPr>
          </w:p>
        </w:tc>
      </w:tr>
      <w:tr w:rsidR="00AF366B" w14:paraId="0E321CC8" w14:textId="77777777">
        <w:trPr>
          <w:trHeight w:val="435"/>
        </w:trPr>
        <w:tc>
          <w:tcPr>
            <w:tcW w:w="21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98218A" w14:paraId="602CCC1C" w14:textId="77777777">
            <w:pPr>
              <w:widowControl w:val="0"/>
              <w:spacing w:line="240" w:lineRule="auto"/>
              <w:rPr>
                <w:rFonts w:ascii="Electrolize" w:hAnsi="Electrolize" w:eastAsia="Electrolize" w:cs="Electrolize"/>
                <w:b/>
                <w:color w:val="004180"/>
              </w:rPr>
            </w:pPr>
            <w:proofErr w:type="spellStart"/>
            <w:r>
              <w:rPr>
                <w:rFonts w:ascii="Electrolize" w:hAnsi="Electrolize" w:eastAsia="Electrolize" w:cs="Electrolize"/>
                <w:b/>
                <w:color w:val="004180"/>
              </w:rPr>
              <w:lastRenderedPageBreak/>
              <w:t>SDDSS</w:t>
            </w:r>
            <w:proofErr w:type="spellEnd"/>
            <w:r>
              <w:rPr>
                <w:rFonts w:ascii="Electrolize" w:hAnsi="Electrolize" w:eastAsia="Electrolize" w:cs="Electrolize"/>
                <w:b/>
                <w:color w:val="004180"/>
              </w:rPr>
              <w:t xml:space="preserve"> Object ID:</w:t>
            </w:r>
          </w:p>
        </w:tc>
        <w:tc>
          <w:tcPr>
            <w:tcW w:w="37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98218A" w14:paraId="319F27A3" w14:textId="77777777">
            <w:pPr>
              <w:widowControl w:val="0"/>
              <w:spacing w:line="240" w:lineRule="auto"/>
              <w:rPr>
                <w:rFonts w:ascii="Electrolize" w:hAnsi="Electrolize" w:eastAsia="Electrolize" w:cs="Electrolize"/>
              </w:rPr>
            </w:pPr>
            <w:r>
              <w:rPr>
                <w:rFonts w:ascii="Electrolize" w:hAnsi="Electrolize" w:eastAsia="Electrolize" w:cs="Electrolize"/>
              </w:rPr>
              <w:t>12376675380003428153</w:t>
            </w:r>
          </w:p>
        </w:tc>
        <w:tc>
          <w:tcPr>
            <w:tcW w:w="4650" w:type="dxa"/>
            <w:gridSpan w:val="2"/>
            <w:vMerge/>
            <w:tcBorders>
              <w:bottom w:val="single" w:color="000000" w:sz="8" w:space="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AF366B" w14:paraId="41C06D69" w14:textId="77777777">
            <w:pPr>
              <w:widowControl w:val="0"/>
              <w:spacing w:line="240" w:lineRule="auto"/>
            </w:pPr>
          </w:p>
        </w:tc>
      </w:tr>
      <w:tr w:rsidR="00AF366B" w14:paraId="1B079FC5" w14:textId="77777777">
        <w:trPr>
          <w:trHeight w:val="420"/>
        </w:trPr>
        <w:tc>
          <w:tcPr>
            <w:tcW w:w="21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98218A" w14:paraId="3386CAA5" w14:textId="77777777">
            <w:pPr>
              <w:widowControl w:val="0"/>
              <w:spacing w:line="240" w:lineRule="auto"/>
              <w:rPr>
                <w:rFonts w:ascii="Electrolize" w:hAnsi="Electrolize" w:eastAsia="Electrolize" w:cs="Electrolize"/>
                <w:b/>
                <w:color w:val="004180"/>
              </w:rPr>
            </w:pPr>
            <w:r>
              <w:rPr>
                <w:rFonts w:ascii="Electrolize" w:hAnsi="Electrolize" w:eastAsia="Electrolize" w:cs="Electrolize"/>
                <w:b/>
                <w:color w:val="004180"/>
              </w:rPr>
              <w:t>Velocity Dispersion:</w:t>
            </w:r>
          </w:p>
        </w:tc>
        <w:tc>
          <w:tcPr>
            <w:tcW w:w="3795" w:type="dxa"/>
            <w:tcBorders>
              <w:right w:val="single" w:color="000000" w:sz="8" w:space="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98218A" w14:paraId="5518F94D" w14:textId="77777777">
            <w:pPr>
              <w:widowControl w:val="0"/>
              <w:spacing w:line="240" w:lineRule="auto"/>
              <w:rPr>
                <w:rFonts w:ascii="Electrolize" w:hAnsi="Electrolize" w:eastAsia="Electrolize" w:cs="Electrolize"/>
              </w:rPr>
            </w:pPr>
            <w:r>
              <w:rPr>
                <w:rFonts w:ascii="Electrolize" w:hAnsi="Electrolize" w:eastAsia="Electrolize" w:cs="Electrolize"/>
              </w:rPr>
              <w:t>40.28861</w:t>
            </w:r>
          </w:p>
        </w:tc>
        <w:tc>
          <w:tcPr>
            <w:tcW w:w="4650" w:type="dxa"/>
            <w:gridSpan w:val="2"/>
            <w:vMerge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shd w:val="clear" w:color="auto" w:fill="F0F8FF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AF366B" w14:paraId="3A20E540" w14:textId="77777777">
            <w:pPr>
              <w:spacing w:line="240" w:lineRule="auto"/>
            </w:pPr>
          </w:p>
        </w:tc>
      </w:tr>
      <w:tr w:rsidR="00AF366B" w14:paraId="6CACD009" w14:textId="77777777">
        <w:trPr>
          <w:trHeight w:val="420"/>
        </w:trPr>
        <w:tc>
          <w:tcPr>
            <w:tcW w:w="21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98218A" w14:paraId="0E89020A" w14:textId="77777777">
            <w:pPr>
              <w:widowControl w:val="0"/>
              <w:spacing w:line="240" w:lineRule="auto"/>
              <w:jc w:val="right"/>
              <w:rPr>
                <w:rFonts w:ascii="Electrolize" w:hAnsi="Electrolize" w:eastAsia="Electrolize" w:cs="Electrolize"/>
              </w:rPr>
            </w:pPr>
            <w:r>
              <w:rPr>
                <w:rFonts w:ascii="Electrolize" w:hAnsi="Electrolize" w:eastAsia="Electrolize" w:cs="Electrolize"/>
              </w:rPr>
              <w:t>u:</w:t>
            </w:r>
          </w:p>
        </w:tc>
        <w:tc>
          <w:tcPr>
            <w:tcW w:w="3795" w:type="dxa"/>
            <w:tcBorders>
              <w:right w:val="single" w:color="000000" w:sz="8" w:space="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98218A" w14:paraId="391FF953" w14:textId="77777777">
            <w:pPr>
              <w:widowControl w:val="0"/>
              <w:spacing w:line="240" w:lineRule="auto"/>
              <w:rPr>
                <w:rFonts w:ascii="Electrolize" w:hAnsi="Electrolize" w:eastAsia="Electrolize" w:cs="Electrolize"/>
              </w:rPr>
            </w:pPr>
            <w:r>
              <w:rPr>
                <w:rFonts w:ascii="Electrolize" w:hAnsi="Electrolize" w:eastAsia="Electrolize" w:cs="Electrolize"/>
              </w:rPr>
              <w:t>24.708</w:t>
            </w:r>
          </w:p>
        </w:tc>
        <w:tc>
          <w:tcPr>
            <w:tcW w:w="4650" w:type="dxa"/>
            <w:gridSpan w:val="2"/>
            <w:vMerge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shd w:val="clear" w:color="auto" w:fill="F0F8FF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AF366B" w14:paraId="1AACA7C4" w14:textId="77777777">
            <w:pPr>
              <w:spacing w:line="240" w:lineRule="auto"/>
            </w:pPr>
          </w:p>
        </w:tc>
      </w:tr>
      <w:tr w:rsidR="00AF366B" w14:paraId="7CA0B30B" w14:textId="77777777">
        <w:trPr>
          <w:trHeight w:val="470"/>
        </w:trPr>
        <w:tc>
          <w:tcPr>
            <w:tcW w:w="21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98218A" w14:paraId="3CB5CE33" w14:textId="77777777">
            <w:pPr>
              <w:widowControl w:val="0"/>
              <w:spacing w:line="240" w:lineRule="auto"/>
              <w:jc w:val="right"/>
              <w:rPr>
                <w:rFonts w:ascii="Electrolize" w:hAnsi="Electrolize" w:eastAsia="Electrolize" w:cs="Electrolize"/>
              </w:rPr>
            </w:pPr>
            <w:r>
              <w:rPr>
                <w:rFonts w:ascii="Electrolize" w:hAnsi="Electrolize" w:eastAsia="Electrolize" w:cs="Electrolize"/>
              </w:rPr>
              <w:t>g:</w:t>
            </w:r>
          </w:p>
        </w:tc>
        <w:tc>
          <w:tcPr>
            <w:tcW w:w="37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98218A" w14:paraId="25B447C8" w14:textId="77777777">
            <w:pPr>
              <w:widowControl w:val="0"/>
              <w:spacing w:line="240" w:lineRule="auto"/>
              <w:rPr>
                <w:rFonts w:ascii="Electrolize" w:hAnsi="Electrolize" w:eastAsia="Electrolize" w:cs="Electrolize"/>
              </w:rPr>
            </w:pPr>
            <w:r>
              <w:rPr>
                <w:rFonts w:ascii="Electrolize" w:hAnsi="Electrolize" w:eastAsia="Electrolize" w:cs="Electrolize"/>
              </w:rPr>
              <w:t>22.453</w:t>
            </w:r>
          </w:p>
        </w:tc>
        <w:tc>
          <w:tcPr>
            <w:tcW w:w="4650" w:type="dxa"/>
            <w:gridSpan w:val="2"/>
            <w:vMerge/>
            <w:tcBorders>
              <w:top w:val="single" w:color="000000" w:sz="8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shd w:val="clear" w:color="auto" w:fill="F0F8FF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AF366B" w14:paraId="1032818D" w14:textId="77777777">
            <w:pPr>
              <w:widowControl w:val="0"/>
              <w:spacing w:line="240" w:lineRule="auto"/>
              <w:jc w:val="center"/>
              <w:rPr>
                <w:rFonts w:ascii="Roboto" w:hAnsi="Roboto" w:eastAsia="Roboto" w:cs="Roboto"/>
                <w:color w:val="212529"/>
                <w:sz w:val="27"/>
                <w:szCs w:val="27"/>
              </w:rPr>
            </w:pPr>
          </w:p>
        </w:tc>
      </w:tr>
      <w:tr w:rsidR="00AF366B" w14:paraId="56338B7A" w14:textId="77777777">
        <w:trPr>
          <w:trHeight w:val="470"/>
        </w:trPr>
        <w:tc>
          <w:tcPr>
            <w:tcW w:w="21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98218A" w14:paraId="3C01AF5F" w14:textId="77777777">
            <w:pPr>
              <w:widowControl w:val="0"/>
              <w:spacing w:line="240" w:lineRule="auto"/>
              <w:jc w:val="right"/>
              <w:rPr>
                <w:rFonts w:ascii="Electrolize" w:hAnsi="Electrolize" w:eastAsia="Electrolize" w:cs="Electrolize"/>
              </w:rPr>
            </w:pPr>
            <w:r>
              <w:rPr>
                <w:rFonts w:ascii="Electrolize" w:hAnsi="Electrolize" w:eastAsia="Electrolize" w:cs="Electrolize"/>
              </w:rPr>
              <w:t>r:</w:t>
            </w:r>
          </w:p>
        </w:tc>
        <w:tc>
          <w:tcPr>
            <w:tcW w:w="37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98218A" w14:paraId="27B1AB73" w14:textId="77777777">
            <w:pPr>
              <w:widowControl w:val="0"/>
              <w:spacing w:line="240" w:lineRule="auto"/>
              <w:rPr>
                <w:rFonts w:ascii="Electrolize" w:hAnsi="Electrolize" w:eastAsia="Electrolize" w:cs="Electrolize"/>
              </w:rPr>
            </w:pPr>
            <w:r>
              <w:rPr>
                <w:rFonts w:ascii="Electrolize" w:hAnsi="Electrolize" w:eastAsia="Electrolize" w:cs="Electrolize"/>
              </w:rPr>
              <w:t>21.779</w:t>
            </w:r>
          </w:p>
        </w:tc>
        <w:tc>
          <w:tcPr>
            <w:tcW w:w="4650" w:type="dxa"/>
            <w:gridSpan w:val="2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shd w:val="clear" w:color="auto" w:fill="EFEFEF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98218A" w14:paraId="660B2FBE" w14:textId="77777777">
            <w:pPr>
              <w:widowControl w:val="0"/>
              <w:spacing w:line="240" w:lineRule="auto"/>
              <w:jc w:val="center"/>
              <w:rPr>
                <w:rFonts w:ascii="Electrolize" w:hAnsi="Electrolize" w:eastAsia="Electrolize" w:cs="Electrolize"/>
                <w:color w:val="212529"/>
              </w:rPr>
            </w:pPr>
            <w:r>
              <w:rPr>
                <w:rFonts w:ascii="Electrolize" w:hAnsi="Electrolize" w:eastAsia="Electrolize" w:cs="Electrolize"/>
                <w:b/>
                <w:color w:val="004180"/>
              </w:rPr>
              <w:t>Galactic Coordinates (l, b)</w:t>
            </w:r>
          </w:p>
        </w:tc>
      </w:tr>
      <w:tr w:rsidR="00AF366B" w14:paraId="3B7CC1B6" w14:textId="77777777">
        <w:tc>
          <w:tcPr>
            <w:tcW w:w="21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98218A" w14:paraId="127AA00A" w14:textId="77777777">
            <w:pPr>
              <w:widowControl w:val="0"/>
              <w:spacing w:line="240" w:lineRule="auto"/>
              <w:jc w:val="right"/>
              <w:rPr>
                <w:rFonts w:ascii="Electrolize" w:hAnsi="Electrolize" w:eastAsia="Electrolize" w:cs="Electrolize"/>
              </w:rPr>
            </w:pPr>
            <w:r>
              <w:rPr>
                <w:rFonts w:ascii="Electrolize" w:hAnsi="Electrolize" w:eastAsia="Electrolize" w:cs="Electrolize"/>
              </w:rPr>
              <w:t>i:</w:t>
            </w:r>
          </w:p>
        </w:tc>
        <w:tc>
          <w:tcPr>
            <w:tcW w:w="37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98218A" w14:paraId="055A5583" w14:textId="77777777">
            <w:pPr>
              <w:widowControl w:val="0"/>
              <w:spacing w:line="240" w:lineRule="auto"/>
              <w:rPr>
                <w:rFonts w:ascii="Electrolize" w:hAnsi="Electrolize" w:eastAsia="Electrolize" w:cs="Electrolize"/>
              </w:rPr>
            </w:pPr>
            <w:r>
              <w:rPr>
                <w:rFonts w:ascii="Electrolize" w:hAnsi="Electrolize" w:eastAsia="Electrolize" w:cs="Electrolize"/>
              </w:rPr>
              <w:t>20.798</w:t>
            </w:r>
          </w:p>
        </w:tc>
        <w:tc>
          <w:tcPr>
            <w:tcW w:w="1590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shd w:val="clear" w:color="auto" w:fill="EFEFEF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98218A" w14:paraId="758F26B4" w14:textId="77777777">
            <w:pPr>
              <w:widowControl w:val="0"/>
              <w:spacing w:line="240" w:lineRule="auto"/>
              <w:jc w:val="center"/>
              <w:rPr>
                <w:rFonts w:ascii="Electrolize" w:hAnsi="Electrolize" w:eastAsia="Electrolize" w:cs="Electrolize"/>
                <w:color w:val="212529"/>
              </w:rPr>
            </w:pPr>
            <w:r>
              <w:rPr>
                <w:rFonts w:ascii="Electrolize" w:hAnsi="Electrolize" w:eastAsia="Electrolize" w:cs="Electrolize"/>
                <w:b/>
                <w:color w:val="212529"/>
              </w:rPr>
              <w:t>l</w:t>
            </w:r>
          </w:p>
        </w:tc>
        <w:tc>
          <w:tcPr>
            <w:tcW w:w="3060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shd w:val="clear" w:color="auto" w:fill="EFEFEF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98218A" w14:paraId="0FCCB65D" w14:textId="77777777">
            <w:pPr>
              <w:widowControl w:val="0"/>
              <w:spacing w:line="240" w:lineRule="auto"/>
              <w:jc w:val="center"/>
              <w:rPr>
                <w:rFonts w:ascii="Electrolize" w:hAnsi="Electrolize" w:eastAsia="Electrolize" w:cs="Electrolize"/>
                <w:color w:val="212529"/>
              </w:rPr>
            </w:pPr>
            <w:r>
              <w:rPr>
                <w:rFonts w:ascii="Electrolize" w:hAnsi="Electrolize" w:eastAsia="Electrolize" w:cs="Electrolize"/>
                <w:color w:val="212529"/>
              </w:rPr>
              <w:t>140.83414</w:t>
            </w:r>
          </w:p>
        </w:tc>
      </w:tr>
      <w:tr w:rsidR="00AF366B" w14:paraId="1EB7A58C" w14:textId="77777777">
        <w:tc>
          <w:tcPr>
            <w:tcW w:w="21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98218A" w14:paraId="3C20383C" w14:textId="77777777">
            <w:pPr>
              <w:widowControl w:val="0"/>
              <w:spacing w:line="240" w:lineRule="auto"/>
              <w:jc w:val="right"/>
              <w:rPr>
                <w:rFonts w:ascii="Electrolize" w:hAnsi="Electrolize" w:eastAsia="Electrolize" w:cs="Electrolize"/>
              </w:rPr>
            </w:pPr>
            <w:r>
              <w:rPr>
                <w:rFonts w:ascii="Electrolize" w:hAnsi="Electrolize" w:eastAsia="Electrolize" w:cs="Electrolize"/>
              </w:rPr>
              <w:t>z:</w:t>
            </w:r>
          </w:p>
        </w:tc>
        <w:tc>
          <w:tcPr>
            <w:tcW w:w="37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98218A" w14:paraId="3B1A3CD3" w14:textId="77777777">
            <w:pPr>
              <w:widowControl w:val="0"/>
              <w:spacing w:line="240" w:lineRule="auto"/>
              <w:rPr>
                <w:rFonts w:ascii="Electrolize" w:hAnsi="Electrolize" w:eastAsia="Electrolize" w:cs="Electrolize"/>
              </w:rPr>
            </w:pPr>
            <w:r>
              <w:rPr>
                <w:rFonts w:ascii="Electrolize" w:hAnsi="Electrolize" w:eastAsia="Electrolize" w:cs="Electrolize"/>
              </w:rPr>
              <w:t>20.885</w:t>
            </w:r>
          </w:p>
        </w:tc>
        <w:tc>
          <w:tcPr>
            <w:tcW w:w="1590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shd w:val="clear" w:color="auto" w:fill="EFEFEF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98218A" w14:paraId="789C3B1F" w14:textId="77777777">
            <w:pPr>
              <w:widowControl w:val="0"/>
              <w:spacing w:line="240" w:lineRule="auto"/>
              <w:jc w:val="center"/>
              <w:rPr>
                <w:rFonts w:ascii="Electrolize" w:hAnsi="Electrolize" w:eastAsia="Electrolize" w:cs="Electrolize"/>
                <w:b/>
                <w:color w:val="212529"/>
              </w:rPr>
            </w:pPr>
            <w:r>
              <w:rPr>
                <w:rFonts w:ascii="Electrolize" w:hAnsi="Electrolize" w:eastAsia="Electrolize" w:cs="Electrolize"/>
                <w:b/>
                <w:color w:val="212529"/>
              </w:rPr>
              <w:t>b</w:t>
            </w:r>
          </w:p>
        </w:tc>
        <w:tc>
          <w:tcPr>
            <w:tcW w:w="3060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shd w:val="clear" w:color="auto" w:fill="EFEFEF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98218A" w14:paraId="1C95179D" w14:textId="77777777">
            <w:pPr>
              <w:widowControl w:val="0"/>
              <w:spacing w:line="240" w:lineRule="auto"/>
              <w:jc w:val="center"/>
              <w:rPr>
                <w:rFonts w:ascii="Electrolize" w:hAnsi="Electrolize" w:eastAsia="Electrolize" w:cs="Electrolize"/>
                <w:color w:val="212529"/>
              </w:rPr>
            </w:pPr>
            <w:r>
              <w:rPr>
                <w:rFonts w:ascii="Electrolize" w:hAnsi="Electrolize" w:eastAsia="Electrolize" w:cs="Electrolize"/>
                <w:color w:val="212529"/>
              </w:rPr>
              <w:t>18.58596</w:t>
            </w:r>
          </w:p>
        </w:tc>
      </w:tr>
    </w:tbl>
    <w:p w:rsidR="00AF366B" w:rsidRDefault="00AF366B" w14:paraId="0656B897" w14:textId="77777777"/>
    <w:p w:rsidR="0098218A" w:rsidRDefault="0098218A" w14:paraId="543F040C" w14:textId="77777777"/>
    <w:p w:rsidR="00AF366B" w:rsidRDefault="0098218A" w14:paraId="47F42C55" w14:textId="77777777">
      <w:pPr>
        <w:widowControl w:val="0"/>
        <w:spacing w:line="240" w:lineRule="auto"/>
      </w:pPr>
      <w:r>
        <w:rPr>
          <w:rFonts w:ascii="Electrolize" w:hAnsi="Electrolize" w:eastAsia="Electrolize" w:cs="Electrolize"/>
          <w:noProof/>
        </w:rPr>
        <w:drawing>
          <wp:inline distT="114300" distB="114300" distL="114300" distR="114300" wp14:anchorId="3C7403BB" wp14:editId="49BFEF81">
            <wp:extent cx="2662238" cy="719300"/>
            <wp:effectExtent l="0" t="0" r="0" b="0"/>
            <wp:docPr id="30" name="image2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1.pn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662238" cy="7193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tbl>
      <w:tblPr>
        <w:tblStyle w:val="ad"/>
        <w:tblW w:w="10575" w:type="dxa"/>
        <w:tblBorders>
          <w:top w:val="single" w:color="000000" w:sz="8" w:space="0"/>
          <w:left w:val="single" w:color="000000" w:sz="8" w:space="0"/>
          <w:bottom w:val="single" w:color="000000" w:sz="8" w:space="0"/>
          <w:right w:val="single" w:color="000000" w:sz="8" w:space="0"/>
          <w:insideH w:val="single" w:color="000000" w:sz="8" w:space="0"/>
          <w:insideV w:val="single" w:color="000000" w:sz="8" w:space="0"/>
        </w:tblBorders>
        <w:tblLayout w:type="fixed"/>
        <w:tblLook w:val="0600" w:firstRow="0" w:lastRow="0" w:firstColumn="0" w:lastColumn="0" w:noHBand="1" w:noVBand="1"/>
      </w:tblPr>
      <w:tblGrid>
        <w:gridCol w:w="2175"/>
        <w:gridCol w:w="3750"/>
        <w:gridCol w:w="1635"/>
        <w:gridCol w:w="3015"/>
      </w:tblGrid>
      <w:tr w:rsidR="00AF366B" w14:paraId="49A592F6" w14:textId="77777777">
        <w:trPr>
          <w:trHeight w:val="420"/>
        </w:trPr>
        <w:tc>
          <w:tcPr>
            <w:tcW w:w="21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98218A" w14:paraId="7D558A8C" w14:textId="77777777">
            <w:pPr>
              <w:widowControl w:val="0"/>
              <w:spacing w:line="240" w:lineRule="auto"/>
              <w:rPr>
                <w:rFonts w:ascii="Electrolize" w:hAnsi="Electrolize" w:eastAsia="Electrolize" w:cs="Electrolize"/>
                <w:b/>
                <w:color w:val="004180"/>
              </w:rPr>
            </w:pPr>
            <w:r>
              <w:rPr>
                <w:rFonts w:ascii="Electrolize" w:hAnsi="Electrolize" w:eastAsia="Electrolize" w:cs="Electrolize"/>
                <w:b/>
                <w:color w:val="004180"/>
              </w:rPr>
              <w:t>Type of Celestial Object:</w:t>
            </w:r>
          </w:p>
        </w:tc>
        <w:tc>
          <w:tcPr>
            <w:tcW w:w="37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98218A" w14:paraId="55B11C9C" w14:textId="77777777">
            <w:pPr>
              <w:widowControl w:val="0"/>
              <w:spacing w:line="240" w:lineRule="auto"/>
              <w:rPr>
                <w:rFonts w:ascii="Electrolize" w:hAnsi="Electrolize" w:eastAsia="Electrolize" w:cs="Electrolize"/>
              </w:rPr>
            </w:pPr>
            <w:r>
              <w:rPr>
                <w:rFonts w:ascii="Electrolize" w:hAnsi="Electrolize" w:eastAsia="Electrolize" w:cs="Electrolize"/>
              </w:rPr>
              <w:t>Galaxy</w:t>
            </w:r>
          </w:p>
        </w:tc>
        <w:tc>
          <w:tcPr>
            <w:tcW w:w="4650" w:type="dxa"/>
            <w:gridSpan w:val="2"/>
            <w:vMerge w:val="restar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98218A" w14:paraId="06A38157" w14:textId="77777777">
            <w:pPr>
              <w:widowControl w:val="0"/>
              <w:spacing w:line="240" w:lineRule="auto"/>
              <w:jc w:val="center"/>
              <w:rPr>
                <w:rFonts w:ascii="Electrolize" w:hAnsi="Electrolize" w:eastAsia="Electrolize" w:cs="Electrolize"/>
              </w:rPr>
            </w:pPr>
            <w:r>
              <w:rPr>
                <w:rFonts w:ascii="Electrolize" w:hAnsi="Electrolize" w:eastAsia="Electrolize" w:cs="Electrolize"/>
                <w:noProof/>
              </w:rPr>
              <w:drawing>
                <wp:inline distT="114300" distB="114300" distL="114300" distR="114300" wp14:anchorId="63540825" wp14:editId="29C95CF1">
                  <wp:extent cx="2119313" cy="2119313"/>
                  <wp:effectExtent l="0" t="0" r="0" b="0"/>
                  <wp:docPr id="21" name="image30.pn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30.png"/>
                          <pic:cNvPicPr preferRelativeResize="0"/>
                        </pic:nvPicPr>
                        <pic:blipFill>
                          <a:blip r:embed="rId19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19313" cy="2119313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F366B" w14:paraId="30FB6088" w14:textId="77777777">
        <w:trPr>
          <w:trHeight w:val="420"/>
        </w:trPr>
        <w:tc>
          <w:tcPr>
            <w:tcW w:w="21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98218A" w14:paraId="7003D596" w14:textId="77777777">
            <w:pPr>
              <w:widowControl w:val="0"/>
              <w:spacing w:line="240" w:lineRule="auto"/>
              <w:rPr>
                <w:rFonts w:ascii="Electrolize" w:hAnsi="Electrolize" w:eastAsia="Electrolize" w:cs="Electrolize"/>
                <w:b/>
                <w:color w:val="004180"/>
              </w:rPr>
            </w:pPr>
            <w:r>
              <w:rPr>
                <w:rFonts w:ascii="Electrolize" w:hAnsi="Electrolize" w:eastAsia="Electrolize" w:cs="Electrolize"/>
                <w:b/>
                <w:color w:val="004180"/>
              </w:rPr>
              <w:t>Field:</w:t>
            </w:r>
          </w:p>
        </w:tc>
        <w:tc>
          <w:tcPr>
            <w:tcW w:w="37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98218A" w14:paraId="5E25BCBF" w14:textId="77777777">
            <w:pPr>
              <w:widowControl w:val="0"/>
              <w:spacing w:line="240" w:lineRule="auto"/>
              <w:rPr>
                <w:rFonts w:ascii="Electrolize" w:hAnsi="Electrolize" w:eastAsia="Electrolize" w:cs="Electrolize"/>
              </w:rPr>
            </w:pPr>
            <w:r>
              <w:rPr>
                <w:rFonts w:ascii="Electrolize" w:hAnsi="Electrolize" w:eastAsia="Electrolize" w:cs="Electrolize"/>
              </w:rPr>
              <w:t>14</w:t>
            </w:r>
          </w:p>
        </w:tc>
        <w:tc>
          <w:tcPr>
            <w:tcW w:w="4650" w:type="dxa"/>
            <w:gridSpan w:val="2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AF366B" w14:paraId="68C6E2E5" w14:textId="77777777">
            <w:pPr>
              <w:widowControl w:val="0"/>
              <w:spacing w:line="240" w:lineRule="auto"/>
            </w:pPr>
          </w:p>
        </w:tc>
      </w:tr>
      <w:tr w:rsidR="00AF366B" w14:paraId="1BD2A2A7" w14:textId="77777777">
        <w:trPr>
          <w:trHeight w:val="420"/>
        </w:trPr>
        <w:tc>
          <w:tcPr>
            <w:tcW w:w="21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98218A" w14:paraId="36B3061E" w14:textId="77777777">
            <w:pPr>
              <w:widowControl w:val="0"/>
              <w:spacing w:line="240" w:lineRule="auto"/>
              <w:rPr>
                <w:rFonts w:ascii="Electrolize" w:hAnsi="Electrolize" w:eastAsia="Electrolize" w:cs="Electrolize"/>
                <w:b/>
                <w:color w:val="004180"/>
              </w:rPr>
            </w:pPr>
            <w:r>
              <w:rPr>
                <w:rFonts w:ascii="Electrolize" w:hAnsi="Electrolize" w:eastAsia="Electrolize" w:cs="Electrolize"/>
                <w:b/>
                <w:color w:val="004180"/>
              </w:rPr>
              <w:t>Redshift Value (Z):</w:t>
            </w:r>
          </w:p>
        </w:tc>
        <w:tc>
          <w:tcPr>
            <w:tcW w:w="37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98218A" w14:paraId="0CFE7608" w14:textId="77777777">
            <w:pPr>
              <w:widowControl w:val="0"/>
              <w:spacing w:line="240" w:lineRule="auto"/>
              <w:rPr>
                <w:rFonts w:ascii="Electrolize" w:hAnsi="Electrolize" w:eastAsia="Electrolize" w:cs="Electrolize"/>
              </w:rPr>
            </w:pPr>
            <w:r>
              <w:rPr>
                <w:rFonts w:ascii="Electrolize" w:hAnsi="Electrolize" w:eastAsia="Electrolize" w:cs="Electrolize"/>
              </w:rPr>
              <w:t>0.1931261</w:t>
            </w:r>
          </w:p>
        </w:tc>
        <w:tc>
          <w:tcPr>
            <w:tcW w:w="4650" w:type="dxa"/>
            <w:gridSpan w:val="2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AF366B" w14:paraId="1902CF2D" w14:textId="77777777">
            <w:pPr>
              <w:widowControl w:val="0"/>
              <w:spacing w:line="240" w:lineRule="auto"/>
            </w:pPr>
          </w:p>
        </w:tc>
      </w:tr>
      <w:tr w:rsidR="00AF366B" w14:paraId="23455E43" w14:textId="77777777">
        <w:trPr>
          <w:trHeight w:val="435"/>
        </w:trPr>
        <w:tc>
          <w:tcPr>
            <w:tcW w:w="21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98218A" w14:paraId="7AB6A812" w14:textId="77777777">
            <w:pPr>
              <w:widowControl w:val="0"/>
              <w:spacing w:line="240" w:lineRule="auto"/>
              <w:rPr>
                <w:rFonts w:ascii="Electrolize" w:hAnsi="Electrolize" w:eastAsia="Electrolize" w:cs="Electrolize"/>
                <w:b/>
                <w:color w:val="004180"/>
              </w:rPr>
            </w:pPr>
            <w:proofErr w:type="spellStart"/>
            <w:r>
              <w:rPr>
                <w:rFonts w:ascii="Electrolize" w:hAnsi="Electrolize" w:eastAsia="Electrolize" w:cs="Electrolize"/>
                <w:b/>
                <w:color w:val="004180"/>
              </w:rPr>
              <w:t>SDDSS</w:t>
            </w:r>
            <w:proofErr w:type="spellEnd"/>
            <w:r>
              <w:rPr>
                <w:rFonts w:ascii="Electrolize" w:hAnsi="Electrolize" w:eastAsia="Electrolize" w:cs="Electrolize"/>
                <w:b/>
                <w:color w:val="004180"/>
              </w:rPr>
              <w:t xml:space="preserve"> Object ID:</w:t>
            </w:r>
          </w:p>
        </w:tc>
        <w:tc>
          <w:tcPr>
            <w:tcW w:w="37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98218A" w14:paraId="4C5ABEB6" w14:textId="77777777">
            <w:pPr>
              <w:widowControl w:val="0"/>
              <w:spacing w:line="240" w:lineRule="auto"/>
              <w:rPr>
                <w:rFonts w:ascii="Electrolize" w:hAnsi="Electrolize" w:eastAsia="Electrolize" w:cs="Electrolize"/>
              </w:rPr>
            </w:pPr>
            <w:r>
              <w:rPr>
                <w:rFonts w:ascii="Electrolize" w:hAnsi="Electrolize" w:eastAsia="Electrolize" w:cs="Electrolize"/>
              </w:rPr>
              <w:t>1237667541750251727</w:t>
            </w:r>
          </w:p>
        </w:tc>
        <w:tc>
          <w:tcPr>
            <w:tcW w:w="4650" w:type="dxa"/>
            <w:gridSpan w:val="2"/>
            <w:vMerge/>
            <w:tcBorders>
              <w:bottom w:val="single" w:color="000000" w:sz="8" w:space="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AF366B" w14:paraId="505335D7" w14:textId="77777777">
            <w:pPr>
              <w:widowControl w:val="0"/>
              <w:spacing w:line="240" w:lineRule="auto"/>
            </w:pPr>
          </w:p>
        </w:tc>
      </w:tr>
      <w:tr w:rsidR="00AF366B" w14:paraId="406B6CFD" w14:textId="77777777">
        <w:trPr>
          <w:trHeight w:val="420"/>
        </w:trPr>
        <w:tc>
          <w:tcPr>
            <w:tcW w:w="21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98218A" w14:paraId="373DEC0F" w14:textId="77777777">
            <w:pPr>
              <w:widowControl w:val="0"/>
              <w:spacing w:line="240" w:lineRule="auto"/>
              <w:rPr>
                <w:rFonts w:ascii="Electrolize" w:hAnsi="Electrolize" w:eastAsia="Electrolize" w:cs="Electrolize"/>
                <w:b/>
                <w:color w:val="004180"/>
              </w:rPr>
            </w:pPr>
            <w:r>
              <w:rPr>
                <w:rFonts w:ascii="Electrolize" w:hAnsi="Electrolize" w:eastAsia="Electrolize" w:cs="Electrolize"/>
                <w:b/>
                <w:color w:val="004180"/>
              </w:rPr>
              <w:t>Velocity Dispersion:</w:t>
            </w:r>
          </w:p>
        </w:tc>
        <w:tc>
          <w:tcPr>
            <w:tcW w:w="3750" w:type="dxa"/>
            <w:tcBorders>
              <w:right w:val="single" w:color="000000" w:sz="8" w:space="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98218A" w14:paraId="5D95CC5F" w14:textId="77777777">
            <w:pPr>
              <w:widowControl w:val="0"/>
              <w:spacing w:line="240" w:lineRule="auto"/>
              <w:rPr>
                <w:rFonts w:ascii="Electrolize" w:hAnsi="Electrolize" w:eastAsia="Electrolize" w:cs="Electrolize"/>
              </w:rPr>
            </w:pPr>
            <w:r>
              <w:rPr>
                <w:rFonts w:ascii="Electrolize" w:hAnsi="Electrolize" w:eastAsia="Electrolize" w:cs="Electrolize"/>
              </w:rPr>
              <w:t>219.5279</w:t>
            </w:r>
          </w:p>
        </w:tc>
        <w:tc>
          <w:tcPr>
            <w:tcW w:w="4650" w:type="dxa"/>
            <w:gridSpan w:val="2"/>
            <w:vMerge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shd w:val="clear" w:color="auto" w:fill="F0F8FF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AF366B" w14:paraId="56CE38F2" w14:textId="77777777">
            <w:pPr>
              <w:spacing w:line="240" w:lineRule="auto"/>
            </w:pPr>
          </w:p>
        </w:tc>
      </w:tr>
      <w:tr w:rsidR="00AF366B" w14:paraId="1D8DAA2B" w14:textId="77777777">
        <w:trPr>
          <w:trHeight w:val="420"/>
        </w:trPr>
        <w:tc>
          <w:tcPr>
            <w:tcW w:w="21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98218A" w14:paraId="7440EDEA" w14:textId="77777777">
            <w:pPr>
              <w:widowControl w:val="0"/>
              <w:spacing w:line="240" w:lineRule="auto"/>
              <w:jc w:val="right"/>
              <w:rPr>
                <w:rFonts w:ascii="Electrolize" w:hAnsi="Electrolize" w:eastAsia="Electrolize" w:cs="Electrolize"/>
              </w:rPr>
            </w:pPr>
            <w:r>
              <w:rPr>
                <w:rFonts w:ascii="Electrolize" w:hAnsi="Electrolize" w:eastAsia="Electrolize" w:cs="Electrolize"/>
              </w:rPr>
              <w:t>u:</w:t>
            </w:r>
          </w:p>
        </w:tc>
        <w:tc>
          <w:tcPr>
            <w:tcW w:w="3750" w:type="dxa"/>
            <w:tcBorders>
              <w:right w:val="single" w:color="000000" w:sz="8" w:space="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98218A" w14:paraId="79F41933" w14:textId="77777777">
            <w:pPr>
              <w:widowControl w:val="0"/>
              <w:spacing w:line="240" w:lineRule="auto"/>
              <w:rPr>
                <w:rFonts w:ascii="Electrolize" w:hAnsi="Electrolize" w:eastAsia="Electrolize" w:cs="Electrolize"/>
              </w:rPr>
            </w:pPr>
            <w:r>
              <w:rPr>
                <w:rFonts w:ascii="Electrolize" w:hAnsi="Electrolize" w:eastAsia="Electrolize" w:cs="Electrolize"/>
              </w:rPr>
              <w:t>20.504</w:t>
            </w:r>
          </w:p>
        </w:tc>
        <w:tc>
          <w:tcPr>
            <w:tcW w:w="4650" w:type="dxa"/>
            <w:gridSpan w:val="2"/>
            <w:vMerge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shd w:val="clear" w:color="auto" w:fill="F0F8FF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AF366B" w14:paraId="2477A8A6" w14:textId="77777777">
            <w:pPr>
              <w:spacing w:line="240" w:lineRule="auto"/>
            </w:pPr>
          </w:p>
        </w:tc>
      </w:tr>
      <w:tr w:rsidR="00AF366B" w14:paraId="503F7BD3" w14:textId="77777777">
        <w:trPr>
          <w:trHeight w:val="470"/>
        </w:trPr>
        <w:tc>
          <w:tcPr>
            <w:tcW w:w="21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98218A" w14:paraId="5EC6007F" w14:textId="77777777">
            <w:pPr>
              <w:widowControl w:val="0"/>
              <w:spacing w:line="240" w:lineRule="auto"/>
              <w:jc w:val="right"/>
              <w:rPr>
                <w:rFonts w:ascii="Electrolize" w:hAnsi="Electrolize" w:eastAsia="Electrolize" w:cs="Electrolize"/>
              </w:rPr>
            </w:pPr>
            <w:r>
              <w:rPr>
                <w:rFonts w:ascii="Electrolize" w:hAnsi="Electrolize" w:eastAsia="Electrolize" w:cs="Electrolize"/>
              </w:rPr>
              <w:t>g:</w:t>
            </w:r>
          </w:p>
        </w:tc>
        <w:tc>
          <w:tcPr>
            <w:tcW w:w="37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98218A" w14:paraId="6D0DEFE9" w14:textId="77777777">
            <w:pPr>
              <w:widowControl w:val="0"/>
              <w:spacing w:line="240" w:lineRule="auto"/>
              <w:rPr>
                <w:rFonts w:ascii="Electrolize" w:hAnsi="Electrolize" w:eastAsia="Electrolize" w:cs="Electrolize"/>
              </w:rPr>
            </w:pPr>
            <w:r>
              <w:rPr>
                <w:rFonts w:ascii="Electrolize" w:hAnsi="Electrolize" w:eastAsia="Electrolize" w:cs="Electrolize"/>
              </w:rPr>
              <w:t>18.464</w:t>
            </w:r>
          </w:p>
        </w:tc>
        <w:tc>
          <w:tcPr>
            <w:tcW w:w="4650" w:type="dxa"/>
            <w:gridSpan w:val="2"/>
            <w:vMerge/>
            <w:tcBorders>
              <w:top w:val="single" w:color="000000" w:sz="8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shd w:val="clear" w:color="auto" w:fill="F0F8FF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AF366B" w14:paraId="4AB9AD70" w14:textId="77777777">
            <w:pPr>
              <w:widowControl w:val="0"/>
              <w:spacing w:line="240" w:lineRule="auto"/>
              <w:jc w:val="center"/>
              <w:rPr>
                <w:rFonts w:ascii="Roboto" w:hAnsi="Roboto" w:eastAsia="Roboto" w:cs="Roboto"/>
                <w:color w:val="212529"/>
                <w:sz w:val="27"/>
                <w:szCs w:val="27"/>
              </w:rPr>
            </w:pPr>
          </w:p>
        </w:tc>
      </w:tr>
      <w:tr w:rsidR="00AF366B" w14:paraId="25BED664" w14:textId="77777777">
        <w:trPr>
          <w:trHeight w:val="470"/>
        </w:trPr>
        <w:tc>
          <w:tcPr>
            <w:tcW w:w="21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98218A" w14:paraId="2E7E3B33" w14:textId="77777777">
            <w:pPr>
              <w:widowControl w:val="0"/>
              <w:spacing w:line="240" w:lineRule="auto"/>
              <w:jc w:val="right"/>
              <w:rPr>
                <w:rFonts w:ascii="Electrolize" w:hAnsi="Electrolize" w:eastAsia="Electrolize" w:cs="Electrolize"/>
              </w:rPr>
            </w:pPr>
            <w:r>
              <w:rPr>
                <w:rFonts w:ascii="Electrolize" w:hAnsi="Electrolize" w:eastAsia="Electrolize" w:cs="Electrolize"/>
              </w:rPr>
              <w:t>r:</w:t>
            </w:r>
          </w:p>
        </w:tc>
        <w:tc>
          <w:tcPr>
            <w:tcW w:w="37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98218A" w14:paraId="3BB1DC6F" w14:textId="77777777">
            <w:pPr>
              <w:widowControl w:val="0"/>
              <w:spacing w:line="240" w:lineRule="auto"/>
              <w:rPr>
                <w:rFonts w:ascii="Electrolize" w:hAnsi="Electrolize" w:eastAsia="Electrolize" w:cs="Electrolize"/>
              </w:rPr>
            </w:pPr>
            <w:r>
              <w:rPr>
                <w:rFonts w:ascii="Electrolize" w:hAnsi="Electrolize" w:eastAsia="Electrolize" w:cs="Electrolize"/>
              </w:rPr>
              <w:t>17.174</w:t>
            </w:r>
          </w:p>
        </w:tc>
        <w:tc>
          <w:tcPr>
            <w:tcW w:w="4650" w:type="dxa"/>
            <w:gridSpan w:val="2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shd w:val="clear" w:color="auto" w:fill="EFEFEF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98218A" w14:paraId="31625E0D" w14:textId="77777777">
            <w:pPr>
              <w:widowControl w:val="0"/>
              <w:spacing w:line="240" w:lineRule="auto"/>
              <w:jc w:val="center"/>
              <w:rPr>
                <w:rFonts w:ascii="Electrolize" w:hAnsi="Electrolize" w:eastAsia="Electrolize" w:cs="Electrolize"/>
                <w:color w:val="212529"/>
              </w:rPr>
            </w:pPr>
            <w:r>
              <w:rPr>
                <w:rFonts w:ascii="Electrolize" w:hAnsi="Electrolize" w:eastAsia="Electrolize" w:cs="Electrolize"/>
                <w:b/>
                <w:color w:val="004180"/>
              </w:rPr>
              <w:t>Galactic Coordinates (l, b)</w:t>
            </w:r>
          </w:p>
        </w:tc>
      </w:tr>
      <w:tr w:rsidR="00AF366B" w14:paraId="20F1FF7F" w14:textId="77777777">
        <w:tc>
          <w:tcPr>
            <w:tcW w:w="21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98218A" w14:paraId="2533809D" w14:textId="77777777">
            <w:pPr>
              <w:widowControl w:val="0"/>
              <w:spacing w:line="240" w:lineRule="auto"/>
              <w:jc w:val="right"/>
              <w:rPr>
                <w:rFonts w:ascii="Electrolize" w:hAnsi="Electrolize" w:eastAsia="Electrolize" w:cs="Electrolize"/>
              </w:rPr>
            </w:pPr>
            <w:r>
              <w:rPr>
                <w:rFonts w:ascii="Electrolize" w:hAnsi="Electrolize" w:eastAsia="Electrolize" w:cs="Electrolize"/>
              </w:rPr>
              <w:t>i:</w:t>
            </w:r>
          </w:p>
        </w:tc>
        <w:tc>
          <w:tcPr>
            <w:tcW w:w="37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98218A" w14:paraId="43D9C90C" w14:textId="77777777">
            <w:pPr>
              <w:widowControl w:val="0"/>
              <w:spacing w:line="240" w:lineRule="auto"/>
              <w:rPr>
                <w:rFonts w:ascii="Electrolize" w:hAnsi="Electrolize" w:eastAsia="Electrolize" w:cs="Electrolize"/>
              </w:rPr>
            </w:pPr>
            <w:r>
              <w:rPr>
                <w:rFonts w:ascii="Electrolize" w:hAnsi="Electrolize" w:eastAsia="Electrolize" w:cs="Electrolize"/>
              </w:rPr>
              <w:t>16.688</w:t>
            </w:r>
          </w:p>
        </w:tc>
        <w:tc>
          <w:tcPr>
            <w:tcW w:w="1635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shd w:val="clear" w:color="auto" w:fill="EFEFEF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98218A" w14:paraId="1502AC2D" w14:textId="77777777">
            <w:pPr>
              <w:widowControl w:val="0"/>
              <w:spacing w:line="240" w:lineRule="auto"/>
              <w:jc w:val="center"/>
              <w:rPr>
                <w:rFonts w:ascii="Electrolize" w:hAnsi="Electrolize" w:eastAsia="Electrolize" w:cs="Electrolize"/>
                <w:color w:val="212529"/>
              </w:rPr>
            </w:pPr>
            <w:r>
              <w:rPr>
                <w:rFonts w:ascii="Electrolize" w:hAnsi="Electrolize" w:eastAsia="Electrolize" w:cs="Electrolize"/>
                <w:b/>
                <w:color w:val="212529"/>
              </w:rPr>
              <w:t>l</w:t>
            </w:r>
          </w:p>
        </w:tc>
        <w:tc>
          <w:tcPr>
            <w:tcW w:w="3015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shd w:val="clear" w:color="auto" w:fill="EFEFEF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98218A" w14:paraId="2293F385" w14:textId="77777777">
            <w:pPr>
              <w:widowControl w:val="0"/>
              <w:spacing w:line="240" w:lineRule="auto"/>
              <w:jc w:val="center"/>
              <w:rPr>
                <w:rFonts w:ascii="Electrolize" w:hAnsi="Electrolize" w:eastAsia="Electrolize" w:cs="Electrolize"/>
                <w:color w:val="212529"/>
              </w:rPr>
            </w:pPr>
            <w:r>
              <w:rPr>
                <w:rFonts w:ascii="Electrolize" w:hAnsi="Electrolize" w:eastAsia="Electrolize" w:cs="Electrolize"/>
                <w:color w:val="212529"/>
              </w:rPr>
              <w:t>141.95760</w:t>
            </w:r>
          </w:p>
        </w:tc>
      </w:tr>
      <w:tr w:rsidR="00AF366B" w14:paraId="7A4B9D75" w14:textId="77777777">
        <w:tc>
          <w:tcPr>
            <w:tcW w:w="21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98218A" w14:paraId="7EE37E3B" w14:textId="77777777">
            <w:pPr>
              <w:widowControl w:val="0"/>
              <w:spacing w:line="240" w:lineRule="auto"/>
              <w:jc w:val="right"/>
              <w:rPr>
                <w:rFonts w:ascii="Electrolize" w:hAnsi="Electrolize" w:eastAsia="Electrolize" w:cs="Electrolize"/>
              </w:rPr>
            </w:pPr>
            <w:r>
              <w:rPr>
                <w:rFonts w:ascii="Electrolize" w:hAnsi="Electrolize" w:eastAsia="Electrolize" w:cs="Electrolize"/>
              </w:rPr>
              <w:t>z:</w:t>
            </w:r>
          </w:p>
        </w:tc>
        <w:tc>
          <w:tcPr>
            <w:tcW w:w="37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98218A" w14:paraId="786E8821" w14:textId="77777777">
            <w:pPr>
              <w:widowControl w:val="0"/>
              <w:spacing w:line="240" w:lineRule="auto"/>
              <w:rPr>
                <w:rFonts w:ascii="Electrolize" w:hAnsi="Electrolize" w:eastAsia="Electrolize" w:cs="Electrolize"/>
              </w:rPr>
            </w:pPr>
            <w:r>
              <w:rPr>
                <w:rFonts w:ascii="Electrolize" w:hAnsi="Electrolize" w:eastAsia="Electrolize" w:cs="Electrolize"/>
              </w:rPr>
              <w:t>16.307</w:t>
            </w:r>
          </w:p>
        </w:tc>
        <w:tc>
          <w:tcPr>
            <w:tcW w:w="1635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shd w:val="clear" w:color="auto" w:fill="EFEFEF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98218A" w14:paraId="43694D01" w14:textId="77777777">
            <w:pPr>
              <w:widowControl w:val="0"/>
              <w:spacing w:line="240" w:lineRule="auto"/>
              <w:jc w:val="center"/>
              <w:rPr>
                <w:rFonts w:ascii="Electrolize" w:hAnsi="Electrolize" w:eastAsia="Electrolize" w:cs="Electrolize"/>
                <w:b/>
                <w:color w:val="212529"/>
              </w:rPr>
            </w:pPr>
            <w:r>
              <w:rPr>
                <w:rFonts w:ascii="Electrolize" w:hAnsi="Electrolize" w:eastAsia="Electrolize" w:cs="Electrolize"/>
                <w:b/>
                <w:color w:val="212529"/>
              </w:rPr>
              <w:t>b</w:t>
            </w:r>
          </w:p>
        </w:tc>
        <w:tc>
          <w:tcPr>
            <w:tcW w:w="3015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shd w:val="clear" w:color="auto" w:fill="EFEFEF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98218A" w14:paraId="39BBF24F" w14:textId="77777777">
            <w:pPr>
              <w:widowControl w:val="0"/>
              <w:spacing w:line="240" w:lineRule="auto"/>
              <w:jc w:val="center"/>
              <w:rPr>
                <w:rFonts w:ascii="Electrolize" w:hAnsi="Electrolize" w:eastAsia="Electrolize" w:cs="Electrolize"/>
                <w:color w:val="212529"/>
              </w:rPr>
            </w:pPr>
            <w:r>
              <w:rPr>
                <w:rFonts w:ascii="Electrolize" w:hAnsi="Electrolize" w:eastAsia="Electrolize" w:cs="Electrolize"/>
                <w:color w:val="212529"/>
              </w:rPr>
              <w:t>18.70569</w:t>
            </w:r>
          </w:p>
        </w:tc>
      </w:tr>
    </w:tbl>
    <w:p w:rsidR="00AF366B" w:rsidRDefault="00AF366B" w14:paraId="41E48CC3" w14:textId="77777777"/>
    <w:p w:rsidR="00AF366B" w:rsidRDefault="00AF366B" w14:paraId="77F8E708" w14:textId="77777777"/>
    <w:p w:rsidR="00AF366B" w:rsidRDefault="0098218A" w14:paraId="3983E051" w14:textId="77777777">
      <w:pPr>
        <w:widowControl w:val="0"/>
        <w:spacing w:line="240" w:lineRule="auto"/>
      </w:pPr>
      <w:r>
        <w:rPr>
          <w:rFonts w:ascii="Electrolize" w:hAnsi="Electrolize" w:eastAsia="Electrolize" w:cs="Electrolize"/>
          <w:noProof/>
        </w:rPr>
        <w:lastRenderedPageBreak/>
        <w:drawing>
          <wp:inline distT="114300" distB="114300" distL="114300" distR="114300" wp14:anchorId="2CFF59CD" wp14:editId="5B24D58D">
            <wp:extent cx="2662238" cy="719300"/>
            <wp:effectExtent l="0" t="0" r="0" b="0"/>
            <wp:docPr id="7" name="image2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1.pn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662238" cy="7193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tbl>
      <w:tblPr>
        <w:tblStyle w:val="ae"/>
        <w:tblW w:w="10620" w:type="dxa"/>
        <w:tblBorders>
          <w:top w:val="single" w:color="000000" w:sz="8" w:space="0"/>
          <w:left w:val="single" w:color="000000" w:sz="8" w:space="0"/>
          <w:bottom w:val="single" w:color="000000" w:sz="8" w:space="0"/>
          <w:right w:val="single" w:color="000000" w:sz="8" w:space="0"/>
          <w:insideH w:val="single" w:color="000000" w:sz="8" w:space="0"/>
          <w:insideV w:val="single" w:color="000000" w:sz="8" w:space="0"/>
        </w:tblBorders>
        <w:tblLayout w:type="fixed"/>
        <w:tblLook w:val="0600" w:firstRow="0" w:lastRow="0" w:firstColumn="0" w:lastColumn="0" w:noHBand="1" w:noVBand="1"/>
      </w:tblPr>
      <w:tblGrid>
        <w:gridCol w:w="2175"/>
        <w:gridCol w:w="3795"/>
        <w:gridCol w:w="1590"/>
        <w:gridCol w:w="3060"/>
      </w:tblGrid>
      <w:tr w:rsidR="00AF366B" w14:paraId="4FC48D86" w14:textId="77777777">
        <w:trPr>
          <w:trHeight w:val="420"/>
        </w:trPr>
        <w:tc>
          <w:tcPr>
            <w:tcW w:w="21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98218A" w14:paraId="13415D1E" w14:textId="77777777">
            <w:pPr>
              <w:widowControl w:val="0"/>
              <w:spacing w:line="240" w:lineRule="auto"/>
              <w:rPr>
                <w:rFonts w:ascii="Electrolize" w:hAnsi="Electrolize" w:eastAsia="Electrolize" w:cs="Electrolize"/>
                <w:b/>
                <w:color w:val="004180"/>
              </w:rPr>
            </w:pPr>
            <w:r>
              <w:rPr>
                <w:rFonts w:ascii="Electrolize" w:hAnsi="Electrolize" w:eastAsia="Electrolize" w:cs="Electrolize"/>
                <w:b/>
                <w:color w:val="004180"/>
              </w:rPr>
              <w:t>Type of Celestial Object:</w:t>
            </w:r>
          </w:p>
        </w:tc>
        <w:tc>
          <w:tcPr>
            <w:tcW w:w="37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98218A" w14:paraId="4D9E0BA2" w14:textId="77777777">
            <w:pPr>
              <w:widowControl w:val="0"/>
              <w:spacing w:line="240" w:lineRule="auto"/>
              <w:rPr>
                <w:rFonts w:ascii="Electrolize" w:hAnsi="Electrolize" w:eastAsia="Electrolize" w:cs="Electrolize"/>
              </w:rPr>
            </w:pPr>
            <w:r>
              <w:rPr>
                <w:rFonts w:ascii="Electrolize" w:hAnsi="Electrolize" w:eastAsia="Electrolize" w:cs="Electrolize"/>
              </w:rPr>
              <w:t>Galaxy</w:t>
            </w:r>
          </w:p>
        </w:tc>
        <w:tc>
          <w:tcPr>
            <w:tcW w:w="4650" w:type="dxa"/>
            <w:gridSpan w:val="2"/>
            <w:vMerge w:val="restar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98218A" w14:paraId="4331277C" w14:textId="77777777">
            <w:pPr>
              <w:widowControl w:val="0"/>
              <w:spacing w:line="240" w:lineRule="auto"/>
              <w:jc w:val="center"/>
              <w:rPr>
                <w:rFonts w:ascii="Electrolize" w:hAnsi="Electrolize" w:eastAsia="Electrolize" w:cs="Electrolize"/>
              </w:rPr>
            </w:pPr>
            <w:r>
              <w:rPr>
                <w:rFonts w:ascii="Electrolize" w:hAnsi="Electrolize" w:eastAsia="Electrolize" w:cs="Electrolize"/>
                <w:noProof/>
              </w:rPr>
              <w:drawing>
                <wp:inline distT="114300" distB="114300" distL="114300" distR="114300" wp14:anchorId="2F217863" wp14:editId="3214329A">
                  <wp:extent cx="2139924" cy="2139924"/>
                  <wp:effectExtent l="0" t="0" r="0" b="0"/>
                  <wp:docPr id="36" name="image36.pn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36.png"/>
                          <pic:cNvPicPr preferRelativeResize="0"/>
                        </pic:nvPicPr>
                        <pic:blipFill>
                          <a:blip r:embed="rId20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39924" cy="2139924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F366B" w14:paraId="09F57624" w14:textId="77777777">
        <w:trPr>
          <w:trHeight w:val="420"/>
        </w:trPr>
        <w:tc>
          <w:tcPr>
            <w:tcW w:w="21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98218A" w14:paraId="4276207A" w14:textId="77777777">
            <w:pPr>
              <w:widowControl w:val="0"/>
              <w:spacing w:line="240" w:lineRule="auto"/>
              <w:rPr>
                <w:rFonts w:ascii="Electrolize" w:hAnsi="Electrolize" w:eastAsia="Electrolize" w:cs="Electrolize"/>
                <w:b/>
                <w:color w:val="004180"/>
              </w:rPr>
            </w:pPr>
            <w:r>
              <w:rPr>
                <w:rFonts w:ascii="Electrolize" w:hAnsi="Electrolize" w:eastAsia="Electrolize" w:cs="Electrolize"/>
                <w:b/>
                <w:color w:val="004180"/>
              </w:rPr>
              <w:t>Field:</w:t>
            </w:r>
          </w:p>
        </w:tc>
        <w:tc>
          <w:tcPr>
            <w:tcW w:w="37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98218A" w14:paraId="48C8B725" w14:textId="77777777">
            <w:pPr>
              <w:widowControl w:val="0"/>
              <w:spacing w:line="240" w:lineRule="auto"/>
              <w:rPr>
                <w:rFonts w:ascii="Electrolize" w:hAnsi="Electrolize" w:eastAsia="Electrolize" w:cs="Electrolize"/>
              </w:rPr>
            </w:pPr>
            <w:r>
              <w:rPr>
                <w:rFonts w:ascii="Electrolize" w:hAnsi="Electrolize" w:eastAsia="Electrolize" w:cs="Electrolize"/>
              </w:rPr>
              <w:t>135</w:t>
            </w:r>
          </w:p>
        </w:tc>
        <w:tc>
          <w:tcPr>
            <w:tcW w:w="4650" w:type="dxa"/>
            <w:gridSpan w:val="2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AF366B" w14:paraId="5726E394" w14:textId="77777777">
            <w:pPr>
              <w:widowControl w:val="0"/>
              <w:spacing w:line="240" w:lineRule="auto"/>
            </w:pPr>
          </w:p>
        </w:tc>
      </w:tr>
      <w:tr w:rsidR="00AF366B" w14:paraId="4391F78B" w14:textId="77777777">
        <w:trPr>
          <w:trHeight w:val="420"/>
        </w:trPr>
        <w:tc>
          <w:tcPr>
            <w:tcW w:w="21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98218A" w14:paraId="28C20099" w14:textId="77777777">
            <w:pPr>
              <w:widowControl w:val="0"/>
              <w:spacing w:line="240" w:lineRule="auto"/>
              <w:rPr>
                <w:rFonts w:ascii="Electrolize" w:hAnsi="Electrolize" w:eastAsia="Electrolize" w:cs="Electrolize"/>
                <w:b/>
                <w:color w:val="004180"/>
              </w:rPr>
            </w:pPr>
            <w:r>
              <w:rPr>
                <w:rFonts w:ascii="Electrolize" w:hAnsi="Electrolize" w:eastAsia="Electrolize" w:cs="Electrolize"/>
                <w:b/>
                <w:color w:val="004180"/>
              </w:rPr>
              <w:t>Redshift Value (Z):</w:t>
            </w:r>
          </w:p>
        </w:tc>
        <w:tc>
          <w:tcPr>
            <w:tcW w:w="37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98218A" w14:paraId="359DA5EE" w14:textId="77777777">
            <w:pPr>
              <w:widowControl w:val="0"/>
              <w:spacing w:line="240" w:lineRule="auto"/>
              <w:rPr>
                <w:rFonts w:ascii="Electrolize" w:hAnsi="Electrolize" w:eastAsia="Electrolize" w:cs="Electrolize"/>
              </w:rPr>
            </w:pPr>
            <w:r>
              <w:rPr>
                <w:rFonts w:ascii="Electrolize" w:hAnsi="Electrolize" w:eastAsia="Electrolize" w:cs="Electrolize"/>
              </w:rPr>
              <w:t>0.1312126</w:t>
            </w:r>
          </w:p>
        </w:tc>
        <w:tc>
          <w:tcPr>
            <w:tcW w:w="4650" w:type="dxa"/>
            <w:gridSpan w:val="2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AF366B" w14:paraId="7BF365B6" w14:textId="77777777">
            <w:pPr>
              <w:widowControl w:val="0"/>
              <w:spacing w:line="240" w:lineRule="auto"/>
            </w:pPr>
          </w:p>
        </w:tc>
      </w:tr>
      <w:tr w:rsidR="00AF366B" w14:paraId="62BC5D27" w14:textId="77777777">
        <w:trPr>
          <w:trHeight w:val="435"/>
        </w:trPr>
        <w:tc>
          <w:tcPr>
            <w:tcW w:w="21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98218A" w14:paraId="51D27639" w14:textId="77777777">
            <w:pPr>
              <w:widowControl w:val="0"/>
              <w:spacing w:line="240" w:lineRule="auto"/>
              <w:rPr>
                <w:rFonts w:ascii="Electrolize" w:hAnsi="Electrolize" w:eastAsia="Electrolize" w:cs="Electrolize"/>
                <w:b/>
                <w:color w:val="004180"/>
              </w:rPr>
            </w:pPr>
            <w:proofErr w:type="spellStart"/>
            <w:r>
              <w:rPr>
                <w:rFonts w:ascii="Electrolize" w:hAnsi="Electrolize" w:eastAsia="Electrolize" w:cs="Electrolize"/>
                <w:b/>
                <w:color w:val="004180"/>
              </w:rPr>
              <w:t>SDDSS</w:t>
            </w:r>
            <w:proofErr w:type="spellEnd"/>
            <w:r>
              <w:rPr>
                <w:rFonts w:ascii="Electrolize" w:hAnsi="Electrolize" w:eastAsia="Electrolize" w:cs="Electrolize"/>
                <w:b/>
                <w:color w:val="004180"/>
              </w:rPr>
              <w:t xml:space="preserve"> Object ID:</w:t>
            </w:r>
          </w:p>
        </w:tc>
        <w:tc>
          <w:tcPr>
            <w:tcW w:w="37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98218A" w14:paraId="120E43AC" w14:textId="77777777">
            <w:pPr>
              <w:widowControl w:val="0"/>
              <w:spacing w:line="240" w:lineRule="auto"/>
              <w:rPr>
                <w:rFonts w:ascii="Electrolize" w:hAnsi="Electrolize" w:eastAsia="Electrolize" w:cs="Electrolize"/>
              </w:rPr>
            </w:pPr>
            <w:r>
              <w:rPr>
                <w:rFonts w:ascii="Electrolize" w:hAnsi="Electrolize" w:eastAsia="Electrolize" w:cs="Electrolize"/>
              </w:rPr>
              <w:t>1237660669810507925</w:t>
            </w:r>
          </w:p>
        </w:tc>
        <w:tc>
          <w:tcPr>
            <w:tcW w:w="4650" w:type="dxa"/>
            <w:gridSpan w:val="2"/>
            <w:vMerge/>
            <w:tcBorders>
              <w:bottom w:val="single" w:color="000000" w:sz="8" w:space="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AF366B" w14:paraId="4846E497" w14:textId="77777777">
            <w:pPr>
              <w:widowControl w:val="0"/>
              <w:spacing w:line="240" w:lineRule="auto"/>
            </w:pPr>
          </w:p>
        </w:tc>
      </w:tr>
      <w:tr w:rsidR="00AF366B" w14:paraId="5E4249F9" w14:textId="77777777">
        <w:trPr>
          <w:trHeight w:val="420"/>
        </w:trPr>
        <w:tc>
          <w:tcPr>
            <w:tcW w:w="21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98218A" w14:paraId="6F4E9B60" w14:textId="77777777">
            <w:pPr>
              <w:widowControl w:val="0"/>
              <w:spacing w:line="240" w:lineRule="auto"/>
              <w:rPr>
                <w:rFonts w:ascii="Electrolize" w:hAnsi="Electrolize" w:eastAsia="Electrolize" w:cs="Electrolize"/>
                <w:b/>
                <w:color w:val="004180"/>
              </w:rPr>
            </w:pPr>
            <w:r>
              <w:rPr>
                <w:rFonts w:ascii="Electrolize" w:hAnsi="Electrolize" w:eastAsia="Electrolize" w:cs="Electrolize"/>
                <w:b/>
                <w:color w:val="004180"/>
              </w:rPr>
              <w:t>Velocity Dispersion:</w:t>
            </w:r>
          </w:p>
        </w:tc>
        <w:tc>
          <w:tcPr>
            <w:tcW w:w="3795" w:type="dxa"/>
            <w:tcBorders>
              <w:right w:val="single" w:color="000000" w:sz="8" w:space="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98218A" w14:paraId="35AB9588" w14:textId="77777777">
            <w:pPr>
              <w:widowControl w:val="0"/>
              <w:spacing w:line="240" w:lineRule="auto"/>
              <w:rPr>
                <w:rFonts w:ascii="Electrolize" w:hAnsi="Electrolize" w:eastAsia="Electrolize" w:cs="Electrolize"/>
              </w:rPr>
            </w:pPr>
            <w:r>
              <w:rPr>
                <w:rFonts w:ascii="Electrolize" w:hAnsi="Electrolize" w:eastAsia="Electrolize" w:cs="Electrolize"/>
              </w:rPr>
              <w:t>160.6553</w:t>
            </w:r>
          </w:p>
        </w:tc>
        <w:tc>
          <w:tcPr>
            <w:tcW w:w="4650" w:type="dxa"/>
            <w:gridSpan w:val="2"/>
            <w:vMerge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shd w:val="clear" w:color="auto" w:fill="F0F8FF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AF366B" w14:paraId="12944C5D" w14:textId="77777777">
            <w:pPr>
              <w:spacing w:line="240" w:lineRule="auto"/>
            </w:pPr>
          </w:p>
        </w:tc>
      </w:tr>
      <w:tr w:rsidR="00AF366B" w14:paraId="4196372A" w14:textId="77777777">
        <w:trPr>
          <w:trHeight w:val="420"/>
        </w:trPr>
        <w:tc>
          <w:tcPr>
            <w:tcW w:w="21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98218A" w14:paraId="301CCC85" w14:textId="77777777">
            <w:pPr>
              <w:widowControl w:val="0"/>
              <w:spacing w:line="240" w:lineRule="auto"/>
              <w:jc w:val="right"/>
              <w:rPr>
                <w:rFonts w:ascii="Electrolize" w:hAnsi="Electrolize" w:eastAsia="Electrolize" w:cs="Electrolize"/>
              </w:rPr>
            </w:pPr>
            <w:r>
              <w:rPr>
                <w:rFonts w:ascii="Electrolize" w:hAnsi="Electrolize" w:eastAsia="Electrolize" w:cs="Electrolize"/>
              </w:rPr>
              <w:t>u:</w:t>
            </w:r>
          </w:p>
        </w:tc>
        <w:tc>
          <w:tcPr>
            <w:tcW w:w="3795" w:type="dxa"/>
            <w:tcBorders>
              <w:right w:val="single" w:color="000000" w:sz="8" w:space="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98218A" w14:paraId="5BDED5D8" w14:textId="77777777">
            <w:pPr>
              <w:widowControl w:val="0"/>
              <w:spacing w:line="240" w:lineRule="auto"/>
              <w:rPr>
                <w:rFonts w:ascii="Electrolize" w:hAnsi="Electrolize" w:eastAsia="Electrolize" w:cs="Electrolize"/>
              </w:rPr>
            </w:pPr>
            <w:r>
              <w:rPr>
                <w:rFonts w:ascii="Electrolize" w:hAnsi="Electrolize" w:eastAsia="Electrolize" w:cs="Electrolize"/>
              </w:rPr>
              <w:t>20.285</w:t>
            </w:r>
          </w:p>
        </w:tc>
        <w:tc>
          <w:tcPr>
            <w:tcW w:w="4650" w:type="dxa"/>
            <w:gridSpan w:val="2"/>
            <w:vMerge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shd w:val="clear" w:color="auto" w:fill="F0F8FF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AF366B" w14:paraId="0EBE9CE8" w14:textId="77777777">
            <w:pPr>
              <w:spacing w:line="240" w:lineRule="auto"/>
            </w:pPr>
          </w:p>
        </w:tc>
      </w:tr>
      <w:tr w:rsidR="00AF366B" w14:paraId="524472A6" w14:textId="77777777">
        <w:trPr>
          <w:trHeight w:val="470"/>
        </w:trPr>
        <w:tc>
          <w:tcPr>
            <w:tcW w:w="21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98218A" w14:paraId="3ACF19A7" w14:textId="77777777">
            <w:pPr>
              <w:widowControl w:val="0"/>
              <w:spacing w:line="240" w:lineRule="auto"/>
              <w:jc w:val="right"/>
              <w:rPr>
                <w:rFonts w:ascii="Electrolize" w:hAnsi="Electrolize" w:eastAsia="Electrolize" w:cs="Electrolize"/>
              </w:rPr>
            </w:pPr>
            <w:r>
              <w:rPr>
                <w:rFonts w:ascii="Electrolize" w:hAnsi="Electrolize" w:eastAsia="Electrolize" w:cs="Electrolize"/>
              </w:rPr>
              <w:t>g:</w:t>
            </w:r>
          </w:p>
        </w:tc>
        <w:tc>
          <w:tcPr>
            <w:tcW w:w="37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98218A" w14:paraId="3617FBE0" w14:textId="77777777">
            <w:pPr>
              <w:widowControl w:val="0"/>
              <w:spacing w:line="240" w:lineRule="auto"/>
              <w:rPr>
                <w:rFonts w:ascii="Electrolize" w:hAnsi="Electrolize" w:eastAsia="Electrolize" w:cs="Electrolize"/>
              </w:rPr>
            </w:pPr>
            <w:r>
              <w:rPr>
                <w:rFonts w:ascii="Electrolize" w:hAnsi="Electrolize" w:eastAsia="Electrolize" w:cs="Electrolize"/>
              </w:rPr>
              <w:t>18.527</w:t>
            </w:r>
          </w:p>
        </w:tc>
        <w:tc>
          <w:tcPr>
            <w:tcW w:w="4650" w:type="dxa"/>
            <w:gridSpan w:val="2"/>
            <w:vMerge/>
            <w:tcBorders>
              <w:top w:val="single" w:color="000000" w:sz="8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shd w:val="clear" w:color="auto" w:fill="F0F8FF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AF366B" w14:paraId="5126A2E8" w14:textId="77777777">
            <w:pPr>
              <w:widowControl w:val="0"/>
              <w:spacing w:line="240" w:lineRule="auto"/>
              <w:jc w:val="center"/>
              <w:rPr>
                <w:rFonts w:ascii="Roboto" w:hAnsi="Roboto" w:eastAsia="Roboto" w:cs="Roboto"/>
                <w:color w:val="212529"/>
                <w:sz w:val="27"/>
                <w:szCs w:val="27"/>
              </w:rPr>
            </w:pPr>
          </w:p>
        </w:tc>
      </w:tr>
      <w:tr w:rsidR="00AF366B" w14:paraId="6E116F11" w14:textId="77777777">
        <w:trPr>
          <w:trHeight w:val="470"/>
        </w:trPr>
        <w:tc>
          <w:tcPr>
            <w:tcW w:w="21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98218A" w14:paraId="26EF3860" w14:textId="77777777">
            <w:pPr>
              <w:widowControl w:val="0"/>
              <w:spacing w:line="240" w:lineRule="auto"/>
              <w:jc w:val="right"/>
              <w:rPr>
                <w:rFonts w:ascii="Electrolize" w:hAnsi="Electrolize" w:eastAsia="Electrolize" w:cs="Electrolize"/>
              </w:rPr>
            </w:pPr>
            <w:r>
              <w:rPr>
                <w:rFonts w:ascii="Electrolize" w:hAnsi="Electrolize" w:eastAsia="Electrolize" w:cs="Electrolize"/>
              </w:rPr>
              <w:t>r:</w:t>
            </w:r>
          </w:p>
        </w:tc>
        <w:tc>
          <w:tcPr>
            <w:tcW w:w="37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98218A" w14:paraId="42528E32" w14:textId="77777777">
            <w:pPr>
              <w:widowControl w:val="0"/>
              <w:spacing w:line="240" w:lineRule="auto"/>
              <w:rPr>
                <w:rFonts w:ascii="Electrolize" w:hAnsi="Electrolize" w:eastAsia="Electrolize" w:cs="Electrolize"/>
              </w:rPr>
            </w:pPr>
            <w:r>
              <w:rPr>
                <w:rFonts w:ascii="Electrolize" w:hAnsi="Electrolize" w:eastAsia="Electrolize" w:cs="Electrolize"/>
              </w:rPr>
              <w:t>17.400</w:t>
            </w:r>
          </w:p>
        </w:tc>
        <w:tc>
          <w:tcPr>
            <w:tcW w:w="4650" w:type="dxa"/>
            <w:gridSpan w:val="2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shd w:val="clear" w:color="auto" w:fill="EFEFEF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98218A" w14:paraId="7425ED67" w14:textId="77777777">
            <w:pPr>
              <w:widowControl w:val="0"/>
              <w:spacing w:line="240" w:lineRule="auto"/>
              <w:jc w:val="center"/>
              <w:rPr>
                <w:rFonts w:ascii="Electrolize" w:hAnsi="Electrolize" w:eastAsia="Electrolize" w:cs="Electrolize"/>
                <w:color w:val="212529"/>
              </w:rPr>
            </w:pPr>
            <w:r>
              <w:rPr>
                <w:rFonts w:ascii="Electrolize" w:hAnsi="Electrolize" w:eastAsia="Electrolize" w:cs="Electrolize"/>
                <w:b/>
                <w:color w:val="004180"/>
              </w:rPr>
              <w:t>Galactic Coordinates (l, b)</w:t>
            </w:r>
          </w:p>
        </w:tc>
      </w:tr>
      <w:tr w:rsidR="00AF366B" w14:paraId="7F55140B" w14:textId="77777777">
        <w:tc>
          <w:tcPr>
            <w:tcW w:w="21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98218A" w14:paraId="2DDED9AF" w14:textId="77777777">
            <w:pPr>
              <w:widowControl w:val="0"/>
              <w:spacing w:line="240" w:lineRule="auto"/>
              <w:jc w:val="right"/>
              <w:rPr>
                <w:rFonts w:ascii="Electrolize" w:hAnsi="Electrolize" w:eastAsia="Electrolize" w:cs="Electrolize"/>
              </w:rPr>
            </w:pPr>
            <w:r>
              <w:rPr>
                <w:rFonts w:ascii="Electrolize" w:hAnsi="Electrolize" w:eastAsia="Electrolize" w:cs="Electrolize"/>
              </w:rPr>
              <w:t>i:</w:t>
            </w:r>
          </w:p>
        </w:tc>
        <w:tc>
          <w:tcPr>
            <w:tcW w:w="37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98218A" w14:paraId="5951E7D0" w14:textId="77777777">
            <w:pPr>
              <w:widowControl w:val="0"/>
              <w:spacing w:line="240" w:lineRule="auto"/>
              <w:rPr>
                <w:rFonts w:ascii="Electrolize" w:hAnsi="Electrolize" w:eastAsia="Electrolize" w:cs="Electrolize"/>
              </w:rPr>
            </w:pPr>
            <w:r>
              <w:rPr>
                <w:rFonts w:ascii="Electrolize" w:hAnsi="Electrolize" w:eastAsia="Electrolize" w:cs="Electrolize"/>
              </w:rPr>
              <w:t>16.945</w:t>
            </w:r>
          </w:p>
        </w:tc>
        <w:tc>
          <w:tcPr>
            <w:tcW w:w="1590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shd w:val="clear" w:color="auto" w:fill="EFEFEF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98218A" w14:paraId="3636FD37" w14:textId="77777777">
            <w:pPr>
              <w:widowControl w:val="0"/>
              <w:spacing w:line="240" w:lineRule="auto"/>
              <w:jc w:val="center"/>
              <w:rPr>
                <w:rFonts w:ascii="Electrolize" w:hAnsi="Electrolize" w:eastAsia="Electrolize" w:cs="Electrolize"/>
                <w:color w:val="212529"/>
              </w:rPr>
            </w:pPr>
            <w:r>
              <w:rPr>
                <w:rFonts w:ascii="Electrolize" w:hAnsi="Electrolize" w:eastAsia="Electrolize" w:cs="Electrolize"/>
                <w:b/>
                <w:color w:val="212529"/>
              </w:rPr>
              <w:t>l</w:t>
            </w:r>
          </w:p>
        </w:tc>
        <w:tc>
          <w:tcPr>
            <w:tcW w:w="3060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shd w:val="clear" w:color="auto" w:fill="EFEFEF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98218A" w14:paraId="769CFAF9" w14:textId="77777777">
            <w:pPr>
              <w:widowControl w:val="0"/>
              <w:spacing w:line="240" w:lineRule="auto"/>
              <w:jc w:val="center"/>
              <w:rPr>
                <w:rFonts w:ascii="Electrolize" w:hAnsi="Electrolize" w:eastAsia="Electrolize" w:cs="Electrolize"/>
                <w:color w:val="212529"/>
              </w:rPr>
            </w:pPr>
            <w:r>
              <w:rPr>
                <w:rFonts w:ascii="Electrolize" w:hAnsi="Electrolize" w:eastAsia="Electrolize" w:cs="Electrolize"/>
                <w:color w:val="212529"/>
              </w:rPr>
              <w:t>137.98735</w:t>
            </w:r>
          </w:p>
        </w:tc>
      </w:tr>
      <w:tr w:rsidR="00AF366B" w14:paraId="082CEACE" w14:textId="77777777">
        <w:tc>
          <w:tcPr>
            <w:tcW w:w="21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98218A" w14:paraId="7DEEF848" w14:textId="77777777">
            <w:pPr>
              <w:widowControl w:val="0"/>
              <w:spacing w:line="240" w:lineRule="auto"/>
              <w:jc w:val="right"/>
              <w:rPr>
                <w:rFonts w:ascii="Electrolize" w:hAnsi="Electrolize" w:eastAsia="Electrolize" w:cs="Electrolize"/>
              </w:rPr>
            </w:pPr>
            <w:r>
              <w:rPr>
                <w:rFonts w:ascii="Electrolize" w:hAnsi="Electrolize" w:eastAsia="Electrolize" w:cs="Electrolize"/>
              </w:rPr>
              <w:t>z:</w:t>
            </w:r>
          </w:p>
        </w:tc>
        <w:tc>
          <w:tcPr>
            <w:tcW w:w="37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98218A" w14:paraId="53B7DFF6" w14:textId="77777777">
            <w:pPr>
              <w:widowControl w:val="0"/>
              <w:spacing w:line="240" w:lineRule="auto"/>
              <w:rPr>
                <w:rFonts w:ascii="Electrolize" w:hAnsi="Electrolize" w:eastAsia="Electrolize" w:cs="Electrolize"/>
              </w:rPr>
            </w:pPr>
            <w:r>
              <w:rPr>
                <w:rFonts w:ascii="Electrolize" w:hAnsi="Electrolize" w:eastAsia="Electrolize" w:cs="Electrolize"/>
              </w:rPr>
              <w:t>16.533</w:t>
            </w:r>
          </w:p>
        </w:tc>
        <w:tc>
          <w:tcPr>
            <w:tcW w:w="1590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shd w:val="clear" w:color="auto" w:fill="EFEFEF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98218A" w14:paraId="5017B94E" w14:textId="77777777">
            <w:pPr>
              <w:widowControl w:val="0"/>
              <w:spacing w:line="240" w:lineRule="auto"/>
              <w:jc w:val="center"/>
              <w:rPr>
                <w:rFonts w:ascii="Electrolize" w:hAnsi="Electrolize" w:eastAsia="Electrolize" w:cs="Electrolize"/>
                <w:b/>
                <w:color w:val="212529"/>
              </w:rPr>
            </w:pPr>
            <w:r>
              <w:rPr>
                <w:rFonts w:ascii="Electrolize" w:hAnsi="Electrolize" w:eastAsia="Electrolize" w:cs="Electrolize"/>
                <w:b/>
                <w:color w:val="212529"/>
              </w:rPr>
              <w:t>b</w:t>
            </w:r>
          </w:p>
        </w:tc>
        <w:tc>
          <w:tcPr>
            <w:tcW w:w="3060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shd w:val="clear" w:color="auto" w:fill="EFEFEF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98218A" w14:paraId="392CD67A" w14:textId="77777777">
            <w:pPr>
              <w:widowControl w:val="0"/>
              <w:spacing w:line="240" w:lineRule="auto"/>
              <w:jc w:val="center"/>
              <w:rPr>
                <w:rFonts w:ascii="Electrolize" w:hAnsi="Electrolize" w:eastAsia="Electrolize" w:cs="Electrolize"/>
                <w:color w:val="212529"/>
              </w:rPr>
            </w:pPr>
            <w:r>
              <w:rPr>
                <w:rFonts w:ascii="Electrolize" w:hAnsi="Electrolize" w:eastAsia="Electrolize" w:cs="Electrolize"/>
                <w:color w:val="212529"/>
              </w:rPr>
              <w:t>8.22936</w:t>
            </w:r>
          </w:p>
        </w:tc>
      </w:tr>
    </w:tbl>
    <w:p w:rsidR="00AF366B" w:rsidRDefault="00AF366B" w14:paraId="3E388434" w14:textId="77777777"/>
    <w:p w:rsidR="0098218A" w:rsidRDefault="0098218A" w14:paraId="467E2569" w14:textId="77777777"/>
    <w:p w:rsidR="00AF366B" w:rsidRDefault="0098218A" w14:paraId="19348E8B" w14:textId="77777777">
      <w:pPr>
        <w:widowControl w:val="0"/>
        <w:spacing w:line="240" w:lineRule="auto"/>
      </w:pPr>
      <w:r>
        <w:rPr>
          <w:rFonts w:ascii="Electrolize" w:hAnsi="Electrolize" w:eastAsia="Electrolize" w:cs="Electrolize"/>
          <w:noProof/>
        </w:rPr>
        <w:drawing>
          <wp:inline distT="114300" distB="114300" distL="114300" distR="114300" wp14:anchorId="4BE6001B" wp14:editId="519EF48F">
            <wp:extent cx="2662238" cy="719300"/>
            <wp:effectExtent l="0" t="0" r="0" b="0"/>
            <wp:docPr id="34" name="image2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1.pn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662238" cy="7193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tbl>
      <w:tblPr>
        <w:tblStyle w:val="af"/>
        <w:tblW w:w="10575" w:type="dxa"/>
        <w:tblBorders>
          <w:top w:val="single" w:color="000000" w:sz="8" w:space="0"/>
          <w:left w:val="single" w:color="000000" w:sz="8" w:space="0"/>
          <w:bottom w:val="single" w:color="000000" w:sz="8" w:space="0"/>
          <w:right w:val="single" w:color="000000" w:sz="8" w:space="0"/>
          <w:insideH w:val="single" w:color="000000" w:sz="8" w:space="0"/>
          <w:insideV w:val="single" w:color="000000" w:sz="8" w:space="0"/>
        </w:tblBorders>
        <w:tblLayout w:type="fixed"/>
        <w:tblLook w:val="0600" w:firstRow="0" w:lastRow="0" w:firstColumn="0" w:lastColumn="0" w:noHBand="1" w:noVBand="1"/>
      </w:tblPr>
      <w:tblGrid>
        <w:gridCol w:w="2175"/>
        <w:gridCol w:w="3750"/>
        <w:gridCol w:w="1635"/>
        <w:gridCol w:w="3015"/>
      </w:tblGrid>
      <w:tr w:rsidR="00AF366B" w:rsidTr="6C7DAFA1" w14:paraId="5525D22E" w14:textId="77777777">
        <w:trPr>
          <w:trHeight w:val="420"/>
        </w:trPr>
        <w:tc>
          <w:tcPr>
            <w:tcW w:w="21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98218A" w14:paraId="104D2132" w14:textId="77777777">
            <w:pPr>
              <w:widowControl w:val="0"/>
              <w:spacing w:line="240" w:lineRule="auto"/>
              <w:rPr>
                <w:rFonts w:ascii="Electrolize" w:hAnsi="Electrolize" w:eastAsia="Electrolize" w:cs="Electrolize"/>
                <w:b/>
                <w:color w:val="004180"/>
              </w:rPr>
            </w:pPr>
            <w:r>
              <w:rPr>
                <w:rFonts w:ascii="Electrolize" w:hAnsi="Electrolize" w:eastAsia="Electrolize" w:cs="Electrolize"/>
                <w:b/>
                <w:color w:val="004180"/>
              </w:rPr>
              <w:t>Type of Celestial Object:</w:t>
            </w:r>
          </w:p>
        </w:tc>
        <w:tc>
          <w:tcPr>
            <w:tcW w:w="37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98218A" w14:paraId="79FF4591" w14:textId="77777777">
            <w:pPr>
              <w:widowControl w:val="0"/>
              <w:spacing w:line="240" w:lineRule="auto"/>
              <w:rPr>
                <w:rFonts w:ascii="Electrolize" w:hAnsi="Electrolize" w:eastAsia="Electrolize" w:cs="Electrolize"/>
              </w:rPr>
            </w:pPr>
            <w:r>
              <w:rPr>
                <w:rFonts w:ascii="Electrolize" w:hAnsi="Electrolize" w:eastAsia="Electrolize" w:cs="Electrolize"/>
              </w:rPr>
              <w:t>Galaxy</w:t>
            </w:r>
          </w:p>
        </w:tc>
        <w:tc>
          <w:tcPr>
            <w:tcW w:w="4650" w:type="dxa"/>
            <w:gridSpan w:val="2"/>
            <w:vMerge w:val="restar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98218A" w14:paraId="511CB3AD" w14:textId="77777777">
            <w:pPr>
              <w:widowControl w:val="0"/>
              <w:spacing w:line="240" w:lineRule="auto"/>
              <w:jc w:val="center"/>
              <w:rPr>
                <w:rFonts w:ascii="Electrolize" w:hAnsi="Electrolize" w:eastAsia="Electrolize" w:cs="Electrolize"/>
              </w:rPr>
            </w:pPr>
            <w:r>
              <w:rPr>
                <w:rFonts w:ascii="Electrolize" w:hAnsi="Electrolize" w:eastAsia="Electrolize" w:cs="Electrolize"/>
                <w:noProof/>
              </w:rPr>
              <w:drawing>
                <wp:inline distT="114300" distB="114300" distL="114300" distR="114300" wp14:anchorId="5A18E93D" wp14:editId="08B8BA75">
                  <wp:extent cx="2062163" cy="2062163"/>
                  <wp:effectExtent l="0" t="0" r="0" b="0"/>
                  <wp:docPr id="35" name="image34.pn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34.png"/>
                          <pic:cNvPicPr preferRelativeResize="0"/>
                        </pic:nvPicPr>
                        <pic:blipFill>
                          <a:blip r:embed="rId21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62163" cy="2062163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F366B" w:rsidTr="6C7DAFA1" w14:paraId="75A58586" w14:textId="77777777">
        <w:trPr>
          <w:trHeight w:val="420"/>
        </w:trPr>
        <w:tc>
          <w:tcPr>
            <w:tcW w:w="21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98218A" w14:paraId="26FD22DA" w14:textId="77777777">
            <w:pPr>
              <w:widowControl w:val="0"/>
              <w:spacing w:line="240" w:lineRule="auto"/>
              <w:rPr>
                <w:rFonts w:ascii="Electrolize" w:hAnsi="Electrolize" w:eastAsia="Electrolize" w:cs="Electrolize"/>
                <w:b/>
                <w:color w:val="004180"/>
              </w:rPr>
            </w:pPr>
            <w:r>
              <w:rPr>
                <w:rFonts w:ascii="Electrolize" w:hAnsi="Electrolize" w:eastAsia="Electrolize" w:cs="Electrolize"/>
                <w:b/>
                <w:color w:val="004180"/>
              </w:rPr>
              <w:t>Field:</w:t>
            </w:r>
          </w:p>
        </w:tc>
        <w:tc>
          <w:tcPr>
            <w:tcW w:w="37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98218A" w14:paraId="582ECD80" w14:textId="77777777">
            <w:pPr>
              <w:widowControl w:val="0"/>
              <w:spacing w:line="240" w:lineRule="auto"/>
              <w:rPr>
                <w:rFonts w:ascii="Electrolize" w:hAnsi="Electrolize" w:eastAsia="Electrolize" w:cs="Electrolize"/>
              </w:rPr>
            </w:pPr>
            <w:r>
              <w:rPr>
                <w:rFonts w:ascii="Electrolize" w:hAnsi="Electrolize" w:eastAsia="Electrolize" w:cs="Electrolize"/>
              </w:rPr>
              <w:t>155</w:t>
            </w:r>
          </w:p>
        </w:tc>
        <w:tc>
          <w:tcPr>
            <w:tcW w:w="4650" w:type="dxa"/>
            <w:gridSpan w:val="2"/>
            <w:vMerge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AF366B" w14:paraId="168E8C35" w14:textId="77777777">
            <w:pPr>
              <w:widowControl w:val="0"/>
              <w:spacing w:line="240" w:lineRule="auto"/>
            </w:pPr>
          </w:p>
        </w:tc>
      </w:tr>
      <w:tr w:rsidR="00AF366B" w:rsidTr="6C7DAFA1" w14:paraId="44E04FC3" w14:textId="77777777">
        <w:trPr>
          <w:trHeight w:val="420"/>
        </w:trPr>
        <w:tc>
          <w:tcPr>
            <w:tcW w:w="21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98218A" w14:paraId="6A004F54" w14:textId="77777777">
            <w:pPr>
              <w:widowControl w:val="0"/>
              <w:spacing w:line="240" w:lineRule="auto"/>
              <w:rPr>
                <w:rFonts w:ascii="Electrolize" w:hAnsi="Electrolize" w:eastAsia="Electrolize" w:cs="Electrolize"/>
                <w:b/>
                <w:color w:val="004180"/>
              </w:rPr>
            </w:pPr>
            <w:r>
              <w:rPr>
                <w:rFonts w:ascii="Electrolize" w:hAnsi="Electrolize" w:eastAsia="Electrolize" w:cs="Electrolize"/>
                <w:b/>
                <w:color w:val="004180"/>
              </w:rPr>
              <w:t>Redshift Value (Z):</w:t>
            </w:r>
          </w:p>
        </w:tc>
        <w:tc>
          <w:tcPr>
            <w:tcW w:w="37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98218A" w14:paraId="28F027DA" w14:textId="77777777">
            <w:pPr>
              <w:widowControl w:val="0"/>
              <w:spacing w:line="240" w:lineRule="auto"/>
              <w:rPr>
                <w:rFonts w:ascii="Electrolize" w:hAnsi="Electrolize" w:eastAsia="Electrolize" w:cs="Electrolize"/>
              </w:rPr>
            </w:pPr>
            <w:r>
              <w:rPr>
                <w:rFonts w:ascii="Electrolize" w:hAnsi="Electrolize" w:eastAsia="Electrolize" w:cs="Electrolize"/>
              </w:rPr>
              <w:t>0.6007018</w:t>
            </w:r>
          </w:p>
        </w:tc>
        <w:tc>
          <w:tcPr>
            <w:tcW w:w="4650" w:type="dxa"/>
            <w:gridSpan w:val="2"/>
            <w:vMerge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AF366B" w14:paraId="2035A3F9" w14:textId="77777777">
            <w:pPr>
              <w:widowControl w:val="0"/>
              <w:spacing w:line="240" w:lineRule="auto"/>
            </w:pPr>
          </w:p>
        </w:tc>
      </w:tr>
      <w:tr w:rsidR="00AF366B" w:rsidTr="6C7DAFA1" w14:paraId="03275546" w14:textId="77777777">
        <w:trPr>
          <w:trHeight w:val="435"/>
        </w:trPr>
        <w:tc>
          <w:tcPr>
            <w:tcW w:w="21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98218A" w14:paraId="6C60D08B" w14:textId="77777777">
            <w:pPr>
              <w:widowControl w:val="0"/>
              <w:spacing w:line="240" w:lineRule="auto"/>
              <w:rPr>
                <w:rFonts w:ascii="Electrolize" w:hAnsi="Electrolize" w:eastAsia="Electrolize" w:cs="Electrolize"/>
                <w:b/>
                <w:color w:val="004180"/>
              </w:rPr>
            </w:pPr>
            <w:proofErr w:type="spellStart"/>
            <w:r>
              <w:rPr>
                <w:rFonts w:ascii="Electrolize" w:hAnsi="Electrolize" w:eastAsia="Electrolize" w:cs="Electrolize"/>
                <w:b/>
                <w:color w:val="004180"/>
              </w:rPr>
              <w:t>SDDSS</w:t>
            </w:r>
            <w:proofErr w:type="spellEnd"/>
            <w:r>
              <w:rPr>
                <w:rFonts w:ascii="Electrolize" w:hAnsi="Electrolize" w:eastAsia="Electrolize" w:cs="Electrolize"/>
                <w:b/>
                <w:color w:val="004180"/>
              </w:rPr>
              <w:t xml:space="preserve"> Object ID:</w:t>
            </w:r>
          </w:p>
        </w:tc>
        <w:tc>
          <w:tcPr>
            <w:tcW w:w="37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98218A" w14:paraId="592D4321" w14:textId="77777777">
            <w:pPr>
              <w:widowControl w:val="0"/>
              <w:spacing w:line="240" w:lineRule="auto"/>
              <w:rPr>
                <w:rFonts w:ascii="Electrolize" w:hAnsi="Electrolize" w:eastAsia="Electrolize" w:cs="Electrolize"/>
              </w:rPr>
            </w:pPr>
            <w:r>
              <w:rPr>
                <w:rFonts w:ascii="Electrolize" w:hAnsi="Electrolize" w:eastAsia="Electrolize" w:cs="Electrolize"/>
              </w:rPr>
              <w:t>1237661070317519642</w:t>
            </w:r>
          </w:p>
        </w:tc>
        <w:tc>
          <w:tcPr>
            <w:tcW w:w="4650" w:type="dxa"/>
            <w:gridSpan w:val="2"/>
            <w:vMerge/>
            <w:tcBorders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AF366B" w14:paraId="387532B6" w14:textId="77777777">
            <w:pPr>
              <w:widowControl w:val="0"/>
              <w:spacing w:line="240" w:lineRule="auto"/>
            </w:pPr>
          </w:p>
        </w:tc>
      </w:tr>
      <w:tr w:rsidR="00AF366B" w:rsidTr="6C7DAFA1" w14:paraId="1F9AC3BC" w14:textId="77777777">
        <w:trPr>
          <w:trHeight w:val="420"/>
        </w:trPr>
        <w:tc>
          <w:tcPr>
            <w:tcW w:w="21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98218A" w14:paraId="16FF1A26" w14:textId="77777777">
            <w:pPr>
              <w:widowControl w:val="0"/>
              <w:spacing w:line="240" w:lineRule="auto"/>
              <w:rPr>
                <w:rFonts w:ascii="Electrolize" w:hAnsi="Electrolize" w:eastAsia="Electrolize" w:cs="Electrolize"/>
                <w:b/>
                <w:color w:val="004180"/>
              </w:rPr>
            </w:pPr>
            <w:r>
              <w:rPr>
                <w:rFonts w:ascii="Electrolize" w:hAnsi="Electrolize" w:eastAsia="Electrolize" w:cs="Electrolize"/>
                <w:b/>
                <w:color w:val="004180"/>
              </w:rPr>
              <w:t>Velocity Dispersion:</w:t>
            </w:r>
          </w:p>
        </w:tc>
        <w:tc>
          <w:tcPr>
            <w:tcW w:w="3750" w:type="dxa"/>
            <w:tcBorders>
              <w:right w:val="single" w:color="000000" w:themeColor="text1" w:sz="8" w:space="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98218A" w14:paraId="539AF4BB" w14:textId="77777777">
            <w:pPr>
              <w:widowControl w:val="0"/>
              <w:spacing w:line="240" w:lineRule="auto"/>
              <w:rPr>
                <w:rFonts w:ascii="Electrolize" w:hAnsi="Electrolize" w:eastAsia="Electrolize" w:cs="Electrolize"/>
              </w:rPr>
            </w:pPr>
            <w:r>
              <w:rPr>
                <w:rFonts w:ascii="Electrolize" w:hAnsi="Electrolize" w:eastAsia="Electrolize" w:cs="Electrolize"/>
              </w:rPr>
              <w:t>186.6964</w:t>
            </w:r>
          </w:p>
        </w:tc>
        <w:tc>
          <w:tcPr>
            <w:tcW w:w="4650" w:type="dxa"/>
            <w:gridSpan w:val="2"/>
            <w:vMerge/>
            <w:tcBorders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AF366B" w14:paraId="7AAB7B01" w14:textId="77777777">
            <w:pPr>
              <w:spacing w:line="240" w:lineRule="auto"/>
            </w:pPr>
          </w:p>
        </w:tc>
      </w:tr>
      <w:tr w:rsidR="00AF366B" w:rsidTr="6C7DAFA1" w14:paraId="260E1776" w14:textId="77777777">
        <w:trPr>
          <w:trHeight w:val="420"/>
        </w:trPr>
        <w:tc>
          <w:tcPr>
            <w:tcW w:w="21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98218A" w14:paraId="0F53CC35" w14:textId="77777777">
            <w:pPr>
              <w:widowControl w:val="0"/>
              <w:spacing w:line="240" w:lineRule="auto"/>
              <w:jc w:val="right"/>
              <w:rPr>
                <w:rFonts w:ascii="Electrolize" w:hAnsi="Electrolize" w:eastAsia="Electrolize" w:cs="Electrolize"/>
              </w:rPr>
            </w:pPr>
            <w:r>
              <w:rPr>
                <w:rFonts w:ascii="Electrolize" w:hAnsi="Electrolize" w:eastAsia="Electrolize" w:cs="Electrolize"/>
              </w:rPr>
              <w:t>u:</w:t>
            </w:r>
          </w:p>
        </w:tc>
        <w:tc>
          <w:tcPr>
            <w:tcW w:w="3750" w:type="dxa"/>
            <w:tcBorders>
              <w:right w:val="single" w:color="000000" w:themeColor="text1" w:sz="8" w:space="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98218A" w14:paraId="1CCDB69E" w14:textId="77777777">
            <w:pPr>
              <w:widowControl w:val="0"/>
              <w:spacing w:line="240" w:lineRule="auto"/>
              <w:rPr>
                <w:rFonts w:ascii="Electrolize" w:hAnsi="Electrolize" w:eastAsia="Electrolize" w:cs="Electrolize"/>
              </w:rPr>
            </w:pPr>
            <w:r>
              <w:rPr>
                <w:rFonts w:ascii="Electrolize" w:hAnsi="Electrolize" w:eastAsia="Electrolize" w:cs="Electrolize"/>
              </w:rPr>
              <w:t>22.744</w:t>
            </w:r>
          </w:p>
        </w:tc>
        <w:tc>
          <w:tcPr>
            <w:tcW w:w="4650" w:type="dxa"/>
            <w:gridSpan w:val="2"/>
            <w:vMerge/>
            <w:tcBorders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AF366B" w14:paraId="1AE38911" w14:textId="77777777">
            <w:pPr>
              <w:spacing w:line="240" w:lineRule="auto"/>
            </w:pPr>
          </w:p>
        </w:tc>
      </w:tr>
      <w:tr w:rsidR="00AF366B" w:rsidTr="6C7DAFA1" w14:paraId="65B875BB" w14:textId="77777777">
        <w:trPr>
          <w:trHeight w:val="470"/>
        </w:trPr>
        <w:tc>
          <w:tcPr>
            <w:tcW w:w="21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98218A" w14:paraId="05A6CBE2" w14:textId="77777777">
            <w:pPr>
              <w:widowControl w:val="0"/>
              <w:spacing w:line="240" w:lineRule="auto"/>
              <w:jc w:val="right"/>
              <w:rPr>
                <w:rFonts w:ascii="Electrolize" w:hAnsi="Electrolize" w:eastAsia="Electrolize" w:cs="Electrolize"/>
              </w:rPr>
            </w:pPr>
            <w:r>
              <w:rPr>
                <w:rFonts w:ascii="Electrolize" w:hAnsi="Electrolize" w:eastAsia="Electrolize" w:cs="Electrolize"/>
              </w:rPr>
              <w:t>g:</w:t>
            </w:r>
          </w:p>
        </w:tc>
        <w:tc>
          <w:tcPr>
            <w:tcW w:w="37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98218A" w14:paraId="6AE8518D" w14:textId="77777777">
            <w:pPr>
              <w:widowControl w:val="0"/>
              <w:spacing w:line="240" w:lineRule="auto"/>
              <w:rPr>
                <w:rFonts w:ascii="Electrolize" w:hAnsi="Electrolize" w:eastAsia="Electrolize" w:cs="Electrolize"/>
              </w:rPr>
            </w:pPr>
            <w:r>
              <w:rPr>
                <w:rFonts w:ascii="Electrolize" w:hAnsi="Electrolize" w:eastAsia="Electrolize" w:cs="Electrolize"/>
              </w:rPr>
              <w:t>22.185</w:t>
            </w:r>
          </w:p>
        </w:tc>
        <w:tc>
          <w:tcPr>
            <w:tcW w:w="4650" w:type="dxa"/>
            <w:gridSpan w:val="2"/>
            <w:vMerge/>
            <w:tcBorders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AF366B" w14:paraId="6D8D6DC1" w14:textId="77777777">
            <w:pPr>
              <w:widowControl w:val="0"/>
              <w:spacing w:line="240" w:lineRule="auto"/>
              <w:jc w:val="center"/>
              <w:rPr>
                <w:rFonts w:ascii="Roboto" w:hAnsi="Roboto" w:eastAsia="Roboto" w:cs="Roboto"/>
                <w:color w:val="212529"/>
                <w:sz w:val="27"/>
                <w:szCs w:val="27"/>
              </w:rPr>
            </w:pPr>
          </w:p>
        </w:tc>
      </w:tr>
      <w:tr w:rsidR="00AF366B" w:rsidTr="6C7DAFA1" w14:paraId="74DFD004" w14:textId="77777777">
        <w:trPr>
          <w:trHeight w:val="470"/>
        </w:trPr>
        <w:tc>
          <w:tcPr>
            <w:tcW w:w="21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98218A" w14:paraId="70896112" w14:textId="77777777">
            <w:pPr>
              <w:widowControl w:val="0"/>
              <w:spacing w:line="240" w:lineRule="auto"/>
              <w:jc w:val="right"/>
              <w:rPr>
                <w:rFonts w:ascii="Electrolize" w:hAnsi="Electrolize" w:eastAsia="Electrolize" w:cs="Electrolize"/>
              </w:rPr>
            </w:pPr>
            <w:r>
              <w:rPr>
                <w:rFonts w:ascii="Electrolize" w:hAnsi="Electrolize" w:eastAsia="Electrolize" w:cs="Electrolize"/>
              </w:rPr>
              <w:lastRenderedPageBreak/>
              <w:t>r:</w:t>
            </w:r>
          </w:p>
        </w:tc>
        <w:tc>
          <w:tcPr>
            <w:tcW w:w="37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98218A" w14:paraId="615DDD15" w14:textId="77777777">
            <w:pPr>
              <w:widowControl w:val="0"/>
              <w:spacing w:line="240" w:lineRule="auto"/>
              <w:rPr>
                <w:rFonts w:ascii="Electrolize" w:hAnsi="Electrolize" w:eastAsia="Electrolize" w:cs="Electrolize"/>
              </w:rPr>
            </w:pPr>
            <w:r>
              <w:rPr>
                <w:rFonts w:ascii="Electrolize" w:hAnsi="Electrolize" w:eastAsia="Electrolize" w:cs="Electrolize"/>
              </w:rPr>
              <w:t>20.365</w:t>
            </w:r>
          </w:p>
        </w:tc>
        <w:tc>
          <w:tcPr>
            <w:tcW w:w="4650" w:type="dxa"/>
            <w:gridSpan w:val="2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EFEFEF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98218A" w14:paraId="68F75E0C" w14:textId="77777777">
            <w:pPr>
              <w:widowControl w:val="0"/>
              <w:spacing w:line="240" w:lineRule="auto"/>
              <w:jc w:val="center"/>
              <w:rPr>
                <w:rFonts w:ascii="Electrolize" w:hAnsi="Electrolize" w:eastAsia="Electrolize" w:cs="Electrolize"/>
                <w:color w:val="212529"/>
              </w:rPr>
            </w:pPr>
            <w:r>
              <w:rPr>
                <w:rFonts w:ascii="Electrolize" w:hAnsi="Electrolize" w:eastAsia="Electrolize" w:cs="Electrolize"/>
                <w:b/>
                <w:color w:val="004180"/>
              </w:rPr>
              <w:t>Galactic Coordinates (l, b)</w:t>
            </w:r>
          </w:p>
        </w:tc>
      </w:tr>
      <w:tr w:rsidR="00AF366B" w:rsidTr="6C7DAFA1" w14:paraId="17D718A7" w14:textId="77777777">
        <w:tc>
          <w:tcPr>
            <w:tcW w:w="21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98218A" w14:paraId="493C2B9A" w14:textId="77777777">
            <w:pPr>
              <w:widowControl w:val="0"/>
              <w:spacing w:line="240" w:lineRule="auto"/>
              <w:jc w:val="right"/>
              <w:rPr>
                <w:rFonts w:ascii="Electrolize" w:hAnsi="Electrolize" w:eastAsia="Electrolize" w:cs="Electrolize"/>
              </w:rPr>
            </w:pPr>
            <w:r>
              <w:rPr>
                <w:rFonts w:ascii="Electrolize" w:hAnsi="Electrolize" w:eastAsia="Electrolize" w:cs="Electrolize"/>
              </w:rPr>
              <w:t>i:</w:t>
            </w:r>
          </w:p>
        </w:tc>
        <w:tc>
          <w:tcPr>
            <w:tcW w:w="37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98218A" w14:paraId="2461A06B" w14:textId="77777777">
            <w:pPr>
              <w:widowControl w:val="0"/>
              <w:spacing w:line="240" w:lineRule="auto"/>
              <w:rPr>
                <w:rFonts w:ascii="Electrolize" w:hAnsi="Electrolize" w:eastAsia="Electrolize" w:cs="Electrolize"/>
              </w:rPr>
            </w:pPr>
            <w:r>
              <w:rPr>
                <w:rFonts w:ascii="Electrolize" w:hAnsi="Electrolize" w:eastAsia="Electrolize" w:cs="Electrolize"/>
              </w:rPr>
              <w:t>19.342</w:t>
            </w:r>
          </w:p>
        </w:tc>
        <w:tc>
          <w:tcPr>
            <w:tcW w:w="1635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EFEFEF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98218A" w14:paraId="5053EACF" w14:textId="77777777">
            <w:pPr>
              <w:widowControl w:val="0"/>
              <w:spacing w:line="240" w:lineRule="auto"/>
              <w:jc w:val="center"/>
              <w:rPr>
                <w:rFonts w:ascii="Electrolize" w:hAnsi="Electrolize" w:eastAsia="Electrolize" w:cs="Electrolize"/>
                <w:color w:val="212529"/>
              </w:rPr>
            </w:pPr>
            <w:r>
              <w:rPr>
                <w:rFonts w:ascii="Electrolize" w:hAnsi="Electrolize" w:eastAsia="Electrolize" w:cs="Electrolize"/>
                <w:b/>
                <w:color w:val="212529"/>
              </w:rPr>
              <w:t>l</w:t>
            </w:r>
          </w:p>
        </w:tc>
        <w:tc>
          <w:tcPr>
            <w:tcW w:w="3015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EFEFEF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98218A" w14:paraId="3E63DB0B" w14:textId="77777777">
            <w:pPr>
              <w:widowControl w:val="0"/>
              <w:spacing w:line="240" w:lineRule="auto"/>
              <w:jc w:val="center"/>
              <w:rPr>
                <w:rFonts w:ascii="Electrolize" w:hAnsi="Electrolize" w:eastAsia="Electrolize" w:cs="Electrolize"/>
                <w:color w:val="212529"/>
              </w:rPr>
            </w:pPr>
            <w:r>
              <w:rPr>
                <w:rFonts w:ascii="Electrolize" w:hAnsi="Electrolize" w:eastAsia="Electrolize" w:cs="Electrolize"/>
                <w:color w:val="212529"/>
              </w:rPr>
              <w:t>139.49335</w:t>
            </w:r>
          </w:p>
        </w:tc>
      </w:tr>
      <w:tr w:rsidR="00AF366B" w:rsidTr="6C7DAFA1" w14:paraId="56222154" w14:textId="77777777">
        <w:tc>
          <w:tcPr>
            <w:tcW w:w="21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98218A" w14:paraId="31D98879" w14:textId="77777777">
            <w:pPr>
              <w:widowControl w:val="0"/>
              <w:spacing w:line="240" w:lineRule="auto"/>
              <w:jc w:val="right"/>
              <w:rPr>
                <w:rFonts w:ascii="Electrolize" w:hAnsi="Electrolize" w:eastAsia="Electrolize" w:cs="Electrolize"/>
              </w:rPr>
            </w:pPr>
            <w:r>
              <w:rPr>
                <w:rFonts w:ascii="Electrolize" w:hAnsi="Electrolize" w:eastAsia="Electrolize" w:cs="Electrolize"/>
              </w:rPr>
              <w:t>z:</w:t>
            </w:r>
          </w:p>
        </w:tc>
        <w:tc>
          <w:tcPr>
            <w:tcW w:w="37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98218A" w14:paraId="01556094" w14:textId="77777777">
            <w:pPr>
              <w:widowControl w:val="0"/>
              <w:spacing w:line="240" w:lineRule="auto"/>
              <w:rPr>
                <w:rFonts w:ascii="Electrolize" w:hAnsi="Electrolize" w:eastAsia="Electrolize" w:cs="Electrolize"/>
              </w:rPr>
            </w:pPr>
            <w:r>
              <w:rPr>
                <w:rFonts w:ascii="Electrolize" w:hAnsi="Electrolize" w:eastAsia="Electrolize" w:cs="Electrolize"/>
              </w:rPr>
              <w:t>18.939</w:t>
            </w:r>
          </w:p>
        </w:tc>
        <w:tc>
          <w:tcPr>
            <w:tcW w:w="1635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EFEFEF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98218A" w14:paraId="4366C058" w14:textId="77777777">
            <w:pPr>
              <w:widowControl w:val="0"/>
              <w:spacing w:line="240" w:lineRule="auto"/>
              <w:jc w:val="center"/>
              <w:rPr>
                <w:rFonts w:ascii="Electrolize" w:hAnsi="Electrolize" w:eastAsia="Electrolize" w:cs="Electrolize"/>
                <w:b/>
                <w:color w:val="212529"/>
              </w:rPr>
            </w:pPr>
            <w:r>
              <w:rPr>
                <w:rFonts w:ascii="Electrolize" w:hAnsi="Electrolize" w:eastAsia="Electrolize" w:cs="Electrolize"/>
                <w:b/>
                <w:color w:val="212529"/>
              </w:rPr>
              <w:t>b</w:t>
            </w:r>
          </w:p>
        </w:tc>
        <w:tc>
          <w:tcPr>
            <w:tcW w:w="3015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EFEFEF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98218A" w14:paraId="57EDBABF" w14:textId="77777777">
            <w:pPr>
              <w:widowControl w:val="0"/>
              <w:spacing w:line="240" w:lineRule="auto"/>
              <w:jc w:val="center"/>
              <w:rPr>
                <w:rFonts w:ascii="Electrolize" w:hAnsi="Electrolize" w:eastAsia="Electrolize" w:cs="Electrolize"/>
                <w:color w:val="212529"/>
              </w:rPr>
            </w:pPr>
            <w:r>
              <w:rPr>
                <w:rFonts w:ascii="Electrolize" w:hAnsi="Electrolize" w:eastAsia="Electrolize" w:cs="Electrolize"/>
                <w:color w:val="212529"/>
              </w:rPr>
              <w:t>11.21588</w:t>
            </w:r>
          </w:p>
        </w:tc>
      </w:tr>
    </w:tbl>
    <w:p w:rsidR="00AF366B" w:rsidRDefault="00AF366B" w14:paraId="2E433529" w14:textId="77777777"/>
    <w:p w:rsidR="00AF366B" w:rsidRDefault="0098218A" w14:paraId="64620B19" w14:textId="77777777">
      <w:pPr>
        <w:widowControl w:val="0"/>
        <w:spacing w:line="240" w:lineRule="auto"/>
      </w:pPr>
      <w:r>
        <w:rPr>
          <w:rFonts w:ascii="Electrolize" w:hAnsi="Electrolize" w:eastAsia="Electrolize" w:cs="Electrolize"/>
          <w:noProof/>
        </w:rPr>
        <w:drawing>
          <wp:inline distT="114300" distB="114300" distL="114300" distR="114300" wp14:anchorId="31D5C032" wp14:editId="703AFFA6">
            <wp:extent cx="2662238" cy="719300"/>
            <wp:effectExtent l="0" t="0" r="0" b="0"/>
            <wp:docPr id="17" name="image2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1.pn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662238" cy="7193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tbl>
      <w:tblPr>
        <w:tblStyle w:val="af0"/>
        <w:tblW w:w="10620" w:type="dxa"/>
        <w:tblBorders>
          <w:top w:val="single" w:color="000000" w:sz="8" w:space="0"/>
          <w:left w:val="single" w:color="000000" w:sz="8" w:space="0"/>
          <w:bottom w:val="single" w:color="000000" w:sz="8" w:space="0"/>
          <w:right w:val="single" w:color="000000" w:sz="8" w:space="0"/>
          <w:insideH w:val="single" w:color="000000" w:sz="8" w:space="0"/>
          <w:insideV w:val="single" w:color="000000" w:sz="8" w:space="0"/>
        </w:tblBorders>
        <w:tblLayout w:type="fixed"/>
        <w:tblLook w:val="0600" w:firstRow="0" w:lastRow="0" w:firstColumn="0" w:lastColumn="0" w:noHBand="1" w:noVBand="1"/>
      </w:tblPr>
      <w:tblGrid>
        <w:gridCol w:w="2175"/>
        <w:gridCol w:w="3795"/>
        <w:gridCol w:w="1590"/>
        <w:gridCol w:w="3060"/>
      </w:tblGrid>
      <w:tr w:rsidR="00AF366B" w14:paraId="16AEE03F" w14:textId="77777777">
        <w:trPr>
          <w:trHeight w:val="420"/>
        </w:trPr>
        <w:tc>
          <w:tcPr>
            <w:tcW w:w="21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98218A" w14:paraId="2050AE7A" w14:textId="77777777">
            <w:pPr>
              <w:widowControl w:val="0"/>
              <w:spacing w:line="240" w:lineRule="auto"/>
              <w:rPr>
                <w:rFonts w:ascii="Electrolize" w:hAnsi="Electrolize" w:eastAsia="Electrolize" w:cs="Electrolize"/>
                <w:b/>
                <w:color w:val="004180"/>
              </w:rPr>
            </w:pPr>
            <w:r>
              <w:rPr>
                <w:rFonts w:ascii="Electrolize" w:hAnsi="Electrolize" w:eastAsia="Electrolize" w:cs="Electrolize"/>
                <w:b/>
                <w:color w:val="004180"/>
              </w:rPr>
              <w:t>Type of Celestial Object:</w:t>
            </w:r>
          </w:p>
        </w:tc>
        <w:tc>
          <w:tcPr>
            <w:tcW w:w="37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98218A" w14:paraId="5242437A" w14:textId="77777777">
            <w:pPr>
              <w:widowControl w:val="0"/>
              <w:spacing w:line="240" w:lineRule="auto"/>
              <w:rPr>
                <w:rFonts w:ascii="Electrolize" w:hAnsi="Electrolize" w:eastAsia="Electrolize" w:cs="Electrolize"/>
              </w:rPr>
            </w:pPr>
            <w:r>
              <w:rPr>
                <w:rFonts w:ascii="Electrolize" w:hAnsi="Electrolize" w:eastAsia="Electrolize" w:cs="Electrolize"/>
              </w:rPr>
              <w:t>Galaxy</w:t>
            </w:r>
          </w:p>
        </w:tc>
        <w:tc>
          <w:tcPr>
            <w:tcW w:w="4650" w:type="dxa"/>
            <w:gridSpan w:val="2"/>
            <w:vMerge w:val="restar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98218A" w14:paraId="53239242" w14:textId="77777777">
            <w:pPr>
              <w:widowControl w:val="0"/>
              <w:spacing w:line="240" w:lineRule="auto"/>
              <w:jc w:val="center"/>
              <w:rPr>
                <w:rFonts w:ascii="Electrolize" w:hAnsi="Electrolize" w:eastAsia="Electrolize" w:cs="Electrolize"/>
              </w:rPr>
            </w:pPr>
            <w:r>
              <w:rPr>
                <w:rFonts w:ascii="Electrolize" w:hAnsi="Electrolize" w:eastAsia="Electrolize" w:cs="Electrolize"/>
                <w:noProof/>
              </w:rPr>
              <w:drawing>
                <wp:inline distT="114300" distB="114300" distL="114300" distR="114300" wp14:anchorId="226E7A11" wp14:editId="034DB446">
                  <wp:extent cx="2128838" cy="2128838"/>
                  <wp:effectExtent l="0" t="0" r="0" b="0"/>
                  <wp:docPr id="6" name="image24.pn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24.png"/>
                          <pic:cNvPicPr preferRelativeResize="0"/>
                        </pic:nvPicPr>
                        <pic:blipFill>
                          <a:blip r:embed="rId22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28838" cy="2128838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F366B" w14:paraId="62DCC99E" w14:textId="77777777">
        <w:trPr>
          <w:trHeight w:val="420"/>
        </w:trPr>
        <w:tc>
          <w:tcPr>
            <w:tcW w:w="21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98218A" w14:paraId="4DDD8470" w14:textId="77777777">
            <w:pPr>
              <w:widowControl w:val="0"/>
              <w:spacing w:line="240" w:lineRule="auto"/>
              <w:rPr>
                <w:rFonts w:ascii="Electrolize" w:hAnsi="Electrolize" w:eastAsia="Electrolize" w:cs="Electrolize"/>
                <w:b/>
                <w:color w:val="004180"/>
              </w:rPr>
            </w:pPr>
            <w:r>
              <w:rPr>
                <w:rFonts w:ascii="Electrolize" w:hAnsi="Electrolize" w:eastAsia="Electrolize" w:cs="Electrolize"/>
                <w:b/>
                <w:color w:val="004180"/>
              </w:rPr>
              <w:t>Field:</w:t>
            </w:r>
          </w:p>
        </w:tc>
        <w:tc>
          <w:tcPr>
            <w:tcW w:w="37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98218A" w14:paraId="462E9554" w14:textId="77777777">
            <w:pPr>
              <w:widowControl w:val="0"/>
              <w:spacing w:line="240" w:lineRule="auto"/>
              <w:rPr>
                <w:rFonts w:ascii="Electrolize" w:hAnsi="Electrolize" w:eastAsia="Electrolize" w:cs="Electrolize"/>
              </w:rPr>
            </w:pPr>
            <w:r>
              <w:rPr>
                <w:rFonts w:ascii="Electrolize" w:hAnsi="Electrolize" w:eastAsia="Electrolize" w:cs="Electrolize"/>
              </w:rPr>
              <w:t>155</w:t>
            </w:r>
          </w:p>
        </w:tc>
        <w:tc>
          <w:tcPr>
            <w:tcW w:w="4650" w:type="dxa"/>
            <w:gridSpan w:val="2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AF366B" w14:paraId="04238CCA" w14:textId="77777777">
            <w:pPr>
              <w:widowControl w:val="0"/>
              <w:spacing w:line="240" w:lineRule="auto"/>
            </w:pPr>
          </w:p>
        </w:tc>
      </w:tr>
      <w:tr w:rsidR="00AF366B" w14:paraId="7784691B" w14:textId="77777777">
        <w:trPr>
          <w:trHeight w:val="420"/>
        </w:trPr>
        <w:tc>
          <w:tcPr>
            <w:tcW w:w="21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98218A" w14:paraId="4B2FA0FE" w14:textId="77777777">
            <w:pPr>
              <w:widowControl w:val="0"/>
              <w:spacing w:line="240" w:lineRule="auto"/>
              <w:rPr>
                <w:rFonts w:ascii="Electrolize" w:hAnsi="Electrolize" w:eastAsia="Electrolize" w:cs="Electrolize"/>
                <w:b/>
                <w:color w:val="004180"/>
              </w:rPr>
            </w:pPr>
            <w:r>
              <w:rPr>
                <w:rFonts w:ascii="Electrolize" w:hAnsi="Electrolize" w:eastAsia="Electrolize" w:cs="Electrolize"/>
                <w:b/>
                <w:color w:val="004180"/>
              </w:rPr>
              <w:t>Redshift Value (Z):</w:t>
            </w:r>
          </w:p>
        </w:tc>
        <w:tc>
          <w:tcPr>
            <w:tcW w:w="37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98218A" w14:paraId="7D400E01" w14:textId="77777777">
            <w:pPr>
              <w:widowControl w:val="0"/>
              <w:spacing w:line="240" w:lineRule="auto"/>
              <w:rPr>
                <w:rFonts w:ascii="Electrolize" w:hAnsi="Electrolize" w:eastAsia="Electrolize" w:cs="Electrolize"/>
              </w:rPr>
            </w:pPr>
            <w:r>
              <w:rPr>
                <w:rFonts w:ascii="Electrolize" w:hAnsi="Electrolize" w:eastAsia="Electrolize" w:cs="Electrolize"/>
              </w:rPr>
              <w:t>0.6392783</w:t>
            </w:r>
          </w:p>
        </w:tc>
        <w:tc>
          <w:tcPr>
            <w:tcW w:w="4650" w:type="dxa"/>
            <w:gridSpan w:val="2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AF366B" w14:paraId="1D66457C" w14:textId="77777777">
            <w:pPr>
              <w:widowControl w:val="0"/>
              <w:spacing w:line="240" w:lineRule="auto"/>
            </w:pPr>
          </w:p>
        </w:tc>
      </w:tr>
      <w:tr w:rsidR="00AF366B" w14:paraId="36621FA1" w14:textId="77777777">
        <w:trPr>
          <w:trHeight w:val="435"/>
        </w:trPr>
        <w:tc>
          <w:tcPr>
            <w:tcW w:w="21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98218A" w14:paraId="2DC12074" w14:textId="77777777">
            <w:pPr>
              <w:widowControl w:val="0"/>
              <w:spacing w:line="240" w:lineRule="auto"/>
              <w:rPr>
                <w:rFonts w:ascii="Electrolize" w:hAnsi="Electrolize" w:eastAsia="Electrolize" w:cs="Electrolize"/>
                <w:b/>
                <w:color w:val="004180"/>
              </w:rPr>
            </w:pPr>
            <w:proofErr w:type="spellStart"/>
            <w:r>
              <w:rPr>
                <w:rFonts w:ascii="Electrolize" w:hAnsi="Electrolize" w:eastAsia="Electrolize" w:cs="Electrolize"/>
                <w:b/>
                <w:color w:val="004180"/>
              </w:rPr>
              <w:t>SDDSS</w:t>
            </w:r>
            <w:proofErr w:type="spellEnd"/>
            <w:r>
              <w:rPr>
                <w:rFonts w:ascii="Electrolize" w:hAnsi="Electrolize" w:eastAsia="Electrolize" w:cs="Electrolize"/>
                <w:b/>
                <w:color w:val="004180"/>
              </w:rPr>
              <w:t xml:space="preserve"> Object ID:</w:t>
            </w:r>
          </w:p>
        </w:tc>
        <w:tc>
          <w:tcPr>
            <w:tcW w:w="37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98218A" w14:paraId="6506CE7E" w14:textId="77777777">
            <w:pPr>
              <w:widowControl w:val="0"/>
              <w:spacing w:line="240" w:lineRule="auto"/>
              <w:rPr>
                <w:rFonts w:ascii="Electrolize" w:hAnsi="Electrolize" w:eastAsia="Electrolize" w:cs="Electrolize"/>
              </w:rPr>
            </w:pPr>
            <w:r>
              <w:rPr>
                <w:rFonts w:ascii="Electrolize" w:hAnsi="Electrolize" w:eastAsia="Electrolize" w:cs="Electrolize"/>
              </w:rPr>
              <w:t>1237661070317519593</w:t>
            </w:r>
          </w:p>
        </w:tc>
        <w:tc>
          <w:tcPr>
            <w:tcW w:w="4650" w:type="dxa"/>
            <w:gridSpan w:val="2"/>
            <w:vMerge/>
            <w:tcBorders>
              <w:bottom w:val="single" w:color="000000" w:sz="8" w:space="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AF366B" w14:paraId="512C9522" w14:textId="77777777">
            <w:pPr>
              <w:widowControl w:val="0"/>
              <w:spacing w:line="240" w:lineRule="auto"/>
            </w:pPr>
          </w:p>
        </w:tc>
      </w:tr>
      <w:tr w:rsidR="00AF366B" w14:paraId="5F0D37D3" w14:textId="77777777">
        <w:trPr>
          <w:trHeight w:val="420"/>
        </w:trPr>
        <w:tc>
          <w:tcPr>
            <w:tcW w:w="21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98218A" w14:paraId="6D643B01" w14:textId="77777777">
            <w:pPr>
              <w:widowControl w:val="0"/>
              <w:spacing w:line="240" w:lineRule="auto"/>
              <w:rPr>
                <w:rFonts w:ascii="Electrolize" w:hAnsi="Electrolize" w:eastAsia="Electrolize" w:cs="Electrolize"/>
                <w:b/>
                <w:color w:val="004180"/>
              </w:rPr>
            </w:pPr>
            <w:r>
              <w:rPr>
                <w:rFonts w:ascii="Electrolize" w:hAnsi="Electrolize" w:eastAsia="Electrolize" w:cs="Electrolize"/>
                <w:b/>
                <w:color w:val="004180"/>
              </w:rPr>
              <w:t>Velocity Dispersion:</w:t>
            </w:r>
          </w:p>
        </w:tc>
        <w:tc>
          <w:tcPr>
            <w:tcW w:w="3795" w:type="dxa"/>
            <w:tcBorders>
              <w:right w:val="single" w:color="000000" w:sz="8" w:space="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98218A" w14:paraId="39387533" w14:textId="77777777">
            <w:pPr>
              <w:widowControl w:val="0"/>
              <w:spacing w:line="240" w:lineRule="auto"/>
              <w:rPr>
                <w:rFonts w:ascii="Electrolize" w:hAnsi="Electrolize" w:eastAsia="Electrolize" w:cs="Electrolize"/>
              </w:rPr>
            </w:pPr>
            <w:r>
              <w:rPr>
                <w:rFonts w:ascii="Electrolize" w:hAnsi="Electrolize" w:eastAsia="Electrolize" w:cs="Electrolize"/>
              </w:rPr>
              <w:t>167.5775</w:t>
            </w:r>
          </w:p>
        </w:tc>
        <w:tc>
          <w:tcPr>
            <w:tcW w:w="4650" w:type="dxa"/>
            <w:gridSpan w:val="2"/>
            <w:vMerge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shd w:val="clear" w:color="auto" w:fill="F0F8FF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AF366B" w14:paraId="45F4E54B" w14:textId="77777777">
            <w:pPr>
              <w:spacing w:line="240" w:lineRule="auto"/>
            </w:pPr>
          </w:p>
        </w:tc>
      </w:tr>
      <w:tr w:rsidR="00AF366B" w14:paraId="11967398" w14:textId="77777777">
        <w:trPr>
          <w:trHeight w:val="420"/>
        </w:trPr>
        <w:tc>
          <w:tcPr>
            <w:tcW w:w="21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98218A" w14:paraId="192381BB" w14:textId="77777777">
            <w:pPr>
              <w:widowControl w:val="0"/>
              <w:spacing w:line="240" w:lineRule="auto"/>
              <w:jc w:val="right"/>
              <w:rPr>
                <w:rFonts w:ascii="Electrolize" w:hAnsi="Electrolize" w:eastAsia="Electrolize" w:cs="Electrolize"/>
              </w:rPr>
            </w:pPr>
            <w:r>
              <w:rPr>
                <w:rFonts w:ascii="Electrolize" w:hAnsi="Electrolize" w:eastAsia="Electrolize" w:cs="Electrolize"/>
              </w:rPr>
              <w:t>u:</w:t>
            </w:r>
          </w:p>
        </w:tc>
        <w:tc>
          <w:tcPr>
            <w:tcW w:w="3795" w:type="dxa"/>
            <w:tcBorders>
              <w:right w:val="single" w:color="000000" w:sz="8" w:space="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98218A" w14:paraId="0234A1E1" w14:textId="77777777">
            <w:pPr>
              <w:widowControl w:val="0"/>
              <w:spacing w:line="240" w:lineRule="auto"/>
              <w:rPr>
                <w:rFonts w:ascii="Electrolize" w:hAnsi="Electrolize" w:eastAsia="Electrolize" w:cs="Electrolize"/>
              </w:rPr>
            </w:pPr>
            <w:r>
              <w:rPr>
                <w:rFonts w:ascii="Electrolize" w:hAnsi="Electrolize" w:eastAsia="Electrolize" w:cs="Electrolize"/>
              </w:rPr>
              <w:t>24.208</w:t>
            </w:r>
          </w:p>
        </w:tc>
        <w:tc>
          <w:tcPr>
            <w:tcW w:w="4650" w:type="dxa"/>
            <w:gridSpan w:val="2"/>
            <w:vMerge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shd w:val="clear" w:color="auto" w:fill="F0F8FF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AF366B" w14:paraId="3832D808" w14:textId="77777777">
            <w:pPr>
              <w:spacing w:line="240" w:lineRule="auto"/>
            </w:pPr>
          </w:p>
        </w:tc>
      </w:tr>
      <w:tr w:rsidR="00AF366B" w14:paraId="71A30E61" w14:textId="77777777">
        <w:trPr>
          <w:trHeight w:val="470"/>
        </w:trPr>
        <w:tc>
          <w:tcPr>
            <w:tcW w:w="21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98218A" w14:paraId="53DD39AD" w14:textId="77777777">
            <w:pPr>
              <w:widowControl w:val="0"/>
              <w:spacing w:line="240" w:lineRule="auto"/>
              <w:jc w:val="right"/>
              <w:rPr>
                <w:rFonts w:ascii="Electrolize" w:hAnsi="Electrolize" w:eastAsia="Electrolize" w:cs="Electrolize"/>
              </w:rPr>
            </w:pPr>
            <w:r>
              <w:rPr>
                <w:rFonts w:ascii="Electrolize" w:hAnsi="Electrolize" w:eastAsia="Electrolize" w:cs="Electrolize"/>
              </w:rPr>
              <w:t>g:</w:t>
            </w:r>
          </w:p>
        </w:tc>
        <w:tc>
          <w:tcPr>
            <w:tcW w:w="37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98218A" w14:paraId="68FA892C" w14:textId="77777777">
            <w:pPr>
              <w:widowControl w:val="0"/>
              <w:spacing w:line="240" w:lineRule="auto"/>
              <w:rPr>
                <w:rFonts w:ascii="Electrolize" w:hAnsi="Electrolize" w:eastAsia="Electrolize" w:cs="Electrolize"/>
              </w:rPr>
            </w:pPr>
            <w:r>
              <w:rPr>
                <w:rFonts w:ascii="Electrolize" w:hAnsi="Electrolize" w:eastAsia="Electrolize" w:cs="Electrolize"/>
              </w:rPr>
              <w:t>22.359</w:t>
            </w:r>
          </w:p>
        </w:tc>
        <w:tc>
          <w:tcPr>
            <w:tcW w:w="4650" w:type="dxa"/>
            <w:gridSpan w:val="2"/>
            <w:vMerge/>
            <w:tcBorders>
              <w:top w:val="single" w:color="000000" w:sz="8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shd w:val="clear" w:color="auto" w:fill="F0F8FF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AF366B" w14:paraId="6E6D4954" w14:textId="77777777">
            <w:pPr>
              <w:widowControl w:val="0"/>
              <w:spacing w:line="240" w:lineRule="auto"/>
              <w:jc w:val="center"/>
              <w:rPr>
                <w:rFonts w:ascii="Roboto" w:hAnsi="Roboto" w:eastAsia="Roboto" w:cs="Roboto"/>
                <w:color w:val="212529"/>
                <w:sz w:val="27"/>
                <w:szCs w:val="27"/>
              </w:rPr>
            </w:pPr>
          </w:p>
        </w:tc>
      </w:tr>
      <w:tr w:rsidR="00AF366B" w14:paraId="6F61F254" w14:textId="77777777">
        <w:trPr>
          <w:trHeight w:val="470"/>
        </w:trPr>
        <w:tc>
          <w:tcPr>
            <w:tcW w:w="21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98218A" w14:paraId="176B8A9D" w14:textId="77777777">
            <w:pPr>
              <w:widowControl w:val="0"/>
              <w:spacing w:line="240" w:lineRule="auto"/>
              <w:jc w:val="right"/>
              <w:rPr>
                <w:rFonts w:ascii="Electrolize" w:hAnsi="Electrolize" w:eastAsia="Electrolize" w:cs="Electrolize"/>
              </w:rPr>
            </w:pPr>
            <w:r>
              <w:rPr>
                <w:rFonts w:ascii="Electrolize" w:hAnsi="Electrolize" w:eastAsia="Electrolize" w:cs="Electrolize"/>
              </w:rPr>
              <w:t>r:</w:t>
            </w:r>
          </w:p>
        </w:tc>
        <w:tc>
          <w:tcPr>
            <w:tcW w:w="37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98218A" w14:paraId="13B167C1" w14:textId="77777777">
            <w:pPr>
              <w:widowControl w:val="0"/>
              <w:spacing w:line="240" w:lineRule="auto"/>
              <w:rPr>
                <w:rFonts w:ascii="Electrolize" w:hAnsi="Electrolize" w:eastAsia="Electrolize" w:cs="Electrolize"/>
              </w:rPr>
            </w:pPr>
            <w:r>
              <w:rPr>
                <w:rFonts w:ascii="Electrolize" w:hAnsi="Electrolize" w:eastAsia="Electrolize" w:cs="Electrolize"/>
              </w:rPr>
              <w:t>21.055</w:t>
            </w:r>
          </w:p>
        </w:tc>
        <w:tc>
          <w:tcPr>
            <w:tcW w:w="4650" w:type="dxa"/>
            <w:gridSpan w:val="2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shd w:val="clear" w:color="auto" w:fill="EFEFEF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98218A" w14:paraId="17E60BDE" w14:textId="77777777">
            <w:pPr>
              <w:widowControl w:val="0"/>
              <w:spacing w:line="240" w:lineRule="auto"/>
              <w:jc w:val="center"/>
              <w:rPr>
                <w:rFonts w:ascii="Electrolize" w:hAnsi="Electrolize" w:eastAsia="Electrolize" w:cs="Electrolize"/>
                <w:color w:val="212529"/>
              </w:rPr>
            </w:pPr>
            <w:r>
              <w:rPr>
                <w:rFonts w:ascii="Electrolize" w:hAnsi="Electrolize" w:eastAsia="Electrolize" w:cs="Electrolize"/>
                <w:b/>
                <w:color w:val="004180"/>
              </w:rPr>
              <w:t>Galactic Coordinates (l, b)</w:t>
            </w:r>
          </w:p>
        </w:tc>
      </w:tr>
      <w:tr w:rsidR="00AF366B" w14:paraId="71512405" w14:textId="77777777">
        <w:tc>
          <w:tcPr>
            <w:tcW w:w="21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98218A" w14:paraId="1B9A6094" w14:textId="77777777">
            <w:pPr>
              <w:widowControl w:val="0"/>
              <w:spacing w:line="240" w:lineRule="auto"/>
              <w:jc w:val="right"/>
              <w:rPr>
                <w:rFonts w:ascii="Electrolize" w:hAnsi="Electrolize" w:eastAsia="Electrolize" w:cs="Electrolize"/>
              </w:rPr>
            </w:pPr>
            <w:r>
              <w:rPr>
                <w:rFonts w:ascii="Electrolize" w:hAnsi="Electrolize" w:eastAsia="Electrolize" w:cs="Electrolize"/>
              </w:rPr>
              <w:t>i:</w:t>
            </w:r>
          </w:p>
        </w:tc>
        <w:tc>
          <w:tcPr>
            <w:tcW w:w="37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98218A" w14:paraId="0C77BC26" w14:textId="77777777">
            <w:pPr>
              <w:widowControl w:val="0"/>
              <w:spacing w:line="240" w:lineRule="auto"/>
              <w:rPr>
                <w:rFonts w:ascii="Electrolize" w:hAnsi="Electrolize" w:eastAsia="Electrolize" w:cs="Electrolize"/>
              </w:rPr>
            </w:pPr>
            <w:r>
              <w:rPr>
                <w:rFonts w:ascii="Electrolize" w:hAnsi="Electrolize" w:eastAsia="Electrolize" w:cs="Electrolize"/>
              </w:rPr>
              <w:t>20.022</w:t>
            </w:r>
          </w:p>
        </w:tc>
        <w:tc>
          <w:tcPr>
            <w:tcW w:w="1590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shd w:val="clear" w:color="auto" w:fill="EFEFEF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98218A" w14:paraId="6879C1FD" w14:textId="77777777">
            <w:pPr>
              <w:widowControl w:val="0"/>
              <w:spacing w:line="240" w:lineRule="auto"/>
              <w:jc w:val="center"/>
              <w:rPr>
                <w:rFonts w:ascii="Electrolize" w:hAnsi="Electrolize" w:eastAsia="Electrolize" w:cs="Electrolize"/>
                <w:color w:val="212529"/>
              </w:rPr>
            </w:pPr>
            <w:r>
              <w:rPr>
                <w:rFonts w:ascii="Electrolize" w:hAnsi="Electrolize" w:eastAsia="Electrolize" w:cs="Electrolize"/>
                <w:b/>
                <w:color w:val="212529"/>
              </w:rPr>
              <w:t>l</w:t>
            </w:r>
          </w:p>
        </w:tc>
        <w:tc>
          <w:tcPr>
            <w:tcW w:w="3060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shd w:val="clear" w:color="auto" w:fill="EFEFEF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98218A" w14:paraId="2213EBFE" w14:textId="77777777">
            <w:pPr>
              <w:widowControl w:val="0"/>
              <w:spacing w:line="240" w:lineRule="auto"/>
              <w:jc w:val="center"/>
              <w:rPr>
                <w:rFonts w:ascii="Electrolize" w:hAnsi="Electrolize" w:eastAsia="Electrolize" w:cs="Electrolize"/>
                <w:color w:val="212529"/>
              </w:rPr>
            </w:pPr>
            <w:r>
              <w:rPr>
                <w:rFonts w:ascii="Electrolize" w:hAnsi="Electrolize" w:eastAsia="Electrolize" w:cs="Electrolize"/>
                <w:color w:val="212529"/>
              </w:rPr>
              <w:t>139.49320</w:t>
            </w:r>
          </w:p>
        </w:tc>
      </w:tr>
      <w:tr w:rsidR="00AF366B" w14:paraId="0B94E25F" w14:textId="77777777">
        <w:tc>
          <w:tcPr>
            <w:tcW w:w="21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98218A" w14:paraId="50DFCF39" w14:textId="77777777">
            <w:pPr>
              <w:widowControl w:val="0"/>
              <w:spacing w:line="240" w:lineRule="auto"/>
              <w:jc w:val="right"/>
              <w:rPr>
                <w:rFonts w:ascii="Electrolize" w:hAnsi="Electrolize" w:eastAsia="Electrolize" w:cs="Electrolize"/>
              </w:rPr>
            </w:pPr>
            <w:r>
              <w:rPr>
                <w:rFonts w:ascii="Electrolize" w:hAnsi="Electrolize" w:eastAsia="Electrolize" w:cs="Electrolize"/>
              </w:rPr>
              <w:t>z:</w:t>
            </w:r>
          </w:p>
        </w:tc>
        <w:tc>
          <w:tcPr>
            <w:tcW w:w="37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98218A" w14:paraId="351D9DD7" w14:textId="77777777">
            <w:pPr>
              <w:widowControl w:val="0"/>
              <w:spacing w:line="240" w:lineRule="auto"/>
              <w:rPr>
                <w:rFonts w:ascii="Electrolize" w:hAnsi="Electrolize" w:eastAsia="Electrolize" w:cs="Electrolize"/>
              </w:rPr>
            </w:pPr>
            <w:r>
              <w:rPr>
                <w:rFonts w:ascii="Electrolize" w:hAnsi="Electrolize" w:eastAsia="Electrolize" w:cs="Electrolize"/>
              </w:rPr>
              <w:t>19.549</w:t>
            </w:r>
          </w:p>
        </w:tc>
        <w:tc>
          <w:tcPr>
            <w:tcW w:w="1590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shd w:val="clear" w:color="auto" w:fill="EFEFEF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98218A" w14:paraId="4C3D1CAB" w14:textId="77777777">
            <w:pPr>
              <w:widowControl w:val="0"/>
              <w:spacing w:line="240" w:lineRule="auto"/>
              <w:jc w:val="center"/>
              <w:rPr>
                <w:rFonts w:ascii="Electrolize" w:hAnsi="Electrolize" w:eastAsia="Electrolize" w:cs="Electrolize"/>
                <w:b/>
                <w:color w:val="212529"/>
              </w:rPr>
            </w:pPr>
            <w:r>
              <w:rPr>
                <w:rFonts w:ascii="Electrolize" w:hAnsi="Electrolize" w:eastAsia="Electrolize" w:cs="Electrolize"/>
                <w:b/>
                <w:color w:val="212529"/>
              </w:rPr>
              <w:t>b</w:t>
            </w:r>
          </w:p>
        </w:tc>
        <w:tc>
          <w:tcPr>
            <w:tcW w:w="3060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shd w:val="clear" w:color="auto" w:fill="EFEFEF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98218A" w14:paraId="5F81A49C" w14:textId="77777777">
            <w:pPr>
              <w:widowControl w:val="0"/>
              <w:spacing w:line="240" w:lineRule="auto"/>
              <w:jc w:val="center"/>
              <w:rPr>
                <w:rFonts w:ascii="Electrolize" w:hAnsi="Electrolize" w:eastAsia="Electrolize" w:cs="Electrolize"/>
                <w:color w:val="212529"/>
              </w:rPr>
            </w:pPr>
            <w:r>
              <w:rPr>
                <w:rFonts w:ascii="Electrolize" w:hAnsi="Electrolize" w:eastAsia="Electrolize" w:cs="Electrolize"/>
                <w:color w:val="212529"/>
              </w:rPr>
              <w:t>11.13512</w:t>
            </w:r>
          </w:p>
        </w:tc>
      </w:tr>
    </w:tbl>
    <w:p w:rsidR="00AF366B" w:rsidRDefault="00AF366B" w14:paraId="69BD06FD" w14:textId="77777777"/>
    <w:p w:rsidR="0098218A" w:rsidRDefault="0098218A" w14:paraId="4895DD24" w14:textId="77777777"/>
    <w:p w:rsidR="00AF366B" w:rsidRDefault="0098218A" w14:paraId="13C205C2" w14:textId="77777777">
      <w:pPr>
        <w:widowControl w:val="0"/>
        <w:spacing w:line="240" w:lineRule="auto"/>
      </w:pPr>
      <w:r>
        <w:rPr>
          <w:rFonts w:ascii="Electrolize" w:hAnsi="Electrolize" w:eastAsia="Electrolize" w:cs="Electrolize"/>
          <w:noProof/>
        </w:rPr>
        <w:drawing>
          <wp:inline distT="114300" distB="114300" distL="114300" distR="114300" wp14:anchorId="57098997" wp14:editId="23F04D7C">
            <wp:extent cx="2662238" cy="719300"/>
            <wp:effectExtent l="0" t="0" r="0" b="0"/>
            <wp:docPr id="13" name="image2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1.pn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662238" cy="7193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tbl>
      <w:tblPr>
        <w:tblStyle w:val="af1"/>
        <w:tblW w:w="10575" w:type="dxa"/>
        <w:tblBorders>
          <w:top w:val="single" w:color="000000" w:sz="8" w:space="0"/>
          <w:left w:val="single" w:color="000000" w:sz="8" w:space="0"/>
          <w:bottom w:val="single" w:color="000000" w:sz="8" w:space="0"/>
          <w:right w:val="single" w:color="000000" w:sz="8" w:space="0"/>
          <w:insideH w:val="single" w:color="000000" w:sz="8" w:space="0"/>
          <w:insideV w:val="single" w:color="000000" w:sz="8" w:space="0"/>
        </w:tblBorders>
        <w:tblLayout w:type="fixed"/>
        <w:tblLook w:val="0600" w:firstRow="0" w:lastRow="0" w:firstColumn="0" w:lastColumn="0" w:noHBand="1" w:noVBand="1"/>
      </w:tblPr>
      <w:tblGrid>
        <w:gridCol w:w="2175"/>
        <w:gridCol w:w="3750"/>
        <w:gridCol w:w="1635"/>
        <w:gridCol w:w="3015"/>
      </w:tblGrid>
      <w:tr w:rsidR="00AF366B" w14:paraId="4BAF8BF8" w14:textId="77777777">
        <w:trPr>
          <w:trHeight w:val="420"/>
        </w:trPr>
        <w:tc>
          <w:tcPr>
            <w:tcW w:w="21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98218A" w14:paraId="1563A1E5" w14:textId="77777777">
            <w:pPr>
              <w:widowControl w:val="0"/>
              <w:spacing w:line="240" w:lineRule="auto"/>
              <w:rPr>
                <w:rFonts w:ascii="Electrolize" w:hAnsi="Electrolize" w:eastAsia="Electrolize" w:cs="Electrolize"/>
                <w:b/>
                <w:color w:val="004180"/>
              </w:rPr>
            </w:pPr>
            <w:r>
              <w:rPr>
                <w:rFonts w:ascii="Electrolize" w:hAnsi="Electrolize" w:eastAsia="Electrolize" w:cs="Electrolize"/>
                <w:b/>
                <w:color w:val="004180"/>
              </w:rPr>
              <w:t>Type of Celestial Object:</w:t>
            </w:r>
          </w:p>
        </w:tc>
        <w:tc>
          <w:tcPr>
            <w:tcW w:w="37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98218A" w14:paraId="2A468D6F" w14:textId="77777777">
            <w:pPr>
              <w:widowControl w:val="0"/>
              <w:spacing w:line="240" w:lineRule="auto"/>
              <w:rPr>
                <w:rFonts w:ascii="Electrolize" w:hAnsi="Electrolize" w:eastAsia="Electrolize" w:cs="Electrolize"/>
              </w:rPr>
            </w:pPr>
            <w:r>
              <w:rPr>
                <w:rFonts w:ascii="Electrolize" w:hAnsi="Electrolize" w:eastAsia="Electrolize" w:cs="Electrolize"/>
              </w:rPr>
              <w:t>Star</w:t>
            </w:r>
          </w:p>
        </w:tc>
        <w:tc>
          <w:tcPr>
            <w:tcW w:w="4650" w:type="dxa"/>
            <w:gridSpan w:val="2"/>
            <w:vMerge w:val="restar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98218A" w14:paraId="6FAC9A7C" w14:textId="77777777">
            <w:pPr>
              <w:widowControl w:val="0"/>
              <w:spacing w:line="240" w:lineRule="auto"/>
              <w:jc w:val="center"/>
              <w:rPr>
                <w:rFonts w:ascii="Electrolize" w:hAnsi="Electrolize" w:eastAsia="Electrolize" w:cs="Electrolize"/>
              </w:rPr>
            </w:pPr>
            <w:r>
              <w:rPr>
                <w:rFonts w:ascii="Electrolize" w:hAnsi="Electrolize" w:eastAsia="Electrolize" w:cs="Electrolize"/>
                <w:noProof/>
              </w:rPr>
              <w:drawing>
                <wp:inline distT="114300" distB="114300" distL="114300" distR="114300" wp14:anchorId="54D9608B" wp14:editId="32598DD0">
                  <wp:extent cx="2071688" cy="2071688"/>
                  <wp:effectExtent l="0" t="0" r="0" b="0"/>
                  <wp:docPr id="38" name="image38.pn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38.png"/>
                          <pic:cNvPicPr preferRelativeResize="0"/>
                        </pic:nvPicPr>
                        <pic:blipFill>
                          <a:blip r:embed="rId23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71688" cy="2071688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F366B" w14:paraId="3A3A1A9A" w14:textId="77777777">
        <w:trPr>
          <w:trHeight w:val="420"/>
        </w:trPr>
        <w:tc>
          <w:tcPr>
            <w:tcW w:w="21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98218A" w14:paraId="28998BED" w14:textId="77777777">
            <w:pPr>
              <w:widowControl w:val="0"/>
              <w:spacing w:line="240" w:lineRule="auto"/>
              <w:rPr>
                <w:rFonts w:ascii="Electrolize" w:hAnsi="Electrolize" w:eastAsia="Electrolize" w:cs="Electrolize"/>
                <w:b/>
                <w:color w:val="004180"/>
              </w:rPr>
            </w:pPr>
            <w:r>
              <w:rPr>
                <w:rFonts w:ascii="Electrolize" w:hAnsi="Electrolize" w:eastAsia="Electrolize" w:cs="Electrolize"/>
                <w:b/>
                <w:color w:val="004180"/>
              </w:rPr>
              <w:t>Field:</w:t>
            </w:r>
          </w:p>
        </w:tc>
        <w:tc>
          <w:tcPr>
            <w:tcW w:w="37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98218A" w14:paraId="2599CCFB" w14:textId="77777777">
            <w:pPr>
              <w:widowControl w:val="0"/>
              <w:spacing w:line="240" w:lineRule="auto"/>
              <w:rPr>
                <w:rFonts w:ascii="Electrolize" w:hAnsi="Electrolize" w:eastAsia="Electrolize" w:cs="Electrolize"/>
              </w:rPr>
            </w:pPr>
            <w:r>
              <w:rPr>
                <w:rFonts w:ascii="Electrolize" w:hAnsi="Electrolize" w:eastAsia="Electrolize" w:cs="Electrolize"/>
              </w:rPr>
              <w:t>155</w:t>
            </w:r>
          </w:p>
        </w:tc>
        <w:tc>
          <w:tcPr>
            <w:tcW w:w="4650" w:type="dxa"/>
            <w:gridSpan w:val="2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AF366B" w14:paraId="18597069" w14:textId="77777777">
            <w:pPr>
              <w:widowControl w:val="0"/>
              <w:spacing w:line="240" w:lineRule="auto"/>
            </w:pPr>
          </w:p>
        </w:tc>
      </w:tr>
      <w:tr w:rsidR="00AF366B" w14:paraId="7BC8BAC8" w14:textId="77777777">
        <w:trPr>
          <w:trHeight w:val="420"/>
        </w:trPr>
        <w:tc>
          <w:tcPr>
            <w:tcW w:w="21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98218A" w14:paraId="621B5119" w14:textId="77777777">
            <w:pPr>
              <w:widowControl w:val="0"/>
              <w:spacing w:line="240" w:lineRule="auto"/>
              <w:rPr>
                <w:rFonts w:ascii="Electrolize" w:hAnsi="Electrolize" w:eastAsia="Electrolize" w:cs="Electrolize"/>
                <w:b/>
                <w:color w:val="004180"/>
              </w:rPr>
            </w:pPr>
            <w:r>
              <w:rPr>
                <w:rFonts w:ascii="Electrolize" w:hAnsi="Electrolize" w:eastAsia="Electrolize" w:cs="Electrolize"/>
                <w:b/>
                <w:color w:val="004180"/>
              </w:rPr>
              <w:t>Redshift Value (Z):</w:t>
            </w:r>
          </w:p>
        </w:tc>
        <w:tc>
          <w:tcPr>
            <w:tcW w:w="37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98218A" w14:paraId="4D030D0A" w14:textId="77777777">
            <w:pPr>
              <w:widowControl w:val="0"/>
              <w:spacing w:line="240" w:lineRule="auto"/>
              <w:rPr>
                <w:rFonts w:ascii="Electrolize" w:hAnsi="Electrolize" w:eastAsia="Electrolize" w:cs="Electrolize"/>
              </w:rPr>
            </w:pPr>
            <w:r>
              <w:rPr>
                <w:rFonts w:ascii="Electrolize" w:hAnsi="Electrolize" w:eastAsia="Electrolize" w:cs="Electrolize"/>
              </w:rPr>
              <w:t>0.0002753348</w:t>
            </w:r>
          </w:p>
        </w:tc>
        <w:tc>
          <w:tcPr>
            <w:tcW w:w="4650" w:type="dxa"/>
            <w:gridSpan w:val="2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AF366B" w14:paraId="09181420" w14:textId="77777777">
            <w:pPr>
              <w:widowControl w:val="0"/>
              <w:spacing w:line="240" w:lineRule="auto"/>
            </w:pPr>
          </w:p>
        </w:tc>
      </w:tr>
      <w:tr w:rsidR="00AF366B" w14:paraId="648414DB" w14:textId="77777777">
        <w:trPr>
          <w:trHeight w:val="435"/>
        </w:trPr>
        <w:tc>
          <w:tcPr>
            <w:tcW w:w="21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98218A" w14:paraId="5EB27C79" w14:textId="77777777">
            <w:pPr>
              <w:widowControl w:val="0"/>
              <w:spacing w:line="240" w:lineRule="auto"/>
              <w:rPr>
                <w:rFonts w:ascii="Electrolize" w:hAnsi="Electrolize" w:eastAsia="Electrolize" w:cs="Electrolize"/>
                <w:b/>
                <w:color w:val="004180"/>
              </w:rPr>
            </w:pPr>
            <w:proofErr w:type="spellStart"/>
            <w:r>
              <w:rPr>
                <w:rFonts w:ascii="Electrolize" w:hAnsi="Electrolize" w:eastAsia="Electrolize" w:cs="Electrolize"/>
                <w:b/>
                <w:color w:val="004180"/>
              </w:rPr>
              <w:lastRenderedPageBreak/>
              <w:t>SDDSS</w:t>
            </w:r>
            <w:proofErr w:type="spellEnd"/>
            <w:r>
              <w:rPr>
                <w:rFonts w:ascii="Electrolize" w:hAnsi="Electrolize" w:eastAsia="Electrolize" w:cs="Electrolize"/>
                <w:b/>
                <w:color w:val="004180"/>
              </w:rPr>
              <w:t xml:space="preserve"> Object ID:</w:t>
            </w:r>
          </w:p>
        </w:tc>
        <w:tc>
          <w:tcPr>
            <w:tcW w:w="37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98218A" w14:paraId="005E0481" w14:textId="77777777">
            <w:pPr>
              <w:widowControl w:val="0"/>
              <w:spacing w:line="240" w:lineRule="auto"/>
              <w:rPr>
                <w:rFonts w:ascii="Electrolize" w:hAnsi="Electrolize" w:eastAsia="Electrolize" w:cs="Electrolize"/>
              </w:rPr>
            </w:pPr>
            <w:r>
              <w:rPr>
                <w:rFonts w:ascii="Electrolize" w:hAnsi="Electrolize" w:eastAsia="Electrolize" w:cs="Electrolize"/>
              </w:rPr>
              <w:t>1237661070317519079</w:t>
            </w:r>
          </w:p>
        </w:tc>
        <w:tc>
          <w:tcPr>
            <w:tcW w:w="4650" w:type="dxa"/>
            <w:gridSpan w:val="2"/>
            <w:vMerge/>
            <w:tcBorders>
              <w:bottom w:val="single" w:color="000000" w:sz="8" w:space="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AF366B" w14:paraId="31DF7479" w14:textId="77777777">
            <w:pPr>
              <w:widowControl w:val="0"/>
              <w:spacing w:line="240" w:lineRule="auto"/>
            </w:pPr>
          </w:p>
        </w:tc>
      </w:tr>
      <w:tr w:rsidR="00AF366B" w14:paraId="09FEAB4E" w14:textId="77777777">
        <w:trPr>
          <w:trHeight w:val="420"/>
        </w:trPr>
        <w:tc>
          <w:tcPr>
            <w:tcW w:w="21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98218A" w14:paraId="3A21080D" w14:textId="77777777">
            <w:pPr>
              <w:widowControl w:val="0"/>
              <w:spacing w:line="240" w:lineRule="auto"/>
              <w:rPr>
                <w:rFonts w:ascii="Electrolize" w:hAnsi="Electrolize" w:eastAsia="Electrolize" w:cs="Electrolize"/>
                <w:b/>
                <w:color w:val="004180"/>
              </w:rPr>
            </w:pPr>
            <w:r>
              <w:rPr>
                <w:rFonts w:ascii="Electrolize" w:hAnsi="Electrolize" w:eastAsia="Electrolize" w:cs="Electrolize"/>
                <w:b/>
                <w:color w:val="004180"/>
              </w:rPr>
              <w:t>Velocity Dispersion:</w:t>
            </w:r>
          </w:p>
        </w:tc>
        <w:tc>
          <w:tcPr>
            <w:tcW w:w="3750" w:type="dxa"/>
            <w:tcBorders>
              <w:right w:val="single" w:color="000000" w:sz="8" w:space="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98218A" w14:paraId="203EA32E" w14:textId="77777777">
            <w:pPr>
              <w:widowControl w:val="0"/>
              <w:spacing w:line="240" w:lineRule="auto"/>
              <w:rPr>
                <w:rFonts w:ascii="Electrolize" w:hAnsi="Electrolize" w:eastAsia="Electrolize" w:cs="Electrolize"/>
              </w:rPr>
            </w:pPr>
            <w:r>
              <w:rPr>
                <w:rFonts w:ascii="Electrolize" w:hAnsi="Electrolize" w:eastAsia="Electrolize" w:cs="Electrolize"/>
              </w:rPr>
              <w:t>10.1092</w:t>
            </w:r>
          </w:p>
        </w:tc>
        <w:tc>
          <w:tcPr>
            <w:tcW w:w="4650" w:type="dxa"/>
            <w:gridSpan w:val="2"/>
            <w:vMerge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shd w:val="clear" w:color="auto" w:fill="F0F8FF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AF366B" w14:paraId="1E06E7FE" w14:textId="77777777">
            <w:pPr>
              <w:spacing w:line="240" w:lineRule="auto"/>
            </w:pPr>
          </w:p>
        </w:tc>
      </w:tr>
      <w:tr w:rsidR="00AF366B" w14:paraId="48A98679" w14:textId="77777777">
        <w:trPr>
          <w:trHeight w:val="420"/>
        </w:trPr>
        <w:tc>
          <w:tcPr>
            <w:tcW w:w="21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98218A" w14:paraId="09FE9360" w14:textId="77777777">
            <w:pPr>
              <w:widowControl w:val="0"/>
              <w:spacing w:line="240" w:lineRule="auto"/>
              <w:jc w:val="right"/>
              <w:rPr>
                <w:rFonts w:ascii="Electrolize" w:hAnsi="Electrolize" w:eastAsia="Electrolize" w:cs="Electrolize"/>
              </w:rPr>
            </w:pPr>
            <w:r>
              <w:rPr>
                <w:rFonts w:ascii="Electrolize" w:hAnsi="Electrolize" w:eastAsia="Electrolize" w:cs="Electrolize"/>
              </w:rPr>
              <w:t>u:</w:t>
            </w:r>
          </w:p>
        </w:tc>
        <w:tc>
          <w:tcPr>
            <w:tcW w:w="3750" w:type="dxa"/>
            <w:tcBorders>
              <w:right w:val="single" w:color="000000" w:sz="8" w:space="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98218A" w14:paraId="06687AA8" w14:textId="77777777">
            <w:pPr>
              <w:widowControl w:val="0"/>
              <w:spacing w:line="240" w:lineRule="auto"/>
              <w:rPr>
                <w:rFonts w:ascii="Electrolize" w:hAnsi="Electrolize" w:eastAsia="Electrolize" w:cs="Electrolize"/>
              </w:rPr>
            </w:pPr>
            <w:r>
              <w:rPr>
                <w:rFonts w:ascii="Electrolize" w:hAnsi="Electrolize" w:eastAsia="Electrolize" w:cs="Electrolize"/>
              </w:rPr>
              <w:t>20.869</w:t>
            </w:r>
          </w:p>
        </w:tc>
        <w:tc>
          <w:tcPr>
            <w:tcW w:w="4650" w:type="dxa"/>
            <w:gridSpan w:val="2"/>
            <w:vMerge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shd w:val="clear" w:color="auto" w:fill="F0F8FF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AF366B" w14:paraId="71363C05" w14:textId="77777777">
            <w:pPr>
              <w:spacing w:line="240" w:lineRule="auto"/>
            </w:pPr>
          </w:p>
        </w:tc>
      </w:tr>
      <w:tr w:rsidR="00AF366B" w14:paraId="3E03B0AD" w14:textId="77777777">
        <w:trPr>
          <w:trHeight w:val="470"/>
        </w:trPr>
        <w:tc>
          <w:tcPr>
            <w:tcW w:w="21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98218A" w14:paraId="2A98B723" w14:textId="77777777">
            <w:pPr>
              <w:widowControl w:val="0"/>
              <w:spacing w:line="240" w:lineRule="auto"/>
              <w:jc w:val="right"/>
              <w:rPr>
                <w:rFonts w:ascii="Electrolize" w:hAnsi="Electrolize" w:eastAsia="Electrolize" w:cs="Electrolize"/>
              </w:rPr>
            </w:pPr>
            <w:r>
              <w:rPr>
                <w:rFonts w:ascii="Electrolize" w:hAnsi="Electrolize" w:eastAsia="Electrolize" w:cs="Electrolize"/>
              </w:rPr>
              <w:t>g:</w:t>
            </w:r>
          </w:p>
        </w:tc>
        <w:tc>
          <w:tcPr>
            <w:tcW w:w="37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98218A" w14:paraId="3FB671C3" w14:textId="77777777">
            <w:pPr>
              <w:widowControl w:val="0"/>
              <w:spacing w:line="240" w:lineRule="auto"/>
              <w:rPr>
                <w:rFonts w:ascii="Electrolize" w:hAnsi="Electrolize" w:eastAsia="Electrolize" w:cs="Electrolize"/>
              </w:rPr>
            </w:pPr>
            <w:r>
              <w:rPr>
                <w:rFonts w:ascii="Electrolize" w:hAnsi="Electrolize" w:eastAsia="Electrolize" w:cs="Electrolize"/>
              </w:rPr>
              <w:t>18.159</w:t>
            </w:r>
          </w:p>
        </w:tc>
        <w:tc>
          <w:tcPr>
            <w:tcW w:w="4650" w:type="dxa"/>
            <w:gridSpan w:val="2"/>
            <w:vMerge/>
            <w:tcBorders>
              <w:top w:val="single" w:color="000000" w:sz="8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shd w:val="clear" w:color="auto" w:fill="F0F8FF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AF366B" w14:paraId="55371A95" w14:textId="77777777">
            <w:pPr>
              <w:widowControl w:val="0"/>
              <w:spacing w:line="240" w:lineRule="auto"/>
              <w:jc w:val="center"/>
              <w:rPr>
                <w:rFonts w:ascii="Roboto" w:hAnsi="Roboto" w:eastAsia="Roboto" w:cs="Roboto"/>
                <w:color w:val="212529"/>
                <w:sz w:val="27"/>
                <w:szCs w:val="27"/>
              </w:rPr>
            </w:pPr>
          </w:p>
        </w:tc>
      </w:tr>
      <w:tr w:rsidR="00AF366B" w14:paraId="37C24B87" w14:textId="77777777">
        <w:trPr>
          <w:trHeight w:val="470"/>
        </w:trPr>
        <w:tc>
          <w:tcPr>
            <w:tcW w:w="21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98218A" w14:paraId="2E9DC1ED" w14:textId="77777777">
            <w:pPr>
              <w:widowControl w:val="0"/>
              <w:spacing w:line="240" w:lineRule="auto"/>
              <w:jc w:val="right"/>
              <w:rPr>
                <w:rFonts w:ascii="Electrolize" w:hAnsi="Electrolize" w:eastAsia="Electrolize" w:cs="Electrolize"/>
              </w:rPr>
            </w:pPr>
            <w:r>
              <w:rPr>
                <w:rFonts w:ascii="Electrolize" w:hAnsi="Electrolize" w:eastAsia="Electrolize" w:cs="Electrolize"/>
              </w:rPr>
              <w:t>r:</w:t>
            </w:r>
          </w:p>
        </w:tc>
        <w:tc>
          <w:tcPr>
            <w:tcW w:w="37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98218A" w14:paraId="75257C35" w14:textId="77777777">
            <w:pPr>
              <w:widowControl w:val="0"/>
              <w:spacing w:line="240" w:lineRule="auto"/>
              <w:rPr>
                <w:rFonts w:ascii="Electrolize" w:hAnsi="Electrolize" w:eastAsia="Electrolize" w:cs="Electrolize"/>
              </w:rPr>
            </w:pPr>
            <w:r>
              <w:rPr>
                <w:rFonts w:ascii="Electrolize" w:hAnsi="Electrolize" w:eastAsia="Electrolize" w:cs="Electrolize"/>
              </w:rPr>
              <w:t>17.009</w:t>
            </w:r>
          </w:p>
        </w:tc>
        <w:tc>
          <w:tcPr>
            <w:tcW w:w="4650" w:type="dxa"/>
            <w:gridSpan w:val="2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shd w:val="clear" w:color="auto" w:fill="EFEFEF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98218A" w14:paraId="3A1AF8A9" w14:textId="77777777">
            <w:pPr>
              <w:widowControl w:val="0"/>
              <w:spacing w:line="240" w:lineRule="auto"/>
              <w:jc w:val="center"/>
              <w:rPr>
                <w:rFonts w:ascii="Electrolize" w:hAnsi="Electrolize" w:eastAsia="Electrolize" w:cs="Electrolize"/>
                <w:color w:val="212529"/>
              </w:rPr>
            </w:pPr>
            <w:r>
              <w:rPr>
                <w:rFonts w:ascii="Electrolize" w:hAnsi="Electrolize" w:eastAsia="Electrolize" w:cs="Electrolize"/>
                <w:b/>
                <w:color w:val="004180"/>
              </w:rPr>
              <w:t>Galactic Coordinates (l, b)</w:t>
            </w:r>
          </w:p>
        </w:tc>
      </w:tr>
      <w:tr w:rsidR="00AF366B" w14:paraId="336411B2" w14:textId="77777777">
        <w:tc>
          <w:tcPr>
            <w:tcW w:w="21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98218A" w14:paraId="33D8559B" w14:textId="77777777">
            <w:pPr>
              <w:widowControl w:val="0"/>
              <w:spacing w:line="240" w:lineRule="auto"/>
              <w:jc w:val="right"/>
              <w:rPr>
                <w:rFonts w:ascii="Electrolize" w:hAnsi="Electrolize" w:eastAsia="Electrolize" w:cs="Electrolize"/>
              </w:rPr>
            </w:pPr>
            <w:r>
              <w:rPr>
                <w:rFonts w:ascii="Electrolize" w:hAnsi="Electrolize" w:eastAsia="Electrolize" w:cs="Electrolize"/>
              </w:rPr>
              <w:t>i:</w:t>
            </w:r>
          </w:p>
        </w:tc>
        <w:tc>
          <w:tcPr>
            <w:tcW w:w="37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98218A" w14:paraId="0D58F3CD" w14:textId="77777777">
            <w:pPr>
              <w:widowControl w:val="0"/>
              <w:spacing w:line="240" w:lineRule="auto"/>
              <w:rPr>
                <w:rFonts w:ascii="Electrolize" w:hAnsi="Electrolize" w:eastAsia="Electrolize" w:cs="Electrolize"/>
              </w:rPr>
            </w:pPr>
            <w:r>
              <w:rPr>
                <w:rFonts w:ascii="Electrolize" w:hAnsi="Electrolize" w:eastAsia="Electrolize" w:cs="Electrolize"/>
              </w:rPr>
              <w:t>16.599</w:t>
            </w:r>
          </w:p>
        </w:tc>
        <w:tc>
          <w:tcPr>
            <w:tcW w:w="1635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shd w:val="clear" w:color="auto" w:fill="EFEFEF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98218A" w14:paraId="288DC6CE" w14:textId="77777777">
            <w:pPr>
              <w:widowControl w:val="0"/>
              <w:spacing w:line="240" w:lineRule="auto"/>
              <w:jc w:val="center"/>
              <w:rPr>
                <w:rFonts w:ascii="Electrolize" w:hAnsi="Electrolize" w:eastAsia="Electrolize" w:cs="Electrolize"/>
                <w:color w:val="212529"/>
              </w:rPr>
            </w:pPr>
            <w:r>
              <w:rPr>
                <w:rFonts w:ascii="Electrolize" w:hAnsi="Electrolize" w:eastAsia="Electrolize" w:cs="Electrolize"/>
                <w:b/>
                <w:color w:val="212529"/>
              </w:rPr>
              <w:t>l</w:t>
            </w:r>
          </w:p>
        </w:tc>
        <w:tc>
          <w:tcPr>
            <w:tcW w:w="3015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shd w:val="clear" w:color="auto" w:fill="EFEFEF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98218A" w14:paraId="6210A3AD" w14:textId="77777777">
            <w:pPr>
              <w:widowControl w:val="0"/>
              <w:spacing w:line="240" w:lineRule="auto"/>
              <w:jc w:val="center"/>
              <w:rPr>
                <w:rFonts w:ascii="Electrolize" w:hAnsi="Electrolize" w:eastAsia="Electrolize" w:cs="Electrolize"/>
                <w:color w:val="212529"/>
              </w:rPr>
            </w:pPr>
            <w:r>
              <w:rPr>
                <w:rFonts w:ascii="Electrolize" w:hAnsi="Electrolize" w:eastAsia="Electrolize" w:cs="Electrolize"/>
                <w:color w:val="212529"/>
              </w:rPr>
              <w:t>139.45497</w:t>
            </w:r>
          </w:p>
        </w:tc>
      </w:tr>
      <w:tr w:rsidR="00AF366B" w14:paraId="7F82D8F5" w14:textId="77777777">
        <w:tc>
          <w:tcPr>
            <w:tcW w:w="21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98218A" w14:paraId="21079815" w14:textId="77777777">
            <w:pPr>
              <w:widowControl w:val="0"/>
              <w:spacing w:line="240" w:lineRule="auto"/>
              <w:jc w:val="right"/>
              <w:rPr>
                <w:rFonts w:ascii="Electrolize" w:hAnsi="Electrolize" w:eastAsia="Electrolize" w:cs="Electrolize"/>
              </w:rPr>
            </w:pPr>
            <w:r>
              <w:rPr>
                <w:rFonts w:ascii="Electrolize" w:hAnsi="Electrolize" w:eastAsia="Electrolize" w:cs="Electrolize"/>
              </w:rPr>
              <w:t>z:</w:t>
            </w:r>
          </w:p>
        </w:tc>
        <w:tc>
          <w:tcPr>
            <w:tcW w:w="37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98218A" w14:paraId="3B621CDE" w14:textId="77777777">
            <w:pPr>
              <w:widowControl w:val="0"/>
              <w:spacing w:line="240" w:lineRule="auto"/>
              <w:rPr>
                <w:rFonts w:ascii="Electrolize" w:hAnsi="Electrolize" w:eastAsia="Electrolize" w:cs="Electrolize"/>
              </w:rPr>
            </w:pPr>
            <w:r>
              <w:rPr>
                <w:rFonts w:ascii="Electrolize" w:hAnsi="Electrolize" w:eastAsia="Electrolize" w:cs="Electrolize"/>
              </w:rPr>
              <w:t>16.377</w:t>
            </w:r>
          </w:p>
        </w:tc>
        <w:tc>
          <w:tcPr>
            <w:tcW w:w="1635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shd w:val="clear" w:color="auto" w:fill="EFEFEF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98218A" w14:paraId="3DFA562D" w14:textId="77777777">
            <w:pPr>
              <w:widowControl w:val="0"/>
              <w:spacing w:line="240" w:lineRule="auto"/>
              <w:jc w:val="center"/>
              <w:rPr>
                <w:rFonts w:ascii="Electrolize" w:hAnsi="Electrolize" w:eastAsia="Electrolize" w:cs="Electrolize"/>
                <w:b/>
                <w:color w:val="212529"/>
              </w:rPr>
            </w:pPr>
            <w:r>
              <w:rPr>
                <w:rFonts w:ascii="Electrolize" w:hAnsi="Electrolize" w:eastAsia="Electrolize" w:cs="Electrolize"/>
                <w:b/>
                <w:color w:val="212529"/>
              </w:rPr>
              <w:t>b</w:t>
            </w:r>
          </w:p>
        </w:tc>
        <w:tc>
          <w:tcPr>
            <w:tcW w:w="3015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shd w:val="clear" w:color="auto" w:fill="EFEFEF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98218A" w14:paraId="47C8DAE8" w14:textId="77777777">
            <w:pPr>
              <w:widowControl w:val="0"/>
              <w:spacing w:line="240" w:lineRule="auto"/>
              <w:jc w:val="center"/>
              <w:rPr>
                <w:rFonts w:ascii="Electrolize" w:hAnsi="Electrolize" w:eastAsia="Electrolize" w:cs="Electrolize"/>
                <w:color w:val="212529"/>
              </w:rPr>
            </w:pPr>
            <w:r>
              <w:rPr>
                <w:rFonts w:ascii="Electrolize" w:hAnsi="Electrolize" w:eastAsia="Electrolize" w:cs="Electrolize"/>
                <w:color w:val="212529"/>
              </w:rPr>
              <w:t>11.09794</w:t>
            </w:r>
          </w:p>
        </w:tc>
      </w:tr>
    </w:tbl>
    <w:p w:rsidR="00AF366B" w:rsidRDefault="00AF366B" w14:paraId="090D7C23" w14:textId="77777777"/>
    <w:p w:rsidR="00AF366B" w:rsidRDefault="0098218A" w14:paraId="2D823CAA" w14:textId="77777777">
      <w:pPr>
        <w:widowControl w:val="0"/>
        <w:spacing w:line="240" w:lineRule="auto"/>
      </w:pPr>
      <w:r>
        <w:rPr>
          <w:rFonts w:ascii="Electrolize" w:hAnsi="Electrolize" w:eastAsia="Electrolize" w:cs="Electrolize"/>
          <w:noProof/>
        </w:rPr>
        <w:drawing>
          <wp:inline distT="114300" distB="114300" distL="114300" distR="114300" wp14:anchorId="30A22BD2" wp14:editId="5877E729">
            <wp:extent cx="2662238" cy="719300"/>
            <wp:effectExtent l="0" t="0" r="0" b="0"/>
            <wp:docPr id="14" name="image2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1.pn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662238" cy="7193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tbl>
      <w:tblPr>
        <w:tblStyle w:val="af2"/>
        <w:tblW w:w="10620" w:type="dxa"/>
        <w:tblBorders>
          <w:top w:val="single" w:color="000000" w:sz="8" w:space="0"/>
          <w:left w:val="single" w:color="000000" w:sz="8" w:space="0"/>
          <w:bottom w:val="single" w:color="000000" w:sz="8" w:space="0"/>
          <w:right w:val="single" w:color="000000" w:sz="8" w:space="0"/>
          <w:insideH w:val="single" w:color="000000" w:sz="8" w:space="0"/>
          <w:insideV w:val="single" w:color="000000" w:sz="8" w:space="0"/>
        </w:tblBorders>
        <w:tblLayout w:type="fixed"/>
        <w:tblLook w:val="0600" w:firstRow="0" w:lastRow="0" w:firstColumn="0" w:lastColumn="0" w:noHBand="1" w:noVBand="1"/>
      </w:tblPr>
      <w:tblGrid>
        <w:gridCol w:w="2175"/>
        <w:gridCol w:w="3795"/>
        <w:gridCol w:w="1590"/>
        <w:gridCol w:w="3060"/>
      </w:tblGrid>
      <w:tr w:rsidR="00AF366B" w14:paraId="137B5BA8" w14:textId="77777777">
        <w:trPr>
          <w:trHeight w:val="420"/>
        </w:trPr>
        <w:tc>
          <w:tcPr>
            <w:tcW w:w="21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98218A" w14:paraId="785E1D7F" w14:textId="77777777">
            <w:pPr>
              <w:widowControl w:val="0"/>
              <w:spacing w:line="240" w:lineRule="auto"/>
              <w:rPr>
                <w:rFonts w:ascii="Electrolize" w:hAnsi="Electrolize" w:eastAsia="Electrolize" w:cs="Electrolize"/>
                <w:b/>
                <w:color w:val="004180"/>
              </w:rPr>
            </w:pPr>
            <w:r>
              <w:rPr>
                <w:rFonts w:ascii="Electrolize" w:hAnsi="Electrolize" w:eastAsia="Electrolize" w:cs="Electrolize"/>
                <w:b/>
                <w:color w:val="004180"/>
              </w:rPr>
              <w:t>Type of Celestial Object:</w:t>
            </w:r>
          </w:p>
        </w:tc>
        <w:tc>
          <w:tcPr>
            <w:tcW w:w="37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98218A" w14:paraId="4D9E85E0" w14:textId="77777777">
            <w:pPr>
              <w:widowControl w:val="0"/>
              <w:spacing w:line="240" w:lineRule="auto"/>
              <w:rPr>
                <w:rFonts w:ascii="Electrolize" w:hAnsi="Electrolize" w:eastAsia="Electrolize" w:cs="Electrolize"/>
              </w:rPr>
            </w:pPr>
            <w:r>
              <w:rPr>
                <w:rFonts w:ascii="Electrolize" w:hAnsi="Electrolize" w:eastAsia="Electrolize" w:cs="Electrolize"/>
              </w:rPr>
              <w:t>Galaxy</w:t>
            </w:r>
          </w:p>
        </w:tc>
        <w:tc>
          <w:tcPr>
            <w:tcW w:w="4650" w:type="dxa"/>
            <w:gridSpan w:val="2"/>
            <w:vMerge w:val="restar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98218A" w14:paraId="5582BC37" w14:textId="77777777">
            <w:pPr>
              <w:widowControl w:val="0"/>
              <w:spacing w:line="240" w:lineRule="auto"/>
              <w:jc w:val="center"/>
              <w:rPr>
                <w:rFonts w:ascii="Electrolize" w:hAnsi="Electrolize" w:eastAsia="Electrolize" w:cs="Electrolize"/>
              </w:rPr>
            </w:pPr>
            <w:r>
              <w:rPr>
                <w:rFonts w:ascii="Electrolize" w:hAnsi="Electrolize" w:eastAsia="Electrolize" w:cs="Electrolize"/>
                <w:noProof/>
              </w:rPr>
              <w:drawing>
                <wp:inline distT="114300" distB="114300" distL="114300" distR="114300" wp14:anchorId="0AEC01DD" wp14:editId="1B103954">
                  <wp:extent cx="2073249" cy="2073249"/>
                  <wp:effectExtent l="0" t="0" r="0" b="0"/>
                  <wp:docPr id="12" name="image25.pn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25.png"/>
                          <pic:cNvPicPr preferRelativeResize="0"/>
                        </pic:nvPicPr>
                        <pic:blipFill>
                          <a:blip r:embed="rId24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73249" cy="2073249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F366B" w14:paraId="6DFE97EC" w14:textId="77777777">
        <w:trPr>
          <w:trHeight w:val="420"/>
        </w:trPr>
        <w:tc>
          <w:tcPr>
            <w:tcW w:w="21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98218A" w14:paraId="7E77EF0E" w14:textId="77777777">
            <w:pPr>
              <w:widowControl w:val="0"/>
              <w:spacing w:line="240" w:lineRule="auto"/>
              <w:rPr>
                <w:rFonts w:ascii="Electrolize" w:hAnsi="Electrolize" w:eastAsia="Electrolize" w:cs="Electrolize"/>
                <w:b/>
                <w:color w:val="004180"/>
              </w:rPr>
            </w:pPr>
            <w:r>
              <w:rPr>
                <w:rFonts w:ascii="Electrolize" w:hAnsi="Electrolize" w:eastAsia="Electrolize" w:cs="Electrolize"/>
                <w:b/>
                <w:color w:val="004180"/>
              </w:rPr>
              <w:t>Field:</w:t>
            </w:r>
          </w:p>
        </w:tc>
        <w:tc>
          <w:tcPr>
            <w:tcW w:w="37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98218A" w14:paraId="5A1AE0AC" w14:textId="77777777">
            <w:pPr>
              <w:widowControl w:val="0"/>
              <w:spacing w:line="240" w:lineRule="auto"/>
              <w:rPr>
                <w:rFonts w:ascii="Electrolize" w:hAnsi="Electrolize" w:eastAsia="Electrolize" w:cs="Electrolize"/>
              </w:rPr>
            </w:pPr>
            <w:r>
              <w:rPr>
                <w:rFonts w:ascii="Electrolize" w:hAnsi="Electrolize" w:eastAsia="Electrolize" w:cs="Electrolize"/>
              </w:rPr>
              <w:t>151</w:t>
            </w:r>
          </w:p>
        </w:tc>
        <w:tc>
          <w:tcPr>
            <w:tcW w:w="4650" w:type="dxa"/>
            <w:gridSpan w:val="2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AF366B" w14:paraId="542A1899" w14:textId="77777777">
            <w:pPr>
              <w:widowControl w:val="0"/>
              <w:spacing w:line="240" w:lineRule="auto"/>
            </w:pPr>
          </w:p>
        </w:tc>
      </w:tr>
      <w:tr w:rsidR="00AF366B" w14:paraId="7B984D6B" w14:textId="77777777">
        <w:trPr>
          <w:trHeight w:val="420"/>
        </w:trPr>
        <w:tc>
          <w:tcPr>
            <w:tcW w:w="21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98218A" w14:paraId="5B17199E" w14:textId="77777777">
            <w:pPr>
              <w:widowControl w:val="0"/>
              <w:spacing w:line="240" w:lineRule="auto"/>
              <w:rPr>
                <w:rFonts w:ascii="Electrolize" w:hAnsi="Electrolize" w:eastAsia="Electrolize" w:cs="Electrolize"/>
                <w:b/>
                <w:color w:val="004180"/>
              </w:rPr>
            </w:pPr>
            <w:r>
              <w:rPr>
                <w:rFonts w:ascii="Electrolize" w:hAnsi="Electrolize" w:eastAsia="Electrolize" w:cs="Electrolize"/>
                <w:b/>
                <w:color w:val="004180"/>
              </w:rPr>
              <w:t>Redshift Value (Z):</w:t>
            </w:r>
          </w:p>
        </w:tc>
        <w:tc>
          <w:tcPr>
            <w:tcW w:w="37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98218A" w14:paraId="203E96FF" w14:textId="77777777">
            <w:pPr>
              <w:widowControl w:val="0"/>
              <w:spacing w:line="240" w:lineRule="auto"/>
              <w:rPr>
                <w:rFonts w:ascii="Electrolize" w:hAnsi="Electrolize" w:eastAsia="Electrolize" w:cs="Electrolize"/>
              </w:rPr>
            </w:pPr>
            <w:r>
              <w:rPr>
                <w:rFonts w:ascii="Electrolize" w:hAnsi="Electrolize" w:eastAsia="Electrolize" w:cs="Electrolize"/>
              </w:rPr>
              <w:t>0.1563233</w:t>
            </w:r>
          </w:p>
        </w:tc>
        <w:tc>
          <w:tcPr>
            <w:tcW w:w="4650" w:type="dxa"/>
            <w:gridSpan w:val="2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AF366B" w14:paraId="1C336AE3" w14:textId="77777777">
            <w:pPr>
              <w:widowControl w:val="0"/>
              <w:spacing w:line="240" w:lineRule="auto"/>
            </w:pPr>
          </w:p>
        </w:tc>
      </w:tr>
      <w:tr w:rsidR="00AF366B" w14:paraId="2D73232C" w14:textId="77777777">
        <w:trPr>
          <w:trHeight w:val="435"/>
        </w:trPr>
        <w:tc>
          <w:tcPr>
            <w:tcW w:w="21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98218A" w14:paraId="1CDF029A" w14:textId="77777777">
            <w:pPr>
              <w:widowControl w:val="0"/>
              <w:spacing w:line="240" w:lineRule="auto"/>
              <w:rPr>
                <w:rFonts w:ascii="Electrolize" w:hAnsi="Electrolize" w:eastAsia="Electrolize" w:cs="Electrolize"/>
                <w:b/>
                <w:color w:val="004180"/>
              </w:rPr>
            </w:pPr>
            <w:proofErr w:type="spellStart"/>
            <w:r>
              <w:rPr>
                <w:rFonts w:ascii="Electrolize" w:hAnsi="Electrolize" w:eastAsia="Electrolize" w:cs="Electrolize"/>
                <w:b/>
                <w:color w:val="004180"/>
              </w:rPr>
              <w:t>SDDSS</w:t>
            </w:r>
            <w:proofErr w:type="spellEnd"/>
            <w:r>
              <w:rPr>
                <w:rFonts w:ascii="Electrolize" w:hAnsi="Electrolize" w:eastAsia="Electrolize" w:cs="Electrolize"/>
                <w:b/>
                <w:color w:val="004180"/>
              </w:rPr>
              <w:t xml:space="preserve"> Object ID:</w:t>
            </w:r>
          </w:p>
        </w:tc>
        <w:tc>
          <w:tcPr>
            <w:tcW w:w="37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98218A" w14:paraId="327383D2" w14:textId="77777777">
            <w:pPr>
              <w:widowControl w:val="0"/>
              <w:spacing w:line="240" w:lineRule="auto"/>
              <w:rPr>
                <w:rFonts w:ascii="Electrolize" w:hAnsi="Electrolize" w:eastAsia="Electrolize" w:cs="Electrolize"/>
              </w:rPr>
            </w:pPr>
            <w:r>
              <w:rPr>
                <w:rFonts w:ascii="Electrolize" w:hAnsi="Electrolize" w:eastAsia="Electrolize" w:cs="Electrolize"/>
              </w:rPr>
              <w:t>1237661924478877981</w:t>
            </w:r>
          </w:p>
        </w:tc>
        <w:tc>
          <w:tcPr>
            <w:tcW w:w="4650" w:type="dxa"/>
            <w:gridSpan w:val="2"/>
            <w:vMerge/>
            <w:tcBorders>
              <w:bottom w:val="single" w:color="000000" w:sz="8" w:space="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AF366B" w14:paraId="1494D9C5" w14:textId="77777777">
            <w:pPr>
              <w:widowControl w:val="0"/>
              <w:spacing w:line="240" w:lineRule="auto"/>
            </w:pPr>
          </w:p>
        </w:tc>
      </w:tr>
      <w:tr w:rsidR="00AF366B" w14:paraId="21F670BD" w14:textId="77777777">
        <w:trPr>
          <w:trHeight w:val="420"/>
        </w:trPr>
        <w:tc>
          <w:tcPr>
            <w:tcW w:w="21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98218A" w14:paraId="35192933" w14:textId="77777777">
            <w:pPr>
              <w:widowControl w:val="0"/>
              <w:spacing w:line="240" w:lineRule="auto"/>
              <w:rPr>
                <w:rFonts w:ascii="Electrolize" w:hAnsi="Electrolize" w:eastAsia="Electrolize" w:cs="Electrolize"/>
                <w:b/>
                <w:color w:val="004180"/>
              </w:rPr>
            </w:pPr>
            <w:r>
              <w:rPr>
                <w:rFonts w:ascii="Electrolize" w:hAnsi="Electrolize" w:eastAsia="Electrolize" w:cs="Electrolize"/>
                <w:b/>
                <w:color w:val="004180"/>
              </w:rPr>
              <w:t>Velocity Dispersion:</w:t>
            </w:r>
          </w:p>
        </w:tc>
        <w:tc>
          <w:tcPr>
            <w:tcW w:w="3795" w:type="dxa"/>
            <w:tcBorders>
              <w:right w:val="single" w:color="000000" w:sz="8" w:space="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98218A" w14:paraId="214E57AE" w14:textId="77777777">
            <w:pPr>
              <w:widowControl w:val="0"/>
              <w:spacing w:line="240" w:lineRule="auto"/>
              <w:rPr>
                <w:rFonts w:ascii="Electrolize" w:hAnsi="Electrolize" w:eastAsia="Electrolize" w:cs="Electrolize"/>
              </w:rPr>
            </w:pPr>
            <w:r>
              <w:rPr>
                <w:rFonts w:ascii="Electrolize" w:hAnsi="Electrolize" w:eastAsia="Electrolize" w:cs="Electrolize"/>
                <w:color w:val="212529"/>
                <w:highlight w:val="white"/>
              </w:rPr>
              <w:t>195.3343</w:t>
            </w:r>
          </w:p>
        </w:tc>
        <w:tc>
          <w:tcPr>
            <w:tcW w:w="4650" w:type="dxa"/>
            <w:gridSpan w:val="2"/>
            <w:vMerge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shd w:val="clear" w:color="auto" w:fill="F0F8FF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AF366B" w14:paraId="558672FE" w14:textId="77777777">
            <w:pPr>
              <w:spacing w:line="240" w:lineRule="auto"/>
            </w:pPr>
          </w:p>
        </w:tc>
      </w:tr>
      <w:tr w:rsidR="00AF366B" w14:paraId="24680455" w14:textId="77777777">
        <w:trPr>
          <w:trHeight w:val="420"/>
        </w:trPr>
        <w:tc>
          <w:tcPr>
            <w:tcW w:w="21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98218A" w14:paraId="064FBCCF" w14:textId="77777777">
            <w:pPr>
              <w:widowControl w:val="0"/>
              <w:spacing w:line="240" w:lineRule="auto"/>
              <w:jc w:val="right"/>
              <w:rPr>
                <w:rFonts w:ascii="Electrolize" w:hAnsi="Electrolize" w:eastAsia="Electrolize" w:cs="Electrolize"/>
              </w:rPr>
            </w:pPr>
            <w:r>
              <w:rPr>
                <w:rFonts w:ascii="Electrolize" w:hAnsi="Electrolize" w:eastAsia="Electrolize" w:cs="Electrolize"/>
              </w:rPr>
              <w:t>u:</w:t>
            </w:r>
          </w:p>
        </w:tc>
        <w:tc>
          <w:tcPr>
            <w:tcW w:w="3795" w:type="dxa"/>
            <w:tcBorders>
              <w:right w:val="single" w:color="000000" w:sz="8" w:space="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98218A" w14:paraId="3C0B02E1" w14:textId="77777777">
            <w:pPr>
              <w:widowControl w:val="0"/>
              <w:spacing w:line="240" w:lineRule="auto"/>
              <w:rPr>
                <w:rFonts w:ascii="Electrolize" w:hAnsi="Electrolize" w:eastAsia="Electrolize" w:cs="Electrolize"/>
              </w:rPr>
            </w:pPr>
            <w:r>
              <w:rPr>
                <w:rFonts w:ascii="Electrolize" w:hAnsi="Electrolize" w:eastAsia="Electrolize" w:cs="Electrolize"/>
              </w:rPr>
              <w:t>19.657</w:t>
            </w:r>
          </w:p>
        </w:tc>
        <w:tc>
          <w:tcPr>
            <w:tcW w:w="4650" w:type="dxa"/>
            <w:gridSpan w:val="2"/>
            <w:vMerge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shd w:val="clear" w:color="auto" w:fill="F0F8FF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AF366B" w14:paraId="0D7A35A0" w14:textId="77777777">
            <w:pPr>
              <w:spacing w:line="240" w:lineRule="auto"/>
            </w:pPr>
          </w:p>
        </w:tc>
      </w:tr>
      <w:tr w:rsidR="00AF366B" w14:paraId="3CA2096F" w14:textId="77777777">
        <w:trPr>
          <w:trHeight w:val="470"/>
        </w:trPr>
        <w:tc>
          <w:tcPr>
            <w:tcW w:w="21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98218A" w14:paraId="457AF61D" w14:textId="77777777">
            <w:pPr>
              <w:widowControl w:val="0"/>
              <w:spacing w:line="240" w:lineRule="auto"/>
              <w:jc w:val="right"/>
              <w:rPr>
                <w:rFonts w:ascii="Electrolize" w:hAnsi="Electrolize" w:eastAsia="Electrolize" w:cs="Electrolize"/>
              </w:rPr>
            </w:pPr>
            <w:r>
              <w:rPr>
                <w:rFonts w:ascii="Electrolize" w:hAnsi="Electrolize" w:eastAsia="Electrolize" w:cs="Electrolize"/>
              </w:rPr>
              <w:t>g:</w:t>
            </w:r>
          </w:p>
        </w:tc>
        <w:tc>
          <w:tcPr>
            <w:tcW w:w="37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98218A" w14:paraId="19408A15" w14:textId="77777777">
            <w:pPr>
              <w:widowControl w:val="0"/>
              <w:spacing w:line="240" w:lineRule="auto"/>
              <w:rPr>
                <w:rFonts w:ascii="Electrolize" w:hAnsi="Electrolize" w:eastAsia="Electrolize" w:cs="Electrolize"/>
              </w:rPr>
            </w:pPr>
            <w:r>
              <w:rPr>
                <w:rFonts w:ascii="Electrolize" w:hAnsi="Electrolize" w:eastAsia="Electrolize" w:cs="Electrolize"/>
              </w:rPr>
              <w:t>18.210</w:t>
            </w:r>
          </w:p>
        </w:tc>
        <w:tc>
          <w:tcPr>
            <w:tcW w:w="4650" w:type="dxa"/>
            <w:gridSpan w:val="2"/>
            <w:vMerge/>
            <w:tcBorders>
              <w:top w:val="single" w:color="000000" w:sz="8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shd w:val="clear" w:color="auto" w:fill="F0F8FF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AF366B" w14:paraId="5BFE0F69" w14:textId="77777777">
            <w:pPr>
              <w:widowControl w:val="0"/>
              <w:spacing w:line="240" w:lineRule="auto"/>
              <w:jc w:val="center"/>
              <w:rPr>
                <w:rFonts w:ascii="Roboto" w:hAnsi="Roboto" w:eastAsia="Roboto" w:cs="Roboto"/>
                <w:color w:val="212529"/>
                <w:sz w:val="27"/>
                <w:szCs w:val="27"/>
              </w:rPr>
            </w:pPr>
          </w:p>
        </w:tc>
      </w:tr>
      <w:tr w:rsidR="00AF366B" w14:paraId="378014A6" w14:textId="77777777">
        <w:trPr>
          <w:trHeight w:val="470"/>
        </w:trPr>
        <w:tc>
          <w:tcPr>
            <w:tcW w:w="21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98218A" w14:paraId="2F50BC72" w14:textId="77777777">
            <w:pPr>
              <w:widowControl w:val="0"/>
              <w:spacing w:line="240" w:lineRule="auto"/>
              <w:jc w:val="right"/>
              <w:rPr>
                <w:rFonts w:ascii="Electrolize" w:hAnsi="Electrolize" w:eastAsia="Electrolize" w:cs="Electrolize"/>
              </w:rPr>
            </w:pPr>
            <w:r>
              <w:rPr>
                <w:rFonts w:ascii="Electrolize" w:hAnsi="Electrolize" w:eastAsia="Electrolize" w:cs="Electrolize"/>
              </w:rPr>
              <w:t>r:</w:t>
            </w:r>
          </w:p>
        </w:tc>
        <w:tc>
          <w:tcPr>
            <w:tcW w:w="37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98218A" w14:paraId="475A2214" w14:textId="77777777">
            <w:pPr>
              <w:widowControl w:val="0"/>
              <w:spacing w:line="240" w:lineRule="auto"/>
              <w:rPr>
                <w:rFonts w:ascii="Electrolize" w:hAnsi="Electrolize" w:eastAsia="Electrolize" w:cs="Electrolize"/>
              </w:rPr>
            </w:pPr>
            <w:r>
              <w:rPr>
                <w:rFonts w:ascii="Electrolize" w:hAnsi="Electrolize" w:eastAsia="Electrolize" w:cs="Electrolize"/>
              </w:rPr>
              <w:t>17.281</w:t>
            </w:r>
          </w:p>
        </w:tc>
        <w:tc>
          <w:tcPr>
            <w:tcW w:w="4650" w:type="dxa"/>
            <w:gridSpan w:val="2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shd w:val="clear" w:color="auto" w:fill="EFEFEF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98218A" w14:paraId="67DA29BD" w14:textId="77777777">
            <w:pPr>
              <w:widowControl w:val="0"/>
              <w:spacing w:line="240" w:lineRule="auto"/>
              <w:jc w:val="center"/>
              <w:rPr>
                <w:rFonts w:ascii="Electrolize" w:hAnsi="Electrolize" w:eastAsia="Electrolize" w:cs="Electrolize"/>
                <w:color w:val="212529"/>
              </w:rPr>
            </w:pPr>
            <w:r>
              <w:rPr>
                <w:rFonts w:ascii="Electrolize" w:hAnsi="Electrolize" w:eastAsia="Electrolize" w:cs="Electrolize"/>
                <w:b/>
                <w:color w:val="004180"/>
              </w:rPr>
              <w:t>Galactic Coordinates (l, b)</w:t>
            </w:r>
          </w:p>
        </w:tc>
      </w:tr>
      <w:tr w:rsidR="00AF366B" w14:paraId="118D22A7" w14:textId="77777777">
        <w:tc>
          <w:tcPr>
            <w:tcW w:w="21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98218A" w14:paraId="47A4E7BD" w14:textId="77777777">
            <w:pPr>
              <w:widowControl w:val="0"/>
              <w:spacing w:line="240" w:lineRule="auto"/>
              <w:jc w:val="right"/>
              <w:rPr>
                <w:rFonts w:ascii="Electrolize" w:hAnsi="Electrolize" w:eastAsia="Electrolize" w:cs="Electrolize"/>
              </w:rPr>
            </w:pPr>
            <w:r>
              <w:rPr>
                <w:rFonts w:ascii="Electrolize" w:hAnsi="Electrolize" w:eastAsia="Electrolize" w:cs="Electrolize"/>
              </w:rPr>
              <w:t>i:</w:t>
            </w:r>
          </w:p>
        </w:tc>
        <w:tc>
          <w:tcPr>
            <w:tcW w:w="37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98218A" w14:paraId="1C5B29C9" w14:textId="77777777">
            <w:pPr>
              <w:widowControl w:val="0"/>
              <w:spacing w:line="240" w:lineRule="auto"/>
              <w:rPr>
                <w:rFonts w:ascii="Electrolize" w:hAnsi="Electrolize" w:eastAsia="Electrolize" w:cs="Electrolize"/>
              </w:rPr>
            </w:pPr>
            <w:r>
              <w:rPr>
                <w:rFonts w:ascii="Electrolize" w:hAnsi="Electrolize" w:eastAsia="Electrolize" w:cs="Electrolize"/>
              </w:rPr>
              <w:t>16.821</w:t>
            </w:r>
          </w:p>
        </w:tc>
        <w:tc>
          <w:tcPr>
            <w:tcW w:w="1590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shd w:val="clear" w:color="auto" w:fill="EFEFEF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98218A" w14:paraId="705EBB9D" w14:textId="77777777">
            <w:pPr>
              <w:widowControl w:val="0"/>
              <w:spacing w:line="240" w:lineRule="auto"/>
              <w:jc w:val="center"/>
              <w:rPr>
                <w:rFonts w:ascii="Electrolize" w:hAnsi="Electrolize" w:eastAsia="Electrolize" w:cs="Electrolize"/>
                <w:color w:val="212529"/>
              </w:rPr>
            </w:pPr>
            <w:r>
              <w:rPr>
                <w:rFonts w:ascii="Electrolize" w:hAnsi="Electrolize" w:eastAsia="Electrolize" w:cs="Electrolize"/>
                <w:b/>
                <w:color w:val="212529"/>
              </w:rPr>
              <w:t>l</w:t>
            </w:r>
          </w:p>
        </w:tc>
        <w:tc>
          <w:tcPr>
            <w:tcW w:w="3060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shd w:val="clear" w:color="auto" w:fill="EFEFEF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98218A" w14:paraId="7D506DB1" w14:textId="77777777">
            <w:pPr>
              <w:widowControl w:val="0"/>
              <w:spacing w:line="240" w:lineRule="auto"/>
              <w:jc w:val="center"/>
              <w:rPr>
                <w:rFonts w:ascii="Electrolize" w:hAnsi="Electrolize" w:eastAsia="Electrolize" w:cs="Electrolize"/>
                <w:color w:val="212529"/>
              </w:rPr>
            </w:pPr>
            <w:r>
              <w:rPr>
                <w:rFonts w:ascii="Electrolize" w:hAnsi="Electrolize" w:eastAsia="Electrolize" w:cs="Electrolize"/>
                <w:color w:val="212529"/>
              </w:rPr>
              <w:t>139.61709</w:t>
            </w:r>
          </w:p>
        </w:tc>
      </w:tr>
      <w:tr w:rsidR="00AF366B" w14:paraId="523D8CBD" w14:textId="77777777">
        <w:tc>
          <w:tcPr>
            <w:tcW w:w="21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98218A" w14:paraId="6E77242D" w14:textId="77777777">
            <w:pPr>
              <w:widowControl w:val="0"/>
              <w:spacing w:line="240" w:lineRule="auto"/>
              <w:jc w:val="right"/>
              <w:rPr>
                <w:rFonts w:ascii="Electrolize" w:hAnsi="Electrolize" w:eastAsia="Electrolize" w:cs="Electrolize"/>
              </w:rPr>
            </w:pPr>
            <w:r>
              <w:rPr>
                <w:rFonts w:ascii="Electrolize" w:hAnsi="Electrolize" w:eastAsia="Electrolize" w:cs="Electrolize"/>
              </w:rPr>
              <w:t>z:</w:t>
            </w:r>
          </w:p>
        </w:tc>
        <w:tc>
          <w:tcPr>
            <w:tcW w:w="37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98218A" w14:paraId="6BB3C56F" w14:textId="77777777">
            <w:pPr>
              <w:widowControl w:val="0"/>
              <w:spacing w:line="240" w:lineRule="auto"/>
              <w:rPr>
                <w:rFonts w:ascii="Electrolize" w:hAnsi="Electrolize" w:eastAsia="Electrolize" w:cs="Electrolize"/>
              </w:rPr>
            </w:pPr>
            <w:r>
              <w:rPr>
                <w:rFonts w:ascii="Electrolize" w:hAnsi="Electrolize" w:eastAsia="Electrolize" w:cs="Electrolize"/>
              </w:rPr>
              <w:t>16.493</w:t>
            </w:r>
          </w:p>
        </w:tc>
        <w:tc>
          <w:tcPr>
            <w:tcW w:w="1590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shd w:val="clear" w:color="auto" w:fill="EFEFEF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98218A" w14:paraId="6AAA3386" w14:textId="77777777">
            <w:pPr>
              <w:widowControl w:val="0"/>
              <w:spacing w:line="240" w:lineRule="auto"/>
              <w:jc w:val="center"/>
              <w:rPr>
                <w:rFonts w:ascii="Electrolize" w:hAnsi="Electrolize" w:eastAsia="Electrolize" w:cs="Electrolize"/>
                <w:b/>
                <w:color w:val="212529"/>
              </w:rPr>
            </w:pPr>
            <w:r>
              <w:rPr>
                <w:rFonts w:ascii="Electrolize" w:hAnsi="Electrolize" w:eastAsia="Electrolize" w:cs="Electrolize"/>
                <w:b/>
                <w:color w:val="212529"/>
              </w:rPr>
              <w:t>b</w:t>
            </w:r>
          </w:p>
        </w:tc>
        <w:tc>
          <w:tcPr>
            <w:tcW w:w="3060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shd w:val="clear" w:color="auto" w:fill="EFEFEF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F366B" w:rsidRDefault="0098218A" w14:paraId="1E8793CB" w14:textId="77777777">
            <w:pPr>
              <w:widowControl w:val="0"/>
              <w:spacing w:line="240" w:lineRule="auto"/>
              <w:jc w:val="center"/>
              <w:rPr>
                <w:rFonts w:ascii="Electrolize" w:hAnsi="Electrolize" w:eastAsia="Electrolize" w:cs="Electrolize"/>
                <w:color w:val="212529"/>
              </w:rPr>
            </w:pPr>
            <w:r>
              <w:rPr>
                <w:rFonts w:ascii="Electrolize" w:hAnsi="Electrolize" w:eastAsia="Electrolize" w:cs="Electrolize"/>
                <w:color w:val="212529"/>
              </w:rPr>
              <w:t>11.00147</w:t>
            </w:r>
          </w:p>
        </w:tc>
      </w:tr>
    </w:tbl>
    <w:p w:rsidR="00AF366B" w:rsidRDefault="00AF366B" w14:paraId="1E4D1F21" w14:textId="77777777"/>
    <w:sectPr w:rsidR="00AF366B">
      <w:headerReference w:type="even" r:id="rId25"/>
      <w:headerReference w:type="default" r:id="rId26"/>
      <w:footerReference w:type="even" r:id="rId27"/>
      <w:footerReference w:type="default" r:id="rId28"/>
      <w:headerReference w:type="first" r:id="rId29"/>
      <w:footerReference w:type="first" r:id="rId30"/>
      <w:pgSz w:w="12240" w:h="15840" w:orient="portrait"/>
      <w:pgMar w:top="720" w:right="720" w:bottom="720" w:left="72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98218A" w:rsidP="0098218A" w:rsidRDefault="0098218A" w14:paraId="2FCA1E73" w14:textId="77777777">
      <w:pPr>
        <w:spacing w:line="240" w:lineRule="auto"/>
      </w:pPr>
      <w:r>
        <w:separator/>
      </w:r>
    </w:p>
  </w:endnote>
  <w:endnote w:type="continuationSeparator" w:id="0">
    <w:p w:rsidR="0098218A" w:rsidP="0098218A" w:rsidRDefault="0098218A" w14:paraId="76847A25" w14:textId="77777777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Electrolize">
    <w:altName w:val="Calibri"/>
    <w:charset w:val="00"/>
    <w:family w:val="auto"/>
    <w:pitch w:val="default"/>
  </w:font>
  <w:font w:name="Roboto">
    <w:charset w:val="00"/>
    <w:family w:val="auto"/>
    <w:pitch w:val="variable"/>
    <w:sig w:usb0="E0000AFF" w:usb1="5000217F" w:usb2="00000021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98218A" w:rsidRDefault="0098218A" w14:paraId="7AD36AA6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p w:rsidR="0098218A" w:rsidRDefault="0098218A" w14:paraId="32434852" w14:textId="3E418680">
    <w:pPr>
      <w:pStyle w:val="Footer"/>
    </w:pPr>
    <w:r w:rsidRPr="0098218A">
      <mc:AlternateContent>
        <mc:Choice Requires="wpg">
          <w:drawing>
            <wp:anchor distT="0" distB="0" distL="114300" distR="114300" simplePos="0" relativeHeight="251659264" behindDoc="0" locked="0" layoutInCell="1" allowOverlap="1" wp14:anchorId="72D1B044" wp14:editId="377858D1">
              <wp:simplePos x="0" y="0"/>
              <wp:positionH relativeFrom="column">
                <wp:posOffset>2316480</wp:posOffset>
              </wp:positionH>
              <wp:positionV relativeFrom="paragraph">
                <wp:posOffset>114300</wp:posOffset>
              </wp:positionV>
              <wp:extent cx="2817506" cy="358108"/>
              <wp:effectExtent l="0" t="0" r="20955" b="23495"/>
              <wp:wrapNone/>
              <wp:docPr id="610228941" name="Group 7"/>
              <wp:cNvGraphicFramePr xmlns:a="http://schemas.openxmlformats.org/drawingml/2006/main"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2817506" cy="358108"/>
                        <a:chOff x="0" y="0"/>
                        <a:chExt cx="5041140" cy="474542"/>
                      </a:xfrm>
                    </wpg:grpSpPr>
                    <wps:wsp>
                      <wps:cNvPr id="454008513" name="Text Box 2"/>
                      <wps:cNvSpPr txBox="1">
                        <a:spLocks noChangeArrowheads="1"/>
                      </wps:cNvSpPr>
                      <wps:spPr bwMode="auto">
                        <a:xfrm>
                          <a:off x="104093" y="91779"/>
                          <a:ext cx="4750263" cy="265059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98218A" w:rsidP="0098218A" w:rsidRDefault="0098218A" w14:paraId="757E6FDE" w14:textId="77777777">
                            <w:pPr>
                              <w:spacing w:line="256" w:lineRule="auto"/>
                              <w:jc w:val="center"/>
                              <w:rPr>
                                <w:rFonts w:ascii="Calibri" w:hAnsi="Calibri" w:eastAsia="Calibri"/>
                                <w:color w:val="000000" w:themeColor="text1"/>
                                <w:kern w:val="24"/>
                                <w:sz w:val="12"/>
                                <w:szCs w:val="12"/>
                              </w:rPr>
                            </w:pPr>
                            <w:r>
                              <w:rPr>
                                <w:rFonts w:ascii="Calibri" w:hAnsi="Calibri" w:eastAsia="Calibri"/>
                                <w:color w:val="000000" w:themeColor="text1"/>
                                <w:kern w:val="24"/>
                                <w:sz w:val="12"/>
                                <w:szCs w:val="12"/>
                              </w:rPr>
                              <w:t>3D-RST is supported by the NSF under grant number #DRL-2101383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  <wps:wsp>
                      <wps:cNvPr id="964315814" name="Right Triangle 964315814"/>
                      <wps:cNvSpPr/>
                      <wps:spPr>
                        <a:xfrm flipH="1">
                          <a:off x="0" y="339446"/>
                          <a:ext cx="5034622" cy="135096"/>
                        </a:xfrm>
                        <a:prstGeom prst="rtTriangle">
                          <a:avLst/>
                        </a:prstGeom>
                        <a:solidFill>
                          <a:srgbClr val="002F60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pic:pic xmlns:pic="http://schemas.openxmlformats.org/drawingml/2006/picture">
                      <pic:nvPicPr>
                        <pic:cNvPr id="1216582539" name="Picture 1216582539" descr="Logo&#10;&#10;Description automatically generated">
                          <a:hlinkClick r:id="rId1"/>
                        </pic:cNvPr>
                        <pic:cNvPicPr>
                          <a:picLocks noChangeAspect="1"/>
                        </pic:cNvPicPr>
                      </pic:nvPicPr>
                      <pic:blipFill rotWithShape="1"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20587" t="10026" r="23228" b="11609"/>
                        <a:stretch/>
                      </pic:blipFill>
                      <pic:spPr>
                        <a:xfrm>
                          <a:off x="64228" y="0"/>
                          <a:ext cx="400630" cy="422831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1478944616" name="Picture 1478944616" descr="A picture containing text, clipart&#10;&#10;Description automatically generated">
                          <a:hlinkClick r:id="rId3"/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4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4474889" y="91934"/>
                          <a:ext cx="566251" cy="19818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id="Group 7" style="position:absolute;margin-left:182.4pt;margin-top:9pt;width:221.85pt;height:28.2pt;z-index:251659264" coordsize="50411,4745" o:spid="_x0000_s1026" w14:anchorId="72D1B04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neMGJIAUAAKwOAAAOAAAAZHJzL2Uyb0RvYy54bWzUV21v2zYQ/j5g/4HQ&#10;gH1aa71b9uoUWdKkBbItSDPsM03RFhGK1Eg6tvfrdzxKsuN2TdGtwBagriiSx7uHz3N3evV610ry&#10;yI0VWi2i5GUcEa6YroVaL6Lf7q9eVBGxjqqaSq34ItpzG70++/abV9tuzlPdaFlzQ8CIsvNtt4ga&#10;57r5ZGJZw1tqX+qOK5hcadNSB0OzntSGbsF6KydpHJeTrTZ1ZzTj1sLbyzAZnaH91Yoz9+tqZbkj&#10;chGBbw5/Df4u/e/k7BWdrw3tGsF6N+gXeNFSoeDQ0dQldZRsjPjAVCuY0Vav3Eum24lerQTjGANE&#10;k8Qn0VwbvekwlvV8u+5GmADaE5y+2Cz75fHadO+7WwNIbLs1YIEjH8tuZVr/P3hJdgjZfoSM7xxh&#10;8DKtkmkRlxFhMJcVVRJXAVPWAPAfbGPNm35jEedJksOV+I35NC/y1G+cDMdOnjiz7YAe9oCA/WcI&#10;vG9oxxFYOwcEbg0RNXhR5HFcFUkWEUVbIOu9j/InvSPomvcBFnusiNvBa+A73rntbjR7sETpi4aq&#10;NT83Rm8bTmvwMsGgjrZ6lO3ceiPL7c+6hmPoxmk0dAJ4EufxDJwBgGbJdDoLwA7I54B7WsK0BzAt&#10;i7jABSOAdN4Z6665bol/WEQGxIDH0Mcb6wLWwxJ/zVZLUV8JKXFg1ssLacgjBeFc4V9/PU+WSUW2&#10;4F2RFmhZab8fNdUKB8KWol1EVez/gvceljeqxiWOChmewWmp4PIHaAJIbrfcwUL/cqnrPSBmdBAw&#10;JBx4aLT5MyJbEO8isn9sqOERke8UoD5Lck8th4O8mKYwMMczy+MZqhiYWkQuIuHxwmGGQBy6c7id&#10;K4F4HTzpfQVKBv++OjdnZZ4lIK984OadWDeO3BsBjJOcHOZ7xHqm9iPPNx+OZxhZSdG9Hcj7RNxZ&#10;Nsvz8inPijjLyzQNPEuyIp7hgk/wzA1efRnb4ji9KpEucMYR207YYd1ech+TVHd8BQL22QhPxOLB&#10;R/ZSxrhyvVQbWvNA6mIgpT/Flxu/AxMQGvSWV0Dm0XZvYFgZjAy2AWYw06/3WznWnnFz/CnHwuZx&#10;B56slRs3t0Jp8zEDEqLqTw7rBwkFaA50JcbJCx1K4MB25gxu9quQx51gc/jXVxl4+iDHPl+NYZfb&#10;eB2Git5+lo2WmodN9wIKYkedWAop3B6LO8TsnVKPt4J5/vrBIV0naVIWVVpks0ETsMyfTo5nam4Z&#10;qPlGr/X33+3Of8SfS/9SdA6aFuKzLzQXglEp92TNFTfU8RrxbqRQDxdSsIc+ILB0Unk/gkmo6pea&#10;bVogXmhTDJdwhla2EZ2FZDT3Bce8q8MFjoEdYgwRQxIX7KS62A4S+VBZhp1h+cQPn8C1BK37nOxT&#10;5+/CNVj5Bu37yX89MN4ueYgNqyaIy7A78Nh3YGlcVFPswhJQOXQNgGeapSk0iUtwKinjvshZZ7hj&#10;jSe3D2mIIsBznMy8WPoUVuZoCKphX2vGSgl9YjZ0GrAmG1Qz1NuhCn5WoUSHggv4CP4Ft+Dh/6Od&#10;fFr5VJ/AHYRe53bQztFMr51zAqGhsBikGeh0odEmDtD9gTBgEDXuv6isDLMbeB5SxldTlmfgVxZS&#10;HipyLyQQBYgqCARrBVYp1nd048TfCOfZrjOHZryqIKdi2znL+sMHMRVlmRZJ3w3MqqR6rht4pus8&#10;ahl9C0jn4wsoqNgU+is81Rt+HcAnEZbd/vPNf3Mdj7EYHj4yz/4CAAD//wMAUEsDBAoAAAAAAAAA&#10;IQDDnXcq53kCAOd5AgAUAAAAZHJzL21lZGlhL2ltYWdlMS5wbmeJUE5HDQoaCgAAAA1JSERSAAAK&#10;UAAAClAIBgAAAMjO9WcAAAABc1JHQgCuzhzpAAAABGdBTUEAALGPC/xhBQAAAAlwSFlzAAAywAAA&#10;MsABKGRa2wAA/6VJREFUeF7s3X2wZHddJvCeSUgIb4ZAiOBIBCZkbp9zEiSClKhBVzQqEtC5mbl9&#10;ToO7um656iJalm/JnXLV5UWUQshMAr6h66JYCGQGLHWVUgt8K/EFERZdYQUEQQgvIcmQmXHTMz8k&#10;Cd/J3Jc+93b39/Opev7omXu7z3l+Z5J/nrp3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MH8et/fCQTMaDZr2pwbN+E2Dy9oPDC4b/9ua&#10;U7fvvvN7Xz2oux8eDMdfXt4VAAAAAAAAAAAAYIbUKz8zqNubB013IhxETitNe9udn/HBweWjx5VP&#10;BgAAAAAAAAAAANgKy+cMhu2zB3V3NBw5bnWa9g2Dpf1fXC4OAAAAAAAAAAAAYIrq8U8Nmvb2cMQ4&#10;K2navxssjS4uVwwAAAAAAAAAAACwAZfuvTQcKs5D6u5/DXbtPa/cCQAAAAAAAAAAAMAZDMer4Shx&#10;HlN1/3dQ7fvCcmcAAAAAAAAAAAAA91CPbgpHiIuQurvjzjvccepGAQAAAAAAAAAAAKr2OeHocBFT&#10;jW4e7N57YblzAAAAAAAAAAAAIJ2qu/zkT2aMhoaLnrp9a2kBAAAAAAAAAAAAyGH5nEHd3RoOC7Ol&#10;Wvm6UgoAAAAAAAAAAACwsJrRc8MhYeZUo38ZDK48uzQEAAAAAAAAAAAALJS6vTkcEMqpLI2+sjQF&#10;AAAAAAAAAAAAzL1m9OhwMCifm6Z7U2kNAAAAAAAAAAAAmFv16IfDoaCcPlX76dIeAAAAAAAAAAAA&#10;MHcua/8hHAjK2vKo/ReVJgEAAAAAAAAAAIC5ULUfCkeBsr4M919VGgUAAAAAAAAAAABmWjQElI2n&#10;GV9dmgUAAAAAAAAAAABm0M5B0x0NR4CyuVTdtaVjAAAAAAAAAAAAYKbU3R3h+E+mk6r90dI0AAAA&#10;AAAAAAAAMBPq7lg4+pPppm6fWRoHAAAAAAAAAAAAtlXdfTgc+0k/qVa+rjQPAAAAAAAAAAAAbIu6&#10;/UA48pN+88hvfHA5AQAAAAAAAAAAAGBL1d0rwnGfbE0AAAAAAAAAAACALTZceWI46pOtS9N9spwG&#10;AAAAAAAAAAAAsCWiQZ9sferu18qJAAAAAAAAAAAAAL1quqPhmE+2J8NudzkZAAAAAAAAAAAAoBfD&#10;9lA44pPtzWCw49QBAQAAAAAAAAAAANN14fIDwvGebH+a9h/KKQEAAAAAAAAAAABTFQ33ZHbStI8v&#10;JwUAAAAAAAAAAABMRd0eDEd7MlsBAAAAAAAAAAAApmX5nHCsJ7OXqv3dcmgAAAAAAAAAAADApjTd&#10;R8KxnsxmHr38eeXkAAAAAAAAAAAAgA2p9j0mHOnJ7KbuPlZODwAAAAAAAAAAANiQenwsHOnJbGfP&#10;+LHlBAEAAAAAAAAAAIB1qdoXheM8mf007fFyigAAAAAAAAAAAMA67AiHeTI/qbtXlLMEAAAAAAAA&#10;AAAA1qQa3xKO8mS+Mrjq3HKiAAAAAAAAAAAAwL3a0z4pHOPJ/KUe31pOFQAAAAAAAAAAALhX0RBP&#10;5jjdl5aTBQAAAAAAAAAAAEJ1+4J4hCdzm3p8rJwuAAAAAAAAAAAAEIoGeDL/qUYvLScMAAAAAAAA&#10;AAAA3E3dvT8c38liBAAAAAAAAAAAALiHavTkcHQni5Oq/VA5bQAAAAAAAAAAAOCkaHAni5el7kvL&#10;iQMAAAAAAAAAAEBydfdL4dhOFjMAAAAAAAAAAADAnaKRnSxu6u4ny8kDAAAAAAAAAABAUvX4H8OR&#10;nSx2AAAAAAAAAAAAIK3d7TAc18nipxn9XXkKAAAAAAAAAAAAIJloWCd5Uo2XypMAAAAAAAAAAAAA&#10;SdSjV4ajOskVAAAAAAAAAAAASGO4fE44ppN8qUbPK08FAAAAAAAAAAAALLim+2A4ppOcGQx2nnow&#10;AAAAAAAAAAAAYFHtaR8ejugkb+r2reXpAAAAAAAAAAAAgAVVj4+FIzrJnUv/0wPLEwIAAAAAAAAA&#10;AAALpmpvDMdzIpMAAAAAAAAAAADA4hmeE47mRD6TeuWHysMCAAAAAAAAAAAAC6Jpbw9HcyJ3zeDA&#10;zvLEAAAAAAAAAAAAwJxbar8iHMuJ3DPN6O/LUwMAAAAAAAAAAABzLhrKiZwul199fnlyAAAAAAAA&#10;AAAAYE7V44PhSE7kdKlGt5SnBwAAAAAAAAAAAObSznAgJ3Km1M+6pjxDAAAAAAAAAAAAMGeq0c3h&#10;OE5kLQEAAAAAAAAAAIC5U7VPCUdxImtNNX5PeZoAAAAAAAAAAABgTkSDOJH1Zs/4IeWJAgAAAAAA&#10;AAAAgBlXt68Kx3Ai6009vqU8VQAAAAAAAAAAADDDhsvnhEM4kY1mafSV5ekCAAAAAAAAAACAGVV3&#10;7w9HcCKbCQAAAAAAAAAAAMysPe3jw/GbyGbTdG8qTxkAAAAAAAAAAADMmGj4JjKtXPzs88uTBgAA&#10;AAAAAAAAADOiGv9WOHoTmVbq7tbytAEAAAAAAAAAAMAMGC4/IBy8iUw7Vfdl5akDAAAAAAAAAACA&#10;bda0/xqO3USmnaY9Xp46AAAAAAAAAAAA2EaX7P2CcOgm0lfq0SvL0wcAAAAAAAAAAADbpOlOhCM3&#10;kT4zuOI+5QkEAAAAAAAAAACALVaPXxWO20R6T3e0PIUAAAAAAAAAAACwhR7+tPvFwzaRLcpS+xXl&#10;aQQAAAAAAAAAAIAtUo9vCUdt0m/q8YfDP8+YujtWnkYAAAAAAAAAAADYAtW+p4SDtqx57DVPCP+8&#10;jwxHjwv/PGuGoxeWpxIAAAAAAAAAAAB61rTHwzFbxlTt+052Ev1dH5kMKOv2meHfZQ0AAAAAAAAA&#10;AAD0rhn9Qjhiy5rBYMfJXqK/6yOTAeVEMz4a/n3GNN0HT3YCAAAAAAAAAAAAvYkGbFnTtP+ztLL1&#10;A8rh3gvCv8+aev+XnOwFAAAAAAAAAAAApq5qPxWO17LmrqK/7yOfGVBO1N27wq/JmMmvlQcAAAAA&#10;AAAAAICpq0bfHA7XsqYZfU1p5pToa/rIXQeUE9HXZE3dvbC0AgAAAAAAAAAAAFMSDdayphrfUlr5&#10;rOjr+sg9B5RN+1/Dr8saAAAAAAAAAAAAmJpm9DvhWC1rItHX9ZF7Dignmu5o+LUZU4/fVloBAAAA&#10;AAAAAACATdi197xwqJY1dffi0szdRV/bR6IB5aOXPy/82qyp9j2mNAMAAAAAAAAAAAAbVHUfDUdq&#10;WXM60df2kWhAOXHZyjvDr88aAAAAAAAAAAAA2LB6/1PDcVrWPLZ9Qmnmc0Vf30dON6AcDHaGX581&#10;dbtaegEAAAAAAAAAAIB1ioZpWVN1t5ZWYtH39JHTDygHg7r7wfB7smawfFZpBgAAAAAAAAAAANao&#10;7v40HKVlzeCqc0szseh7+si9DSgnou/Jmrp9V2kFAAAAAAAAAAAA1mD3VQ8KB2lZU4+uL82cXvR9&#10;feRMA8pH7b8o/L6s2d0+qDQDAAAAAAAAAAAAZ1B1Hw/HaBnTdCdKK/cu+t4+cqYB5UTd/m34vRlT&#10;dcdKKwAAAAAAAAAAAHAv9oyuCIdoWXPpvi8qzdy76Hv7yFoGlBPR92ZN1T6ntAIAAAAAAAAAAACn&#10;EQ3Qsqbq3ltaObPo+/vIWgeUVfe88PuzZjDYcaoYAAAAAAAAAAAAuKem++1wfJY1gyvuU5o5s+j7&#10;+8haB5QTTXs8fI+MaUZ/X1oBAAAAAAAAAACAu9i194JweJY19eiVpZm1id6jj6xnQLnnmjp8j6wZ&#10;ftsFpRkAAAAAAAAAAAAo6vGxcHSWNesVvUcfWc+AcqIa/WP4PhlTt7eXVgAAAAAAAAAAAOBO9co3&#10;hIOzrGlGTWlm7aL36SPrHVBORO+TNcPRqLQCAAAAAAAAAABAek17PBybZUzdvau0sj7Re/WRjQwo&#10;h91PhO+VNQAAAAAAAAAAADCou18LR2ZZs1HRe/WRjQwoJ4xkP5uq+5vSCgAAAAAAAAAAAEntCAdm&#10;WVO3P1N6Wb/o/frIRgeU1ejJ4ftlza69F5RmAAAAAAAAAAAASCcalmVN050orWxM9J59ZKMDyomm&#10;Oxq+Z8bU7W2lFQAAAAAAAAAAAFJpxsvhsCxr9rRPKs1sTPSefWQzA8qJ6D2zZmn0NaUVAAAAAAAA&#10;AAAA0ogGZVlTtR8qrWxc9L59ZLMDyqY9FL5v1gAAAAAAAAAAAJBI1b4uHJNlzTRE79tHNjugnKjH&#10;x8L3zpi6O1xaAQAAAAAAAAAAYKHtvurccEiWNt1PlmY2J3zvHjKNAWW17ynhe2fNcO8FpRkAAAAA&#10;AAAAAAAWVt19LByRZUzTHi+tbF70/n1kGgPKibq7I3z/rAEAAAAAAAAAAGCBDdunh+OxrNkzuqI0&#10;s3nR+/eRaQ0oL336A8P3z5qqfUppBgAAAAAAAAAAgIUTDccyZ5qi9+8j0xpQTjSj14afkTHT/Gmk&#10;AAAAAAAAAAAAzJCm+7NwOJY1gyvPLs1MR/QZfWSaA8qJ6DOypu5eUVoBAAAAAAAAAABgIezae0E4&#10;GMuapn1+aWZ6os/pI9MeUFbtE8LPyZrBYOepYgAAAAAAAAAAAJh/TXt7OBbLmKq7o7QyXdFn9ZFp&#10;Dygnmva28LOyBgAAAAAAAAAAgAWwNPr6cCSWNZfv/YLSzHRFn9VH+hhQ7hk/JPysrKlGX1WaAQAA&#10;AAAAAAAAYG5FA7GsqbsPl1amL/q8PtLHgHKi7v4y/LyMaboTpRUAAAAAAAAAAADmUtX9QTgQy5rB&#10;8JzSzPRFn9dH+hpQTkSflzV1+zOlFQAAAAAAAAAAAObKo5/5sHAYljXN6KWlmX5En9lH+hxQVqOn&#10;hZ+ZNQAAAAAAAAAAAMyhaBCWOX2LPrOP9DmgnKi7T4afmzF19/7SCgAAAAAAAAAAAHOh7p4RDsKy&#10;ZmnlktJMf6LP7SN9Dyib0YPDz82aPdc8vjQDAAAAAAAAAADAzGu6E+EYLGOa9h9KK/2KPruP9D2g&#10;nGi6fwo/O2Mm/5YAAAAAAAAAAACYA3V7UzgEy5qtEn12H9mKAeVgsCP87KwZdi8uvQAAAAAAAAAA&#10;ADCTdu09LxyAZc2wfUlppn/R5/eRrRlQDgbN/u8KPz9rAAAAAAAAAAAAmGHR8Ctr6vGx0srWiK6h&#10;j2zVgHKi6Y6G15Ax1ehtpRUAAAAAAAAAAABmSt3+l3D4lTWP3X9ZaWZrRNfQR7ZyQPno5c8LryFr&#10;Ll7+/NIMAAAAAAAAAAAAMyMafGVN0/1TaWXrRNfRR7ZyQDlRt28NryNrAAAAAAAAAAAAmCH1+E3h&#10;2CtrtkN0HX1kqweUg8HO8DqypuqeV3oBAAAAAAAAAABg20VDr6xp2h8orWyt6Fr6yNYPKAeDenQg&#10;vJasAQAAAAAAAAAAYAZUo1vCkVfGNOOjpZWtF11PH9mOAeVEdC1Z07R/XVoBAAAAAAAAAABgWyyN&#10;xuHAK2ses3d3aWbrRdfTR7ZrQDlcfmR4PVmza+95pRkAAAAAAAAAAAC2XDTsypq6/VRpZXtE19RH&#10;tmtAOVGN3hZeU85s3087BQAAAAAAAAAASG3ya4TjYVfODAY7ThWzTaJr6iNL7VeUT9we0TVlTTN6&#10;bmkFAAAAAAAAAACArXHlfcNBV9bU4x8qxWyf6Lr6SNN+e/nE7VG3Px5eV9YAAAAAAAAAAACwhZr2&#10;E+GYK2OabjZ+lXJ0bX1kuweUE9F1pU33ztIKAAAAAAAAAAAAvRq2e+MhV9LU+y8qzWyv6Nr6yCwM&#10;KPeMrgivLWuu+I7PK80AAAAAAAAAAADQm2jAlTXV+L2lle0XXV8fmYUB5UTVvju8voypu1tLKwAA&#10;AAAAAAAAAPSiad8SDriyZrh8Tmlm+0XX10dmZUA5EV1f1tTtNaUVAAAAAAAAAAAApupR33RRONzK&#10;mqZ7UWlmNkTX2EdmaUBZjX46vMasAQAAAAAAAAAAoAdNe3s42sqaWRNdYx+ZpQHlRD0+Fl5nxtSj&#10;PymtAAAAAAAAAAAAMBVV923hYCtrLn36I0ozsyO6zj4yawPK4coTw+tMm+5hpRkAAAAAAAAAAAA2&#10;LRxqJU3T/mVpZbZE19pHZm1AOeGno342dXtbaQUAAAAAAAAAAIBNqdo/CIdaWTMY7DxVzIyJrrWP&#10;zOKAciK61qwZ7v/q0goAAAAAAAAAAAAb8tinPTQcaGVNPb6uNDN7ouvtI7M6oBy2h8LrzRoAAAAA&#10;AAAAAAA2IRpmZc4si663j8zqgHKiHh8Lrzlj6vY1pRUAAAAAAAAAAADWpV75vnCYlTVLK5eUZmZT&#10;dM19ZJYHlJd1dXjNWbO7fVBpBgAAAAAAAAAAgDXaGQ6ysqYav630Mrui6+4jszygnGhGnwivO2sA&#10;AAAAAAAAAABYh6r743CMlTXzILruPjLrA8qHPP2B4XVnTdV+bWkGAAAAAAAAAACAe3fFfcIhVtbU&#10;7feUYmZbdO19ZNYHlBPN+LXhtWcNAAAAAAAAAAAAa9C0t4cjrIypujtKK7Mvuv4+Mg8Dyono2rOm&#10;7l5RWgEAAAAAAAAAACBUdd8ZDrCy5tJ9X1SamX3R9feReRlQDttheP1ZAwAAAAAAAAAAwGntCIdX&#10;WVN17y29zIfoHvrIvAwoJ5ru4+E9ZEzdHSutAAAAAAAAAAAAcDdN955weJU18ya6hz4yTwPKi68+&#10;P7yHrFkafWVpBgAAAAAAAAAAgJN2770wHFxlTdM9tzQzP6L76CPzNKCcqLs/C+8jawAAAAAAAAAA&#10;ALiLuv1UOLbKmGZ0W2llvkT30kfmbUA5Ed1H1tTty0orAAAAAAAAAAAAyQ1Ho3BolTW72weVZuZL&#10;dC99ZB4HlHX3jPBesgYAAAAAAAAAAIA7RQOrrGm6d5RW5k90P31kHgeUE3X3sfB+Mqbp3lNaAQAA&#10;AAAAAAAASKrq3hkOrLJmsHxWaWb+RPfTR+Z1QDn5yaLR/WRNdc0TSjMAAAAAAAAAAADJ7H7mrnBY&#10;lTXVs36kNDOfonvqI/M6oJwYdu8I7ylrAAAAAAAAAAAAUmra28NRVdbMu+ie+sg8DygHg53hPWVN&#10;3R4svQAAAAAAAAAAACQxbFfCQVXWTIZ18y66rz4y3wPKwaBuvye8r6wBAAAAAAAAAABIJRpSZU3d&#10;/mlpZb5F99ZH5n1AOVG1nw7vLWPq9m9LKwAAAAAAAAAAAAuuGb05HFJlzSL89MmJ6N76yCIMKHft&#10;PS+8t6zZM35IaQYAAAAAAAAAAGBB7W53hQOqrKlXVksz8y+6vz6yCAPKiWb0V+H9ZQ0AAAAAAAAA&#10;AMBCi4ZTmbNIovvrI4syoBwsnxXeX9ZU4+eXYgAAAAAAAAAAABZM1T4nHE5lzWP2fWFpZjFE99hH&#10;FmZAead65QXhPWbNovw6ewAAAAAAAAAAgLvYGQ6msqZu31p6WRzRffaRRRpQTkT3mDXN+K9KKwAA&#10;AAAAAAAAAAuiaf8yHExlzWCw41QxCyS6zz6yaAPKS/Z+QXifWXPh8gNKMwAAAAAAAAAAAHNud/ug&#10;cCiVNU33HaWZxRLdax9ZtAHlRNX9TXivGdN0R0srAAAAAAAAAAAAc64ZHQ+HUhlTL/A4LLrfPrKI&#10;A0q/4v7uGXbfXXoBAAAAAAAAAACYU8OVHwwHUllz6f5HlGYWT3S/fWQxB5SDQdO9KLzfrAEAAAAA&#10;AAAAAJhfy2eFw6isqbt3lWIWU3TPfWRRB5QT0f1mTdO9vbQCAAAAAAAAAAAwZ+rRv4bDqKxZdNE9&#10;95FFHlBW3eXhPWfN4EnnlWYAAAAAAAAAAADmxORXVUeDqKxpRt9amllc0X33kUUeUE403T+F950x&#10;9eiW0goAAAAAAAAAAMCcaNrbw0FUxky6yCC69z6y6APKiei+s6Zun1laAQAAAAAAAAAAmHF1993h&#10;ECprmtGDSzOLLbr3PpJhQFm3LwjvPWsAAAAAAAAAAADmQjSAyppm5e2llcUX3X8fyTCgnIjuPWua&#10;9i2lFQAAAAAAAAAAgBlVtzeHA6isySS6/z6SZUC555rHh/efNZc+/YGlGQAAAAAAAAAAgBlTPesx&#10;4fApa6r2OaWZHKIO+kiWAeVE094edpAx1eiW0goAAAAAAAAAAMCMqbs7wuFTxtTtp0sreUQ99JFM&#10;A8rB4Kywg6yp2ieUXgAAAAAAAAAAAGZEPfr+cPCUNRlFPfSRXAPKyb+t68MesgYAAAAAAAAAAGCm&#10;REOnrGnat5RWcom66CPZBpQTTXs87CJj6u71pRUAAAAAAAAAAIBt1nRvD4dOGdN0J0or+UR99JGM&#10;A8p6/5eEXWTNcPkBpRkAAAAAAAAAAIBtsrRySThwyppm9F2lmXyiPvpIxgHlxGXdR8M+MqZuby+t&#10;AAAAAAAAAAAAbBO/WvjuySzqo49kHVA+5OkPDPvImrr9xtIMAAAAAAAAAADAFqu6/x4Om7LmsSsP&#10;Lc3kFHXSR7IOKCea0WvDTrIGAAAAAAAAAABgW0SDpqypuj8oreQV9dJHMg8oJ6JOsqbpfr60AgAA&#10;AAAAAAAAsEWa9q/DQVPWYEC5VZr28WEvWTMY7DhVDAAAAAAAAAAAQN8ufvb54ZApbbpvKc3kFnbT&#10;Q7IPKCeq7qNhNxlTd7eWVgAAAAAAAAAAAHoWjZgyh1OibvqIAeVgcFF3/7CbrKn2PaU0AwAAAAAA&#10;AAAA0JO6/fFwwJQ11b4vLM0Q9dNHDChPado/D/vJGgAAAAAAAAAAgB7tDIdLWTNs/7r0wkTUUR8x&#10;oPysqJ+sqduXl1YAAAAAAAAAAACmrOneEw6Xsoa7izrqIwaUn1V13xJ2lDWD5bNKMwAAAAAAAAAA&#10;AFMyXH5kOFjKmmplf2mGz4h66iMGlHdXdx8Le8qYun13aQUAAAAAAAAAAGBKqu6OcLCUMc34aGmF&#10;u4q66iMGlJ8r6ilrLrnm8tIKAAAAAAAAAADAJtXj1XColDXD5c8vzXBXUVd9xIDycw3bPw+7yhoA&#10;AAAAAAAAAICpiAZKWVO3by2tcE9RX33EgDKyI+wqa5rRz5ZeAAAAAAAAAAAANqhqPxEOlLKG04v6&#10;6iMGlLFh991hX1kzuOI+pRkAAAAAAAAAAIB1Go4eFw6TsqZpn12aIRJ11kcMKE+vaY+HnWVMPX57&#10;aQUAAAAAAAAAAGCdolFS1lTdraUVTifqrY8YUN67qLOsufjq80srAAAAAAAAAAAAa9S0PxoOkrJm&#10;91XnlmY4nai3PmJAee+q7i/C3rIGAAAAAAAAAABgXaIhUtbU3W+XVrg3UXd9xIDyTHaGvWVN3f1k&#10;6QUAAAAAAAAAAOAM6tHfh0OkrGFtou76iAHlmV02+uGwu6wZXHl2aQYAAAAAAAAAAOA0mlETDpCy&#10;Zmn0baUZziTqr48YUK5N1F3WVO3/Ka0AAAAAAAAAAACcRjQ+ypqmPV5aYS2iDvuIAeXaLH3zxWF/&#10;WbNr73mlGQAAAAAAAAAAgHuo2xeEw6OsuXD5AaUZ1iLqsI8YUK5d0/512GHGNO1tpRUAAAAAAAAA&#10;AIB7aLoT4fAoY+rRb5VWWKuoxz5iQLkeO8IOs6bqvrP0AgAAAAAAAAAAUDTdO8LBUcZMhqSsX9Rl&#10;HzGgXJ+6/fGwx6wBAAAAAAAAAAD4d5fu+6JwaJQ23TeVZliPsMseYkC5flGPefPe0goAAAAAAAAA&#10;AJBePDLKmaa9vbTCekV99hEDyvVb2v/FYZdZ84jxQ0ozAAAAAAAAAABAWk33s+HAKGt2/8cLSzOs&#10;V9RnHzGg3Jhq9C9hnxnTdJ8srQAAAAAAAAAAAEmdFY6LsqYe/0nphY2IOu0jBpQbF/WZNUujry+t&#10;AAAAAAAAAAAA6VzWvTccFmUNmxN12kcMKDeu6p4Xdpo1AAAAAAAAAABAQpd1DwsHRVlTd08tzbBR&#10;Ua99xIByc6JOs6YZvbm0AgAAAAAAAAAApFF3d4SDooxpuk+WVtiMqNs+YkC5OcOVLw97zZrdey8s&#10;zQAAAAAAAAAAAAuvGT0/HBJlzSO/8cGlGTYj6raPGFBuXtXdGnabMQbUAAAAAAAAAACQxs5wRJQ1&#10;w+4dpRc2K+q3jxhQTsEV9wm7zZrh/q8uxQAAAAAAAAAAAAur6j4aDoiyhumJ+u0jBpTTUbc/F/ab&#10;MU13orQCAAAAAAAAAAAspD3X1OF4KGuqfftKM0xD1HEfMaCcnqY9HnacMfXKb5RWAAAAAAAAAACA&#10;hRONhrKm7j5eWmFaop77iAHl9Dz2mieEHWfNRU+9f2kGAAAAAAAAAABYGHX3wnAwlDUXX3nf0gzT&#10;EvXcRwwop6vqPhb2nDF1d2tpBQAAAAAAAAAAWBA7wrFQ1lQrf1h6YZqirvuIAeWUPem8sOesWdr3&#10;H0oxAAAAAAAAAADA3Gu6D4ZDoayZDEqZvqjrPmJAOX119/qw66wBAAAAAAAAAAAWwFL3peFAKGuq&#10;lf2lGaYt6ruPGFD2I+o6a5rRL5RWAAAAAAAAAACAuRWNg7Kmaj9dWqEPUed9xICyH0vtV4R9Zw0A&#10;AAAAAAAAADDHLmtfHg6DsmYwOOtUMfQi6ryPGFD2p25vDjvPmKr7aGkFAAAAAAAAAACYL1eeHY6C&#10;sqZuX1OKoS9R733EgLJHV50bdp41l46+qhQDAAAAAAAAAADMjWr0j+EgKGOa9nhphT5F3fcRA8p+&#10;Xdb9Rdh71gAAAAAAAAAAAHNk9zMeEw6Bsqa65smlGfoUdd9HDCj7F/WeNfX4ZaUVAAAAAAAAAABg&#10;5kUjoKypu1tLK/Qt6r+PGFD2b2m0L+w+awbLZ5VmAAAAAAAAAACAmVV1vxoOgLLm4qvPL83Qt6j/&#10;PmJAuTWq8S1h/xnTdO8prQAAAAAAAAAAADNpuHxOOP7JmqY7XJphK0Rn0EcMKLfGrr3nhf1nzZ6u&#10;Ls0AAAAAAAAAAAAzp+reGw5/soatFZ1BHzGg3Dr1+E/CM8gaAAAAAAAAAABgBj1y9OBw8JM1e0ZX&#10;lGbYKtE59BEDyq0VnUHWNKNfKa0AAAAAAAAAAAAzo2mPh4OfjGm6j5RW2ErRWfQRA8qtVbXfG55D&#10;1gyWzynNAAAAAAAAAAAA267uXh4OfbJm197zSjNspctW/jg8j2nHgHLrReeQNVX77tIKAAAAAAAA&#10;AACwvYbnhCOfrKnbPyrFsNUMKBfY8lnhWWTNnmc8pBQDAAAAAAAAAABsm2b88XDgkzVsHwPKxVaP&#10;3hyeR9YAAAAAAAAAAADbaLj3ieGwJ2uq0VeVZtgOBpSLr+lOhGeSMXX3E6UVAAAAAAAAAABgy1Xd&#10;sXDYkzFV+6HSCtvFgHLxNe2PhmeSNYMrzy7NAAAAAAAAAAAAW6YZvTQc9GSNIdP2M6DMITqTrKnb&#10;D5RWAAAAAAAAAACALRONedKmfV1phe1kQJnDsNsdnkvW1PsvKs0AAAAAAAAAAAC9a7qPhEOerGE2&#10;bNmAsruhfCLbper+JjybjGna20orAAAAAAAAAABAr/aMrwxHPFnTjK4uzbDdDChzic4ma6ruO0sr&#10;AAAAAAAAAABAb6LxTtbU3R2lFWaBAWUuzeja8HyyBgAAAAAAAAAA6FE9emU43MkaZosBZT7R+WTN&#10;sH1faQUAAAAAAAAAAJiu5bPC0U7WTMakzBYDynzq/V8SnlHWXLr/EaUZAAAAAAAAAABgaprug+Fg&#10;J2uYPQaUOVXtzeE5ZUzdfqq0AgAAAAAAAAAATEVzzZPCsU7WDLurSjPMEgPKvKJzyhr/fQIAAAAA&#10;AAAAgCmKRjpZU7e3lVaYNQaUedXdC8OzyhoAAAAAAAAAAGAK6vHvhQOdrLnwygeUZpg1BpS5Nd2J&#10;8Lwyph7/SWkFAAAAAAAAAADYkMueev9wnJM1zfjVpRlmkQFlblX3ZeF5Zc2jn/mw0gwAAAAAAAAA&#10;ALBudffhcJiTNcw2A0qi88qapr2ttAIAAAAAAAAAAKzL7n2PCUc5WVONl0ozzCoDSgZXnRueWdZU&#10;7VNKMQAAAAAAAAAAwJpFY5ysaUYfKK0wywwomajHrwzPLWOa9nhpBQAAAAAAAAAAWJNh+8vhGCdr&#10;BsNzSjPMMgNKPqPpToRnlzFV+6ulFQAAAAAAAAAA4F5d1N0/HOFkTTN6bWmGWWdAyWcMR48Lzy5r&#10;dj3pvNIMAAAAAAAAAABwWk17WzjAyRrmhwEld1V1t4bnlzF1d0dpBQAAAAAAAAAACFXdl4Xjm6yp&#10;Rk8uzTAPDCi5q4uvPj88v7TZf1VpBgAAAAAAAAAA+Bz1+Fg8vEmYunt/aYV5YUDJPVXd/w7PMGOa&#10;9nhpBQAAAAAAAAAAuJtm9NJwdJM1zB8DSiLRGWZNPX5laQUAAAAAAAAAAPh30dgma6r21aUV5okB&#10;JZGqfUp4jlkDAAAAAAAAAADcRdMdDYc2WcN8MqDkdJr2E+FZZkzTfaS0AgAAAAAAAAAAyS2NvyEc&#10;2WRNvf+ppRnmjQElp3Ph8gPCs8ya4f6vLs0AAAAAAAAAAEBi0bgma5ruk6UV5pEBJfembt8anmfW&#10;AAAAAAAAAABAalX3q+GwJmuYbwaUnEl0nllTtTeWVgAAAAAAAAAAIJnh8jnhqCZr6vZlpRnmlQEl&#10;Z1K3XXimWQMAAAAAAAAAACk17UfCQU3WMP8MKFmLenxLeK4ZU7fvKa0AAAAAAAAAAEASw+6rwzFN&#10;1lSjJ5dmmGcGlKzF7qvODc81ay7pLi/NAAAAAAAAAABAAtGIJnNYDAaUrFXd/lF4tlkDAAAAAAAA&#10;AAAp1KPfCwc0WTN49n1LM8w7A0rWIzrbrKnbl5VWAAAAAAAAAABgQT38afcLxzNZU7cvL82wCAwo&#10;WY96/H3h+WbNYPms0gwAAAAAAAAAACygur05HM5kTNOdKK2wKAwoWa/JfweiM86Yun1XaQUAAAAA&#10;AAAAABZM1T4hHM1kzSX7lkozLAoDStZr194LwjPOmt17LyzNAAAAAAAAAADAAonGMlnTdB8prbBI&#10;DCjZiGb85vCcM6Zpj5dWAAAAAAAAAABgQVTdG8OxTNZcfOV9SzMsEgNKNio656xpRj9WWgEAAAAA&#10;AAAAgDn3yNGDw5FM1jTtq0szLBoDSjaq6q4NzzprBoOzThUDAAAAAAAAAADzLBrHZA6Ly4CSzZj8&#10;+urovDOmHv9zaQUAAAAAAAAAAOZU1X5tOI7JmqX9X1yaYREZULIZSyuXhOedNcPlzy/NAAAAAAAA&#10;AADAHGq6E+EwJmOa0f8rrbCoDCjZrKp7Z3jmGdN0R0srAAAAAAAAAAAwZ+r2VeEoJmtYfAaUTEN0&#10;5llTtd9eWgEAAAAAAAAAgLlxVjiGSZrLl1f/7Xte8isPKt2wqAwomYam/ZHw3LMGAAAAAAAAAADm&#10;SjSCyZqmPb56w023rx56w++XdlhUBpRMSz0+Fp59xgzH7y2tAAAAAAAAAADAjKvbZ4YjmKxp2id9&#10;34tueuiBG97gJ6ktOgNKpmVp/xeHZ581u9tdpRkAAAAAAAAAAJhhTXciHMBkTN1+qLQymAwof/jQ&#10;G4flJYvIgJJpqttPheefMZP/rwAAAAAAAAAAwEwbdr8Zjl+y5i5WDx656brrb7qtvGQRGVAybdH5&#10;Z82wfXppBQAAAAAAAAAAZlA0esmapv0fpZWTDtz4Jr/Ge9EZUDJt9fjHw2cgawAAAAAAAAAAYCY1&#10;3UfCwUvG1ONjpZW7WT14+NN35sfKSxaNASV9qLs7wucgY+rRm0srAAAAAAAAAAAwI5a6Z4Rjl6zZ&#10;c82TSjN3s3royItXDx2+vbxk0RhQ0ofh6HHhc5A1j+4eVpoBAAAAAAAAAIAZEI1csqbuwp8++RmT&#10;X+P9Ay943QPLSxaJASU9WL3xyHN3XP6s+FnIGgAAAAAAAAAAmAlN+5Zw4JI1gyvPLs2Erjt45Ojq&#10;DW94VXnJIjGgZMq+5yVvPHcyun7OC1/9reGzkDXD/U8vFQEAAAAAAAAAwHa56txw3JI19cqLSzGn&#10;deBnDz9xMogqL1kkBpRM2XU3HPnk6sGbbjn5Ytj9fPg8ZEzTnTjZCQAAAAAAAAAAbJu6vTkct2TM&#10;GX51911NBpQHXvza88tLFoUBJVN07aEj15wcWx84sLP80Z3PWPA8ZE3dvqa0AgAAAAAAAAAAW2zY&#10;XRWOWrJm2O0uzZzR6qEjf3jdoSOfLC9ZFAaUTNFkPHnt9a/vystT6pU94TORNYMrzy7NAAAAAAAA&#10;AADAForGLFlTdx8urazJgQO/foFf472ADCiZkuuuP/Lh6w4eOVpe3t3QT/69WwAAAAAAAAAAYEs1&#10;o98JhyxZs2vveaWZNTv5a7wP3vTfyksWgQElU3Dg0Bv3nvzvw11/dfddXXz1+eFzkTXV6GmlGQAA&#10;AAAAAAAA6NmeZzwkHLFkTdXeWJpZl9VDN924evDIsfKSRWBAyRSc/NXdLzvyreVlrO5+P3w2Mqbp&#10;TpRWAAAAAAAAAACgZ3V7ezhiyZqNOnBg58mfMnfjTfcrf8K8M6Bkk1YPHv7n1UOH/7W8vHfRs5E1&#10;dftzpRUAAAAAAAAAAOjJ5FelRuOVrFlauaQ0syEHDt10+4Eb3vjy8pJ5Z0DJJlz3stdfPRlVl5dn&#10;tjT6mvD5yBoAAAAAAAAAAOhVNFrJmrp9d2llww7ccKRb12CK2WZAySac/NXd17/+m8vLtanHHw+f&#10;kYyp2g+VVgAAAAAAAAAAYMqG3W+Go5WsGSyfVZrZlMlo6kdueM3Dy0vmmQElG7R68KYPrV5/5H3l&#10;5doN914QPiNZszT6ytIMAAAAAAAAAABMycOfdr9wrJI1VXtjaWbTJqOpaw8deVt5yTwzoGQDVl92&#10;ZGVTP4m2Hr0tfE4ypulOlFYAAAAAAAAAAGBKoqFK5kzRgRe/9ny/xntBGFCyTgcOHNg5+fe/evDw&#10;s8sfbUz0nGRNtfJLpRUAAAAAAAAAANikZuXbw5FK1jSjK0ozUzMZUB24/o1fW14yrwwoWafVg2/4&#10;xOqhN/xreblxzehbw2clawAAAAAAAAAAYAp2hOOUrGm695RepuraG97wc34K5QIwoGQdrr3hSDfV&#10;f/d1d2v4vGRM3b2rtAIAAAAAAAAAABtUtb8bjlOypicHXvIrDzKgXAAGlKzRlQfedPbJX9196PB/&#10;Ln+0eQ9/2v3C5yVrLm0vLc0AAAAAAAAAAMC6+emTd001el7ppRfXXn/k6Or1R15aXjKPDChZo+sO&#10;Hf7k6sE3HCsvp6cevTV8ZrIGAAAAAAAAAAA2pBrfEg5SMqbu7iit9ObAwcPfu3rwyPQHVWwdA0rW&#10;4LqDh79u8tMnn/vTv35e+aNp2hk+M1lTdy8uvQAAAAAAAAAAwBrVK204Rsmaat9SaaZXk1HVD7z0&#10;dY8oL5k3BpSswerBwycmg+nycvqa7rnhc5M1gyvPLs0AAAAAAAAAAMAaRCOUtOk+Wlrp3XUHD992&#10;4IbDv1NeMm8MKDmD1YOH/2H10OHby8v+RM9N1jTde0orAAAAAAAAAABwBtX4L8IRStZsoR990Wu/&#10;cPJTKMtL5o0BJffiuhuOfOnk3/eBX/zF+5Y/6s/Dn/bQ8NnJmseuPLQ0AwAAAAAAAAAApzFcPicc&#10;n2RNPV4tzWyZycDqRw4d/oLyknliQMm9mPzbvu7GI1v335S6+7Pw+cmYpj1eWgEAAAAAAAAAgNOo&#10;uo+F45OU6Y6WVrbUdTcc+Q0/hXJOGVByGquHDr/z2kNHtn7EFz0/WdOMri2tAAAAAAAAAADAPdTj&#10;bwhHJ1nzqG+6qDSzpb7/l3/5/gaUc8qAksB1N970hPJvesepP9lC9fj7w2coawAAAAAAAAAAIBSN&#10;TbKmbt9XWtkWqwcPf/rAwSPPLy//P3t/AmbZXRf4/zeBJOwgezAQCUl31V06GzsxYSdAIAtd3VX3&#10;nOrsYVFkT0i665YLoigQknTd6igzKCOMRCBJ1a0IOn9xZnR0nPk5jjMu4zaiMoCCgLJl9d+n8g12&#10;uj9Jerm36t77fb2e5/2QUyf0qfrec041z/lwL6PCACWBaniys3PpbWlz7TXL28PzKMda5d+kVQEA&#10;AAAAAAAAgKRV/Jdw2CTX6lNHppVZF/OLvU41RJk2GRUGKNnLXLf3J3OLva+lzfUxed4J4XmUa83p&#10;dXl3YQAAAAAAAAAAhtHxm58QDpnkWqN9XVqZdVW9a92VH/oPBn1GiQFK9rD9uhtfODQfx98o/zQ8&#10;l3KsURhOBwAAAAAAAAAgaZbfDodMcm1I7Fjs/XOnu3xT2mQUGKBkD6sf3b2wtD1trr/oXMq1ZvsN&#10;aVUAAAAAAAAAAMjWxPSrw+GSXDtu6tFpZdbd3MItZwzNu9exfwxQknS6vX+a6/ZuTZvDoT7z9vB8&#10;yjUAAAAAAAAAADIXDZXkWrP8s7QqQ6MaoNy+cONT0ybDzgAlu80t3vyy6tqdn58/Mn1peDTLO8Jz&#10;KseaxR+nVQEAAAAAAAAAIDuN4tfDoZJcq53x4LQyQ2NuYeW/drrL/y9tMuwMUFKrHbb60d27lq9I&#10;28Ol1W6F51SuPf01T0orAwAAAAAAAABANjac9fhwmCTXmjMfTCszVOY/8rmH+BjvEWKAMntzu5a/&#10;3Nm18u20OZwa5dfD8yrHmsV306oAAAAAAAAAAJCNaJAk54bY6rvZLfZenzYZZgYosza3q/ec6np9&#10;14dvemT60vCKzqtca8xuTasCAAAAAAAAAMDYaxYXhUMkufaMzcenlRlKc93l93gXyhFhgDJr6aO7&#10;F9LmcGvO/Gx4buUaAAAAAAAAAABZODwcHsm1VvEnaV2G1tQNNxxZDWZNTU09KH2JYWWAMludxZX/&#10;3llYvi1tjoZmeUd4fuVYq/1raVUAAAAAAAAAABhbreK3wuGRXKvVDrt7YYbb3K7eP88trHwubTKs&#10;DFBmafuuW55RDTlfcf2vPzp9aTRMbGmG51euHXfuE9PKAAAAAAAAAAAwdo4/86hwaCTXGuU708oM&#10;vfnF3hYf4z0CDFBmafWju7sj8tHde2sWXwvPsVwDAAAAAAAAAGBMtcpbw4GRXBsx1ZDWjp/vTaZN&#10;hpEByuzMLSz/t5Eebn5S+fDwHMu1xux5aWUAAAAAAAAAABgbjZk3hsMiuTYxuyGtzMiYW+z98/xi&#10;7/fSJsPIAGVWrvrgp46uhiff9oFPPDR9aTQ1y4+H51muAQAAAAAAAAAwVg4Ph0RyrVl+Ia3LSHnz&#10;Nbcc5WO8h5wByqzc/dHdvQ+kzdEWnWe51ipuSKsCAAAAAAAAAMDIq5d/Gw6J5NoIqwa25nfddHra&#10;ZNgYoMzG3OLy78x1V25Nm6NvYuuG8FzLNQAAAAAAAAAAxsCGmceHwyG51irelVZmJHV29a7zLpRD&#10;zABlFq5cuHnTWF6HreIr4fmWawAAAAAAAAAAjLhm8a1wMCTHWuXIv1vc/Ec+9xADlEPMAGUWVj+6&#10;e7F3ddocH/WpR4TnW641Z85JKwMAAAAAAAAAwMhpzM6GQyG5dvzmJ6SVGWk7ur1vdRZ7N6RNhokB&#10;yrE3t3P5jzrd3m1pc/xMlr8VnnO5BgAAAAAAAADAiIqGQXKtVf5NWpWRN7ew9Ia5Xcu3p02GiQHK&#10;sTZ3Te/U6t0n33L1jY9JXxpP0TmXa63ij2vN8j21xrYXpdUBAAAAAAAAAGDoNcu/DodBcq1WO+zu&#10;hRkP1RDX9ms+/Yy0ybAwQDnWOt3luzrdWxbT5viqT784PO90d63y1lq9+J+1YzY/Nq0YAAAAAAAA&#10;AABD4/jimHDoI9ca5Y60MmNjfnHlK3OLS7+dNhkWBijH1ly39ydz3eXvpM3x1yy/Gp57imuVP1Wr&#10;G6gEAAAAAAAAAFh/rfZ3wgGPHGuVd6VVGSvz161sqN6FMm0yLAxQjqUdi8snVNfb/Lh/dPeejj7r&#10;YeG5pwdusvhUWkUAAAAAAAAAANbUpvJ14UBHro2xaqDryu5yM20yDAxQjqXV4cmF3qfTZj7q5X8P&#10;zz/tf43iWWk1AQAAAAAAAAAYuGiAI9eaxe+nVRlLnV0rn96xuHx72mQYGKAcO/OLS7+R8bu9Hhae&#10;fzrwGsV705oCAAAAAAAAADAQjXJthrdGpQz4GO8hY4ByrMzvvOERq+8+ubP35PSl/DTLC8NzUAdX&#10;q/hwWlkAAAAAAAAAAPqmPvXkcFgj1xrFj6aVGWvVcFdnsfeTaZP1ZoByrHS6K3fMdZc+lTbz1Sq+&#10;G56HOvia7Tek1QUAAAAAAAAA4JA1Z+8IhzRyLROdxd7bqiGvtMl6M0A5NuZ2Lv26d3hNjj/zqPA8&#10;1KHVLG6rPWPrU9MqAwAAAAAAAABwUBrFu8LhjFybbB+bViYL1ZDX2z7wicemTdaTAcqxUF1P1XX1&#10;ju6nnpi+RKv9m+G5qEOvXn5p9wofdvdCAwAAAAAAAABwYKKBjFxrlP9fWpVszC2ufHFucfl30ibr&#10;qVleHZ6X/c4A5UDN7Vq5c0e398tpk7sdFp6L6l/1mdPSWgMAAAAAAAAAsF9a5e+Fgxi5lqHt3ZUX&#10;+6jhIWGAcuR1dvU+7Xq6D43ireH5qP7VKP80rTYAAAAAAAAAAPfr+DOPCgcwcq1ZvD2tTHaqga+r&#10;dv3qKWmT9WKAcqS967qbnrL60d0f/ezD05fYW3Q+qv/Vpo5MKw4AAAAAAAAAQCgausi5jHV2rfxZ&#10;p9v7q7TJejFAOdKq4ckd3d6/TZtE6uc/OTwn1f9a7dPTqgMAAAAAAAAAcC+t9uXhwEWuNbZOppXJ&#10;VvrY4cPu3mJdGKAcWZ1dy782t7h8e9rk/jRmfic8L9X/GsV706oDAAAAAAAAAJAcFg5a5Fpz9s/T&#10;umStGqDsLK5cmjZZDwYoR9K7u588rrp+3n790uPTl7h/h4fnpQZTq/xcWncAAAAAAAAAAGqt4i/C&#10;IYtcY9XcwvLl6V0oWS8GKEdSdd3MLy7fkjbZH43ireG5qcFUn/1mWnkAAAAAAAAAgIxNnHt0OFyR&#10;a63ysrQy2bvs+uuPMEC5ztZqgHJT8d/TETlEc4tLv95Z6N2RNjkQ4bmpgdWY/du08gAAAAAAAAAA&#10;mWoV3w0HK3KsUdyWVoVkbtfKF+Z2Lf9O2mStGaAcKfPdTz2xGjp+d7f3felLHIgTtk7G56cGVrP9&#10;lbT6AAAAAAAAAACZaZRvDAcqcq117jFpZUjmd96yeW7Xyp1pk7VmgHKkVMOTne7Sb6RNDkaz/LP4&#10;HNXAapR/mVYfAAAAAAAAACAj0SBFrjXaf5VWhb1UQ2HzCzdvSpusJQOUI2P3dXKTj7zvk/Ac1UBr&#10;tn81rT4AAAAAAAAAQAbqs18KhyhyjfvU6S5/fX5x5Y/TJmvJAOVImL/mlkdVw5NXLP7qD6QvcSha&#10;5Y74PNVAa86+Ib0CAAAAAAAAAABj7IT2ceHwRK412+9IK0PgXe+76ZHeWW+dGKAcCZ1dy9+dW+j9&#10;17TJoWrMbo3PUw28evuk9CoAAAAAAAAAAIypVnlXODiRY83y9rQq3I9qgHJu19JL0iZrxQDl0Jtf&#10;7P2CAeM+C89RrUnV3w9qZzw4vRIAAAAAAAAAAGOmOf3mcGgi1449/yFpZbgfncWVawyJrQMDlEPt&#10;LVff+Jjqupi/dmkifYlD1SzviM9RrVmt4rvp1QAAAAAAAAAAGDPRsESutdr/La0KD2B+/nMPNkC5&#10;DgxQDrW5xeXb57pL/zFtcqgas38an59a8xrFf06vCgAAAAAAAADAmGiUfxgOSuQaB2Ruofet+V0r&#10;H02brAUDlENrvrt0raHiPmq0XxSfm1q36kU9vToAAAAAAAAAACNucuaEcEAi1+rFu9PKsJ92LCyd&#10;s2Oxd2faZC0YoBxKl112/RHV8OT2nZ88Nn2JQ9Uq74rPTa1rAAAAAAAAAABjIRqMyLVqUIeDUg2N&#10;XXH1v/+BtMmgGaAcStV10FlY/rW0yaFqtf84Pi+17jXbv5teJQAAAAAAAACAEdUorgoHI3Jt4pzH&#10;pZXhAM0tLv95p9v732mTQTNAOXTmd618eG7Xindi7ZeJ2Q3xOamh6fjiUenVAgAAAAAAAAAYQT4a&#10;9V9rlP8prQoH4aqdN55Uvfte2mTQDFAOlfnrlx5fnf/zV9/4mPQlDlV4PmqoapT/mF4tAAAAAAAA&#10;AIAR0yj/v3AgIsd8dHdfVANkc9ffckbaZJAMUA6V1XN/ceW30yaHqlleEZ+PGroaW5+fXjUAAAAA&#10;AAAAgBHxhKlHhIMQudZqt9PKcAjmuku/Ore48rW0ySAZoBwanZ3LH/Puq30Wnosa2gAAAAAAAAAA&#10;Rko0AJFrzfL2tCr0QRokO+zuLQbGAOVQmP/AZx5bnfPbr7356elLHKpW+6fic1FDW6P9ovTqAQAA&#10;AAAAAAAMuUbxo+EARK7Vp56WVoY+qIbJ5hd7P542GRQDlEOhs7B82+7z/ffSJv0Qnoca6prFbenV&#10;AwAAAAAAAAAYctHwQ661yj9Jq0KfzO/qndfpLt+VNhkUA5Trbsdi7xd8dHefNYrt8Xmooa/Vfml6&#10;FQEAAAAAAAAAhlSj/Vfh4EOu0Xfz8/9yeDVUNjU/f2T6EoNggHJdzV9zy6Oq83yu2zs1fYl+aM7e&#10;EZ+HGvqaxXfTqwgAAAAAAAAAMIQmZh8XDj3kWr3dTitDn3UWlv9ifmHpL9Img2CAcl11Fnvf7nR7&#10;X0qb9EN9+sXxOaiRqTZlcB4AAAAAAAAAGFLN4rZw4CHHWt4pa5Dmu72X+mjjATNAuW7mF1d+1Pk9&#10;AM3i7+NzUCNTs/xCejUBAAAAAAAAAIZIo9geDjvk2kRxdFoZBqQaMNu+uPzCtEm/GaBcF/PzNxxZ&#10;ndvz199yWvoSfXHqEfH5p5ELAAAAAAAAAGDoREMOudaY/XpaFQZorrv8hc7iyl+nzfs0v/Om0+e7&#10;vR33auenDac9EAOU62Kuu3Lr3K7l/5s26ZfGtqvi808jV73dTq8qAAAAAAAAAMAQaM7+QzjkkGus&#10;mdV36pufP3z3Px42t3jz2Z3F5d9f/dpBNLer9yvzC73n3/0nY4By7c0v9n68OhfTJv0UnnsayZrF&#10;59OrCgAAAAAAAACwzia2bggHHHKt3r40rQxroBo26+zqfXvPQch+NNdd/tv561Y2pMPkyQDlmqvO&#10;vat2LZ2SNumn8NzTyAYAAAAAAAAAMBSiwYZcaxbfSqvCAFXvODm/a+WmPQceB1lnV+/N6dB5MUC5&#10;pjq7lr87v9j7vbRJP7XaPx6fexrZ6u2T0qsLAAAAAAAAALBOGuU7w8GGXDv6rIellWFAdnR7vxwN&#10;Oa5Fc4vLl6dvIw8GKNfM/OLyj1bnWNqk31rll+JzTyNbo/2/0qsLAAAAAAAAALBOoqGGXGsZAhuk&#10;7T/32afvPdC4Xk3dcMOD0rc13gxQrok3X3PNUdV5tX3hxqemL9Fv4XmnkQ8AAAAAAAAAYN00yr8M&#10;BxpyrVY7/O6Fod/mFpf/595DjOtdZ3H5mvTtjS8DlGti9XzqLv1h2qTfNpRPj887jXwAAAAAAAAA&#10;AOvihK2T4TBDrjWKS9LK0Gd7Dy4OU3OLS99I3+Z4MkA5cJ3F3tXVubT7Hw+7+yv0Xb19ZXzeaeSr&#10;T5+ZXmUAAAAAAAAAgDUUDTLkHH2349rlE/ceWBzWqo9gTt/2eDFAOVDvet9Nj6zOn6t23fTM9CUG&#10;oTH77fi808jXKL1zKwAAAAAAAACwxhoz7w0HGXLt+OJRaWXok/nuSnvvIcWh74Ybjkzf/vgwQDlQ&#10;c93l7+zu/6RNBiU85zQWNcvxfhdgAAAAAAAAAGDoHB4OMeRas/xsWhf6ZK7bOzUcUByF5j/ykPRj&#10;jAcDlAPTWVi+stNdvittMkjhOaexCQAAAAAAAABgzbTKPwkHGHKNvnrXdTc9JRxMHKHSjzIeDFAO&#10;xPz1Sw+rzpXt1/demr7EIIXnnMYmAAAAAAAAAIA1MXHu0eHwQq7Vi81pZeiTvYcRR7Ed3d6t6ccZ&#10;fQYoB6Kza/m7nYXeP6VNBmnT9HPic05j0+R0I73aAAAAAAAAAAADFA0u5Fqr+G5aFfqk0135p2gg&#10;cRSb6y79avqxRpsByr6bX+y9qTpHavPzh6cvMUib2h+PzzmNTf7PDAAAAAAAAADAwNXLhXBwIdee&#10;Pv2ktDL0wY7u8of3HkIc9XYsLp+QfrzRZYCy76pzY27xlnPTJoPWKj4fn3Mam1rlT6VXGwAAAAAA&#10;AABgEM54cDi0kGut9m+nhaEP5udvOHLv4cNxKf2Io8sAZV91ustfn+sufzVtshYa5T/G55zGplbZ&#10;S682AAAAAAAAAMAAtIq/CIcWco2+mt+18o97Dx6OT8ufTD/maDJA2TedXSs/VJ0TaZO10iy/HZ9z&#10;Gpua7f+TXm0AAAAAAAAAgD573GsfGQ4s5Fqj/aK0MvTB/DW95+87dDheXXbZ9UekH3f0GKDsm+pc&#10;mOsuvyJtslZa5V3xOaexCgAAAAAAAABgIJrl7eGwQo61ym+kVaFP9h42HM96v59+3NFjgLIv5rpL&#10;X51bXPrLtMlaCs83jV0AAAAAAAAAAH3XLH8yHFTIteOmHp1Whj54x0c/+vB44HD8Sj/y6DFAecg6&#10;O5cvHelzYNSF55vGLgAAAAAAAACAPntQOKSQa43Z/5XWhT6Z667cuveg4di22PuF9GOPFgOUh6x6&#10;/bfv7J2eNllr4fmmsQsAAAAAAAAAoK9axRfDIYVco+/2GTIc4zrdlTvSjz1aDFAekrlu79a5heX/&#10;mzZZD+H5prELAAAAAAAAAKBvNpVPDwcUcq0x87q0MvRJp7s8Fw0ajnPbFz7z1PTjjw4DlAdtbmHp&#10;7dXrnjZZL+H5prELAAAAAAAAAKBvGuUd4YBCjjXLr6dVoY863ZV/2nvAcNzrLK5ck3780WGA8qDM&#10;f+QjD6le87nuyivTl1gv4fmmsQsAAAAAAAAAoC+a5U+Gwwm5duwZD0krQx/tPVyYS+nHHx0GKA9K&#10;Z7H37bnFlS+mTdZTq/2d+JzTWAUAAAAAAAAA0BfRYEKutYr/klaFPnrHz372idFwYQ6lJRgdBigP&#10;2I6Fm8uRfK3HVav4p/ic09jUav9xerUBAAAAAAAAAA5Bs/xCOJyQa7Xa4XcvDP3U6S6/ce/BwlxK&#10;SzA6DFAekKmpqQdVr/Ncd+l16Uust1bxxfic09jULD+eXm0AAAAAAAAAgIO0oXhWOJiQa42ZS9LK&#10;0Gdzu1a+sPdgYS7NLfbOTsswGgxQHpC5hd63OovL302bDINm+8/jc05jU7N4fXq1AQAAAAAAAAAO&#10;UjSUkHMMTDRYmE3d3mh9LLwByv3W2bW0tXqN33zNLUelLzEMmu33xOecxqbGzCvSqw0AAAAAAAAA&#10;cBBa7evCoYRcq516RFoZBmCfocKM6iz2vp2WYTQYoNxvne7yXfO7epelTYZFfepp8TmnsWnj9FPS&#10;qw0AAAAAAAAAcMAODwcScq1ZfCqtCwMSDRbmUqe7fFtahtFggHK/7FjsfWGuu/KttMmwCc85jU0A&#10;AAAAAAAAAAetUf5lOJCQawxcNFiYSwYo76vRHaDccf3ya6vXtvYv/3JY+hLDJjznNDYBAAAAAAAA&#10;AByUxuxkOIyQa432eWllGKC9hwpzygDlfTWyA5SHrb6ui8uXpm2GUXjOaSxqll9IrzIAAAAAAAAA&#10;wAGKhhFyrVV8N60KA7b3UGFOGaC8r0ZzgLKzuPTXnYXlr6dNhlWr/L34vNPIV5/5dHqVAQAAAAAA&#10;AAAOQKP4SDiMkGutV39fWhkGLBoszKW57sqtaRlGgwHK+zT/88uvql7TtMkwm2y/ND7vNPId99JH&#10;p1cZAAAAAAAAAGA/HXvGQ8JBhFxrFStpZVgDew8V5tRcd+VbaRlGgwHK+1S9np2dy0XaZJgdfdbD&#10;4vNOIx8AAAAAAAAAwAFrlH8bDiLkGmtq76HCnJpbXPr1tAyjwQBlqNNd+VJnsfeVtMkoCM87jXwA&#10;AAAAAAAAAAfkuPKJ4RBCrjXaL0orwxqZW+z9z2i4MIfmdvaek5ZhNBig3MeOxeXN1WuZNhkVzeK/&#10;xueeRrfyQ+nVBQAAAAAAAADYT63yrngQIcOa5dfTqrCG5haXz917sDCX0hKMDgOU9zI/P3949Tp2&#10;FnsXpy8xKuozp8Xnnka2iXOPTq8uAAAAAAAAAMB+aG5bCIcQcu34M49KK8Maevd1n37c3oOFuZSW&#10;YHQYoLyX6jWc6y5/J20yasJzTyMbAAAAAAAAAMB+O/aMh4QDCLnWKn8rrQzrYO/BwhzqdJdvSz/+&#10;6DBA+T3zC0vnrL6W8/MPTl9i1LTKW+PzTyNXs/xselUBAAAAAAAAAPZDq/zncAgh11hXO7q9P997&#10;wHDc6ywuX5l+/NFhgPJ7Vl/H7tIlaZNRNNk+Nj7/NHIdfdbD0qsKAAAAAAAAAPAA6u2TwgGEXJts&#10;vzKtDOuks7C0de8Bw3HvXe+76ZHpxx8dBihXzXWX/7bTXfmntMkoC88/jVwAAAAAAAAAAPutWd4R&#10;DiDkWKv8aloV1lk0ZDiuzXVXvpV+7NFigLI23+29tHoN3/aBTzw0fYlR1mx/Mj4HNVIBAAAAAAAA&#10;AOyXTeVPhsMHucbQ6HSXv7n3oOG4NtftvTv92KPFAOVh1evX6fbel7YZeWceFZ+DGqka5bXpBQUA&#10;AAAAAAAAuB/R4EGuNcpb0qowJPYeNBzX0o87ejIfoOwsLv/p/OLSd9Mm46LR/mZ8Hmqkqk0dmV5R&#10;AAAAAAAAAIBAs/x6OHSQawydaNhw3JpbXOqmH3f0ZDxAeWX3U83q9Tt//iMPSV9iXBx91sPi81Aj&#10;VX32S+kVBQAAAAAAAADYy6bp54QDB7k2OXNOWhnW2dzC0rM6C0u33T1c2PvzPYcNx7H0Y4+mjAco&#10;q9eu012eS5uMm2Z5e3wuaqTaOP2U9IoCAAAAAAAAAOyhOXtHOGyQY63CR/AOgc7i0vZOd+WOajBt&#10;rrv0qcuuv/6I1a93e3+158DhONXZ1Ztf/eFHVaYDlJ3u8h/O7erdmTYZN/XpM2uN8qfic1EjVau8&#10;Nb2qAAAAAAAAAABJvVgMBw1yjXUzP/+5B8/vWvnM6jBhd+WOTnf5HWnXvew5dDhOpR9vdGU4QLnj&#10;2uUTx+K1Yy+nHlFrFmWtVV72r7W/E5+PGqnqs+HvFQAAAAAAAAAgV9GAQa41y4+nVWENze+84clz&#10;3d6fVINoncXet+cWei9Ku0KdXUtb9xw8HId2/1iH3f3TjbAMByir166za/mKtMmoa7W/b9/ByVSz&#10;/Y74fNTIBQAAAAAAAACwqtX+YjhckGusqR2LyyfOdVduXR1CW1z++7d94BMPTbseUGdx5Y/3HEAc&#10;5eYWly9PP9Zoy2yAsrOr92fVwG/aZJRNnHt0rVFcEg5O7lmz8C6U41CjdN0CAAAAAAAAQPYmy+eE&#10;gwW51miflVaGwTpsfrH3znuGB3d0l385ff2A7TmEOKrNLfb+PP04oy+jAcrt1y2/sHr90iajqt4+&#10;KRyUvK+a7TfE56RGrsn2seksAAAAAAAAAACyFA0U5BwD11lc+U/fGx5cvGVz+vIh+d6fN6KlH2M8&#10;ZDRAWb12ncXe9rTJqJmceVU4ILk/NdufjM9LjVSt4rvpbAAAAAAAAAAAstOcuTkcKMi144tHpZWh&#10;z9513U1PmdvVu7MaOJvrLn91/v2fe3za1RfzH7nxMZ3u8l17DiWOQtVHl6cfYXxkMkDZ6d7897vP&#10;5e+kTUbF8WceVWsWZTgUeaA1yjvic1MjVb2YSWcHAAAAAAAAAJCNY894SDhIkGv18tNpZeij+YVe&#10;ec+wYKe78rvzV9/4mLSr76ohyj2HE0eh9K2PlwwGKOd2Lb1k9TXcecMj0pcYds3pJ+0+Ny8MByEP&#10;pfDc1MgFAAAAAAAAAGSmWX41HCLINfqq011ZuOcdITsLy9ekLw/c/Pz8g/ccUBzW5haWxvedCzMY&#10;oKzO7blu771pk2H2A+1ja/X2peHwY1+a/XB8fmqkarb/IJ0xAAAAAAAAAMDY2zAzEQ4Q5FqjfH5a&#10;GQ7Bu7u97+ss9v7TPUOCne7y+WnXmlv9mPA9BhaHqsWlXvo2x9OYD1DO7Vr+o93n9jfTJsOqPvPs&#10;eOBxELW/GJ+jGqkmiqPT2QMAAAAAAAAAjLVocCDXGsXX0qpwkK685j89Ya678g/VcOCOhd6t8x9a&#10;elrata7mFld+dJ/hxXVubmfvOenbG19jPEA5v3DLpup1fMfPfvTh6UsMm8bM6+IhxwEXnqMaqVrl&#10;reksAgAAAAAAAADGVrP9i+HgQK4dfdbD0spwgLbv6p15z2Bgp7v8e+nLQ2f39/b1e77P9Wquu/x/&#10;0rcz/sZ3gPKw6rXcsav3S2mbYbGpfPg+A41rXaN4U3yeaqRqTc+kswoAAAAAAAAAGDtPetnDw4GB&#10;XGuUt6SV4QDs6C59/F8HA3vvTl8eanO7eq++53teyzrdlTvmd37m+PRt5GFMByjnusv/rXpN0ybD&#10;4IRt319rFheFA43rUbM9H5+rGpla5V3p7AIAAAAAAAAAxk40LJBz7Lf5+RuOnN/V+0o1QDa3uHz7&#10;jsXlE9OukXJV9+bndrq9O/YcchxEnV3L371sfinPdzcdwwHK+es/9vjqdX3L1Tc+Jn2J9dScmdhn&#10;eHFYapbvic9XjUytYiWdaQAAAAAAAADA2KjPPDscFMi1+sxpaWW4H3MLvRd1usvfrIbHqo+hnr/u&#10;156Sdo20d7/304+bX+h9es+hx360Y3Hlmvn5fzk8HSZPYzhAOberd+fcYq+bNlkvzZkzwqHF4esT&#10;8Tmrkak+9Yh01gEAAAAAAAAAY6FV3BkOCeRYs/yHtCrch87i8pWrHz+9a3Vw8rPz8597cNo1dt71&#10;4ZseuaO71N6xsPSdvQciH6i5Xcv/d75783PffM0tR6U/jjEboJzbtfJfq9c6bbIe6mURDCkOeTOf&#10;i89bjUTN8vZ09gEAAAAAAAAAI69Z/lw4IJBrtTMNuwXmb7jhyLldvV9Jg4G3zy32fjztys49A3OX&#10;XXb9EfMLN2+qWt3BAxujAcrt//YzT10dlp2/Ps+PY19Px009eve5dGE8nDgiNWb+Q3zuaiSqt6fS&#10;2QgAAAAAAAAAjLRoMCDXmu1PplUhefd1n37c3ELvT1YHJxd6t161a+WZaVeW3v7+pcd7x8FDMEYD&#10;lNV50FlcuSZtshbq5fG1RnlxOJA4ijXLj8fnr0YiAAAAAAAAAGDE+ejue8f37OjedPLqu+tVg5Pd&#10;FR9rnsx1bzzVAOUhGJMByrnFpd/udHu3pU0GbXL65HAAcSwqfjo+hzX0+T9dAAAAAAAAAMAIa5Yv&#10;CwcCcm1y5lVpZbLW6a7M3TM4Ob+4vDN9mWS+u/TeTnf5m2mTAzUGA5Q7dt7cWL0+brjhyPQlBuOw&#10;1d9T4dDhmFWfmYvPYw19AAAAAAAAAMCIapV3hcMAOdYqv5FWJVud7tJf3DM4ObfQe3X6MnvpLCx9&#10;fcfiykfTJgdqDAYoq2vER3cP1GG1xsy2ew0Y5lCzeH18Lmuoa81m//cHAAAAAAAAABg99eKj4SBA&#10;rmXqymuXJua7S99cHQjbtfJ38zt7J6Vd3IdqrXYsLJ2TNjlQIz5AObe49D86i8vfTZv003HlE8PB&#10;wuwq/iQ+pzW0Tc56B2sAAAAAAAAAGCnRAECu1Wf+TVqVbOzoLk93di1/d/XdJheX/sf8z3/isWkX&#10;D6Bas+07e8emTQ7UCA9QXrXzxpOq1/+K6294dPoS/dCcmag1ikviYcJMaxbvi89rDW0AAAAAAAAA&#10;wIholV8KH/7nWKu4M63K2Jufnz98rrvywWoArKqzsPyJtIsDUK1d+kcOxggPUFav/Y5dKx9Pmxya&#10;w2oTM8/bZ3BQd9csX1ZrzE7WWu2vxOe3hq5G+bF0bgMAAAAAAAAAQ6tevjh88J9r9ekXp5UZW1Pz&#10;80d2Fnu/+a+Dk0tb0y4O0JuvueUoA5SHaEQHKDvdld/dsbh0e9rk4B1ea7TPCocGdXcTxSmrw5P3&#10;1Gy/IT7HNXTVTj0inecAAAAAAAAAwFCKHvjn3Bh71/s+/Mi5xeXbVwcnu73b3rTzhkekXRyk3et5&#10;+dziytfSJgdjBAcoL7/mU8dU19E7fvajD09f4mD4mO4Hbs/Byb1rlr8Xn+samlrtL6azHQAAAAAA&#10;AAAYOo3ipvCBf64ds/mhaWXGSmdxubjn3Sbnusufnf/c5x6cdnGI5rorf9LZtfz7aZODMYIDlKvX&#10;0+LNn0mbHIiN00+pNdoXh8OC+tca7a3h0OTebWy3aq32H8fnvIaijdPPTGc/AAAAAAAAADA8po4M&#10;H/TnWnP2w2lhxsbcrpWbvzc4udh7Z/oyfbR7Xb/W6fbelzY5GCM2QDm30PtcdU2lTfbX5OzJtXr7&#10;0nBYUPduY/HCcFjyfiveWmu1vxOf+1r3AAAAAAAAAIAhU32sZPSQP8daxZ1pVUbe/PVLj+8s9v7m&#10;7nebXPnW/MJnnp92MQCrA6rXfXpD2uRgjNAAZXV9Va/59mtvfnr6EvfvsFq9fHE4JKh9qwZMT2if&#10;FA9I3k+t4rnf+zOaxet3X1N/HV8DWrea7V9M1wQAAAAAAAAAsO5axSnhA/5ca7VbaWVG1vyu3umd&#10;7vLXq+GuTnfpr7fv/OSxaRcD5J0I+2CEBijnFpdv33199dIm9+1BtebMOfcaDtQDFw1H7lfFy8M/&#10;r17+u93/eVd8PWjNO/b8h6TrAwAAAAAAAABYV9GD/Vxrlv+cVmUkzS+svOHuocnlu+YWVj6Xvswa&#10;uGrxE99vgLIPRmSAcr7bW6qus7RJqH5krVFcss8gn+6/yfZsPBi5n0V/5t41y/+x+z8NU65nreIr&#10;6UIBAAAAAAAAANZNq31j+GA/1+pnPCKtzMiYuuGGB3UWlz9WDe+ttrhyedrFGppb7J1tgLIPGjPb&#10;wmuz7x38AOW73nfTI6vX+p07e09OX2JPx299xurHT0eDe7r/muXLwqHIAyn6c++r5uwbVv8e0Ci+&#10;Fl8nGmiNrU9NVw0AAAAAAAAAsOaOm3p0+EA/15rFUlqZkTD/kY88pLNw8999b3Cy2zsu7WId7H4N&#10;PmiAsg82tbeG12ffO/gByh2LvTt3X283pE3uUZ85LRzS0/51/PTJ4UDkgRb92ftbo3hrrdG+trap&#10;/Mf4uulDzfLb4ddzDQAAAAAAAABYJ41ZQwx7NiK271w6bW5X785qWK+z2Pvf6cuss7lu7/OdxZVr&#10;0iYHa8gHKDsLy58wKLunqQfVGsXLw2E87V/Vx5xHg5AHW3SMvlRcU6u3f233f/5xrTX717VG+Ye7&#10;+8t7tan8/3bv/2+7//k/1FrtD9Qmix9MJ8q9+fjwf61VfiCtCgAAAAAAAACwZhrbXhQ+yM+1ifap&#10;aWWGVmexd/XqO01Wg5M7l66fmrrhQWkXQ6B6Xa5cuHlT2uRgDfEA5fz7lx5fvc5vvuaWR6UvZeyy&#10;I2rNYkstHLTTflefKcIhyEMpOs4gOv7Mo9LJcOCqodHwusy02tSRaWUAAAAAAAAAgDURPcDPtWb7&#10;K2lVhs6br7nlqM7i8v+uhrbmFpdvn19YOiftYshUr9Hb37/0+LTJwRrmAcrV67B3Y9rM0xPOeEQ4&#10;TKcDb1N5ZjgAeahFxxpEh6pV3BlfmxnWLP85rQoAAAAAAAAAMHDN4qPhA/xcO2bzQ9PKDI35xVvq&#10;c4srX1wd2Nq1/I25bm/o3yEzd9Vrlf6RQzGkA5Sdbm+pGmJOm/lpbF27wbwcas4+Mxx+POS2nBge&#10;bxAdqvrs0+JrM9OOm3paWhkAAAAAAAAAYHDqR4YP7nOt1V5JCzMU5ru9l3a6y7etDk4uLP/ft33g&#10;E0M33Mm+5ufnDzdA2SdDOEA5v3jjD1Sv7/z1Sw9LX8pHo/2iWr19aThAp4MrHHzsU63iueExB1E/&#10;tMr/Hl+fGdYs70irAgAAAAAAAAAMTPTQPueGQDV811ns/eTqgNbuOgvLP592MSI6i0vb5xaXvpE2&#10;ORRrNkC5u/20em0uLt+SNjMw9aBao3zNPgNzOrTqZREOPfaz6mPBo2P3u0a5LZ0shy66NnOtUbwr&#10;rQoAAAAAAAAA0HeNmdeED+xzbbL4wbQy66aza/n37xmcnOuuvDJ9mRHT2dX79txCb6jezXRkDdkA&#10;ZWdxqVddn2lzzJ15VK1ezIQDczq0GsXLw4HHvle+Ljx+v6sXm9NJc+ia7TeE12euAQAAAAAAAAAD&#10;Ej2oz7Vm8cW0KmvuqsXl779naHJ+cfnv393tfV/axYiqXstOt+edw/phiAYo333dpx9XvbZXLX7i&#10;+9OXxtPE7OPCIbkcqj6efHL2peG+flT9+RPtU+NhxwHULMrw++h39fLMdPb0R7O4LbxGc6xefimt&#10;CgAAAAAAAADQN63yE+GD+lxbB3Pd3o/cMzjZ6faW3nzNNUelXYy46jXd8YEbW2mTQzFEA5Rzi8u3&#10;zy+u/EbaHD/19kmrA37RgNy412hfXJucfk5t4/Qzw/39ql7Uw0HHQRV9D4NocvrkdBb1x4aZifAa&#10;zbWJrRvSygAAAAAAAAAAfRE9oM+1Rvu6tCprYm5xebnTXb5rdXBycWl7+jJjpHpt0z9yqIZkgHJu&#10;sXfz2L6ukzOvCoficqganLxnqLFevDb8d/pRo9y2z3DjWhR9L4Oovvmx6Wzqn2b59fA6zbFWcWda&#10;FQAAAAAAAADgkDXKfwwf0OdYc/aOtCoDddUHP3X0/GLvf9/9bpPL39zRXX5t2sWYuedjntMmh2oI&#10;Bijn37/0+Oo1nV+4ZVP60ug7/syjao3Z88JhuCyanbr3oGG7Hf97fag586p7HWsti76fQTQo0XWa&#10;a9XHsQMAAAAAAAAAh6h6h63owXyu1WdOSyszEDsWl0+cW+x9rRq+mltc+eL8zt6T0y7GVKd7yxvn&#10;dq14t7B+GYIByrnuyq3VAHTaHG31Mx5Ra8xsC4fgcqgx+4p9hgwbxSXhv9uP6jPP3vd4a1T1zprR&#10;9zSIBqVRbA+v1VwDAAAAAAAAAA5R9EA+15rlt9Oq9N2O7vJFq+9YVw1Odpf+Y/oyGegsLn+y0+2t&#10;yTubZmGdByg7u1YWxuIdRZ86/ZRw8C2HqgHJyeIH9xkwnChOCf/9flQdc+/jrXUb263wextEg9Qs&#10;bguv1xxrFf89rQoAAAAAAAAAcMCaxX8OH8jnWq12+N0L0x9TU1MPmtvV+5V7Bid37Fq5JO0iI3O7&#10;lv/v/GKvmzY5VOs4QPnma245qrqWr+x+qpm+NHqqd0CMBt5yqFlcVJtonxoOF9bLM8P/Tj9qtGfD&#10;Y651gxwQ3btBmtjSDK/XXDu+OCatDAAAAAAAAABwAA4LH8TnWrO9kNblkL35mmuOmusuf2f13SYX&#10;e3decf0Nj067yFB1Hrz5mn/3qLTJoVrHAcpOd/m2+e7S76bN0dIszg0H3XJosn1xOFB4T63Z88P/&#10;Xj+anHlVeMx1qXhh+D0OokFrFXeG12yuAQAAAAAAAAAHqNX+SvgQPseaZV8+XnluV+/Vne7KHdXA&#10;XKe79Lvz19xiaI7VAcr0j/TDOg1Q7r6+PzRyr+XRZz2s1ti9XtGAWw41y3PiQcLU5HRj9aO1o/9u&#10;P5oonhsed72qF68Nv89BNGj1qSPDazbXWtMzaWUAAAAAAAAAgAc02T49fACfaxvKp6eVOSjz3ZVr&#10;q8Gqqh3dm39ufv5zD067yFz1zpMGKPtsHQYoz5iff3D1Ol7xoaWnpS8Nt8cWj6q1ygv2GWrLpUb7&#10;ReEA4Z6dsOXE8L/br+pFPTzuelZvXxp+r/2uGlxdC41yV3jd5lirvCutCgAAAAAAAADwgKKH77nW&#10;Kr+aVuWAvOvDNz2ys7D8W9VQ1Vx35db5xZUfTrvge+avW9lggLLP1mGAcvU6X1z+nbQ5vCbbx95r&#10;kC2nGuXFtebM88LBwb2bKF8W/hn9qFFuC485DEXf7yCqhkfXSjU4GF27OdYsb06rAgAAAAAAAADc&#10;p1b52fDBe65VH3F7AOa7veM6iyt/fffgZO9b8zt7J6VdsI/5Xb0dO7rLt6ZN+mGNByjnFpZ3dbrL&#10;w/3ubtW7CkeDbDlULy+oTRSnhAODUfV2O/xz+tFk+5XhMYel6HseRPWpR6Qzc/CqoeHo2s21Y577&#10;0LQyAAAAAAAAAMA+ji8eFT5wz7V68dG0Mg9oe/fmF1dDk+md6L6cvgz3a36h90+d7spNaZN+WMMB&#10;ynd3P/Z91TVfveNsOvowObzWKKfDAbYcahZlOCR4fw3yI6w3FM8KjzlMRd/3IKpPHZnO0bXRKL4W&#10;Xb/ZBgAAAAAAAADch0b7m+HD9lzbD53u8s/eMzjZ6fY+kL4M+2X1vFnszaRN+mENByhXX7+F5d9K&#10;Rx4Oj3vtI2v1sggH13KoMfOacDjw/pqcPjn8s/pV9ZHV0XGHreh7H0S1qQels3VtVO94GVy/2daY&#10;mU4rAwAAAAAAAAB8T2PLs8IH7bl2fHFMWpnQ3K6VL94zOLl9off89GU4INX58+7uJ49Lm/TDGg9Q&#10;pqOuv4nZx9Ua5cXhwFoOTW79wXAo8AErXh7+ef2o0b44PuaQFv0Mg2g9NMpboms4y1rlXWlVAAAA&#10;AAAAAIDvqR6oRw/ac6xVfD6tyr3ML9yyqbO49N3Vd51bXPnr+etuekraBQdlqAbwxsUaDlDu2Hlz&#10;Ix11/UxON+41nJZTzeKiWn3m2eEw4H41wI84n2yfHR9zSGtOPzP8OQbRegmu4Wxrlr+cVgUAAAAA&#10;AAAAqLXKT4cP2HOtPnVkWplV892b3zrfXb7t7sHJ3mfmr196WNoFB23+Ix95iAHKAVjDAcp0xPVR&#10;L8/cZzAtm4rza43yxHAQcL8rLon/7D50wqEMda5Tk+3Tw59lEK2XiS3PDa/jXAMAAAAAAAAAdnvs&#10;mY8KH6xn28wvVMsydcMND+osLH+iGnCb27Vy5/yu3ntX1wv6pNNdfmNnofdPaZN+GesBylOPqDWL&#10;MhxKy6HJ9mw4/HcgbWy3wj+7H9Xbl4bHHIkG+G6c96rdTifz+mi2vxJeyznWaH8trQoAAAAAAAAA&#10;ZCx6qJ5x8ztveERncfn3Vwcnuyu37u6VaaWgr+a6y/+ts9D7s7RJv4zjAGV982NrjfZsPJCWQZNb&#10;XxkP/R1gk8VLwj+/H9XLC8NjjkprNZg72V7f36nHnv+Q8FrOtfr0mWllAAAAAAAAACBDjTUcNBqB&#10;Lvqxj965Oji5uPK1t33gEw9NqwQD0emufKmzsPRv0ib9Mk4DlCds/v6BftT0sDc5/Zxw2O+gKreF&#10;x+hL7bPjY45Q9fYF8c/W5+ozz05n9/ppFb8VXs+5BgAAAAAAAACZOix8kJ5pj3zeZf/SWbj502lt&#10;YOCqYd0di588IW3SL+MwQNkoTwyHz/LogtpE+9RwyO9gqhf1WqN9cXCc/tQonx8ed9SKfrZBdPzW&#10;Z6SzfH1F13OutUp/9wEAAAAAAAAgQ62Zz4YP0nOtVjv87oWBtVENUKZ/pJ9GeYCy0T5rn4GzXKoX&#10;59c2tlvhcN/BNjndCI/VrybKZnjcUSz6+QbR8Wc+Kp3t66tZnhNe07kGAAAAAAAAAHk59YjwAXqu&#10;tcoPpIWBNfHOn7nhyQYoB2TUBiiPPf8htUZ7dp9Bs1yqF5vDgb5DrV6+ODxeP2qWF4bHHOWin3MQ&#10;DZNW+Y3wus6xZvmFtCoAAAAAAAAAkIFG+5vhA/RcgzU2111+hQHKARmVAcrm9JNq9fYF+wyY5dJk&#10;8ZJwkK8v7T4HomP2o8n22fExR7iJLc3wZx1EQ+Uy/2eSPaveARYAAAAAAAAAxl71TmfRg/Nc27Dl&#10;WWllYM3MdZfe2+ku35U26adhH6CcbB8bDpblUL19aW2iOCUc4utbxSXhsftR9fsiPOaIV70m0c87&#10;iIZNs/hMeG3nGgAAAAAAAACMveiBea41Zv8xrQqsqbnu0t92Fnv/Jm3ST8M6QDlRPDccKMuhRrmt&#10;Njl98j6De/2s3j4pPHY/Wh38LJvhcceh+sxp4c/d76rh1mEUXdu51iw+mlYFAAAAAAAAAMZQs/y9&#10;8IF5rsE6qT6+e37nLaelTfpp2AYo68XmcJgshxrldG1yWyMc2utr214UHr9fhcccoybbrwx/7n7X&#10;aF+crorhUg3IRtd3rtXOeHBaGQAAAAAAAAAYI/WpR4QPynOtUf54WhlYc9UA5VUf/NWj0yb9NAwD&#10;lJvKh9ea5YXhEFkONctzwkG9gVROh99DP5qYPjc+5phVb0+FP3+/q7cvSFfI8GmWt4fXeI61yr9O&#10;qwIAAAAAAAAAY6RZfC18UJ5jjeK2tCqwLqoByvSP9Nt6DlAeXxyz+1570T6DY7nUnD0jHNAbVINc&#10;64mZ54XHHMein38gFS9JV8rwOW7q0eE1nmuNC56aVgYAAAAAAAAAxkD18ZzRA/Jce/r0k9LKwLow&#10;QDlA6zFAWS/q8cBYBjWKS2rHT58cDuYNqkGud/VxzpPTa/Cx40NUtA6DqD715HTFDKdW+9fC6zzH&#10;WuVdaVUAAAAAAAAAYAxED8dzrVV8Ma0KrIu5haW3z+3q/XPapN/WcoBysn36PkNiudQsi1qjPDEc&#10;yBtkG4sXht9PP6o+dj065rgXrcUgGgXRdZ5rzeJn06oAAAAAAAAAwAhrtf8gfDCea7VTj0grA+ui&#10;s7D89fldy7+WNum3tRygjIbExr3G7vWt3gEyGsQbdNXQZvQ99aNG+7zwmDkUrccgGgX19mXhtZ5r&#10;tdqD7l4YAAAAAAAAABhFx29+QvhAPNvKD6WVgXUz1125dW5x+UfTJv1mgLL/VR9r3SxeHQ7frVXV&#10;u0NG31s/qs+eFh4zl6I1GUSjolneHl7vOdYs/yGtCgAAAAAAAACMoEb7m+ED8VyDITC/a+Vfduxa&#10;aaVN+s0AZX9rtF8QDt2tVRu2bQq/r361YXpTeNycitZlEI2KjVt/ILzec23D5qenlQEAAAAAAACA&#10;ETJZvCR8EJ5rG2Yen1YG1lU1QJn+kUEwQHnoNYuLaidsOTEctlvL6jOnhd9fP2qUF4fHzK3J6eeE&#10;6zOIRkmz/QfhNZ9jjfL2tCoAAAAAAAAAMEKih+C51iz+T1oVWFfv7va+zwDlgBmgPPjqxUxtomyG&#10;g3Zr3szrwu+xHzXK18XHzLHi5eEaDaJRE13zudYs3p5WBQAAAAAAAABGQKP49fABeK7VaoffvTCw&#10;vjrdpVkDlANmgPLAG7qBwuKS8PvsRyfMPDs+ZqZNFheF69T3ZqfSFTo6Gu2Lw+s+1wAAAAAAAABg&#10;JByz+bHhg+9caxbdtDKw7jqLvX9jgHLADFDuf43ZV+wzULeulSeG32c/qrcvrW2Y3hQfN+cGOKy6&#10;Z9XHsY+iRnFbeO3nWGP2b9OqAAAAAAAAAMAQa5a3hw++cw2GSKfb+6tOd/kjaZNBMED5wE1OP2ff&#10;Qbp1bnLL6eH32q+iY2p3azRA2dj2jHSFjpb65uPDaz/XqvUAAAAAAAAAgKHVKLeFD7xzbePmjWll&#10;YChU7z65/ZpbRnOQaFQYoIyrty+oTZTNeIhunWsWW8LvuR/V21PhMXV30ZoNouPKJ6YrdPS0iq+G&#10;13+uAQAAAAAAAMDQih5051qr+OO0KjA0qgHKy66//oi0ySAYoNyr2ana5HQjHJ4bhlrtC+Lvuw81&#10;Z84Ij6l/LVq3QXTM5oemK3Q0Rdd/rlX/Zx0AAAAAAAAAGDrN4jPhg+5cgyHztg984qHVAGXaZFAM&#10;UN5dszg3HJgbpqLvu18N67ttDlvR2g2iUbepfGd4D8g1AAAAAAAAABgupx4RPuDOtVb7x9PCwNC4&#10;/JpbjjFAuQaaxevD+8IgigbF1rN6+9LaZPul4aDcMFWfPS38/vtRs7wwPKaCyhPDNRxE46BV3hre&#10;B3KsWf7XtCoAAAAAAAAAMAQa5e3hA+5cgyE0v2v5qrnu8nfSJv02UZyyOkDYmL0+vC8MomhQbD2q&#10;fu7q5w+H5Iat9tbwZ+hHk7v/7PCYCqvPPDtcx0E0DupTTwvvA7l2wubvTysDAAAAAAAAAOuoeret&#10;6MF2rk1On5xWBoZKZ3Hp7zvd3lLapD8OqzVnz7jXoFZOA5SNctvue15jn8G4Ya36fRX9HP1oY/tF&#10;4TF1f70iXMu+174gXa+jr1V+NbwX5BoAAAAAAAAArLPDwgfaudac/X9pXWDoVB/fPd/tjcc7sa27&#10;qQfVmsW5+w5q7S6HAcpG+bpavajvNQw3vE2UzfDn6Ff19knhcfUAtc8L17PfNWam04U7+o4/86jw&#10;XpBr9XY7rQwAAAAAAAAArINN5Z+ED7RzDYZYNUB55eIt9bTJQTn/IbVGcUk4pHVP4zpAWX1M9+TM&#10;q/YdghvyBvkx0Xd/ZHt8XD1wzZkiXNd+Vy9emy7g8dBoXxfeD3INAAAAAAAAANbF8ZufED7IzrXG&#10;7Pa0MjCUqgHK9I8cqA3l08PBrKhxG6CsBkbrM6fda/BtVJqcOSf8mfpRvT0VHlP7X7Sug6hRPCtd&#10;yeMjuh/kWqv8bFoVAAAAAAAAAFhDjeJb4YPsHGuUt6dVgaFlgPIgNGeet88w1gM1TgOUjfLEfYbe&#10;RqVmcVH4M/Wjyfbp4TF1YEVrO4g2nPX4dEWPjw0zjw/vCblWqz347oUBAAAAAAAAgLXQLIvwAXau&#10;bdj89LQyMJQ6O5cv3bGw8q20yf2aelCtXp4ZDmLtT6M+QFnd3+tFfZ9ht1FpY7u1+tHa0c92qFV/&#10;br19UnhcHXjRGg+icVUv/i68L+QaAAAAAAAAAKyZ6MF1rjWLr6RVgaHVWez95txi7wtpk9DUkbuv&#10;5y3hANaBNKoDlPXitfsMuI1aEwfxjqH7W6N9cXhMHVzVkG60zoNoXB191sPC+0KuVcPfAAAAAAAA&#10;ADBw9fIvwwfXuVarPejuhYHh1dm18nfzO3u/kDbZ07HnPyQcujrYRmmAsnpHxcniJfsMt41izelz&#10;w5+xH9VnivCYOvgmyma41oNonDXLm8N7Q64BAAAAAAAAwEC1imPCB9a51my/J60MDLX5XSv/sv3a&#10;m33U/J4aWwfzEcKjMkBZnzltn6G2ka3cFv6M/ahevjg+pg6t8sRwvQfRuIvuDblWLz+dVgUAAAAA&#10;AAAABqBZ3h4+sM6xVnFnWhUYetUAZfpHJre+ZPWdF6NBqz70iOdd8rHwnjGIguPfb43iktrGdise&#10;aBvBqo+BHuBrOVZrNWxNbv3BcM0H0birzzw7vD/kGgAAAAAAAAAMxGT77PBBda4dfdbD0srAUHvb&#10;Bz7xWAOUZzy41mifFQ5X9bnXvWMxvmcMouD4YY1yOhxiG+Ump58T/qz9qFFeHB5TfWzmNeHaD6Ic&#10;tGa/FN4jcqzV/kpaFQAAAAAAAADoo+ghda41yj9MqwJDb+66peflO0B56hG1ersdDlUNoHdde+Pf&#10;D9UA5WT7lfHw2ojXLM8Jf95+NNmeDY+p/hat/SBqFuemm8F4q/5PHdE9ItcaM69IKwMAAAAAAAAA&#10;fdBs/274gDrXYITMLS7/6NxiL6+PnN8w8/hwmGqAnXbhT39odVC1MXt9eN8YRMH3sfqR1vXyxfsM&#10;rI1LzeKi8OfuR5PFS8Jjqv9F6z+ITihPTHeF8dcqfyO8T+QaAAAAAAAAAPTF0849OnwwnWv18ifT&#10;ysBImFtY/r+dXb1/nzbH2+T0yasDhNEg1YCrhifPftvCL9XWa4Cy0b64Vp959j6DauPSRNkc6Gs7&#10;UZwSHleDKXoNBlL7+9LdIQ/RfSLX6rO9tCoAAAAAAAAAcAha5V3hg+lcgxFTDfbN77rl5WlzPE20&#10;z9p3cGrt2r7z5m9uX1j+9ur2egxQRgNq41Q1GHvPzzqIomNqsEWvwyCqPto6J83pLeG9ItcAAAAA&#10;AAAA4JC0ijeFD6RzrbH1qWllYGRUA5Tbd/aOTZvj4/gzj6o1yteFQ1Nr2Mte//7F1Y/uvudrazlA&#10;GQ2mjV0DHI6tFzPxMTXwotdjENXOeHC6Y+Sj0f5meL/IsVb782lVAAAAAAAAAOAgePfJf61e/M+0&#10;KjBSVof7xsnG1z6y1ii37TMotU5V6/uaN1/zi9/7mgHK/lUvzt9zrftb8ZLwmFqbwtdkAOXo1MuO&#10;CO8XuTa5rZFWBgAAAAAAAAAOQKv8rfBBdK7BCJqfnz98bAYonz79pH2Go9a57QtL37lq583fudfX&#10;DVAeetXA055r2u/q7ZPC42ptarVPDV+XQZSrRvHr4T0j1wAAAAAAAADgwJzq3Yv2rFm8Oy0MjJS5&#10;hZU3dLq9f0qbo2mieG44GLXOvfDCn7quGk596DMv+aF77TNAeWjVZ559r/XsZ43iklq9qIfH1do1&#10;2T49fH0GUb4OC+8ZudZq/9u0LgAAAAAAAACwH6KHz7lWfYw5jKhOd/n/zS0u/07aHC2N9nn7DEMN&#10;UdXw5NTl19+wzz4DlAdfvXjtPuvZryaLi8Jjau1rzU6Fr1G/q7fb6W6Sp2pgOLpv5Fp96si0MgAA&#10;AAAAAABwP5qz7wgfPOdaY+tkWhkYOTsWe/883136UNocfk962cNrjfbWcBhqiHrXtTf9/fady7dG&#10;+2oGKA+uenF+uJ79aOPMK8Jjan2qFzPh69TvmsWr050lX9F9I9da7c+nVQEAAAAAAACA+xE9dM61&#10;RvF3aVVgJFXvkji/88aT0ubwqgYnW+UF+wxADWEnT//oT1Xr+vDnXvrD0f6aAcqDqLgkXMt+NDl9&#10;cnxMrVuDHJbds0b7BekOk69jz35MeO/Itfr5T04rAwAAAAAAAACBVvsPwgfOuQYjrhr0S/84nDZs&#10;fno4+DSsNYvXV2t6/o5/+9lwf5UByv1von1quIb9qNG+uFYv6uFxtb5Fr9cgas5MpDtN3lrl58L7&#10;R441Z+9IqwIAAAAAAAAAezn2fO9StGfN9hvSysBImr9+6fFDO0DZnDljn2GnEejyqz/9xdU1DfZ9&#10;LwOU+1n7rHD9+lGzKONjaiiKXrNBdNzUo9Mdh+j+kWut4qfTqgAAAAAAAADAHlrFd8MHzTnWLG9P&#10;qwIjq3P9r04N1wDl1INqjfbWcNBpBHrqy992RbWeD33mhT8U7f9eBigfuGZ5Ybh2/WjjzCvCY2p4&#10;il63QcS/qrcvCO8huVarHX73wgAAAAAAAABApdW+LHzAnGuT7WPTysDImtu5vHMoBiifMPWI2mRR&#10;hgNOI1S1lu13f3gp2nevDFDed5PTjVqjuCRct37UKJ4VHlfDU3UORK/dIOLeGsVt4X0kxxrtL6dV&#10;AQAAAAAAAIDdoofLudYs/imtCoy0ucXen88vLv/btLn2jt/8hFqjfXE42DRive0DN/x1p7t8V7Rv&#10;nwxQxh0/fXK4Xv2qXtTD42q4qrdPCl+/QcS9HX/uMeF9JNcaW5+aVgYAAAAAAACArDWKvwsfLOea&#10;j3VkTFTvmLhj56820ubaOWHr2n1E7xq06XXb37P6Tp7Bvn1a/Wjq4qrw3jKIogG1Yaz6WO1ovfpR&#10;syjDY2o4a84+L3wd+129fWm6I7GnVvE/w3tJjjXK29OqAAAAAAAAAJCtjVt/IHyonGvN4u1pZWDk&#10;VUN/73rfTY9Mm4M3Ubw8HGQa8ap1LK768Eq0718rzq81yhPTgNjbw/vLINp7OG0oa8/Ga9aHGrOv&#10;2Pd4Gu7W6D5hgPK+RfeSXGuWP5xWBQAAAAAAAIAsRQ+Tc61R3JZWBUbeZZddf8TquyYO3GVHDHRA&#10;bp27/OpPf3HHzqXbon2rTQbvfmiA8u6qj9SO1qxfndA+KTyuhrtWeyp8PfudAcr7Vq1NdD/JNQAA&#10;AAAAAAAyVS8vCx8k59rE7OPSysDIm7/6xscMdICyul6qj06OBpfGpOe0f+JnqjV88CkXvnGf/fXp&#10;M8PhsCoDlLsrnrXPmvWrRnFJbXK6ER9XQ1/0mg6i6hrlvlUfXx3dU3KsNfvnaVUAAAAAAAAAyEr0&#10;EDnXmsX/TqsCY2F+sfemgQxQPv01T1odYIsGlsasav22XvFzN97r6/WZZ4dDYXuW+wDlxplX3GvN&#10;+l10TI1O0Ws6iCbOPTrdtYhMto8N7ym5dsLm708rAwAAAAAAAEAWWuUfhQ+Qc61WO/zuhYHxML+r&#10;95W57sqvps1DV2+ftM+A0hj37mtv/uqO7s3fTdsX1Cbap4bDYFFZD1AO8OPcm8Wr42NqpIpe20HE&#10;A2sVXwzvKznWmr01rQoAAAAAAAAAY++E844LHx7nWmPbVWllYGxU757Y6fbelTYP3saZ14TDSWPc&#10;qTPz763W7xHPvfiS2sZ2KxwCu7+yHaAsL47Wsy9NFKfEx9TIFb2+g4j9E91Xcq01+6a0KgAAAAAA&#10;AACMteihcc7BGKoGAHfsurGVNg/MMZsfOtB3EhzyqrV7y/s/9bFw+Gt/ym2AcmLLKdE69qXq4+Kj&#10;Y2p0i17nQcT+2dSeD+8tuQYAAAAAAADAmGu1Lw8fGOdaferJaWVgrFRDgOkf999x5z6xVi8vCIeR&#10;cqhevvjKnTf9WWdh+bZw8Gt/y2qAcuYV4Vr2o8bMtviYGumi13oQsf8a5e3h/SXHmsV/TqsCAAAA&#10;AAAAwFiKHhbnWrP8vbQqMHYOaIByQ/n0cAAph+rtS2uT0ydXg10/eOnPvLxat6e+9K3P3Gfo60DK&#10;ZoCyuCRc0340ufXs+Jga6eozzw5f70HE/nvauUeH95dcO37zE9LKAAAAAAAAADBWGuXvhA+Kcw3G&#10;1I7u8kVz3ZVb0+Z9myieGw4e5VD17ob19kl7DndVw5Nvf/8nb9rzawdVFgOUgxyeLJ8TH1MjX7N8&#10;WfiaDyIOTLP4u/Aek2sAAAAAAAAAjJljz39M+IA415rFRWllYOzMd3tLne7y19PmvurtqXDgKIca&#10;7a21yenG3oNdV1x38x+tvmvnXl8/qMZ5gHLD9KZwXftV8NpojKpPnx++7v2uus45QGceFd5jcq0a&#10;EgcAAAAAAABgjEQPh3OtWdyWVgXGUqfb+6vO4vLH0ubd6lOPqDXLC8NhoxyaaJ8XDnTt7tntH3tR&#10;NTy56Zz506L9B9y4DlBOtl8arm0/qhfnh8fUeLVW96BG+0XpzseBaJS7wvtMrtVqh929MAAAAAAA&#10;AACMtsbs9vDBcK7VZ5+WVgbGUjUMuKN708bVjep8r95xNRoyyqJtp+8zxLVXne7KHW/7wCc/Fe07&#10;qMZxgLLebsfr24caM68Jj6kxrLw4PAf6XXUsDk50n8m1ZvGZtCoAAAAAAAAAjLDDwofCudYo/zCt&#10;C4yt1Y+i3lhsDAeLcqj66NXjp0/ed3hr3y7/0I3/pdNdvivad9CN2wBltMb9auP0M8NjajyLzoFB&#10;9LRzj063Qw7UCZu/P7zX5FqtdvjdCwMAAAAAAADAaGrN/lH4QDjXYMw94YVvecXqAGU0VDT2tdu1&#10;5rZN4eBW0KnFT7ywWqunnP72/Rq23O/GZYByojglXuc+VG9fWpsom+FxNb5F58IgOvWsh6VbIgej&#10;Vf5NeL/JsVZxZ1oVAAAAAAAAAEbOk8qHhw+Dc61ZbEkrA+OnXsxUg0Ot8+Z+PLsBysbM9O6fvx4O&#10;bN1P1Tq94wM33BjtO6TGYYBysv3ScK37UfWR8tExNf5F58Mg4hCd8eDwfpNrja2zaWEAAAAAAAAA&#10;GCmt4rvhg+Aca7W/k1YFxker/X2rw2h7DA5tveLnbsxigLJ6B8PJ2VeFQ1r70eXXfPp3O93eHdG+&#10;Q27UByjTMO5AmizPCY+p8a/ePik8JwYRh64xe3N4z8k1AAAAAAAAAEZMc/bd4QPgXDu+OCatDIy+&#10;xtZn1BrlxdHg0OUfuvkrP/RT//5/RPvGpo1bn7/PcNYBdMbF7z2zGjJ92st/5NRo/yE3ygOUew3k&#10;9rXJ8jnhMZVH9Zlnh+fFIKI/ontOrrWKlbQqAAAAAAAAAIyE6OFvvv1jWhUYbfvxDm7VYOCLL/nZ&#10;brRvpKsG+za8blM4mHWAVWv09p+94ZPRvr40igOUJ2w5MVz3flS9W+hBfMS6xq2ZV4TnR79rlhem&#10;OyaHamP5/PC+k2v1qSPTygAAAAAAAAAw1Frl34QPfnMNRtvhtYnpl+0zJHQfVcOBz3jV5dujfSNZ&#10;9XHSk9ONeCDrwLvyupv+YEe3d2u0r2+N2gBlvXxxuPb9qF6cHx5T+TXZPjs8R/pdvd1O9076oVV+&#10;Kbz35Fiz/Ie0KgAAAAAAAAAMreqjqqOHvrnWKN6UVgZGT719wT7DQQ9QNUAZfX3karTPC4ewDqHT&#10;Zn/ipdX6PPyUS1vR/r41SgOUk0UZrn8/2jTb99dQI1w12BidJ/2uUb4u3UHpj8P3ue/kXKN4YVoX&#10;AAAAAAAAAIZSo7w9fOCbY63iO2lVYHQcd+4Tw6Gg/WzkByirj/mNhq/6ULU2b7v6071oX18bmQHK&#10;9sXha9CPNm59fnxMZVt0ngyiiZnnpbsp/dIoVsL7T64BAAAAAAAAMKSa7R8JH/Tm2nFTj04rA8Nv&#10;9WOqi0vCgaD97LVvufajO7pL3432DX2T088Jh6761PZrb/pfq8Olwb6+N+wDlCeUJ9bq7UvD16Ef&#10;bWwP9h0+NZpF58ogar7mSemuSj9F959ca5bLaVUAAAAAAAAAGCrRQ95ca7X/IK0KDLPDahNbnhsO&#10;AR1El1/96S++8+pP/k20byirPqJ8YkszHLbqYyfN/tgZ1fDks9s/9qJof98b6gHKrS8MX4t+1Cwv&#10;jI8p7S46ZwYRg9FqT4X3oFw7/syj0soAAAAAAAAAMBSa7T8PH/DmWq12+N0LA0OqWbw6HP45hLbv&#10;vOmbF89/9DejfcPVts13v+NmMGQ1gDrdlTsu/9CNvxXtG0jDOkBZb0/Fr0cfahbnhseU7ik6bwYR&#10;g9Mqvhveh3KsNfv/0qoAAAAAAAAAsO4mZjeED3dzrd5+W1oZGD7RwE+fqt5lsfG6d/9YtG8ommyf&#10;HQ5WDbDLr73x9zrd5buifQNrGAcoo9ejX23Y8qzwmNI9VQPT0bkziBis6D6Uaxunn5JWBQAAAAAA&#10;AIB1FT3UzTkYNscXx9QaxSXhsE8fqwYoo6+va/X2pbX69IvDoaoBd/KW+dOrNfnBbe99ebR/YA3T&#10;AGW9fVL4uvSriXLgH8GuMag6T6LzZxAxWM1iKbwX5RoAAAAAAAAA66zZfk/4QDfXjj/zUWllYP1N&#10;Tp+8OkAYDfn0ucee/sa3DNUAZTUwOlGcEg5TrVGrH9197ad/N9o30IZmgLJ4Yfja9KNG++L4mFJU&#10;+wXheTSIGLzoXpRrjeIjaVUAAAAAAAAAWAeHhw9zc61R/Me0LrC+mjNnhIM9A+y0C3/6Q0MxQNlo&#10;z9bqRT0eolq73vGBT924uh7BvsG3ew2ie9QgCo+/u4mZ6fD16UfNYkt4TOk+m3lNeC4NIgavPn1+&#10;eD/KtePPPCqtDAAAAAAAAABrqlX+UfggN9dgXZ3x4Fpj5nX7DPOsUbNz/+ZX13WAstE+bxgGJ6ue&#10;cMabTqrW4tntH3tRtH/g1csXh/eoQRQdv1lcFL5G/ah6J8HomNL9FZ1Lg6gxe166ITNo0f0o11rF&#10;F9OqAAAAAAAAALBmjpt6WvgQN9caxZvSysAaqx+5Vh/TfX9d/qGbvvzG937s/4v2Dazq555sv3Kf&#10;Yal1rtNdvuvyaz71H6J9a9J6DVBOTjfC16lfDcmArEaw6HwaRCdsOTHdmBm0p5zzuPCelGsbZh6f&#10;VgYAAAAAAACANRE9vM211uytaVVg7bTax4UDPOtU9Y6Lz2n/xM9E+/peo7hkWN+J8G1X/0pv/T66&#10;O7UeA5QD/dj44vx7/XzSgRaeVwPouPKJ6Q7NWmi2/3/hfSnHGsVtaVUAAAAAAAAAGLhm+aHw4W2u&#10;HTv15LQyMHjV4GA0uLPOVUODTzz9h94e7etrzelN4YDUEHT8ay5/brUOT33lu54Z7V+z1nyAsr01&#10;fK36UXN6yz4/n3SgRefWINr42kemOzVr47DwvpRrrfKn0roAAAAAAAAAMDD1qSPDh7a51ih/J60M&#10;DNAZD641Z161z7DOELX6rovB1/tSfbY9Ch/fXK3Bu6759H+M9q1pazlAGb1e/WqyfXr480kHWnR+&#10;DaLqXs3aasxsC+9NuVarPejuhQEAAAAAAABgMJrFX4QPbHMNBuvwWmt2KhzUGaIefPL5bxjIAGVj&#10;5jXhMNQQdvkHP/Ufdiz27oz2rXnjMEC5YdvQvtOoRrDoHBtErI/o3pRrrfKraVUAAAAAAAAA6LtN&#10;5cPDh7W5Vi9em1YG+uuYzQ/dZzBniHvNj1z3S6vDg8G+A67evrTWaL8oHIIa0ja+bvvzqwHSo1/x&#10;1lOi/WveKA9QNtoXhz+TdLC12qeG59ogYn1sKJ8e3p9y7bipp6WVAQAAAAAAAKCvmuUd4YPaHGsV&#10;/5RWBfqn+pjqaChnyHv3dTd940fe98t/Eu3b7+4enHxBOAA15K1+dPeHhuCju+9pVAcoN868Lvx5&#10;pENpsvjB8HwbRKyfevkn4T0qx1qzt6ZVAQAAAAAAAKBvGsWPhg9pc+0JU49IKwOHrtV+6eoAYTSQ&#10;MwJVA4QzV/78zdG+B6xRXFKb2NIMB59GoMuvvuk3Vz++PNi3bo3iAOXk1h8MfxbpUJuYPjc85/pd&#10;oz2b7uisl+gelW3tN6RVAQAAAAAAAODQnfHg+OFspjXKP0wLA4dg/vBas3h1OIgzYlUDhCdPd34y&#10;2nefNdpbw2GnEerE8+ZeUP3sz9/23pdH+9etURug3DC9Kfw5pL40Mx2ed/1usn12urmzXprFm8P7&#10;VK4BAAAAAAAA0CfN4u/DB7O5Bodk6shaq90OB3BGtNV3YAy+HjbZfmU85DR6dRaWb9u+8+b/E+1b&#10;10ZlgLJZXBR+/1Jfm9kWnn/9rtF+UbrJs54axW3hvSrHWuWfpFUBAAAAAAAA4KCduO37w4eyuVYv&#10;NqeVgQOz4azH7zNwMwY9+OTz3/CAA5TVx3Q3tr0oHm4azd7+wV/59Nxi785o37o3CgOU9WIm/N6l&#10;fhedf4OoOhbrb8Pmp4f3qlyrbz4+rQwAAAAAAAAAB6XpnXy+V6v8RloV2H+T0yfvM2gzRp35xqt/&#10;vtNdvivaV2u0L641imftM9A04k285qrnVkOjZ/7Qh86N9q97wz5AubF4Yfh9S4MoOgcH0qu/L931&#10;WW+t8qvh/SrHGuXtaVUAAAAAAAAAOGCN9uXhw9hcgwOxceY1+w7YjF+vf8/Hfm9uoXfHPvuiQaYx&#10;qRoY3b5z+fPRvqFomAcoo+9XGmTReTiIGCaHhferXKu3L0jrAgAAAAAAAMABiR7C5lqj/J20KnDf&#10;jj3jIbVmcW44XDOmXf6hG79cDVGublcfcR8NMI1RP/Izn/j51Y8sD/YNTcM4QNksLgq/V2mQTW5r&#10;hOfjIGK4NMofD+9ZuQYAAAAAAADAAWoVXwwfwOZarXb43QsDgaMve1itMTsbDtWMedUw4Ulbdmzb&#10;Z3BpTKt+3le86Zqzo31D07ANUDZnivD7lAZeeWJ4Tg4ihk+zuC28b+VYs/xcWhUAAAAAAAAAHtCG&#10;6U3hw9dcMxjBfTl26sn7DNHkUqO4pNYonz/078bYxzqLy9+94tqb/ke0b6gapgHKDdMvDr9HaS2a&#10;LJ8TnpeDiOGzYebx4X0r144rn5hWBgAAAAAAAID71SjvCB+85lirvCutCvyr5szz9hmeyamJ9qnV&#10;cNLjT3/zybkMUL7lZ274hZH5WYdlgLJ697/o+5PWqub0y8JzcxAxnFrtz4f3rlwDAAAAAAAA4AE0&#10;i58NH7jmGvyrw2qt9tnh4EwO1dsX7D2c9OJLf/aVOQxQPvyUS1vVz3nq1p94YbR/6FrvAcp6+9Lw&#10;+5LWulaxOTxHBxHD6kHhvSvX6sXr07oAAAAAAAAAEIoetuZao/j1tCrk7JjND63V13AIZ9iqF68N&#10;B5N294b3fOx9OQxQVj/jFdfe+D+jfUPZeg5QNtpbw+9JWo/2Pj8H1abpM9NvDIZRq/hweP/KNQAA&#10;AAAAAADuQ7P8s/BBa66RtydMPWL3NXFhOCyTQ83ZM8KBpD266rqb//Lyq2/8zWjfuPS2n/nkx0du&#10;SHS9Bijr0y8Ovx9pvdrz/Bxkk+cdm35zMKyi+1eutYqVtCoAAAAAAAAAfM9E2QwfsuZao5xOK0Nu&#10;TmgfFw7I5FCjvLg2UTw3HEQKqgYLL/6xX3x3tG8cevqrL3929TOeNvsTL432D23rMUC5sd0Kvxdp&#10;Pdvz/jbIamc8OP0GYVgdN/u08B6Wa85ZAAAAAAAAgL1ED1dzjvxMtk8PB2NyqF6cX6u3TwoHkO6n&#10;arjwpW+4+j4/4nvUm1tcvv3d1978P6J9Q91aDlA22hfvPn/q4fchrXfR/W4Q1WqH3/2LhKHWbP9d&#10;eB/LsUZxW1oVAAAAAAAAAGqtrbvCh6u5dszmx6aVYexNPahWb0+FAzFZNNsOh472s5H7aOsDqPro&#10;7k53+a5o39C3pgOUwfGlYSm87w0gRkd0H8u1ZrElrQoAAAAAAABAxupTR4YPVXOtWX42rQzj7Pji&#10;UbXG7Gw4CJNDjfZZ+wwaHUTjOkB5z0d3v+qNV58X7R/6DFBKdxfd/wYRo6M++4nwXpZrtdphdy8M&#10;AAAAAAAAQK4ahY8z3DPG28Ts41Y/cjgagMmhRvsF4ZDRQXTJj/27q3YsLH0n2jfqVR/dfdXC8j9E&#10;+0YiA5TSZG3j9DPD++AgYrRE97JcaxW/kVYFAAAAAAAAIEMbp58SPkzNtfr0mWllGDcbi43h0EsO&#10;NcsLa43iWeGA0SF05c6b/3D7zuXPR/tGuR953y93V99Zs17Uo/1D3+T0c2rN4t3hPW4QRd+DNAy1&#10;2i8N74mDiNHSaL8ovJ/l2vFnHpVWBgAAAAAAACAz0UPUXGsW302rwjiZbL8yHHbJoU3ltlqjPDEc&#10;LOpD269b+vI7PvArN0f7RrWHP+fiTdXw5OZ3/tzutYv/naFusn326mtvgFKa3H0dlPvcFwdRo5xO&#10;v3EYJY32l8N7Wo41y39IqwIAAAAAAACQkXq5ED5EzbX65semlWHU1aeOrDXas+GgSw7VZ9vhMFGf&#10;qwYNX/7Gq8+J9o1qcwu9W+cWlr4e7Rv6msVF3zsHDFBKk7V6cf697o2Dqj794vTbh1ET3dNyrbH1&#10;hWlVAAAAAAAAADJQfVRf9PA011rFb6WVYZQ9rf19tWZZhAMuOdQoXh4OEQ2o1Y+5Dr4+qv3Qe//9&#10;B0fyZ1r9qPHiknudCwYopd21L77XdTGoqnf6ZTQ1Zz8Z3tdyDQAAAAAAACAbzdk7wgenucZoO/qs&#10;x9fq7UvDwZYcahTPioeHBtfRL/6hU8ZtgLL6ec57x/Wz0b6hbcPu1z46JwxQSpPhtTGIGlufmn4b&#10;MYqi+1quNdu/nVYFAAAAAAAAYIxtbLfCh6a51izPSSvDqJmcPjkcZsmh6qNpJ4pTwqGhNWjqHd3z&#10;x2mAsvrY7isXbv7raN/QNlG8Ojw3qgxQSms3QLmpfHj6rcQoas1Ohfe2XHuS8xkAAAAAAAAYd83S&#10;u0/eU6P8x7QqjJJW++xwiCWHGu3Z2kTZDIeF1rAffu8vd8dlgPKN7/n4T43ez1JuC8+PezJAKa3d&#10;ACWjr1neHt7fcqw+++W0KgAAAAAAAABjqFn+ZPiwNNeOPf8haWUYdsdsfmitWZTh8EoONWfOCQeE&#10;1qmrdt74+Xd+8MZfi/aNUkecuK1RDU9ufvtiEe0fuianG+H5sXcGKJV95YnhtTGIGA/R/S3XTmgf&#10;l1YFAAAAAAAAYMxED0lzrVX8ZloVhtlx5RNr9fLCcGglhza2XxQPB61v1dDhlst//sJo3yi1Y6F3&#10;65U7l/4q2jd0TWx5bniORBmgVPYVzwqvjUHEeGi1bwzvcbkGAAAAAAAAMHaa5bfDB6S5xnDbePYP&#10;hIMqOVRvX7q7k+KhoOGoGqA8ecv86dG+UelNP/3vrx2Zj+5uFq8Oz5X7ygClcm+yeEl4bfS7ZnFR&#10;+q3FOGiVd4X3uRxrlB9LqwIAAAAAAAAwBiannxM+HM21ZrElrQzDpjpXoyGVHGq0Z4d9cPKeVgcP&#10;T7qwHu0bhR5z2hs3VT/DuT9y3XS0f7ia2RaeL/eXAUpl38xrwmuj31XXJ+Oj1b4gvM/l2rHnPySt&#10;DAAAAAAAAMCIa87eET4YzbHqnTgZPhMz0+FwSg412ltrk9ONeAhoOBuZd268j3YsLt++fedNn4/2&#10;DVfFJeE580AZoFTu1YuZ8Nrod9VxGC/RfS7XWuU30qoAAAAAAAAAjLBG+VPhQ9FcY3hsfO0jVz/+&#10;NBpKyaHJmXPCwZ8h78LOR96xY3Hp9mjfKPSm937sfZ3u8l3RvuGpeFZ4zuxvBiiVe9F1MYgm26en&#10;32iMi+PKJ4b3ulybmN2QVgYAAAAAAABgREUPQ3OtXn4irQrr6fjimFqzvDAcRsmhyeIHw4GfEWn7&#10;zuV/uOLam/5HtG/Ye8Lz33TS6kd3v31nEe0fjtpnhefNgWSAUrkXXReDaOLco9NvNsZJo/yP4f0u&#10;x5rFbWlVAAAAAAAAAEZQq/h8+DA0x1rlXWlVWC8nzZywz/BJLjXKi2snTJ0UDvqMWHOLy7e/7Wd+&#10;5aPRvmGvGp7s7Fz5x2jfcFRuC8+fA80ApXIvui4GEeMrut/lWqP40bQqAAAAAAAAACNkonhu+BA0&#10;22Zel1aGtdZovygcPMmidrvWKE8MB3xGtOrjr1/z5p1bon3D3Ovf8/GfqgYoH37Kpa1o/7pWL+rx&#10;+XOQGaBU7kXXxSBifDWLMrzn5VqtdtjdCwMAAAAAAAAwKqKHnznH2qvPFOHASQ412ltXh+KiwZ4R&#10;rxpCjL4+7FXf94Wdj7wj2reuPWPLKbV6+9LwPDrYDFAq96LrYhAx3qJ7Xq41y2+nVQEAAAAAAAAY&#10;Ac3ZXwwffuba8Wc+Kq0Mg/a09vfV6jMXhoMm4141BFcvzwyHecakJzz/TSeN4gDl3M6lr+/o9r4W&#10;7VvXJoqXh+fSoWaAUjnX73d0vb8YbxNbN4T3vVybnDkhrQwAAAAAAADAMDv1iPChZ641y5vTwjBI&#10;J5x3XK1RXBIOmOTQxq3PDwd5xqzz5z7yI6M2QHnZj/3Sjup7PuJZlzSi/evWZFGG51I/ahYXhffD&#10;QRT9bNJ61px5XnhdDCLGX6P8s/Del2Ot2VvTqgAAAAAAAAAMsVbxN+FDzxxrlXelVWFQJtqn7jNQ&#10;kkvN8sLahtdtCgd4xrS3fuBXfnmUBiiPOHFbo/p+L5j/hXdG+9elQb873oYtz6rVyxeH98RBFP2M&#10;0nrWLF4dXhuDiDxE975ca8y8Ma0KAAAAAAAAwBDaWGwMH3bm2sTsGWll6K/DapPtl4bDJDnUKKdr&#10;k9PD9W6Ga9SVO2/+i8s/+Kn/EO0bxnYsLH9pe3fpG9G+9al4VnhO9auJLc3V4xigVM5F18Ygahbn&#10;pt+JjLtG8Zbw/pdrAAAAAAAAAEMresiZc/TfZHFROEiSQ/XiteGwTkZV7+Z4zlt3bon2DVvFuz/8&#10;puF6t8zi5eF51ZeK8+91LAOUyrnwGhlE55+afjOSg+j+l2ut8k/SqgAAAAAAAAAMkUZxffiQM9cm&#10;znlcWhkOVXP6SfsOjmRUvTwzHNLJsGog8eGnXNCK9g1b1fd60Y/+whXRvjWv3m6H51Y/apSv2fd4&#10;BiiVcdF1MoiOP/eY9FuSHGzY/PTwHphrrfOOSysDAAAAAAAA0Gf19km1Zvsna83Z3621yj+qbZr9&#10;293/+Y2wu/f90eq/Gz3czLVm+RtpNTkUG9utWqO4ZPc5Fg+PjHsnbH52OJyTaY9+/ptOGq53dLzv&#10;tu9c+ur2ncv/EO1b+wZ4DU1OPyc8pgFK5Vx0rQyi46YenX5bkov67DfD+2CONYvb0qoAAAAAAAAA&#10;HKTG1mfUmuWHwoeSOrQ4NM3ZZ4bDIjlUL86vTWxphkM5mfec4ideOAoDlBf/6C9cORTf50RxSniO&#10;9aN6+9LwmPdkgFI5F10zg6hWPzL91iQfDwrvg7nWLIu0LgAAAAAAAAD7ofoY5Gb58VqjuC18CKn+&#10;1Jw5I604B6rRPiscEsmhRvm62kRpcPJ+uuwnf+k9ozBAWX2Ps9s//OZo35pVnz4zPM/6UWNmW3jM&#10;PTNAqZyLrptBRJ6asz8R3gtzrFXelVYFAAAAAAAA4L5MPahWn/3H8KGj+l+z/EZaePbfYfsMheRU&#10;vXhtOICjfbrqupv/8vIPfeo/RfuGpU53+a7tC0tfjfatWc2iDM+1fjTRPi885t4ZoFSuDfKdX/eO&#10;fDXKO8L7YY61iv+SVgUAAAAAAADgew6vNYufDR8yarA96WUPT68BD6Q+9bRao31xOBQy7lUff7yx&#10;/aJw+Eb3WfXOjpe95+M/Fu0bhi6Y+7fvXPd3yIzOt341MfO88JhRBiiVa/WZ08LrZxCRrw2bnx7e&#10;D3PtmM2PTSsDAAAAAAAA5G3qyFqr+Hz4YFGDr1X8RnohuD+N8sTVAcJoGGTcaxSX1CanTw6HbvSA&#10;VcOJZ/3Ida+L9q179aJefX/tq35+9+sc7B90J7RPGuh1NTndCI97XxmgVLbNvCa8hvpdo9yWfquS&#10;q2bxlfCemGPN2TvSqgAAAAAAAABZqt7JL3qYqLWN+3NYrTlzRjgEkkPVRyrXi3o8bKP9bd3f3fF+&#10;6nR7397eXf5atG/g1adfHJ53/ajeviA85gNlgFK5Vm9PhddSv2u0z0u/X8nWmUeF98Rcq5cXpoUB&#10;AAAAAAAAsnHs+Q+ptcq/Dh8iam1rtc9Orwr3MvWgWrM4d5/Bj1yqfnaDk31rWAcoL+j8whXV9/aE&#10;M950UrR/oNWLmfDc60eN9lnhMfcnA5TKtvZseD31u0bx8vSLlpw1iuvD+2KuAQAAAAAAABlpFr8f&#10;PjjU2tcsv55eFe5RDfdWH1cdDX2Me9XHKG+ceUU8WKOD7eL5X3z33MLybdG+9ezIky5c/ejuN77n&#10;l34y2j/QovOvX9Vnnh0ec38zQKlci66nQdQoT0y/cclddF/MtWbxmbQqAAAAAAAAwNiqF+eHDwy1&#10;fvGvGlufEQ565FA1MFqfOS0cqNEhd8W1N/7OVdctfTnat57tWFj+0vaF3reifQNrcvrk8BzsVxNl&#10;MzzugWSAUrkWXVODqL75sek3L7lrbJ0M7425Vps6Mq0MAAAAAAAAMHZaxT+FDwq1frVmb0ivTt4m&#10;iueGAx65tLHdCgdp1Le277zp8+/44A0r0b71asvlCxdW7z758Oe8cVO0fyC1ipeE52A/apYXhsc8&#10;mAxQKteia2sQwZ6a5RfC+2OOtdrfSasCAAAAAAAAjI3J9tnhA0Ktb63izvQKZWrqQbXJAQ5zDXv1&#10;YmZ39XCARn2vGlR81Q9fe160bz363kd3v/eXfybaP5hmpsNzsR81Zvu7tgYolWPVu7dG19cggnu5&#10;7Ijw/phr1e9LAAAAAAAAYEw0238QPhjU+tdqvzK9Srk5vNYstoQDHTk00T4rHJzRQKuGFaOvr1dX&#10;Ltz812v7PRWXhOdjP9q49fnxMQ8hA5TKseb0pvAaG0Swt1b5y+E9MtcAAAAAAACAUXeqd5IZ5lrl&#10;remFyseTyoffa3gjp+rtS2uTW18SDsxo4B394h86ZZgGKM9++7VbV7+fE7c1ov197YTyxPCc7EfV&#10;eR0dsx8ZoFSWFc8Kr7VBBJHoHplrrfZvplUBAAAAAAAARs7E7IbwQaCGp9rUkenVGn+NrZPh8EYO&#10;rQ6YDeDd+XRAnf3DaWAx2LceVd/LJT/xSz8e7etr1dBudF72o/rMheEx+5UBSuVYdd5H19sggshk&#10;+6XhfTLXTr3siLQyAAAAAAAAwMjYVL4mfACo4alVfDS9WuNtsn366gBhNLgx7jXKi2uT04N/d0Ht&#10;V2/66V/+0LAMUG7fufz5HQtL34n29bX6TBGem/2oUb4uPGY/M0CpHKu3p8JrbhDBfWmW/xDeK3Os&#10;VXwlrQoAAAAAAAAwEprlj4QP/zQ8tYo706s1pqYeVGuUrwmHNXKoWWwJh2K0rr37uqU/fec1N/7n&#10;aN9a1r7y5y5ek0HOQQ4uTxY/GB6z3xmgVI5F19wgak6/Ov3Shlh0r8y1VvulaVUAAAAAAACAodYs&#10;F8KHfhquqnclHEtnHlWrt9vhoEYOTbZfGQ7DaCiqhhaLqz78pmjfWlZ9H6//yQF+dPdE2QzPz35V&#10;/fnRcQeRAUrlWHTdDaLJ805Iv7wh1iw+Fd4vcw0AAAAAAAAYcs3iZ8OHfRquWuU/p1dsfBw98/h9&#10;BjNyqVFcUmvOnhEOwWioqgYXT5v9qZdG+9aqucWlf9y+2PvnaF9fqs7F6DztR/X2BeExB5kBSuVY&#10;dP0NomM2PzT9Fof7Ft0vc61R3JRWBQAAAAAAABg6jeKq8EGfhq/ji0elV230TU6fHA5l5FCzuKhW&#10;n3l2OPyioWz1Y7PrRT3atxbNXPHzl1Tfw8OfedFg3sGxXmwOz9V+1GifFx5z0BmgVI5F1+Agql12&#10;RPptDvdtstgS3jNzrT71iLQyAAAAAAAAwNDYNPuKfR7uaTibLJfTqzbamuU54TBGDtXbl4YDLxr6&#10;Vgcog6+vVdXxL/7xX9we7TvkqvMyOl/70YYtLwiPuRYZoFSORdfhIKrVDrv7lzo8gFZ5V3jfzLFW&#10;+dW0KgAAAAAAAMBQOH7rM8KHexrORln1UZ+T7bPvNXyRU42Z14WDLhqJLvrRj7xrR7d3a7RvLbrq&#10;uuUvb+8ufSPad0idUJ4Ynq/9anK6ER53rTJAqRyLrsVBBPvvsPC+mWsbi41pXQAAAAAAAID1deoR&#10;Ne8IMzo1tpyYXrgRc+ZRtUa5bZ/Bi1yaLF4SDrhopNq+cPPfXnnt0v+O9g266Xddf1H17pOPecHr&#10;T4z2H3TVcGF0zvajRnlxeMy1zgClcqs5/czwmhxEcABOOOty/5tjzwAAAAAAAIAhED3M03DWKP4+&#10;vWqj42nnHh0OXORQNTxWnzktHG7RSDbXXf7m29//yU9E+wbZESdua1TDk2/96U/8YrT/oKu3p8Jz&#10;ty8Vm8NjrkcGKJVbk+2XxtflAIL9ND8/f3j1u2z3eWOI8p6axc+l5QEAAAAAAADWRbP8s/Bhnoaz&#10;+tQj0is3/KrBwWjQIofq7UtrE+1Tw6EWjXRzu1buPOftO2eifYNsx3VLf7Njoc8fHd4sLgrP3340&#10;2T49POZ6ZYBSuVUvZsJrs+/tPg7sp7nF5S93Fpf/dPd5c354/8y1Y894SFoiAAAAAAAAYE1VD9ej&#10;h3gazlrFb6ZXbpgdXmu0z4qHLDKoXpwfDrJobFp956zg64PszB/6wLnVcR9/+ptPjvYfcPWiHp6/&#10;/agaHo6Oud4ZoFR+zYbXaL+b2Pry9PsfHlD1u2z7tTc/fXWjOXtHeA/NsebsP6+uCQAAAAAAALCG&#10;qnc6iR7gaXgbamceVZsstoTDFTlUL14bDK9ozHrMC15/4noMUFbHfOvP3PBvon0H3MatLwzP4X7U&#10;KC4JjzkMGaBUbjXLC8PrtN81Z5+Z/iIA92tusff+HYu9O9NmrXbcuU8M76G5Vv2fGwAAAAAAAIA1&#10;1Cq+Ez6803A2MXtGeuWGy+Ne+8g1G9IYxiZmzggHVzSWzVzx85es9QDlldfe9Md9O2ZzgEPOzekt&#10;4TGHJQOUyq3oOh1E9amnpb8RwP3qdJfvml+85VVp826t8rfC+2iOVe/ICQAAAAAAAKyR6l3Cogd3&#10;Gs5a5ZfSKzc8Wu3j7jVAkVON8uLaxJbnhgMrGuve8v4bfmEtByhPv+CnX1Yd72kvf8ep0f79rnpX&#10;q0b74vB87keN9ovC4w5TBiiVW9G1Oog2vvaR6W8GcJ92XPupu9/BORLdR3OtWc6nVQEAAAAAAAAG&#10;Knpgp+GtNvWg9Mqtv8n26eEARQ41ym21evukcFBFWbR9YenPr7j6pt+O9g2iatjkze/79z8X7dvv&#10;Jqcb4fncrzZs2xQed9gyQKnciq7XQQT7YW5x+fbdfSxt3lujvTW8l+YaAAAAAAAAMGA+Km+0ahTX&#10;p1duHU09aKAf/TvsTU6X4XCKsqsaaDzvnd12tK/fXXXdTf9rx2Lvzmjffreh/YLwnO5Hk+2Lw2MO&#10;awYolVPN6U3hdTuI4AHMz//L4dXvz8suu/6I9KV9Ncvbw/tpjjWL29KqAAAAAAAAAAMRPajT8Lae&#10;jj/zUbVmWYQDEznULF4dDqYo2/rycdr70SvfePU5qx91Guzb/2ZeF57X/ajenoqPOcQZoFRObZx9&#10;ZnjtDiJ4AJ3F5d/vdJf/X9qMbdz6A+H9NNfqRT2tDAAAAAAAANBXreLO8CGdhrPm7BnplVtbx579&#10;mFqjvDgclMihiZnnhQMpyrqHn3JBa3WosRpqCPb3s+o4b37fL3842rdfTRYXhed2P6o+xj865rBn&#10;gFI5NTFzRnj99rtGcUn6mwPcp+p32vxHbnxM2rxvzdkvh/fUHKv+NxsAAAAAAADQZ5PtY8MHdBre&#10;6tMvTq/e2tgwMxEOSORQvX1BbeP0M8NBFGl3E6+5/LmH/q6QD9yV1938pzu6y9+J9j1gG9ut8Pzu&#10;V40tJ4bHHYUMUCqnqndQjq7hftcsL0x/g4DQfHf5rau/O/dXdE/NtebMD6dVAQAAAAAAAPqiVXwl&#10;fDin4a1VfDe9eoPVnH1VOBiRQ83iolpz26ZwAEXao4t/7COXD3qA8uy3XLu1OsYTznjLSdH++21y&#10;6w+G53i/WoN33hxoBiiVVe2t4XXc7xrltvQ3CQhVv9N2dJen0+YDa5U/FN5Xcw0AAAAAAADokw0z&#10;jw8fymn4q2+up1exv+pTR9bqxcw+wxC5VJ+eiYdOpLgrr73pjy+/5qb/Eu3rV9WgyY/8zCd+Ptr3&#10;AJ0Xnuf9aLK9NTje6GWAUjkVXcuDaNPu6wruwxXX//qjD+jdJ+/RLG4L76051ir/KK0KAAAAAAAA&#10;cEga7S+HD+U0GvXTcVOPrjWLcp8hiFxqFC8Ph02kB6gaAvmh9/7yB6N9/ejKnUt/MbfY+3a0736r&#10;Pn4+Otf70YbpF4fHHMUMUCqnout5EG2cfkr62wXsY67bu7WzsPxraXP/bSifHt5bc23j1h9IKwMA&#10;AAAAAAActOhhnEanfnjy5ifU6u1LwwGIHGoUzwqHTKT9rBqg3PzOxW3RvkPtJZe8/6zVd+kK9t1v&#10;g7ymN7Zb4TFHNQOUyqnomh5EcD8O6t0n79Gc/UZ4f82xVnlXWhUAAAAAAADgoLTKT4QP4zQ61Yv/&#10;ll7NAzex5ZR7DTvkVPXOfJOzJ4fDJdIBdlADjvtZ9We//f2fWor2hW2YOS085/tRo7w4POaoZ4BS&#10;ORVd24MI7sPc4srNhzRAWTvjweH9NddaxVvTwgAAAAAAAAAHrHrXkuhBnEarA1Wffu0+gw651Jwu&#10;axNlMxwqkQ6yQQ1Qbr/25r88sD+7vTU87/tRvZiJjzkGGaBUTkXX9yCC+1D9Xpv/+c88Nm0enMbs&#10;e8N7bI55F0oAAAAAAAA4SJPTjfAhnEav5vSr06t6347Z/NBaoz27z4BDLjXa5+0zRCL1oYs6v/iu&#10;HYvLt0f7DqUfvOT9r6iGTBrnzb0g2r9P1buqRud+P2oULw+POS4ZoFRORdf4IILAfHd5+tDefXIP&#10;reLO8D6bY/XiN9OqAAAAAAAAAPutWf7X8AGcRq9W8ZX0qu6rPvXkWrO4KBxuyKFG+0XhAInUp951&#10;9Y2f3d5d+ka071CaW+zd+farP3lTtO9e1Yt6eO73q8np8f+oewOUyqWJmeeF1/kggkA1PNnpLr0r&#10;bR6aEzZ/f3ifzbXHvfaRaWUAAAAAAACA/RI9eNPotrf67NPCgYYcahSX1BrlieHwiNTnrty59BdX&#10;fOjTn4n2HWxXXHfT/+p0l++K9t2ryennhNdAP6q3Lw2POY4ZoFQ2zbwmvN4HEezlXdfd9JS+vfvk&#10;PVrl/wvvtbkGAAAAAAAA7K+pI8OHbhrdjt/6jNWXdmLz2r271LDVLEqDk1rrqmGQ897WbUf7DqaT&#10;2/OnV3/mpnPmT4v2f69meU54HfSjRntreMxxzQClsqm4JLzm+11j9rzVv5PAHnZ0l/92bnHlf6XN&#10;/jhm80PDe22u1XdffwAAAAAAAMB+qJf/PXzoptGt1f5OOMSQRe12bXK6se+giDT4Vt9NK/j6wTa3&#10;q3fn2z706V6073vVi/Pja6EPbczwY+8NUCqb1mqAcsuz0t84YdX8Rz73kNXfl//yL4elL/VPa+bf&#10;hPfbXAMAAAAAAAD2Q7O8PXzgptEuGmIY5ya3nh0PiEhr02Oe/foT+zlAefnVn/zN+/3zJspmeC30&#10;q8npk8PjjnsGKJVL1UfzR9d+v9u49QfS3zhhVWdx5d93di1/N232X3S/zbVm+dm0KgAAAAAAAMB9&#10;ih62afSLhhjGsfrs/X+0sbRGvfKNV5/TrwHK+tT206o/6+mvvvzZ0f7axMxgP54/OmYuGaBULkXX&#10;/iCaOOdx6W+csKr6/XbV4vKz02b/tbacEt5zcw0AAAAAAAC4H5Pt08MHbRr9WsVHw0GGcajRvrh2&#10;wtRJ4UCItE698b0f/5l+DVBWf87b3//Jm6J9tcmZc8Lroh81p8vwmDllgFK5FN0DBlHtzKPS3zqh&#10;1llYunBu18qdaXNwmuUXwvtujrXKf06rAgAAAAAAAOyj1f634YM2jX7N8s/2GWIY9eozRW3D9KZw&#10;EERa59593dKfvuuaG/9ztO9AuuLam357x+Ly7dG+WqPcFl4b/ahRvDw+ZmYZoFQuRfeBQQR76HSX&#10;b5vrLn8wbQ7QGQ8O77u5Vm9PpYUBAAAAAAAA7qVRfjt8yKbxKBpkGMUmp7eEwx/SEFW9a+S2Hb/w&#10;lmjf/vaCC376ZdWf8/DnXtraZ3+9fWl4ffSjyemT9zlerhmgVA7V2yeF94JBBMn8h5abq+/UvFY2&#10;FSvhvTfXAAAAAAAAgED0cE3jUzTIMCpVw2LeEU8jVDUU8pJL3n9WtG9/q/6Md77/U0v3+vpk+Zzw&#10;GulHjeKSex1LBiiVSe0XhPeEQQTJ3MLy/53rrnw+ba6N6N6ba83iM2lVAAAAAAAAgOTw8OGaxqdm&#10;8eZwmGHYmyieGw98SMNbNfx4xInbGtG+/enya2/8vc5C7457fX1y5pzwGulHk0V5r2Pp7gxQKocm&#10;Z14V3hf6XnF++jsnmbvssuuPqH5Pzl+/9LD0pbXRmHlFeP/NtdqZR6WVAQAAAAAAAGpPe/X3hQ/W&#10;ND41i3fHAw1DWLO8sLZx874fWyytZyddWN80NX/a2W+5duvbf/aT/+7Ka276wz274tqbfvuH3/vx&#10;D73k0p999erHkkZ/xn70vPN/8iXVf/8JZ7zppO99vV6cH14r/agaKNnj+NojA5TKovJ14b2h301O&#10;b0l/6yRzc4vLy51dy99Nm2ur2f5aeA/OsWb5D2lVAAAAAAAAgNrE1g3hgzWNT43yY+FAwzDVaG+t&#10;TU4f9Lv2Sf1udvtH3nzlNUv/e/Wdsg6yyz9042+d85adM9GfH1X9d664+sbfXN2e3NYIr5V+1Zx+&#10;5t7H1x4ZoFQWtWfD+0O/a7TPSn/rJHPV77m5hd6r0+YaO/WI8B6ca9VH+AMAAAAAAAC7NcoPhA/V&#10;ND7Vi78MBxqGoUb5mnioQ1r7Tto8d0an27tjzyHIfrVjcfn26Jj3dMV1S39U/Xur2xPtU8PrpV/t&#10;dWwFGaBUDkX3h0F0Yvuk9LdOMtbZdfP5q7/n1lOz/JXwPpxrAAAAAAAAwG6byt8JH6hpvIoGGtaz&#10;RvHycJhDWofe8N6PvW/PYcdBN3vVh9+w5/GfV/7Ei6uvn37hT7+yNtl+ZXjN9KP6TLHncXU/GaBU&#10;DkX3iUE0cc7j0t86yVj10d2dxaV/lzbXT3QfzrVm+5NpVQAAAAAAACBj0cM0jV/RQMN6tGHLs8Ih&#10;Dmkduqjzi+/ae7hxreosLn/3BRf/5Muq72Nucfn2K6+76Q9q9eL88LrpRxPTq8fSfmaAUjkU3SsG&#10;Edmbv/rGH6h+96XN9dUszg3vxbl2zOaHppUBAAAAAACATEUP0jR+RQMNa1Wj3Fab2NIMhzekdeip&#10;L33rM/ceaFzPdiz27gyvnX5Ub19a2zj9zGgddD8ZoNS4NzndCO8Zg4jsdRZ7X5nrLv+ftLn+muXt&#10;4f04xxrl19OqAAAAAAAAQKaiB2kav6KBhkHXaJ+3OqARDW5I69Tr3/NLPxUNMa53rc3bfzy8jg61&#10;elGP1kEPkAFKjXsb263wnjGIyF71e+6qXZ86Om0OgTOPCu/HubZx88a0MAAAAAAAAJCh6CGaxq9o&#10;oGFQTc6eHQ5rSOvcjoWlb+w9uDhMXfITH/0v4TV1MFUfBx6sgfazje0XhffSQRQdXxp0E8Up4b1j&#10;EJG1zvW9pbnuyrfS5vBoznw2vCfnWKu8K60KAAAAAAAAZCh6iKbxKxpo6GfVxwRPzJwRDmlIQ9CO&#10;hd63oqHFYesdH/z034bX2IHUnHlVtAY6gOqzp4X30kEUHV8aeO0XhfePQUTWqt9tOxaWzkmbw6Ua&#10;HIzuyznWLLppVQAAAAAAACAz0QM0jV/RQEO/qrdPioczpOFobrF3596DisPcFdctfS281vanjdPP&#10;jNZAB5gBSo195evCe8ggIls7usuvrX6vpc3h02ifFd6Xc602dWRaGQAAAAAAAMhI9PBM41c00HAo&#10;NYuyVi/q8VCGNCTtPkc7C7079h5QHIWuuPbGb4TX3n3VKC4J10AHlwFKjXvRfWQQVQNqZKv6fdbp&#10;9hbT5nBqlbeG9+YcaxTD91HrAAAAAAAAMHDRwzONX9FQw8HULM4NBzGkIWzHYu+f9x5MHKXe8cFP&#10;fiG8Dvdusj0b/fw6hAxQatyL7iWDqLF1Mv2Nk8xcdtn1R1S/y86Yn39w+tJwOnbqyeG9Odc2zEyk&#10;lQEAAAAAAIBMRA/ONH5FQw0H0saZV4QDGNKQNrfQ+9LeA4mj2NbLf+7G8Jq8p0b5mujn1yFmgFLj&#10;XnQ/GUTHvfTR6W+cZGauu/SN+YWVP0ibw61Z/lZ4f841AAAAAAAAyEr00EzjVzTU0I+qj/Jutad2&#10;d3Ztsv3K3f95em2ieG5tcvbk2uS2Rji0IQ24S+Z/4apoGHFUe+LpP/T28Ppr7b7Wgp9ffcgApca9&#10;8J4ygI7Z/ND0N04ys/o77Pqlp6XN4Rfdn3OtUf54WhUAAAAAAADIQKv8vfDBmcaraKhhPaq3L601&#10;yotrzeKiWrO8cPfXLqi1itfWmrNn1Oozzw6HPKQD6IhnXtTcewBxHNr3Wirq0c+vPmWAUuPe3veU&#10;QVU7Y7g/vpmB6HSXFzrdlTvS5mjYVL4uvEfnGgAAAAAAAGSjWV4dPjTT+NRo/1U41DCqNcrpWr14&#10;ba1RvHz1HS+rwcuJ4pTahulNhsrU6fa+HQ0gjnpv+umP/8Hd5//MtujnVp8zQKlxb+/frYOKLFW/&#10;t7Z3b3pp2hwdreI74X06x+rF36dVAQAAAAAAgDG3sd0KH5ppfGqUvxIONeRS9a6X9eL81Y8brxcz&#10;tdbs1OrwZaP9glpz+pnhYIlGsq3vXLxg78HDcerJZ7x5c/RzawAZoNQ4V/3ui35fDiKyc9W1n352&#10;9TsrbY6W44tjwvt0rk1On5xWBgAAAAAAAMbYcec+MXxgpvGpUWwPhxp0AG3bXKtPn7n6jpcT7VNr&#10;jfLE1eHjyelGOJyidWnvgcNxa67b+3b0c2sAGaDUWNd+Ufy7bgCRner31Y5dyx9Om6OnWX4hvFfn&#10;GgAAAAAAAGTgweHDMo1PjeIt4VCDBlf1rpfVO15W73Y5OXNOrTn7qtrEzBmrHzdevZtPONCiQ2nm&#10;yp9//d4Dh+NY9LNrABmg1DjXLLaEv7v6XbMs0t81ycT8DTccWf2uuuz6649IXxpN0b061xrFW9Oq&#10;AAAAAAAAwBiLHpZpfIqGGjR8VUOXjeKSuysvrjXLc2qTxUtqE1ueW6sX9XAIRt+r012+a+9hw3Fs&#10;+87lL0c/v/qcAUqNc/WZIvw91O/q5Znpb5pkYn5x6Y93/67667Q5uurlD4X361wDAAAAAACAsdcq&#10;bw0flmk8ioYaNJ412ltrrfbZqx833pw9ozZRPHd3p9Sa05vCIZox6SkvefPJew8ajnPRGqjPGaDU&#10;ONcqL9jn98cgapTPT3/TJBPV76grP3Tzk9LmaGsV3wnv2TnWKv5nWhUAAAAAAAAYU832J8OHZRr9&#10;GuXfhkMNUlWzvHD3ObJt9ePG68VMrdV+5epHjTe2PKs2Od0IB2+GsKsWlr6w95DhOPem937sfdE6&#10;qI8ZoNQ4F/0+GETHb31G+psmGeh0V+aq31Fpc/Q1tj41vGfn2oby6WllAAAAAAAAYAzVi9eGD8o0&#10;+jWKm8KhBqlfNcrX/evgZVENXp5c29hureUA5t4DhjkUrYP6mAFKjXPRvXwQPe61j0x/0yQDq7+f&#10;usuvTZvjoTn75fC+nWsAAAAAAAAw1qKHZBr9muUPh0MN0npVveNl9VHj9WLz6vB2vXxxrZU+arxe&#10;1MNhn/vpjIt/5sy9hwtzqFa/8IDXSgeQAUqNc9G9eRCRjfmfu+WY1d9NY+fUI8L7dq612m9LCwMA&#10;AAAAAABjqNW+M3xQptGtVd61zzCDNA41y3NqreIltcnp57ztA7/yK3sPF+bQM2fmzggHo9SfDFBq&#10;XKveITi6rw4istHp9u7Y3VLaHC/18kPhvTvXAAAAAAAAYGw1yy+ED8k0ujXL28OBBmmMmlvo3REN&#10;GI5723fe9PlwOEr9yQClxrWJqVOje+lAIgtvvuaWo6rfS2lzPFX/p6To/p1jrfI30qoAAAAAAADA&#10;mNlUPjx8SKbRrV5cc69BBmkM23uwMKfC4Sj1JwOUGtfqM6dF99K+V29fmv6GyZib39X7zOrvpHF2&#10;fPGo8P6da7UzHpJWBgAAAAAAAMZM9IBMo1s00LC/NdpnrQ5aNKefWWuUz681y5etfmxyo5ze/Z/F&#10;7v/cVmsWF4X/XWmNevDJ579h76HCnNpnMEr9ywClxrXJra+M7qd9r1Fckv52yXg7rPp99JaPfOQx&#10;aXt8Ncu/Ce/huQYAAAAAAABjqVn8ffiATKNZNNBwIFUDktHwxQPVnN5Um5w9uVbf9uzaZPGDtcbM&#10;K2qt4rW1TeV0eBzpIHv4sy/94b2HCnMqvP7UnwxQalxrFlui+2nfM0CZhfnF3gWrv49ycOz5Dwnv&#10;4blWXecAAADA/5+9OwGTqyoTPn4hILs7IA7CAEm66i4JEDbZwm7YAoHudNU9p7IHF1QEZE1Xlbig&#10;LIJAuqoRHVxHCVvSVY3L6Oc4o47bzOi4L+O+iyLKTpL5+nZOMEm/Sbqr61bfe8//9zz/x6n00NXn&#10;1K1bnao3VQAAAAAyJ/pYR+kFMkpfnv7AqGGGVvPUGeIQRlxNn3+k45dmj7wLpq/0yCDnyDCnXjry&#10;kaDSz0hW9uLjX3fplkOFNiXef6g9MUBJWU04l8ZSPjzT/HaJhLjozjt3vurOVS/oG2heUKkN3V3u&#10;b35l4+PJ8OW/VvsbX6jUmtVr7lqz76Xvvmc3859t08h/O7DmDeZi9vnhfeJ53NYcZ4cNGwMAAAAA&#10;AAAAAABkifTiGKUvaZhhInnhUnEQIynlC4c5njrSCdQJjqvnOEF43vD/3T0ygCmthzLRScveecfG&#10;4Q8bO0q/7RTx/kATjwFKymrCuTSWps7b3/xmiUlUHmi8qVxv/lp6DBlrff3Nj/TVG9PMt3zONXcO&#10;5qKvm4v2kM7jtuaWPm12BQAAAAAAAAAAAMgQT/+n+AIZpSdf/1EcZmhHXniyOJCRtlzlOvmC53SF&#10;geMvmOF09R7rBKXTHL94/vD+LRbXTomrVH7/J7Yc9LCpU5ffdLZ4fNPEY4CSsppwLo0lTJpq/+Dr&#10;KvXGU9LjxkSq1Brry7XBH5irccoDg78dvvzf5qI9guHfHaVzua0BAAAAAAAAAAAAmSS9OEbpKVCX&#10;iMMM7Sr6KG1pKMO2gnDW8F4c6/j69OH/vdDxwt7hPwuH93+huG/U9higZIAythigpKwmnEtjCR1X&#10;qTc+Kj1WxFFfrfFk9L/mqu0T6F+I53MbC0qPml0BAAAAAAAAAAAAMkR6cYzSkzTIEEc5dYw4nEFy&#10;0btduuGhTlfhCCdXfKXj6lMcX51tPmp8ibjHtM0KV9+5esuhDptigDLGGKCkrCacS2MJHdPXv+Yj&#10;0mNEJyrXm49c+u57djM/ikVm7Syez23NCy8wGwMAAAAAAAAAAABkRP6CaeKLY5T8/OKt4iBDXHl6&#10;gTigQfHkFo9ygvDE4f/7nJG9d8NFIx85Hr0rqHT7ZLzZS955mzTQQUP/d80dq79x2c333bO4cvfl&#10;Z7721vNn9VZP8s5bcex+J79x1guPe/XMUccWbR4DlJTVhHNpLCF2V71n8ADp/D8ZletD/2J+LHt4&#10;arV4Trc1AAAAAAAAAAAAIHMC9aT44hglO2mIoRNFg33SoAZNcnqm45eOGP7fY52gdJrjF89yfDVv&#10;+Gu9Tj7973r5wlcuf6M0yGFLG2/no8J3nHzhZSuLi8r/dNnF1//zjW96970fv/I9D36h747BX0j/&#10;nVR5YGhd38rB31xzx5r/uvzWB4beeOOq97/6bR9+S++V7116wpLrz/j7MWVJDFBSFoveOVo4l8YS&#10;YlWpNx6SzuWTWaXWXHvF+1bvZX5EO0jndFsL9BfMrgAAAAAAAAAAAAAZ4aq54otjlNx8df+oAYZO&#10;5oahOLBB6ctVrpMveE5+ged4vcc6gTp1+Bi7QLzdJ7HdjljyOmmIw5bE224suYvdPY5Y4r/w6NfO&#10;eOmJbzhs5vzycera973u9Td+/M5rbn/w69J1SZXrzXV99cazfbXm08P/9xPllYN/fvMtD3z6De/6&#10;+C0XvnlAi9edlhigpExWPFc6l8YSYhMNKkrn5KRUvqPxKvOjZl++dJp4Xrc1AAAAAAAAAAAAIHOk&#10;F8YouUkDDJNRTh0uD26QFeULhzl+8ZWOF57sBKXzHE9fOFzB8ZUe/rO2f9S4NLxhS+L+d6hTl990&#10;dvGqu5ZdfP3Hbr7k5ns/euUt93/m6tvWfO2a/jU/W7Gy8Ufp55VasXL1z6+87f7PXHLzPf900Vs/&#10;VA1XvP/ieW+8oxB9/4POvnLy3tmWAUrKYr5eLJ1H255XvND8Jok2uuTWB18onUeTWGWgeYP5sbPP&#10;14+K53Yb88Pfm10BAAAAAAAAAAAAMmKqer744hglL7/0NnGIYdJS3eLwBpFUTvuOv2DGyPBt9HHw&#10;buEU83Hj8+Xj6+9Jgxu2JO5lgjtozuVHHhVed/LpF91y7vmXrCy++u0ffdvlt6y675rbH/y2tL6t&#10;Ve5v/nXk48ZXrv5h9JHjl9388Y8uf+uHV5z1+tsv2Hlm9K6p8vWPKwYoKYv5aol0Hm170RA92urq&#10;Ox54SaXWWC+dE5NauX/N58yPn3HVHcVzu63lS4eZjQEAAAAAAAAAAAAywi39XnxxjJKTr54RBxiS&#10;UFcYiEMcRG1qxR2r/1ca3Mh6b7zx3ruk/ch6I4OXb/vwWy6/adV9165c/b0VKxs/j97xsq+/+bi0&#10;T1J9tcYT196x+luX3njvR5Zd96G+M1976/knLLn+jBk91eP3O+VNG95BlwFKymRqmfhY3e66urvM&#10;b5Fog+rKVXtK57I0VK6tudcsI9t8/c/i+d3WAAAAAAAAAAAAgEzZ75zdxRfGKDm5xavEAYaklAvP&#10;kQc5iCbeRW/9SFUa2sh6Lzz6tTOk/aDN8y4oHxcNSBaufO/yxdW7r3ztOz9262W33H/fVbev/mLf&#10;yjW/kvY26vJb7pfPt3Ek/NxEsSQ9RsfRwXof81sk2kA6R6WpSq1xuVlKtknnd1sLwgfNrgAAAAAA&#10;AAAAAAAZEeh7xBfHaPLzwp+PGlxIatIwB1EbkgY2sp60D9TGeAdKymLSY3McOcfsZn6DxARVa41n&#10;pMeAtLVi4IFDzJKyKx/2iud4W5t10c5mZwAAAAAAAAAAAICMkF4Yo8lPGlxIcnl1qjjUQTSB+vqb&#10;T0sDG1ntmtvXfFfaB2pjHRyglG7jqPLwcX3NysGfXHX7g//6ppvu/eCr3/aRty649q7Xz73kjp4j&#10;itfNFn9uom0lPS7HEdqiXG9+Sjo3pLZqdSeztOwSzvHWFoS/NbsCAAAAAAAAAAAAZAAf453MPHWG&#10;OLiQ9Hy9WBzsIGqxN9zw8TvEYY2MdubF77lQ2gdqYx1+B8q9Z7/u0JkXlI87Wr3tpJOX3nDW/KsH&#10;Fr/m+o/ecPm771214o41/ysdB1J9/c3HV9Qaj0QfTx79d1fctvrfL7lx1QcW973/0mjwctQ6yZ7c&#10;8FDxMTmOMGHVWvNg6T6e5iq1xl/M8rJr79l7iud5W8svmmZ2BgAAAAAAAAAAAEg5Xz0uvihGk1eg&#10;P2VuHcfxSqVRwwtpaHp43KgBD6IWk4Y1slhfvblOWj+1uRR+hPdZr7/1gmXXffjay25a9eErb3/g&#10;y9E7lfbdMfiLaKCyUh98SjqepKL/7s3vvu/+17zjo9d3X1ZXcy5+z7xX6red4l244tg9Dl8eSNdN&#10;KcgvvVJ8LI4jTFh5+Fwv3T/TXrl/cLZZYnZ5arV4rrexQK0zuwIAAAAAAAAAAACkmBcuFV8Qo8lt&#10;S9OLOXGIIen5SouDHkTjLBr6koY1stZr3/mxW6X1U5tL4QDleNt55gIvetfLV73m5rm9b37vosWV&#10;uy9/4w0fr11x6/2fumblmh9Lx9/W6qsN/mHFyjU/uOr2B//jzbc+0Hz9uz5y+8Ly3W889TU3nyNd&#10;N01KrxIfh9td9C7TmJBqfegD0v0sC5UHhuwYqJPO9bbmh/1mVwAAAAAAAAAAAICUkl4Io8nNcXbc&#10;cOMIPLVMHGhIerlwljDsQTTmXnDs6w6VhjWylrR2iiELBijb0Yye6vHhtXdd9IYbVr336tvu/1xf&#10;ffDR6GPEo3e8LNcbz0rHsNS19cHfXvme+//l4nd+7LbCVXcuOWjO1UcecPIbZ+193Otn7nHEEl+6&#10;bhp3F4iPv+3OKxbMbyRoQbVa3VG6j2SpSn/zDrPc7Irub9L53tacWTubnQEAAAAAAAAAAABSZob+&#10;X/FFMJq8cuoYc+tsXa7YuY/pbGeuKm4x7EE0rq657cFvS8MaWek113/0BmndFEMMUMbW8aV3njb/&#10;yoHFy9/ywRWvv/Hjd1767vvuv/L2B7967co1Pyj3Dz4mHftS1/av+eWVt63+0mW33LcqGrxcXL37&#10;yvlXDCybvfTGOQeccTlD+VsWveOz9Njb7rzwAvPbCFpQGWh+Qzres5ZZbrZ56hnxnG9jnv6L2RUA&#10;AAAAAAAAAAAgRdyel4kvgNHk5enrzK0zBrN2Fgcbkp4bLne6ugNx+INoe7nKlQY1spK4ZoonBigT&#10;1QuPe/3Mg+ZcfmT0keNHFd52yuLKBy699OZVH7jmjgfHPGxWqTXWV+qNp8r9zb/21RoPr6g1fn3F&#10;rfd+4rXX//M7511aK0jXm6mkx9w48gtHmF9E0ALp2M1ilXrzUrPk7OoqvFw859uaX8yZnQEAAAAA&#10;AAAAAABSwgt515QkFaghc8uMj6fOEAcckp5XvFAcACHaTq9+20feKg1rpL0TF7/rTGm9FFMMUGaq&#10;aXOvPvrcN6ycv/QtH7rmDTd87L1X3f7gv151+5r/XnHH4E9X1BqPSPc5qfLKwb9cfduD/3n5Lfc1&#10;XvOOj14fXvu+15x3ye29py69cU7unKtfKV13YpIea+NoVvGl5jcQjFO11rxeOu6ymll2tnn6P8Tz&#10;vo15+lmzKwAAAAAAAAAAAEAK+Hqx+MIXTU6+/qG5ZVozdc7zxSGHNJTTvjgIQrSNVtQGH5WGNdLa&#10;1bc/+G1pnRRjDFBaX+7ca4+JPg48GpAsXPne5a++/p/fedlN93346ves/sqKWuNh6b4qFQ1oRoOa&#10;19yx+htXvuf+f7vk5ns/dNHbP1Kdd+kdhcPmV0+UrjuWpMfYOELLyvXGs9IxlNlqn9rHLD3bpPO+&#10;rXnqLWZXAAAAAAAAAAAAgISTXvCiyckr/dncKhPnlS4Qhx2SXlfx3M2GQIjGUPRxveLARsqKBmqk&#10;9VHMMUBJbSj6aPDoI8KjjwqPPjJ8xcrmH6OPEC/XB5+S7u9bK/qo8ugjy6OPLo8+wjz6KPPoI81f&#10;eNyrZ0rXOypXueLjaxyhJdXbPvx86bbPcuWB5ufM8rMtCHvEc7+tAQAAAAAAAAAAAIkXqG+KL3ZR&#10;5/P0982t0j4HFfYVBx7SUFcYiIMhREInLLn+DGlgI23td8qbDpfWRzHHACVNQnvPft2h0btedl9W&#10;V0urH7z64us/dsul77733itvW/2la/vX/FI6R0iVa80nrulf87Pov4s+bvz17/r4nXPfePuHjlt4&#10;/S0HnXnZteJjbLtCS8q1xpuk2zLrmeVnX6CeFM//Nubr35hdAQAAAAAAAAAAABIoHx4ovtBFnS96&#10;oTVO0ce0S4MPSS8fnikNnRBJLXnLB6+QBjbSUjRMJa2LOhADlJSS9jhiiR+9E+UBJ79xVvSulN1X&#10;1NVF7/jo9Ze954F/ueaOB38onVukKv3NteWVg8/09a956to7Go9fcuN9Pwqvfv/gmRe/+/2vOOOS&#10;q8THZCm0JCvvmjzeLr/pU3uYLci2g87dVzz/21q+4JmdAQAAAAAAAAAAABJGeoGLOp+nHzK3SLzc&#10;ngPE4Yek56slIy+8CoMkRFv2phs+/j5paCPpnX3JHT3SeqhDMUBJWSofnig+nppy519VOf01N9cL&#10;V9y1+jVv/fBX3nDjPd99860P/OrqO9Y8Uu5vrpXOUVJX3Prgb6r1xn2VeuNtlXqzWB4YPLXa/9CM&#10;au3+fXpWrZpifvuAQNpPGyrXGq8yW5B9fvgr8THA1gAAAAAAAAAAAIDEcfXF4otb1Nn88Bpzi3RO&#10;Wt+NMlecLQ6KEG3Rxdd/7GZpcCOpefOuvU5aB3UwBigpS/lqnvg42mI7zii95sUnXPymA191+TXR&#10;+ero8G03XnDZyo9ddN2Hv1iuD/63dF6TKteGnq7UB/9cqTV/Uq43v1muNz5brQ3eXukfWlxd2TzU&#10;/JZiBWl/bGj4tv+M2QI7SI8BtuapS8yuAAAAAAAAAAAAAImwg/jCFnU2v5gzt0fn5eb70pBE8gsX&#10;icMiRFu0sHJ3Kj7O+6UnXnzZc8e3sA7qUAxQUpba7HEzxvLheea3iu1acfunDuqrDYbV2mBfud5o&#10;lAca36nUh342/H//vtzffFw6P4rVB79brg3dX6k3ronezbB65ydz1TsHDxjupZff9KFUfDx0tb7a&#10;FddmSWYb7OCXLhcfB2wt+jsoAAAAAAAAAAAAkAi+/oL4ohZ1MJ2MF/ndlL4bpRceJw6NEG1S7vyr&#10;XykNbyShvnpz3S6HL3ndZse1q4rSOqgDMUBJWWrT80qcdYWB+W0iFtU7Vr+83P/QkdX+wfMrtcZr&#10;K/XmreV688FKf/OH5XrjUencupV+VR4Y+kr03w7/dyurA4OXVeuNs/r6m/lqtbqjubqOidYh/IzW&#10;ZLbBHoF6UnwssLFA/bfZFQAAAAAAAAAAAGASHXD2i8QXtKgz+eGXzS2RHIE6RhyMSHpucbE4OEK0&#10;ReX+5l+lIY7J6pIbPv4d8ZiOcgtzpDVQzDFASVlKOrfE0dTuvc1vEkmzg+P83w7O//3fDsPn/5Or&#10;9aG3VOvNf5XOx1KVWmP9xsoDzXXlelTjs5Vas1ruH5xtrqNlff2N70jXa0tmG+zh9uwpPhbY2j9e&#10;cKDZGQAAAAAAAAAAAGCSSC9kUWfK66PNrZBAs3dy/JS+G6VbPEocICHapPlX3rVYGuToZH31xrMv&#10;O+n1l4vH8aZ1lY6Q1kDtTp3hBOpL4vm6E3n63fLPRTTBpPNKHO2bkHfTbqNrbrtn72tra46p1obC&#10;Sv/QNZV6467yQHOoXGt8rVxv/lo6t0uVa81flutDX6zUm+8f7h2VgcbCcv/guX211Yf11Rq/lP4b&#10;WzJbbZdA/0x8HLA1AAAAAAAAAAAAYNIE4ZXii1gUb776r+Hd32HDjZBw0buwSUMSSc8LS+IQCdEW&#10;vf76j9ekgY64O2Hpu24Xj92t5SpX+vmpDc3Q73CC0tPi+XoyCvTvnJw6RvxZiVpJOqfE0axZO5vf&#10;Hqx2+U2f2uOa96zZd8VtDxxS7X9oRrW/qSsDjf5yffBfyvXm36THBJsz22aZ2TuJ539b89QlZmMA&#10;AAAAAAAAAACATuKFu47nq8cdx32euQHS48DZuzqeWiYOSyS9aXqmOExCtEVvuOFj763UhtZKwx3t&#10;qtw/+Mwpr76pJh6rY0n4uWkCuaounquTlF86S/zZicaTdD6JI7Rk+LHnd9Jjhi2ZbbCPr28Uz/u2&#10;lpZ/XAYAAAAAAAAAAIAM8UrfEl+8onhyVbfZ+fQa+XhbYWAi6flq3qhhEqKtdPLSG8668rYHviwN&#10;ebTa8rd96Asvnf26S8Xjczz5aon0M9O4u1M8Tyc1Tz3u5EqzhXUQbT+/cIR4PokjtKRSH/qZ9Nhh&#10;S2Yb7CSd820tUF8yuwIAAAAAAAAAAAB0wqydxReuqP354eVm0zPi9D3EoYk0xEcgUwstue4Db+6r&#10;DT7aV288Kw1+bFlfbejpa/vX/PL8N9XnP/d9cuEs8ZhsJVct3PTno3E0I+Xv9uWXnnC6wkBcG9HW&#10;cguniOeSOEJLKv3NH0qPJ7ZktsFS7vPE872tRZ+QAAAAAAAAAAAAAHREoJ8WX7Si9hTo9Y5feo3Z&#10;7WyK3tVRGp5IevnwTHHAhGiMXXPbg1+65vbBb0tf22ZdxVeJx2QruXqOeB20ldT14rk6rfn6K06+&#10;4MlrJRrVBeJ5pN35RWV+Q8A4levNB6XBQlsy22Avv/QT8VxvawAAAAAAAAAAAEDsXH2p+GIVTbxA&#10;PTXc/mans+9Fp71AHKJIep5eKgyYEI2pSq3xzBW3rf6c9LXtFg0YScdkK0XvaildB/29QF83fE5e&#10;J56vs5CnHxLXTbRpbhiOOn/EkReeY347wDhVakMXS4OFtmS2wWKzdxLP8bbmFV9rNgYAAAAAAAAA&#10;AACIxQ7iC1XUer5+Yri3m/21k1csiMMUSS/6WFNp2IRoG5XrjWcve/d9q6SvjSlfLxaPx1bi45zl&#10;ZoSXi+frrObpK8V9IIoK1ELx/NHu8uGJ5rcCtEAaLLShcq35uNkCu7n6/eL53daiv7MCAAAAAAAA&#10;AAAAsZihfym+SEXjyys94XhhyXEu2tnsLNyeA8SBiqQXDbNJAydEW6lSG1p78Tv++Ubpa2PODZeL&#10;x+N4i76P9P1tzdVXOX5prXjeznq+fnb4calX3BeyO+ncEUeHdE81vxGgBdJwoQ1Vao3rzBZAOrfb&#10;mqf/zewKAAAAAAAAAAAA0Eb7nfNS8QUq2n6B/pMTqJvNTmJb3GL73l2vk+WKrxQHT4i2qDwwtE6v&#10;eP9rpa+NK+k4bDXp+9uUqxeJ524bC/R6x1NHivtEdiadM+Lo4NNeYH4TQAuk4UIb6rv1gbzZAviF&#10;GeJ53dacWfxDNQAAAAAAAAAAALRZoJ4UX5yiDfn60eE9+lcn0Lc7Qdjj5MMDzc5hvKKPFZaGK5Ke&#10;pxeIwydEmxQNfJyy/KYzpa+Nq+nzjxSPw1bytRKvI/Pp14rncxp+TAt/MvxYxke8U+cGKDEhlYHG&#10;f205XGhDZvnYyNe/EM/pNuarR8yuAAAAAAAAAAAAAG0wgyGTzZo6ZxezM4jPjuKARRo6ZP7h4hAK&#10;0XAjAx/Cn7eUr08Xj8FWyocTH+pMTeEFw3tn50d1jzdPf1/eQ7KinPbF80UcYUKuvWPw8C2HC7Ne&#10;uX/oj2b5eE7PFPFcbmtBeJ7ZGAAAAAAAAAAAAGCCpBekbM3T3zG7gk6YXjxeHLRIel6xIA6jkPVF&#10;Qx/Sn7dcvjBfPAZbyS0eJV5HVvLVfPG8TtvPVzVxTynb5dTh4rkijjBhWw4YZr1Kf+Mqs3Rsylcf&#10;E8/jtgYAAAAAAAAAAABMmBf+QHwxytaid3ZBZx24cFdx2CIN5QuHiUMpZG3R0If05xPKDReJx18r&#10;RR+hL11HqgvPcYLwSfGcTuPL09fJe0yZLKeOEc8TcYQJqw40v7HlkGGWM8uGRDp/25pX+rLZFQAA&#10;AAAAAAAAAKAFbvdU8YUoW/PDy83OYDLki2eJQxdJL/q4YGkwhezLVe7I0If0tYkmHXutJn3/NBao&#10;U/mo7pjKh6eJe05Z61XiOSKOMGFX3LH65VsOGWa1cm3ocbNsSLzec8Rzt61F/xgLAAAAAAAAAAAA&#10;aImnnxVfhLI1TL6p6vni4EXS89Sy4fvTTGE4hSzqpGXvelU0+CF9rS1Jx14reXqp+P3TkqvmOoF6&#10;SjyPU/vywkecXDhLvA0oI4W94jkijtAWWw4aZrbbHnq+WTK2JtB/E8/dNuaXfm92BQAAAAAAAAAA&#10;ABgHv1QRX4CytalzdjE7gyQISuGo4Ys05OkL5SEVsqHw6rsuigY/pK+1pZw6XDzuWikflsTrSHp+&#10;iXec7HS+flS8LSj9SeeGOJpRepV5dMcEVWv3HTxq2DBjlWuNJ81ysT3SOdvWphdmmF0BAAAAAAAA&#10;AAAAxkh64cnWgvCLZleQJFO793bccLk4jJHkonejzGlfHFahTPead3zk7dHwh/S1tpVXp4rHXSvl&#10;wzPF60havj59+FzwmHj+ps7lq09GH1Mv3kaUzqTzQiyp/c0jO9qgMtB4asuhwyzVV1vdZZaK7Qn0&#10;PeL52tYAAAAAAAAAAACAMQvUN8UXnWzNcXbYsDFIJDdM57tRunqOOLBCme1NN636cDT8IX2tvRUv&#10;FI+5VsqpY+TrSEBd3YHj6z+K522avHz9cfH2ovQlnRPiyOmZYh7R0QZX37Vm6pZDh1mpUh/8s1km&#10;xko6T9taoO43uwIAAAAAAAAAAABsw9TeQ8QXnGzND99odgZJlr/gQHEoI+n5agnv2GZPV9z6wL9E&#10;AyDS19qeGy4Sj7lWij72UrqOSUsfO/Kx0dI5m5KTqxbKtx+lJul8EEf8Q5W266s3frTl8GEWMsvD&#10;eASqWzxH29rePXuanQEAAAAAAAAAAAC2QnqhyeaQJjs4vtLicEbSm144RRxeoUx11e0PfvPq9zzw&#10;NelrsSQda60mff9O54aHOp76lXiupmQWlJ528vp88fak5CedC+IIsZAGEFNdvTnfLA3jJZ2fbc1X&#10;fzC7AgAAAAAAAAAAAAiC4k3iC022NlXtb3YGaTK9mBMHNNKQNMBCmamvf/B3b7zh4zXpa7ElHWet&#10;Jn3/TpTTvniOpvQUqHUjt6N0+1Jyk84DcYRY9NUb08RBxBRWrjV+YJaFVkTvuiidm21tevdBZmcA&#10;AAAAAAAAAACATc3eSXyBydY8/R9mY5BKPVPa+hHGncwtHi8OslDqi4ZAeq66c4n0tdjKqcPF46yV&#10;8kqL1xFXXWHgBOrH4jma0lmgvzdyu0q3NyWr3PxjRp0D4gqxqdYbb9lyGDGNmeVgInzdEM/LNhYN&#10;9QMAAAAAAAAAAACjMKSyeciG6YUZ4rBG0vP0AnGghVJdNASyx+HLOz88livNFo+zllJzxetod0H4&#10;c/HcTNnIV/8u3u6UnPKls+RzQAwhVuVa89+3HEhMUz09q6aYpWCipPOxrQXh7WZXAAAAAAAAAAAA&#10;gGEHnvdC8YUlW4veuRBZsqPjqWXi0EbSi949UBpsoVQWDYLsfMSSSfoY4+KF4jHWSl36WPk6Jlj0&#10;Ec+B+p54Xs5avvr28HnpdeI+bJqvbhre89+J3yML+eoGcd2UhEqj7vtxlFfzzWM1YlSpN7+65WBi&#10;0qvUGusvuvPrO5sloB0CVRTPxbYWfQIDAAAAAAAAAAAAMMLXa8UXlWws0E+bXUHW5NUJowY30pBf&#10;mC8MtlAKiwZCdp65wJO+1pFctVA8xlppmp4pXker+eGXxXNylvL0E04Qnieuf0zpK8Xvm4U8dYm8&#10;Zpq0Ar1o1P0+jnLF2eZRGjEr14a+t+WQYqKrfo7htjj46inxPGxjgX7U7AoAAAAAAAAAAACsFujr&#10;xBeUbM3rfYXZGWSVGy7fbHgjLUXvzicNuVBqigZCHFe50tc6VjuPf+n7j6d8IRom/Zl4Ls5Sfukx&#10;Z3phxqj1t5qvrxne//XidaW9vD5aXDNNQnrpqPt8HOXm++bRGR1QGRi6Z9SgYsIqDzSeNT8u4jC1&#10;e2/x/Gtr/sKc2RkAAAAAAAAAAADYafZO4gtJthaE3zAbg6xz9RxxkCPp5Sfy7nU0mb38xDccFg2G&#10;SF/raNEAp3RstZp0HWMpKDXF83CW8vVfHG/BGeL625L+qHi9aS9Qvx1eW3vf4ZTGn3R/j6OuwsvN&#10;IzM6pDrQvGDLocWkVKk1/sf8mIhToL8unn9tzC+tNbsCAAAAAAAAAAAAK7nh78UXkmwNdjlw9q6j&#10;BjnSUPQOgpP9LoY07rzzVhwbDYdIX+t4bnioeGy1kqcXiNextdzwa+L5N2t56khx/e1uw7ng++LP&#10;kPb80m9GrZc6l3R/j6MZeg/zqIwOuujOO3fecnhxsqusbCjz46ETpPOurbn6KrMrAAAAAAAAAAAA&#10;sEq+OE18AcnWfKXNzsA2OTVPHOpIevnwTHHohRLZK/XbTokGRKSvTUp+abZ4XLVSV/Fc8To2zS99&#10;UDz3ZqlAPem4hTni+uNu+oIZw7fFb8SfK/Xpj4prpniT7utxhElVGWhct+UgY6erDAz90Pw46CS3&#10;UJTPuZYGAAAAAAAAAAAAC3nqGfHFIxsLwr+aXYGtDirsKw52JD0vXMq7UaajU5ffdHY0KCJ9bdLK&#10;F88Xj6tWyqsTxOsI1JB43s1SgVrneHr7Q6SdKB+e5vh6rfhzpj1Pv1dcM8WQninez+MIk66nZ9WU&#10;Sq35mS0HGztRX70xzfwYmAz8ffDv+aWfmV0BAAAAAAAAAACAFTx1hfjCka3t372b2RnYzgtL4oBH&#10;0ssVZ8tDMJSUlr71gyuiYRHpa5NbcYF4TLXSND3zue/rq5Xi+TZLBfrpkYHFzfYzKelCZgcpXTVX&#10;XjO1rbw+etT9O66QKOV6c82WQ47trjzQ+P3VteaLzFViMrk9LxPPs7aW651udgYAAAAAAAAAAACZ&#10;J71gZGuB/qrZFWCDQ7qnjhrwSENuuEgchKFEdNnN9360r3/Nz6SvTXrS8dRqbvH94rk2S/n62fTc&#10;3/RbxTWkvejj0oPwTHnNNOGiwWDp/t3ufLXEPPIiYcr1NceVa0P/KQ1AtlqlNnjFyP+9ctWe5mqQ&#10;BL76lXietbHoHTkBAAAAAAAAAABggUA9LL5gZGvA1kjDHmlo+vzjxIEYmtSuuW31/1x92wOfl76W&#10;iKRjaVypVcP/u148z2YpTx8r7l/i058X15P2AvWUvF6aUO38eP9tFb3rMxKvWv3cTpVa47VbDkRu&#10;t3rjvstv+tQew99ihw3fyXH6aoM/KA80fmouIimk86ut+bpqdgUAAAAAAAAAAACZ1NUdiC8U2Zob&#10;Xmx2BpDl1OHi0EfS85UWh2Jo0oqGSd50030flr6WiNzwUPFY2l6++ph4fs1agbpE3Le0Fb3rsrS+&#10;tBeE33By2hfXTOPP12rUfT2OvLDXPNrCEtWVjbOix0NzEUnh6TeL51ZbAwAAAAAAAAAAQIZFHzsq&#10;vUhkY9FeAGPSM8Xx9FJx+CPJueFyJ184WhyOoY4XDYy85h3//Hbpa8kpPE48lqRc/eHh/7XgHSfD&#10;krxXaU4dOXxO+4u43rTnqSF5zTSupPt8HHWVjjAPtLBI9HjY19/Mm4tICv6e+Pc8/Z9mVwAAAAAA&#10;AAAAAJApbniN+AKRrQHj5amTxAGQpOcXlTggQx0tGhhZeO373yh9LVG5aq54HG3MVXXxnJqlArVu&#10;+P5+rbg/WSp6h11fPS7uQdrz1ApxzTS2pPt+HM2Yt495hIVFKvXGH8r9za+Yi0iKQxfvLZ5PbW2q&#10;2t/sDAAAAAAAAAAAADJDemHI1nz1/8yuAOOz3zm7O55aJg6CJLno3Shz4SxxUIY6UjRAef6bVs6X&#10;vpa43HDRqGPID+8Sz6dZyytdMWo/sp6rXi3uRRYK9CJxzbTttrz/xxWsdHWt+SI+xjuhguKPxHOp&#10;rQEAAAAAAAAAACBDAv0d8UUhG4s+chaYKL901mZDIGnJV1oclqHYi4ZFDu2+brb0tUQWDd1Gx4wX&#10;XieeS7NU9LgQrVPaB5tySzeJ+5OFctoX10xyWz52xBWsFT0mVmsN31xEckwRz6G25qkrzL4AAAAA&#10;AAAAAAAg1ab15sUXhGwtCHnBHu1xcM8LxIGQNDS9MEMcmqHYGnm3LeHPk5teKp5Ds5anbpHXb3GB&#10;GhL3Ku0F+hec+8aQq9xRjxlxBWuVa81/jz7K21xEkvj6RvEcamuOs+OGjQEAAAAAAAAAAEB6SS8E&#10;2RzQbnl9vjgYkvTyxfPF4RmKpdQMUAYLuh1fPSOeP7OUr28V108bGnnHRv2/4t6lPV9/R1wzbShf&#10;8EY9XsQVrHXNbatdPsY7waRzp6354ZfNrgAAAAAAAAAAACCV/NIN4gtBtrbfOS81OwO01/TiS8Xh&#10;kDTER9t2pOQPUOpzxfNmloo+qtsPPyivn8T8BTOcQD0s7mfa89V7xTXbnls8ftTjRFzBaiMf433n&#10;4PHmIpKkq/By8bxpa1Pn7GJ2BgAAAAAAAAAAAOkyeyfxBSBb8/RnzMYA8fEL88UhkaTnFV8lDtJQ&#10;20ruAGV4gROoJ8XzZpZy9fvl9dPYCs9x/NJacW/Tnl+6SV6zpflqnvg4EUewWrk2+PlKrfk7cxFJ&#10;4+nvi+dMG/P1WrMrAAAAAAAAAAAASBUvox+92WpApxys9xk1JJKWXOWKAzU0oc56/e0XVGqN9dLX&#10;Ji91pHiuzFq+bsjrp5YK9CInUOvEvU57eXWCuGbbkh4b4iga1IT1+BjvhJPOldYWvsbsCgAAAAAA&#10;AAAAAFJh2oJ/kF/4sbTonbOAztph+LgriUMjSa8rPFkcqqGWW/7WD5cr9eYT0tc6Xr50lhOov4rn&#10;yizllwbF9VN7cku3ifue9gL9Nycfniiu2Zakx4U4csNDzeMlLBYNUPatXDPfXETSeKW7xXOlrQEA&#10;AAAAAAAAACBFpBd8bA6YLNO7DxIHR5KeW1w8aqiGWu6ym+794Ir+wT9JX+tYuXCW4+snxHNklvL0&#10;5518wRP3gNpb9I61Qemr4u2Q9oLwYXHNNiQ9JsTRtO5/MI+UsFhloPmxSq3xjLmIJJLOkbYW6K+a&#10;XQEAAAAAAAAAAECiBeG7xRd8bM0v7Gt2Bpg8Ix97KwyQJL3c/GPEARsaV1e/Z/VXru1v/Fr6WvyF&#10;Jw/flk+L58cs5en/kNdPsTcysKq/L94uaS8I/9W6gVzpsSCOpqrnm0dIWKx664Mv5GO8E85TR4rn&#10;R1vj3AUAAAAAAAAAAJB0Pc8TX+ixtUB9zWwMMPmijyuVhkiSnquVOGRDY+7alau/d83KwR9LX4st&#10;t3iU46s/iOfGLOWHXxx5J0RpD6iz5dUJw8fck+LtlPZ89TFxzVlMehyIo6lzdjGPjrBcNEBZqQ2W&#10;zEUkkVf6pXhutDFP/8XsCgAAAAAAAAAAABLJLT0mvtBja0ASeXqpOEyS9KIBUGnYhrZb38o1v7rs&#10;5nsfkL7W/tSRjq+y/1HdgfqZvH6a/IaPwaCUzXc9dcPl8pozlHT+jyPAWFFr1nkXyhSQzom2li+e&#10;ZXYFAAAAAAAAAAAAieL15sUXeGzNK15odgZIniA8URwoSXq+mi8O3NA266s3/vbqd3zkrdLX2la+&#10;cNjwbfQz8XyYpYLwa05XGIh7QAlLXSHehmkv0OuHf8coyGtOeblw1mbn/DgDjNnV6k4MUKaArz8g&#10;nhNtDQAAAAAAAAAAAAkUqHXiizs25pceM7sCJNisncWhkqQXvQNbVzcDbOMoGgw5900r4xs+9dXD&#10;4rkwS/nqGSenfXH9lPTuFm/TtBcdk/J6U1x4snjejyNgE+V6c12l3nyHuYikks6FtuaXvmx2BQAA&#10;AAAAAAAAAIng67eLL+zYWteSvczOAMnnF88Sh0uSnl88Xx7AoS0beWct4c8nVPROcZ76qXgOzFK+&#10;+oEzbf5McQ8oZanPi7dx2gvUjzMz3JsfPq9L5/t25yttHgGBEZVas1quDz5rLiKp/MLZ4nnQ1qaq&#10;55udAQAAAAAAAAAAwKSTXtCxtUB90+wKkB5T5zxfHDJJep5a5uTm866A26n9A5TqB+L5L0sF+jcb&#10;hkSl9VNqc8NDHb/0e/E2T3u++ndxzakq7B11no8jV801j37Ac6LHystv+tQe5iKSKlBPiedAG/PU&#10;H8yuAAAAAAAAAAAAYFIF+mnxBR1bA9LMDXtGDZqkoXx4pjyMQ1FtGaCMBs9sGJz01SNOEIbiHlB2&#10;io7noPSoeAykPb90i7jmVKQXiOf4dpcPTzOPesBzyvXGs5Va4yZzEUkmnftsLXoHYgAAAAAAAAAA&#10;AEyirsIR4gs5tuaFJbMzQHq5PS8TB06Snq+WyAM5NPEBSp3Njz7etED9afgYuuy542l676nyXlC2&#10;0oXh236deEykPVdfJa85wW16To8zrzdvHvGA51TubL565PESyReoVeJ5z9YAAAAAAAAAAAAwiaQX&#10;cGzN00+YXQGywS0uFgdPkp5bOEUczLE074LycS0PUM7Q3xPPd1kq0OtHHUMb8/RMcV8ogxVfO3yb&#10;rxePkbTXFQbymhOYdD+MowPPe6F5pAM2wwBlimT1nN1KXmmV2RUAAAAAAAAAAAB0VKDfKb6AY2tA&#10;Fk0v5jYbOklPixxXuaOGcyzsVa++5bxxDVBG++aX7hPPc1kq0H9zPHXFFsfN6DiO7CoofUQ8XtJe&#10;oP/k5NQx4pqTlHQfjCNgK8q1oT+W+5tD5iKSzAvPEc93tub27Gl2BgAAAAAAAAAAAB0jvXBja4Fu&#10;mF0BsmhHx9cpfTfK4vHikI5F9Vw5sHDMA5SB+pJ4jstSfmmt46qrxeNFylPLxL2i7JYveMP/+z/i&#10;8ZP2fPXzUetNSjnti/fBOAK2olpvzi8PDK0zF5F00nnO1qJ/GAIAAAAAAAAAAIAOCsKfiy/c2Fig&#10;eJEVdnDDQ0cNoaQhN1wkDutY0pLKB6/Y7gClr94nnt+ylKced/zS5eIxsr18tUTcN8p20UCfF/5K&#10;PJ7Snh/eJ655MuvkYwywDdFjZvWO1S83F5FkbveLxXOcrXWpLrMzAAAAAAAAAAAAiFVX4QjxBRtb&#10;c8MeszNA9s26aOeRd+STBlKS3rTC0eLQTsZ7wzvv6d/qAGU0RCWd17KWr98hHhPjKVcsiHtI2S9f&#10;Os0J1FPisZX2PP1ecc2TkVs8SrzvxRGwDeX+wSfL9aE15iKSzi9+Sjy/2ZivnzW7AgAAAAAAAAAA&#10;gFhJL9bYGu8+CVt5848Th1KSnlcqjRrayXhX3Prgp665ffV3N/tzX/eL57Qs5atnnOnhcY5XPFc8&#10;FlrJL5y+2T6Sbb1q5HFfOt7SXi68QFhvh1twhni/iyNgG6orm4eO/MMDpId0XrM2faPZFQAAAAAA&#10;AAAAAMTCC/9JfqHG0rrm7mV2BrDP1Dm7iIMpaSgXzpIHeLLXNbev/tllt977wIbL4R3iuSxrucO3&#10;8ab7EISheBy0Uk4dvtn3Jvty9dvF4y7t+XrtcOeLa+5Evpov3ufiCNiOaIDyDbfdtou5iKTz1dni&#10;ec3WHGfHDRsDAAAAAAAAAACA9pNeoLG1IHzQ7Apgt3x4pjigkvSiYR1piCdjRUMguQuu+a54Hsta&#10;vpon7cGGwqXicdBK4vcn+xr+PUA6DtNeoP4qrzfmpPtaLC040zx6AVtVrg19r1If/LO5iDSQzme2&#10;FqinzK4AAAAAAAAAAACgrTz9v+ILNDYW6PVmVwCMmL2T46llmw+ppCRPzxSHebKQq68Sz2FZauRd&#10;88LLxfVvmRsuF4+BVpK+P9lZoL8uHptpL1DfdXLaF9ccR9L9LI5mdB9kHriArbq23jiKj/FOmanz&#10;9hfPZbbmzZ9pdgYAAAAAAAAAAABtcciiV4gvzNiap84wOwNgU3l9vjiwkvRcNVcc6ElrfvgO8dyV&#10;tfLhUnH9Wytf8MTbv5V8vVi8DrKzvD565J0bpeM07bm6Ka653Un3szg6cOGu5hEL2KZogLL63gcP&#10;NReRBp7+H/E8ZmO+ftbsCgAAAAAAAAAAANpCelHG1gL9tNkVAJKDe17Q1nf661TRzxwN2EmDPakp&#10;XCqet7JUoNY5QWmFvP4xlC8cLd7+reQrLV4H2ZsbHjp8jD4pHrtpzwuvE9fcrqT7WBxF75gMjEG5&#10;NvR4ud78prmItJDOX7bmq6vNrgAAAAAAAAAAAGBCfH2X+IKMrR08bx+zMwC2xVfzxeGVpJcPzxSH&#10;exKdWjH8s68Xz1lZylcVef3jzNVzRt3urRa9I7F0HWR3fvia4eMjm/fJIFwurnmiSfevOHKcHTY8&#10;SAHbdsX7Vu/Fx3inkKsWiucuWwMAAAAAAAAAAMCETRFfiLE1T/272RcAY3Fgz8vEAZak56ll4oBP&#10;0nILxZF3ZJTOV1nKK1wprn8izSiVxNu+labNnyleB5EX9o06nrOQr56R1zuBpPtWHAHjEA1Qrrh9&#10;zUHmItIiKD0tnrtsLNA/M7sCAAAAAAAAAACAlszQvxNfiLE1AK1xi2rUEEsayhVni4M+k55aJp6j&#10;spavVsrrb1O+Xize7q2U0754HURRvvqkeIynvuHfE3PhLHHN4ymv2/fR+tsLGIdybfAT1XrjCXMR&#10;adFVeLl8zrK0fMEzOwMAAAAAAAAAAIBx8Xqjd+iSX4SxsSA80ewMgFbki9PEYZak54aLxIGfySin&#10;5jmBelI8R2UpX1fF9ceRGy4Xb/fxlpZ3LaXJa2TIVn9fPObTnhd+S1zzWGvnx+pvL2AcVqxsHsjH&#10;eKdUwD8EfC6/tNbsCgAAAAAAAAAAAMYleqFFegHGxjz9F7MrACbK1YtGDbSkoXzhaHHwpxN16XPF&#10;c1PW8kv3ieuPO+n2bjXp+xNtWlcYDB8rfxLvA2nPDz8ornl7uWE46r4UR17Yax6JgDErDwyt6+sf&#10;PN9cRHrsIJ6nbM3VV5l9AQAAAAAAAAAAwJj4qia+8GJrB/e8wOwMgHbIqcPF4ZakFw35SMM/cRWo&#10;uY5fekI8L2Upv1QT19+p3OJR4u3dSp0+RijF6XOdoPS0eJ9Ie55+t7zmraUXiPenducWTjGPQsCY&#10;lWvNfy/Xh35rLiJNfH2VeI6yNQAAAAAAAAAAAIwZ79axed8w+wKgvXYUB1ySXvSRz9N6DpWHgNrU&#10;tJGBvvXC+Shb+aXPiuufjIIFZ466rVstp84Qr4NIylVzxftH2ovOYV29J4lr3jJfLRl1P4qlcJZ5&#10;/AHGhY/xTjFfPyueo2zMD79sdgUAAAAAAAAAAADb5FnwbmfjCUC8PHWSPOiS8PKF+aOGgCZaEJ45&#10;3JPiuShLufoBcf2Tni6It3Ur+YUj5Osg2kquqov3l7TnqWccX58urnlj0n0ojrzeV5hHHmBcogHK&#10;Sr1ZNBeRJm7Py8Rzk61Nnbe/2RkAAAAAAAAAAACIoo82lF5osTVfzTM7AyBO+3fvNvLOjtLAS5KL&#10;fuauMBAHgsZTvnSY4+u/iOehLOXpzzj5gifuQVLyi4vF27qVXOWK10G0tUaOmeH7iXT/SXuB+q24&#10;5ijp/hNHXXP3Mo86wLiU642VffXGs+Yi0sbXPxTPSzbml9aaXQEAAAAAAAAAAIBIepHF1gL9qNkV&#10;AJ3iF88aNfCShnJqnjgUtL3c0vHDPSaeg7JUUPyquP6k1s5hXun7E42lQP1YvD+lvegjZLccpJbu&#10;O3EEtOiSWx98IR/jnWpTxPORrXnqCrMvAAAAAAAAAAAA2EyQ0Y+ObDVn9k5mZwB00gHhi8TBl6Tn&#10;qWVjfsfB6erI4f/md+K5J0sF4Rfb8g6dnS66HaXbuJWi40K6DqIxFR43/L/ZHLL29T+PrNEvzBDv&#10;O3EETEC53ni2Wh+60lxE2vj6VvFcZGsAAAAAAAAAAAAYZQfxhRVb84trzL4AmCxesSAOwCS+8MzN&#10;B6A2KRom9PUT4nknSwXhz8X1p6muwhHy7dtCXqk06vsTjafc/MOHzx1rxftb2vNVRbzfxBEwAdHH&#10;eJdrjSfNRaSRdA6yNV9/wewKAAAAAAAAAAAARtjwTmjjCUAyTFX7jxqASUu5+f5zw095ffTwn/1C&#10;PN9kqaD0jVS+4+TWyunTR92urebqOeJ1EI0nX10t3veykK9uEO877crTS80jC9Cy6GO8e1atmmIu&#10;Im0O6X2FeP6xNafneWZnAAAAAAAAAAAALJcPTxRfULE1V3WbnQGQDDs4brhIHIhJfOFpTqAeFs81&#10;WcrXv3A8PVMc+Ep7+cJ8+bZtoamFw8TrIBpvfukW8b6Y9gL1pHjfaUeuWmgeU4CWRQOUlYGHbjAX&#10;kUae+l/x/GNjgX7a7AoAAAAAAAAAAIDlpBdTbM1Tz5hdAZA0bvfUUQMxSc0NL3a88FfieSZL+eqn&#10;4nBX1vL1YvF2bqUsvUMnTX5B+EXxvpn2gvDhkfOodB9qNS8smUcToGWVevPV0RCluYi0ks47tuar&#10;JWZXAAAAAAAAAAAALOWX7hNfSLE1PsYMSLod2zrMFk/Z/6huXz3s5NQx4kBXVpNv69aSvj9Rq7kL&#10;Dx0+L/5avK+mPV9/R7wPtVJX77HmcQRoWU9Pz5RogPLSd39pN/NHSCO/9D7xnGNrAAAAAAAAAAAA&#10;9uqZIr6AYmuBWmU2BkDS+YUZ4oDMZOXp1zpeKZsDTJvm6b+MGt6yKem2bzXp+xNNpOnD50VfPS7e&#10;d9Oeq5vi/Wg8HTxvH/MIAkxIuTb0dF996APmItJKOtdYm/q62RUAAAAAAAAAAADLBOHP5RdQLCxQ&#10;68yuAEiPHR0vXCoOynQyP/yueF7JUoH+nePpY8WhLZvqKhwx6vZvNbeoxOsgmnBhr+OpZ8T7ctrz&#10;SneL96exBLRJpb+5lI/xzoBc8ZXiecba9B5mZwAAAAAAAAAAACzhzZ8pv3BiablwltkZAGmTX3Ci&#10;OCwTdzOKvxTPJ1krpw4fPaBlcfneU8XjoZXy4ZnidRC1Jb1AvE+nPb+01nHVZeJ9alsBbcQAZUYE&#10;+jfiecbGAv2o2RUAAAAAAAAAAABLSC+a2JqvHjG7AiC1Zu08fF9estmwTGypr4vnkiwVqIednDpG&#10;HsoiJ1+YLx8bLeQWjxKvg6hdBcUHxPt52gv0046n3zzqPrW1gDYq1wcfrQw0Pm0uIs2k84ut+cWz&#10;zK4AAAAAAAAAAABkXKCz+UJ6q71k7l5mZwCkXV61790BR2XB4GRUtIfSEBZtnqsWysdJC00vzBCv&#10;g6hd5Que45e+KN7n016gfiver7YMaKPywOqTeRfKjPD0gHhusTUAAAAAAAAAAIDM21fvIb5QYmuB&#10;bpqdAZAV+52zu+OpZaOGZ1rND7M5dLRpvnrc8RacLA5e0daTjpdWk74/UbtzlTt8vGXzI2vd8Guj&#10;7lebBrRZNEBZrd13sLmINAvUOvG8YmNB6atmVwAAAAAAAAAAADIq+lhW6YUSWwOQXTl1tjhEM9Y8&#10;9S/ieSNLRR+B66t54qAVbb8Nw2jy8dNK0nUQxZI6yfH0E+J5Ie15aki8fwFtVqk1flOuNz5rLiLN&#10;8uGZ4vnE1g44+0VmZwAAAAAAAAAAADJmqtpffIHE1rq6A7MzALJq7549xUGabeWpz4vnjKw1PTxO&#10;HqyicZUvHSYeR62UV1q8DqK4cvUp4vkh7QV6veOGN/79/hX2mEcFoG2qtYeO4WO8MyQ6b0jnExtz&#10;1eNmVwAAAAAAAAAAADKGjyb7e776g9kVADZwSz1/H6TZSl5plXi+yFIj7zhZVKOGqGhi5dWpo46n&#10;VssXzxKvgyjOXP128ZyRhXz1NscvHWEeDYC2igYoL7n1wReai0g76Rxia254qNkVAAAAAAAAAACA&#10;jHCL7xdfGLG1/bt3MzsDwBYHqP3EgbUNH/ea/XcdCko94uAUtad88fxRx1ar5QtHi9dBFHd+6YPi&#10;+SPteeHvzSMB0FblevNblfrQz8xFpJ2n7hbPIbYGAAAAAAAAAACQHT3PE18QsTVff8FsDAAbeWFp&#10;ZEjN13eJ54gs5eu1jqeXioNS1P7cwsJRw5CtNr0wQ7wOoo6k/kc8p6Q9L/yB48za2TwaABPWNzAU&#10;8DHeGcOnNvw9v3Sf2RUAAAAAAAAAAICU80qPiS+I2BoAu/nqMvHckLEuvLz2f3vPvuTQ0YNRFGvS&#10;MGSrSd+fqFPldfROqH+Rzi+pz1cfM48IwIRFA5TVeuMkcxFp5xfPEs8btrbv6XuYnQEAAAAAAAAA&#10;AEipLn2s+EKIrXnhyWZnANgm6D1BPC9kqeijyH29OBp+igY6dp6xxN9sIIo6kzQM2WrS9yfqZNG7&#10;ofqlteI5J+15+s3mEQJoWbU+9LNKrfltcxFZwLtQbh4AAAAAAAAAAECqSS+A2Jqv/2h2BYBNvPkF&#10;8ZyQtTz9zo0DTy886tUzRz5SdNMhKOpcuXCWOAzZSq5W4nUQdTq3tDyzQ0XRO84BLbrmPWv25WO8&#10;M2b/pS8WzxW25haPMjsDAAAAAAAAAACQMq6qiy+A2Joza2ezMwBskFOHO75+VjwfZClfXb3loNMr&#10;TnvTEQxQTnK54ivFgchW8krnjPr+RJOWepN4Lkp7fukJ54DwReYRBBiX6DH36lrzYHMRWRCEnxbP&#10;FTYWDc8DAAAAAAAAAACkT88U8cUPW/PV/XIivwAA//RJREFUx8zGAMi6vMr+R3VHRS/sPzdkV+rZ&#10;dMDJO2/FsQxQJqC8Pn+zQciJND08TrwOoskqKH5OPDelvUA/6hx43gvNIwowJpX+5gO8C2UGSecI&#10;W/PULWZXAAAAAAAAAAAAUiJ68Vd64cPWAGSfp44cPvetF88BWcov3vvcUN2WeXpmNNh0wrJ3vYoB&#10;yoTkqoXibdVK08JDxesgmqxy2nd89V/iuSrt+fqr5tEF2K5q7f59GKDMIE+dIZ4fbA0AAAAAAAAA&#10;ACA1/OJZ4gsetpYPTzM7AyCLvN5XiPf9LBUNhvr6C6MG6qRyhXmL3/LBy8sDzXXiwBN1PjdcLt5W&#10;rSR9f6LJLl/who/Pv4nnr7Tn67vMow2wTX315rpq/9BrzEVkha+eEc8NtgYAAAAAAAAAAJAK0gsd&#10;thYNHQHIpuidzzwLXtT21L9sNkA3hpZe96F/X3HH4E/FQSfqfK5ypduppaJhTOk6iBKROsPx1ZPi&#10;uSztBeoK8+gDiCq1xr9W6oN/MBeRFYdY8A91xpNfOMLsDAAAAAAAAAAAQEL54SfEFzpszXF22LAx&#10;ALLjmN2cIKMDOpvmFf9THKAbQ2++5YFfXXLDPd8b/h7nykNO1PG6ugPptmopr7hAvA6ipJQPzxPP&#10;a2kvUOtGhveBrRj5GO9qdUdzEVnh6u+J5wQb80trza4AAAAAAAAAAAAk0P7du4kvctiar95rdgZA&#10;FszoPsgJ1FPi/T1LebrlwcmNRQMcy6774OdHLnvh0pGP15WGnKjDhcdteVu1XDSgJl4HUZJSK8Xz&#10;XBbKF6eZRyfgOdHjb6V/sNdcRJZI5wFbC9QKsysAAAAAAAAAAAAJ4+s/ii9w2BqAbJjavbfjl34v&#10;3s+zVPSOk756tTgsN86iAY7CFXeu3uzPveKr5AEn6miumrvZ7TKRcsXZ4nUQJS2/NCie99KeV/qJ&#10;eaQCRpT7h94y8i6UyB5fLxbPA7YGAAAAAAAAAACQOF7vseILG7aWLxxtdgZAWuVKLxHv31nLVz8U&#10;h+MmUDS8Mee1t9416mvRu1FKw03U2Vy1cNRt02rTF8wQr4MokamfiufBtBeorzlOzxTz6AWLVat3&#10;7s4AZYYF+mnxHGBjvv6h2RUAAAAAAAAAAICEkF7UsLVAP2p2BUAaTVXPd7zwJ+L9O0sF+r+fG4Jr&#10;c9HwxjHq7TdJXxspr06Qh5uoY0m3S6tJ358oseljnUD9VTwvpr0gvMM8ksFiff3Nx8v1Zs1cRJYc&#10;2PMy8b5va/mCZ3YGAAAAAAAAAABgkvn6C+ILGrZ24Oxdzc4ASJsZpey/s48fPtKuj+reWtEA5YFz&#10;3nS19LXn8tQyebiJOpZ0u7SSV+S2pJSlznD80uXiOTILueFy86gGC1XrzZvLtcaT5iKyxi89Kt7v&#10;bSzQ682uAAAAAAAAAAAATKLondqkFzNszdMfNTsDIC265u41fN/9vnifzlIxfFT31hr5+FDhz8Xy&#10;+mh5wIniT88Ub5NW8pWWr4MogQWlnk2O3fcN/+968byZ9tzi8eaRDpaJHocvv+lTe5iLyJYp4v3d&#10;1jx1hdkXAAAAAAAAAACASRJ9XLX0QoatAUiRnilOEP5IvC9nKV//yfHVG54bFupA4xqgjHKLShxy&#10;ovjLqWPE26SVvPAC8TqIkpZ0/PrhfeI5NO35+i/O3j17mgc+WCJ6HC7Xm+8yF5E1vr5GvL/bGO9C&#10;CQAAAAAAAAAAJpWrXPFFDFvzFhxidgZAku13zu6Op34q3o+zlB/+Nu6P6t5a4x6g3Fi+cJg47EQx&#10;p88Vb49WyqsT5OsgSlDSsbsxv5TNwfogfNiZoXlHQkuU683zRh6LkV2efla8r9uYX/qy2RUAAAAA&#10;AAAAAIAOk168sDU//JXZFQBJ5un/EO/DWSoaDp2qnu944cnicFDMPf+Yi97Q8gBllFe8UBx4onhz&#10;1ULx9mglNzxUvA6ipCQdt5vmhhcP/+9vxHNs2vP0Q+YRERnW07NqCgOUGTdD7yPex23t5ee/xOwM&#10;AAAAAAAAAABAh8zQa8QXLmwNQJLt4Pjht8T7bpby1TNmvZua4rjh8lHDQTHmzbvmLZVaY730tXEl&#10;DT1RvLXzWJG+P1FSko5ZqZF38VXrxHNu2vOLt5rHCWRUuTb0x0p96OvmIrIoUL8V79+2BgAAAAAA&#10;AAAA0DFdc/cSX7CwNVffY3YGQLLs4AS6Kd5vs1T0Lmluz8vMmmWumrvZUFCMzX3THR/uWzn4jPS1&#10;ceeF54jDTxRPrnLF26GVPLVMvA6iJCQds9vKU28ZGVKXzsFpzy8uNo8UyJhqvblo5B80ILtmXbSz&#10;eL+2NVddZnYGAAAAAAAAAAAgZoF6SnzBwtYAJI8ffla8v2apaJhnevGlZsXb5/bsKQ4GtbkFlQ98&#10;uq/WeEL6WksxiNfZctoXb4dWcgsLxesgmuyk43Us+eom8Xyc9rzhx5N8cZp5tECGRB/jfXntU/uY&#10;i8iiGcVbxfu1rQEAAAAAAAAAAMRuRvFc8YUKW8uFs8zOAJh0PVOcQH9cvK9mKa/0Z+egwr5m0eOX&#10;V/NHDQW1sTfc8LH/uXrl6kelr02ovDp11BAUxVOu+ErxNmilGfpC8TqIJiu3eJR4rI4nT39ePD9n&#10;oZzazzxaIAPK9cFnKwON1eYiskq6L9taUPqi2RUAAAAAAAAAAICYBGqd+EKFjbn6l2ZXAEw2T39U&#10;vJ9mKU897uR6p5sVT4zbc4A4FNSGLrv53p9ec9uDf5a+NuF8tUQciKIYCs8Rb4NWcgunyNdBNBmp&#10;M8TjtJV89V/i+Trt+erb5tECKXfVewYPiN6F0lxEVk3tPUS8L9va/t27mZ0BAAAAAAAAAABoMxve&#10;2W08AZh8ful94v0zSwXqKeclc/cyK24vXy8eNRA0wa689cHfvuYdH/uK9LW25RaPlwejqK25bTw+&#10;PD1TvA6iTufH8C68fulR8fyd9oLSp82jBVIsGqC84o7VLzcXkVV++BPxfmxj0e/OAAAAAAAAAAAA&#10;sZBenLA1V7/f7AqAyRCE7xTvm1kqKD3teOpIs+L4uMoVB4Ja7No71jx5/mUrPyp9ra25aqE4HEVt&#10;Ti0T97+VxO9P1OF8pcXjc6J56orhx6YnxfN52vPV28wjBlKoUh/8brXW+LG5iMyavZN4/7U1N1xk&#10;NgYAAAAAAAAAAKBN/NIT4gsTtgZgcvillU6g14v3yyw1rfsfzIo7ZcdRw0AtFr3T1RHhW94pfS2W&#10;8vpocUiK2pe0763khsvF70/UyWJ4593N8korxPN62gvUOsctzDWPGUiRFfXGSXyMtyVcVRfvv7YG&#10;AAAAAAAAAADQNl54gfiChK3le081OwOgU4LwUvH+mKV89YwTqBPMiidHNIwoDQSNo5EhDeHPYy2v&#10;9KghKWpfOe2L+95KvHMoTXbScRlHXuktw/+bzYH/6CP5kSrRY3NffzNvLiLLpPusrQXq62ZXAAAA&#10;AAAAAAAAJkh6McLWvNJjZlcAdEIQXifeF7OWFx5nVpwAs3YeNQg0jiZlgDIqenfDXDhrs0Epal85&#10;dYy4763khb3idRB1IumYjKOp6vkjp9RA3yye99NeoH/nOHN2GVkjEq9Sa/6kUm9+21xElnkLjxPv&#10;s7bGeQoAAAAAAAAAAEyYpx8SX4iwNQCd4RcXi/fBLBW946Q3/2Sz4uTx1dmbDQONsUkboNyYVyyI&#10;Q1M08XKFlo4JMU+dJF4HUdxJx2McbclT3xYfC9JeoH7ruD3PM6tEQl1+04f24GO8LeKXfiPeX20s&#10;0I+aXQEAAAAAAAAAAGjBrIt2Fl+EsLUgvMPsDIC4+OrV4v0va3nhBWbFyeb27Ol4atmowaCttMvh&#10;i1436QOUUdG7UeYLh4nDUzTB9AJxz1vJDQ+Vr4MopvzCDPFYjCNJ9K6UQUYHm3z9AbNKJFT0+Fwd&#10;aJ5oLiLrpPuprQVqrtkVAAAAAAAAAACAcfLUI+ILELYGID5e8UIn0OvF+16W8ornmhWni6/mjRoO&#10;EtrnpIsvS8QA5cb4qOh4kva61aTvTxRX04pHicdhHG3LvqfvIT5GZCFPv9WsEglT6W98utLf/Ku5&#10;iKzzwn8S76O2BgAAAAAAAAAAMG5+8SzxhQdb8+YfaXYGQDtFA4XSfS5LRYOhnn6tWXF6ud0vHnln&#10;R2lQyJSbe1UlUQOUG5temCEOU1HrbedYGHPRO5xK358ojvLhieJx2O6i+8dY5IqzHV+vFR87Ul9K&#10;/8FAhq1Yed+BfIy3ZcT7pqUFxU+ZXQEAAAAAAAAAABgj6UUHW3NLj5ldAdAueX1+dodGNsnTS82K&#10;s2Mb70Z5dPi2GxM5QBnlheeIA1XUWjnti/vcSr5eLF4HUdvT54rHYLsb77k/H54nPoakvUA9Oby2&#10;A80qkQDRY3S51niVuYis84qvEu+btrbfObubnQEAAAAAAAAAANgOX/2X+IKDrTmzdzU7A2CiogEW&#10;6X6WpQK1zvHUtWbF2TS1e29paOiUZTfVEjtAubF8wRs9VEWtpY4U97iV+Lh16kSBKorHX7tzi4vN&#10;2XJ8XP2A+LiShQ7ueYFZJSZRpdZYXakN8o/DbBLop8X7pI15+i9mVwAAAAAAAAAAALbhgPBF4osN&#10;tuaH/WZnAExEPjzNihdwg4wPTm7JDcNNh4b01e9vVmqNZzb9s0QWHY/ScBWNv3x4prjHrZRXp4rX&#10;QdSupOMujrzwOHOWbEHPlOHHkn8VH2PSnq+/YhaJSVKtfm5XPsbbOlPE+6Ot5dThZl8AAAAAAAAA&#10;AAC2wldPii802Fj0LnIAJubgefuI96+s5asbzIrtM3Xe/huHhi5+5z//92XvfuCXmw0SJTlpwIrG&#10;nxsuEve3lbrCQLwOonYkHXNxdOBZLzNnyImJfheVHnPSXlBaZVaISRANUFZqQxebi7CBpz4q3hdt&#10;DQAAAAAAAAAAYKvcwiniCwy25nZPNTsDYLzc4lGOr58V71tZKggHzIptt4PjqoVX3/7gH5e/9UNf&#10;EAeKktr04vHioBWNL18tEfe3lfiYdYor6XiLo3Zyew4Y/tkfEx+D0p4bXmpWiQ6qDAz1l2tDj5uL&#10;sEVWB7JbKVAfMbsCAAAAAAAAAACwBenFBVsL9G/MrgAYjyB8kePrv4j3qywVhHeYFWMT0bta9V5V&#10;f3DUMFHS84oLRg1a0fiT9raVPLVM/P5EE0063uIoDp46Unw8Snt+aa3T1XusWSU6YGH17pGP8e7p&#10;WTXF/BFs4BfOFu+DtrZ/925mZwAAAAAAAAAAAAwv/IT4woKtObN3MjsDYCyC8GDxvpS1/OFzJbYq&#10;Gsio1h86y/H1YnGoKOl1FY4Qh65o7En72krRO1pK359oIknHWhzFyQ+vGb6O9eJjVNrr6v1Hs0rE&#10;rFxvrisPDF1mLsIWvn5CvO/ZmKt4F1YAAAAAAAAAALCJ6cWXii8q2FoQ/pPZGQDbs3fPno6nfiXe&#10;l7KUH37QrBjbsGGA8pNHjVyIPsZdGixKep4uiINXNLbaebt7RW4Lam/ScRZHnTBD3yU+XqU9L/yJ&#10;4/Twzogxq9Yab48es81F2OKAs18k3u9sLVd6pdkZAAAAAAAAAABgPenFBJsDsH3R4GRQelq8D2Up&#10;P/yRWTHGIBrGuPqOB6abixtEH8csDRglvekXzhAHsGj75cMzxT1tJbdwingdROPNLR0vHmNx1Emu&#10;/qX4+JX2PP2/DFLGiwFKS83QnxHvc7YGAAAAAAAAAADgzNAXii8k2FpXd2B2BoDkgPBFTqB+K95/&#10;slSgG45T3dGsGmMUDWO84baHnm8u/l1enbrZcFFa8koXjBrCorHlayXuaSvlwlnidRCNp6B0nnh8&#10;xVGnBSOPzQ+Lj2dpLwhvN6tEm1UGmk9UBob6zUXYRLqv2Zqnbza7AgAAAAAAAAAArBXo9eILCTbm&#10;qZ+aXQEg8fUfxftOlgrUjx1n9k5mxRinbb6b1X7n7D5qyCgNueFyJ1/wxIEs2k56qbinrSR+f6Jx&#10;5OvF4rHV7qLB68kSqP3Fx7Ys5Ok3m1WiTSoDzTeU68115iJs4upTxPuZrQEAAAAAAAAAAIv54X3i&#10;Cwi2BmC0riV7OTP0L8T7TJYK9NfNijEBY/o40Hzx/FEDR2ko+lhqaSiLtl00gCrtZytJ359ozLVx&#10;oHdb5QtHm7Pd5PH0hY5fWis+3qU9t3i8WSXaIHrcvupdq15gLsImvnpcvI/ZWBA+aXYFAAAAAAAA&#10;AABYZgfxxQNbC/SA2RcAG/nq2+L9JUtF7zg5dc4uZsWYoDENUEYOnrfPqKGjNOSFS3k3ynHmKlfc&#10;y1by1RLxOojGlFomHlftztVTzZlu8gX6YvGxL+0F+m9OV+HlZpWYgOhxu1xv3GUuwiYH9rxMvH/Z&#10;WlfhCLMzAAAAAAAAAADAGtKLBrYWKD66DnjOrJ0dT/9SvK9kKv07s2C0yaV33fPiMQ9QbuSFpc0G&#10;j9JSrnC6PKBFYtFQgrSPreSGoXgdRNtLOp7iKFd6iTnDJYen/01+LEx50e/w+3fvZlaJFvTVG93j&#10;fuxGdvj6Z+J9y9YAAAAAAAAAAIBFfL1YfMHA1oJwltkZwGKzd3IC/TnxPpKlPPUrZ+qc55tFo43K&#10;A4PnVvobz5iLY9fV+4+jBpDSUPRYKg1pkZyr54j72Eo5zQArjT/pWIojx32eObslzJxdnKD0DfGx&#10;Me354SfMItECBigtJ92nbM0Pq2ZXAAAAAAAAAABA5kkvFtiaF/7e7ApgL1//Wrx/ZClfPc5Hdcer&#10;XBvsK9cafzIXxy/6eGZpGCnpdYUni8NaNLogDMU9bKXcfF+8DqKtJR1HcZR00WOh9DiZhXz1PrNK&#10;jENfrfnrSq35dXMRtsmHJfH+ZGsAAAAAAAAAAMACnv6M+EKBrQHW6pniBOGD4v0iSwXq5yPvuoXY&#10;Vfobn67Wh75rLrYmGoqTBpKS3yJxYItG5+rFwv61VlcYiNdBtGX5wmHiMRRHaTFy/9HPio+dac8r&#10;LjCrxBhUa425vAul5aJ/aCTdl2zM1z80uwIAAAAAAAAAADJp/+7dxBcJbC1QbzE7A9jFU/8u3iey&#10;lB8+6UxV+5sVowP6+ps/r/Q3vmAuTkDPlNS+G6VfeqU4vEWbJ+1dK7nhcvH7E21ZvvcE8RiKo7Tx&#10;9eni42ja8/WzTk4dblaJ7YgGKFfc9sAh5iJskyu9RLwf2VqX6jI7AwAAAAAAAAAAMifQfxNfILCx&#10;6EVVwDae/qh4f8hSgXp4ZFgcHddXb/y+UmusNhcnzi0dP2owKQ35erE4wEWbJ+1dq0nfn2jT8uGZ&#10;4rHT7ly10JzB0sdTtwyvYb342Jr69D5mldiKcq3xZGWg8WlzETbyw5/L9x9LAwAAAAAAAAAAGeSr&#10;+eILA7bmL5hhdgbIPk99RLwfZKlo6CNf8MyKMQn66o1HKwND15mL7RENw3pq2WYDSmnJU0eKg1y0&#10;oenzjxT3rZVcVRSvg+i59IXisdPuvLDXnL3SK1AfFx9n016gvzO8uh02LBJbqr53aDof4227nini&#10;fcfW/GLZbAwAAAAAAAAAAMgM6UUBmwNs4Bc/IB7/Wcvt2dOsGJNo5N2r6g8pc7G98urUUYNKaSgf&#10;luRhLhop+uhgad9aKVc4XbwOoihfafG4aXe+Pt+ctdLPV38VH3PTnh9+w6wQW4gGKC999z28i7fN&#10;fFUW7zc2Fv3jLAAAAAAAAAAAkCGe+h/xRQFbc2btbHYGyCZf3SAe+1nKV487MwpHmxUjAaLBixUD&#10;Dx1iLrbfvqfvMWpYKS254aHiUBflh/emR9yzVvJLR4jXQSQdL3EU3dezZGr33k5QelR8HE57Xtje&#10;d0zOgGq9+dVyrfEncxG2CtQ68T5jY274NbMrAAAAAAAAAAAg1brm7iW+GGBrnr7Z7AyQPdHxLR33&#10;WStfnGZWjATp2Ed/BuGZ4uBS0os+Qlga7KLonSgXi3vWStFH+UvXQXYnHStxNL34UnOmyha32xUf&#10;j9NeNCjmFuN55+QUuvaOwcP5GG84XUt4/mDToudTAAAAAAAAAABAygWlv4kvBNiYX1prdgXIFk9d&#10;Ih7zWSooPe3kSrPNipFAnR266N5NHF5KQ11hIA542Z60V60mfX+yO+k4iaOsc8NFmX13upz2zSqt&#10;Vqk11pdrnzjBXIStAvVd8X5iawAAAAAAAAAAIMVyhbPFFwBsLR8eaHYGyAavdIUT6PXi8Z6lXH2K&#10;WTESbFLetaqdH//cyfLFs0YNeFH7htw8tUz8/mRnrnLF4ySObBGE7xQfr9NeoP/kHBC+yKzSSpX6&#10;0M/6+pvfMxdhK7fneeJ9xNZ8fZXZGQAAAAAAAAAAkDrSk/+25qlHzK4A6Re9A5R0nGep6B2u/MLp&#10;ZsVIuIXVu3edtI/93P+MFw/fJ5aPGmRKetHPHA12SQNftpYLZ4l71Uq+VuJ1kH1F7/oqHSNxZBs/&#10;q+9Sp592nJ4pZpXW4WO8McIt3ibfPywNAAAAAAAAAACkkK8/Jz7xb2sHzt7V7AyQXl5YEo/vLBUN&#10;Trql0KwYKXFNfbU76QMXQRiKA02JT50qDn3ZWn54P8R9aiFXzxGvg+zKDQ8Vj484stH+3bsNn39/&#10;JD6mp71Afcis0irR43m5f3C2uQibSfcLW/P0f5hdAQAAAAAAAAAAqdBVeLn4pL+t+WG/2RkgnVzV&#10;7filteLxnaV8dbZZMVKmXGu8KhHvWHVw6QBxqCnp+WqJOPhla0EbP5q9q3CEeB1kTzl9unhsxJHN&#10;3O4Xi4/tWcjT7zartEKlPrSqUms8Yy7CZl2qS7xP2BoAAAAAAAAAAEgR6cl+mwPSygtPFo/prBWo&#10;N5kVI6X66msWJeojP32lxeGmpOfpY8UBMBtzw0XiHrVS9BHO0nWQHbVzIHd7wXHy4YmOr58VH+/T&#10;XhCeaVaZadcOfGI/PsYbzwnUj8X7g4154WNmVwAAAAAAAAAAQKJ5eoH4ZL+tTe8+yOwMkB5eeI7j&#10;q2fEYzpLBeHFZsVIuUq98c7EDVu4yhUHnJJe9FH90hCYjUn702rS9yc7ko6HOMqpM8zZBxG/MF98&#10;7E973vDvZ/mCZ1aZWZX+5tpKbbBkLsJuO4r3BVuLnm8BAAAAAAAAAAAJJz3Jb2tB+COzK0A65IvT&#10;xGM5awXFt5gVIyOq9aEPlWvNp83FZPHCpeKwU9LLhbPEYTDbkvam1aTvT9lPOhbiyOvNm7MONuXp&#10;e8XfBTKR3sOsMnMqtcZgpT70Z3MRtguKH5LvA5YGAAAAAAAAAAASzFP/Ij7Bb2tOzxSzM0Cyeeok&#10;8RjOWp5aYVaMjKnUm18v15qfMheTx+s9Vhx4SnquKooDYTYVDZJKe9NKbhiK10HZTjoWYil8kTnj&#10;QOKrT4q/G6S9QH/drDBz+BhvbEY6/m0tUF8zuwIAAAAAAAAAABJlv3N2F5/ctzVfv93sDJBcL5m7&#10;lxUf1e3rG82KkVGVgaGHq7Xme8zFhJq90+iBpxTkhsud6YUZ4mCYLeXDE8W9aaV8eKZ4HZTdpOMg&#10;jqLfxbFtU+fsIv6ekIU8NWRWmRnRAGW5NvhGcxG2m148Xjz2bc2ZvavZGQAAAAAAAAAAkBjSk/o2&#10;BySZX5jhBKWnxWM3S3l6wKwYGWeGLM40F5PNU2eIw09JL188XxwOs6bwAnFfWik3/xj5OiiTScdA&#10;HDkO73w+Vjm13/Bt85j4u0PaC9SbzCpTb/ix/e28CyU2E4QPi8e9jXnhI2ZXAAAAAAAAAABAIvjh&#10;a8Qn9W3NXzDD7AyQLFO793aC0qPicZulAlUfXu2OGxYNG0QDFtU7Bw8wF5Ova+5e4gBU0vPUMidf&#10;8EYNiNmSGy4S96WVbH9XT5uSbv84wvh5+ljx94i055fWOkF4mlllalXv/tyuDFBicz1TxGPe1rzw&#10;ZLMxAAAAAAAAAABgku0gPplva4H6sdkXIDncnpdZ8VHd+dKgWTEsMzJAWfvUPuZierTzXQ07mavm&#10;ioNiNhR9pLm0J60kfX/KVm7xKPG2jyO0ztWXDu/hevF3i7Q3Ve1vVplKlVrjmXJ9sGIuAo7jl+4S&#10;j3VbAwAAAAAAAAAACeCXvig+kW9rQJJM6/4HK95x0lcfG17tDhsWDRtFA5RX3LB6L3MxXfzCvqMG&#10;odJQ9G6UrnLFobEsF61Z2o9Wk66DspOvTxdv9zjCxEXvYC39npH2Av0LZ7+LdjerTJVqvVmp1Brr&#10;zUVgA+k4tzU//ITZFQAAAAAAAAAAMGmkJ/FtzdNvNrsCTL7o4xul4zRL+erfzWphuZF3oKzevau5&#10;mE6+VqMGotJQTp0hDo5lOj1T3ItWcotKvg7KRvpC8XZvd77S5kyCdvBLvxZ/70h7XviIWWGq8DHe&#10;GCX66GrpGLe1fU/fw+wMAAAAAAAAAADoOL/0mPgEvo156hmzK8DkiT6qO9C/EY/RLOWHnzUrBpzZ&#10;s6s7ZWa4wi0dMGowKi3Z9m6U+fBEcR9aKafOFq+D0l+nBqPz4ZnmLIJ22btnz+Hf738l/h6S9gJ9&#10;u1llKkSP8ZV64y5zEdggKD0tHt82Fqi/ml0BAAAAAAAAAAAd5YVLxSfvbS3XO93sDDAZpjiB+rl4&#10;bGaq4n86U+fsYtYMjHjDbQ/tkrF3p9rB8fXiUQNSaSgaKpSGyLJaTs0T96GVunqPFa+D0l3H7svD&#10;9z3E4x8vOFD+nSQDuaWKWWWilWtDF5YHmuvMRcCYuot4XNtavnCY2RgAAAAAAAAAANAx0pP2tubp&#10;P5tdATrr4J4XOL76g3hcZqlAf8esGBileufg7pn8eM+u7mD0kFQK8tUSq96N0g0XifvQStMLM8Tr&#10;oPQm3c5xNO2Cg82ZA3FxC3Mcv7RW/D0l7XnqSLPKxIoe56++/oGXmIvABn54n3hM21ig15tdAQAA&#10;AAAAAAAAHRGoH4tP2tta9G5hQEfN2tkJ9FfF4zFLBaVvOAfO3tUsGhBV7/xkLpMDlCNm77TZkFSa&#10;8sLjxIGyLCatv9Wk70/pTbqN42hWzwvMSQNx8/Ubxd9Z0l70cciunmpWmTjlgebf+gaaHzEXgb8L&#10;1DrxmLYxt/h+sysAAAAAAAAAACBWe/fsKT5Zb2tu6WqzM0AH9Exx/NKj4rGYpVz9F7NgYLsqK9e8&#10;tjwwlO2P9ozeHUwamkp6rlooDpVlMTdcLu7BeIu+j/T9KZ1Jt3EcofM89S/i7zBZKBreT5hqvdGd&#10;3X8sgQlxi0eJx7GtTZ2zi9kZAAAAAAAAAAAQG089Lj5Rb2OBftrsChC/IPy0eBxmKV9/hxf9MF6V&#10;WvOD5Vrze+Zilu3oeHrpqMGpNBQNgErDZVkqXzhMXHsr5ZUWr4PSVVfYuY/hx+SZof9D/J0m7Xn6&#10;M2aFiRENUFbvHNzdXAT+juco/p6vnjS7AgAAAAAAAAAAYjEjLIlP0tvawXxcIjogUN8Uj7+s1TV3&#10;L7NiYFzK9cbvh/usuZh9+d5TxQGqpOeqojhklqn0seLaW8lVc+XroNSUC2eJt20cYXJFfyeQfrfJ&#10;Qp5KzMdmVwaGflWpDX7ZXAT+7oCzXyQev7aWU4ebnQEAAAAAAAAAAG0nPTlva776sdkVIAY9U5xA&#10;3S8ee1nK07903J49zaKBlkTvSFUZGLrbXLTE7J0cTy0TB6mSnhseKg6bZaW8Pl9cdyt19R4rXgel&#10;I7d4vHi7xhGSIV+cNvy7zbPi7zxpLwgXmVVOmhV3PnQ8H+ONrcryx+q3EgAAAAAAAAAAiIFX+k/x&#10;iXlbc2btbHYGaK9ADYnHXJbywscct+dlZsXAhIwMUNYaZXPRLl7xXHGYKul54QWjhs2ylBsuEtfd&#10;SlkfOM1yfvEs8TaNIySLXzhb/P0n7fn62eHz93FmlZMieszvu70x01wENicdt7bm61vNrgAAAAAA&#10;AAAAgLY45LxXiE/K25qvbzQ7A7TLDo4f/rN4vGUpP3zM2e+c3c2agbYYGaCsN5eai/Z5ydy9HDdc&#10;Lg5VJb3cfF8cPMtEbXyHUPH7U/LTBfH2bHfR/R/J5Kobhm+j9eLvRGlvqnq+WWVHVWqNh8v1oS+a&#10;i8DmfH26eLzaGgAAAAAAAAAAaCNPPSM+IW9rQDv5+r3icZalPPW409X7j2bFQFtFA5Tllc2jzUV7&#10;tfOjoztZTp0tD5+lPFe54npbKRrGlK6Dkp10W8aRp04yZwEkla+z+Y9kgvBHzoELdzWr7Ii+lWs8&#10;PsYb2xTov4nHq435pT+aXQEAAAAAAAAAABPiqyXik/G2ljv/JWZngIlxVV08xrJWEL7IrBiIRTRI&#10;ce3AJ/YzF+02vfjSUcNVaSirA4Jd3YG43lbywpJ4HZTcpNsxjmZ2/4M5AyDJZl20sxOop8TfldKe&#10;r39oVtkR0eP+Fe9bvZe5CGwuendU6Ti1tSCcZXYGAAAAAAAAAAC0THoS3tZ89W2zK0DrAv1W8fjK&#10;UtG71nq9ebNiIFa8E5XAC3tHDVmlIS88WRxES3Nd+lhxra3k6XPF66BkJt2GceQ4O2y44yMVDu55&#10;gePrP4q/P6W9ILzOrDJWw4/7/1bpb/7VXARGC9T3xGPU1gAAAAAAAAAAwAR4+t/EJ+BtzemZYnYG&#10;GD9P3y4eV1kqUOucrsIRZsVARzBAuRWHLHqFOGyV9NxwkTiMluYCNVdcaytlccg0q0m3XxwxQJlO&#10;+YIn/i6V9qLfBV31arPKWKx475qDeOzHdknHp6156nqzKwAAAAAAAAAAYFymdu8tPvlua354o9kZ&#10;YHxcfbF4TGWpQD/tTCvxjpOYFAxRbEegF202bJWW/NIrxaG0tOaqheI6W2manileByUr6baLI6Sb&#10;r+aNDB1Kv1+lva7uLrPKtose+8v1xjxzERjNV0vE49LWGLYHAAAAAAAAAKAF0pPuNgeMl1+8SjyW&#10;spZXPNesGOi4au3+fRigHANPzxQHr5KepxeIg2lpTVpjq0nfn5KVdLvFEbIhUNeLv2elPT980jlg&#10;3n5mlW1TqQ99vdzf+Km5CMi80mPicWlj0ceaAwAAAAAAAACAcfCLZfFJd1tzu6eanQG2LygUnUCv&#10;F4+lLOVq7heYdCtWDh5fqTXWm4vYth0cN1w+avgq6UU/c27+4aOG09KatMZWyhWXid+fklG+9wTx&#10;dosjZIuvvyL+3pX2AvWUWWFbVKuDu/MPKLBdU9XzxePR1vLFaWZnAAAAAAAAAADAtvVMEZ9st7Wg&#10;9A2zMcC22fIxcV641KwYmHSVevPVlVrjGXMRY+GFx4lDWEnPVUVxUC1tdYWBuL5W8pUWr4Mmvxn6&#10;XPE2iyNk0Q5OoL4r/h6W9gJ9j1njhI18jPfK1Uebi4As0N8Tj0VbAwAAAAAAAAAAY+CF3xKfaLc1&#10;YHsC1e3Y8I6TXniOWTGQGOXa4O2VgaEnzEWM1YELd31u+CpNRe9GGQ0gSgNraSpQx4jrayUv7BWv&#10;gyY5vUC8vdre8O8gyC6/sK/4O1kW8korzSpbVqk37uJdKLF9/APRzfKLN5iNAQAAAAAAAAAAohl6&#10;D/FJdlvz9RvNzgCjufoU8bjJUoFa53ilK8yKgcSpDgytrtQaj5mLGC+v+Cp5KCvhuap782G1FNZV&#10;mCuurZX80mzxOmjy8vVi8bZqd9E7yiL7pqsjh4+pteLvamnP1XPMKsft6lrzRQxQYkw8/Vbx+LM1&#10;p7qj2RkAAAAAAAAAADBKoJ8Wn2C3MU/xkbCQ5YtnOZ5+VjxuspQb8rGgSLxKbfDL5YHGT81FtOLg&#10;nheMGspKS2l/N0q32L4hOzc8VLwOmqTUMvF2and+MWfuybCBGy4Sf2dLe9Hfu3LqcLPKcSnXG8+W&#10;a82rzUVg66Rjz9aC8GtmVwAAAAAAAAAAwGZ8dZn45LqtTbvgYLMzwAZdvf8oHitZKvoock9fZ1YM&#10;JF611vhxpd74qLmIiciHvaOGs1KRmisPsKWk6GPJxXW1kPT9aXKSbp84OljvY+7BsImvPiT+HpeF&#10;nNk7mVWOSaU+1CzXG4+ai8C2ScecrR04e1ezKwAAAAAAAAAAwNhRfFLd1gL9C7MvQPSRb8cOHxPZ&#10;f3dWV7/drBhIjb7+ocf7Bj6xzFzERE0vvnSz4ay0FL3bX0774iBbGmrXEGW0D9L3p84n3T5xxACM&#10;3QI1JP5Ol/a88FuO0/M8s8rtij7Gu1qtjvn/Hxbz9XfEY87WAAAAAAAAAADAJnz1c/EJdVsDIgf1&#10;TncC9aR4jGQpT91sVgykzsjQRK3JOwa3W/QxsdKwVtLz9eniMFvSyy/wxPW0kldcIF4HdTbptokj&#10;wO3Zc/hYWC/+jpf2vNJnzSq3KfpdoPLeoeXmIrANs3cSjzVbC9QVZmMAAAAAAAAAALBc9NF/0pPp&#10;thZ9lDnsli9OE4+NrBWE/2RWDKRWNDRh/k+0W1fvP44a1kpDvlri5AveqIG2pJdTx4jraSVXdYvX&#10;QZ0pXzhMvF3iCNho/+4XO77+i/g7X9rz1JvMKkWVWuNyfh/AmLmqLh5ntub0TDE7AwAAAAAAAACA&#10;xXz9hPhEuo1F7zYIewXhwY4fPiIeG1nKV+8zKwZSj4GJ2O3guGqhOLiV9Fx9ijjcluiK54praSW3&#10;kML1Z6XwOPE2iSNgS17vSeLvf2nPL60d/nvr+WaVm3nDbQ/twu8DGBfpGLM1r/SfZlcAAAAAAAAA&#10;ALCUqxeJT6Lb2r6n72F2BjbpmruXeDxkrSD8tFkxkBkMTHSIq1xxeCvpeeHS0cNtSW/4Z5bW0krT&#10;5s+Ur4NiLfooeen2aHducbG5hwKjeWFp+DjJ5kd759R+ZpXPKdebf+urD33AXAS2rau7Szy2bM3t&#10;eZ7ZGQAAAAAAAAAALCQ9eW5rfvgDsyuwxbTuf3B8/UfxeMhSrn7ArBjIlIXVu3dlgLLDAr1oswGu&#10;tBS9I6A06JbUoo8hl9bRStHwq3QdFGcXiLdFu/OLytwzga3zVU38/TDtRb/DH3jeC80qnWqt2Veu&#10;DT1tLgLb54c/Eo8tG/PCx8yuAAAAAAAAAABgmUD9WHzy3NYcZ8cNG4Psm72TE+g/icdBlgr01x2n&#10;Z4pZNJA519y1Zl8GKCfBtPDQzYa40pKvFwuDbslNWkMrueFy8ftTjI288598e7QzX80390pgO4Z/&#10;H3TVN8XfF9Oer/5gFjnyrtRX3LB6L3MR2J4dxGPK1lzNUD4AAAAAAAAAwDLTwoPFJ81tzdN9ZmeQ&#10;ZX5h3+Hb+i/iMZClXPWvZsVApq247aFDGKCcLLN3auu7JHayrsIR8tBbwsoXPPHnbyVXLRSvg+JJ&#10;ug1iSR1u7pDAGEX/iEj9XPz9Me0FeiD6naBcb9bMYoHtGz5uxOPJ1gAAAAAAAAAAsIqnnhGfMLc1&#10;ZJ+vfire9lkqUF9ynFk7mxUDmVfuHzySAcpJlivO3nygKyW5qigOviWtnDpG/PlbyQt7xeug9ift&#10;fxzNmLePuScC4zO9+yDxd8kMdPzC6/m9AOMjHEfW5qn/MrsCAAAAAAAAAEDGecXXik+W21r00V3I&#10;phl6D8dXD4u3e5by1A/MigGrVGrNHgYok2DOLiMfEy0NeCW96YUZ4gBcoiqeK/7sreTqU+TroLYm&#10;7X0cAROVVyc4gVon/n6Z9rz5M80qgW3zwuPEY8jW9jtnd7MzAAAAAAAAAABkmPQkua35pS+bXUG2&#10;7Oh44bfE2zxLBfq/nf27dzNrBqxTGRi6qTIw+GdzEZPNK75q1IBXGsoXzxeH4JKUr7T4s7dSvnCY&#10;eB3UvqR9jyOgXTz9ZvF3zbQXlJ4ePud5ZpXA1vn6L+IxZGO+esTsCgAAAAAAAAAAGRXor4tPktsa&#10;sifQPxNv6yzl6yccZ/ZOZsVApl1z2z17V/uHLivXhj6xadXa0LWVeuO/qvWhr5v/VyTCnF02G/BK&#10;S9E7aEqDcElK+rlbTfr+1J5c5Yp7HkdAu7n6AfF3z7QXqKfMCoGtk44dW8uFs8yuAAAAAAAAAACQ&#10;MdO7DxKfHLc1P7zc7AxSb/ZOjq++It7OWSoIf+Ts3bOnWTSQOeXa4Jnl/sGvRR/L3UrlWuNP1YHm&#10;RdVVq55nviUmi6/miQNfSc/Vc8ShuKTUro9K99Qy8fvTxJu+YIa453EExMXX2fy9OlBf4h8hYat8&#10;3S8eN7YGAAAAAAAAAEAmSU+K2xyyYYb+T/H2zVT6d47b/WKzYiBTyivXnFepN/4gDUROpHKt+XSl&#10;1ny3uRpMhui8JQ19JT0vXCoOxiWh6KNopZ+5lXy9WLwOmlhu4RRxv+MIiFN0Dhd/L81Arr7HrBLY&#10;nHS82JqnP2N2BQAAAAAAAACAjPBKK8QnxW1tqtrf7AzSaUcnUP8q3rZZyiv93qwXyJxyvbFSGnyM&#10;o3K9+a3qylW8e+tkcbUSh7+Sntd70maDcUkpXzha/HlbySsWxOug1gtUt7jXcQR0wtR5+498BLb0&#10;u2ra84uLzSqBDaJ3opaOFVvrWrKX2RkAAAAAAAAAANKuZ4r4ZLitBfqrZmOQRp5aJd6uWcpTjzhe&#10;7yvMioFMKdea75KGHDtRpd78N/NjoNO83kNGDX+lIV8tEYfkJrt88Szx522lvDpVvA5qLWmP48gf&#10;PgaATnLVXPH31rTn67VOPjzNrBLgXSg3zdN/NrsCAAAAAAAAAEDK+eEPxCfDbQ3p5Jc+K96eWSpQ&#10;6xxn9q5mxUCmXHTn4O7SUOOkVG90mx8LneaGy8VhsKTnFo8Sh+UmMzdcJP6srRR9NLh0HTT+pP2N&#10;o9x839yrgM5y9TXDx+B68XfZtLffObubVcJqw38fk44PW3NLB5iNAQAAAAAAAAAgpbrm7iU+CW5r&#10;nl5qdgZp4ev3iLdllgr0o06+OM2sGMicSn3ww+Ig4yRWrjd/3bNq1RTzI6KT8oXDNhsES0u+0uLA&#10;3GQWMESZuKS9jaODCvuaexQwOQL1cfH32rTn61+P/B0advP0R8Xjw8ZG/pEfAAAAAAAAAABpFj3Z&#10;LT0JbmtID0+tFm/DrOUtOMSsGMikcm3ocWmAMSld+u57djM/Kjpq9k7iUFga6iodIQ7OTVbtelfP&#10;6PtI35/Gl7S3ccSAF5LA7Xne8N83fy7+jpv2gvBHZpWwlXRc2Jqn7ja7AgAAAAAAAABAyvhhVXzy&#10;29r0QWZnkGR+8Sr59stQgfqrkw8PNCsGMunymz60hzSwmMRW9A+eYX5sdFq+9wRxOCzpecWCODw3&#10;WUk/Yyv5aon4/WnsSfsaR9EQMpAYPc8bPv5/L/7em/aC8J1mkbBNoE4Vjwlbi+7nAAAAAAAAAACk&#10;zBTxSW9b80s/M/uCpPLVLeJtl7XyhaPNioHMqtbu36dSa6yXhhWTWmVlY7n58dFpB87eVRwQS0M5&#10;dfioAbrJyC0eJf58rZQvzBevg8aWtKdxBCSRp2eKv/+mvehTHTx1iVklbBKop8RjwsY89bjZFQAA&#10;AAAAAAAAUsLXvxGf9LY1JJenl4q3WZby9bOO2+2aFQOZVq0O7i4NKKahSq2x0CwDk8ErXigOiiU9&#10;r9Q7aohuMvJLZ4k/Xyvle08Vr4O2nbugfYOs2wtIMk+dMXycrhd/L057Xb3/aFYJG0wvvlQ8Dmwt&#10;CGeZnQEAAAAAAAAAIOGmhQeLT3bbmhsuMjuDJPHVZeLtlaWiF479wulmxYAVpMHENHVNfTXDzpOp&#10;a+5ew4/byzcbFEtDnlrmTJs/Uxyq62hhr/jztVIunCVfB2216ONepb2MIyANAv1O8XfktOerpxy3&#10;5wCzSmSdr/+feBzYmKfXml0BAAAAAAAAACDhone7k57stjFfP2F2BUnhhaWRj8GTbq8slVPHmBUD&#10;1qjUGs9IQ4lpyywHk8kvzB81MJaGfDVPHKzrZL5aIv5sreQqV7wOkotuf2kf251XKpl7CpAOvvqk&#10;+Pty2gvUw2aFyDrp9rc1v3SL2RUAAAAAAAAAABLK1VeJT3Lb2sE9LzA7g8mWU/PE2yhL+aW1jqcv&#10;NCsGrFKuDX5eGkZMY5WBxlNmWZhMBxX2Tee7UeqlTk77o4brOpn0c7Wa9P1JzlVFcQ/bnVc819xL&#10;gHTx9PfF36HTnqcfGl7djhsWiUzywnPE297WAAAAAAAAAABINOnJbVsL1PfMrmAyRe/GFA0WSrdR&#10;lvL1+WbFgHWuHfjE4dIgYpor1xsNszxMNq/Uvo+l7mT58MxRA3adKnrnSOlnaqXoHS2l66DRueEi&#10;cQ/bnReebO4dQPp0FV4u/i6dhTw9YFaJLPLU4+LtbmNB6XdmVwAAAAAAAAAASJhAPyo+uW1rmFz5&#10;wtHi7ZK13NJCs2LAWtIAYia6+3O7miVisnm9rxg1RJaWJutjsKerI8Wfp5XcohKvgzZP2rs4yhen&#10;mXsGkF5+Mef4+lnx9+u0F6hTzSqRJQdf9ALx9ra1acWjzM4AAAAAAAAAAJAQ+YInPqlta4F6ndkZ&#10;dFoQnja8/+vE2yVL+eoys2LAauVa815x+DADVeqDfJR3suzguGEoDpQlva7wZHHgLu5y+nTx52ml&#10;/PDju3Qd9PekfYujqXOeb+4TQPoF4SLxd+20Fw2HBuoYs0pkRaB+LN7etgYAAAAAAAAAQKLYMLA2&#10;1qIXq9B5Xm8+s+8is2luuNysGLDe7NnVnaTBwyzVVxsMzXKRFG7PAeJQWdLz1DJx6C72dEH8eVrp&#10;kPmHy9dBI0l7FkdAFvmlleLv3mkvUE85zpxdzCqRBdLtbGteeJ3ZFQAAAAAAAAAAJtmM8HLxyWxb&#10;2797N7Mz6IScOly8HbKWr24xKwZgVOuN70tDh1nLLBfJEr0b5SJxuCzp5dQx4vBdnLl6sfiztFJO&#10;++J12F60L9J+xRGQZb76pPi7eNrzSj/h76kZMUO/VryNbc3pmWJ2BgAAAAAAAACASSQ9iW1rgfpX&#10;syuI29R5+w/v91/F2yFL+epqs2IAW5CGDTPZnYMHmCUjafKFw8QBs6TnajVqAC/upJ+jlaJ3Ypa+&#10;v+118lgEsq5r7l6Or/8o/m6e9lz+vpoJnnpcvH1tzA+/ZXYFAAAAAAAAAIBJEoTfFZ/EtjXEr6v3&#10;H8W9z1p+adCsGICgUm++Xxw2zGhm2UimHR1PLxUHzZKeGx4qDuPFlfQztJr0/W0uemdRaZ/iCLDF&#10;vnoPJyg9Kv6unvb84lVmlUij/c7ZXbxdbS1Xmm52BgAAAAAAAACADssXp4lPXtuaq19vdgZxmNp7&#10;iOPpv4h7n6VcdZtZMYBtkIYMs5xZNpIsr04Qh82SnlvqEQfy4qircIT4M7SSF/aK12Frrp4j7lMc&#10;AbaZoU8Rf29Pe4FaN/KOxEgnr/Qt8Xa1NQAAAAAAAAAAJoX0pLXNIR77d+/mBHq9uOdZytOfNysG&#10;sB3V9z60vzRkmOUqtWbdLB9JJw2cpaHcfH/UUF4cBeFp4vW3kld8lXgdNuar+eIexRFgqyA8T/w9&#10;Pgu53S82q0SaSLelrfnqbWZXAAAAAAAAAADoEE+9S3zS2tamdu9tdgbtckjvKxxfPSLud5bySqvM&#10;igGMUaXeuEsaMsxy5drQ42b5SINosE8aPEt6+eL5owbz4sgNe8TrbyVPHSleh21JexNHnjrJHOWA&#10;vTx1p/h7fdrzhv/ulTv/JWaVSANXV8Xb0tYcZ8cNGwMAAAAAAAAAQCdIT1bbmqd458B289UfxL3O&#10;Up7+t+GV8gIP0AJpwNCGzPKRFi+Zu5c4gJb0PLXMcZUrDum1M1ctFK+/lbq6A/E6bEralzia2fuP&#10;5ggHbLfDyDvIS7/npz2/9BOzRqSBdBvaWqC+bnYFAAAAAAAAAICYBfp74pPVtob2CMIXDfdbcY8z&#10;leZFHWCCpOFCK7r9kzmzBUiTfAc/WrmddeLjsaXrbTXp+9uUtCdx5PY8zxzZADYK9C/k3/tTXqA+&#10;YlaIJNu/ezfx9rM2vYfZGQAAAAAAAAAAYjK9+FL5SWpb0xeanUGr9j19D8fXP5T3N0uFX3OcWTub&#10;VQOYAHG40IL6akNlswVIm2nd/zBqEC0NeeHSWN+NMvre0vW2UvTOmdJ12JK0J3Hk9EwxRzWATQXh&#10;wfLfATKQp99pVomk8vT/iLedrQEAAAAAAAAAECvpyWlb80trza6gJbN2dgL9N3Fvs1Sgf2YWDKAN&#10;qvXG66XhQhsqDwz9r9kGpJWvlmw2jJaWvPBkcWivHeXCWeJ1tpKriuJ12JC0H3EEYNum6ZlOoNaJ&#10;fy9If9PNKpFE8m1mZ174ZrMrAAAAAAAAAAC0maduEZ+ctrVpC/7B7AzGI/qIMV/9l7inWcorfYt3&#10;aQLar1wb+rw0XGhLZhuQZrne6eJgWtJzw0WjhvbaVniyeJ2t5Oo58nVkuHa+k+f2AjA2QXip+HeE&#10;tOepZxxPzzSrRJL4pRvE28zWHGfHDRsDAAAAAAAAAED77Cg+KW1r0QAgxs9TPxD3M0sF6mFnX72H&#10;WTGANivXmj+XBgttyWwD0m+H1L4bpVs8Xhzim3gXiNfXSnl9tPD9s1tenSDuQxwBGB9ff0D8O0Pq&#10;038eXh0Dakkj3laWFoTfNbsCAAAAAAAAAECb+OrX4pPStoZxmL2T44dfFPcxS/nqp2bBAGJUrjX/&#10;KA0W2pLZBmRFbv7h4pBa0vP0AnGQb6K5aqF4fa3UFQbidWQxX50t7kEcAWiNq74u/h0i7QX6O87U&#10;ObuYVWKyRe9ILN1OttY1dy+zMwAAAAAAAAAATJDbPVV8MtrWvPACszPYniD8tLiHWcrXf3P8wr5m&#10;xQBiVqk1/yoNFtqS2QZkyqydHU8vHTWolvTccLmTL7T/nR6l62o16ftnMV9pcf3tzi10m4MWQCvc&#10;7hc7gfqr+HeKtOfpe80qMdmC8EfibWRjwfDf1QEAAAAAAAAAaAu/tFZ8MtrGvNJjZlewVT1Tho+Z&#10;L4v7l6W80p9Hhl4AdFS51nxcGiy0JbMNyCK/NHvUwFoa8vXizYb52pF0Pa0mff+s1c537txWfnG2&#10;OVoBTMT+I4OUT4l/x0h7fuE1ZpWYTNJtY2uuKppdAQAAAAAAAACgRZ6+TnwS2tZy57/E7Awknrpb&#10;3LcsFYQPO1PV/mbFADqsrzb4J2mw0JbMNiCr9u/ebfixdJk4vJb0cupwcbivlaLvJV1HK7lFJV5H&#10;purQMTO9MMMcqQDaIR+eJ/59I+0Fat3wefxss0pMhkDdJt42tgYAAAAAAAAAwIRITz7bmqd/aXYF&#10;Wwr0p8Q9y1puz55mxQAmSbnW/KM0WGhLZhuQdW5hzqjhtTTk9fbKA34t5BaPF6+jlfKls8TryErS&#10;muMop/YzRyiAdvLV1eLfPdLf085U9XyzSnSafJvYmR/+yOwKAAAAAAAAAADj5KnHxSefbQ2jBepd&#10;4l5lKS98xHG7p5oVA5hklVrzJ9JgoS2ZbYANoqETaYgtDUXvVCgN+o03X80Tv39LqWPE68hC4npj&#10;6MDZu5qjE0AcArVK/PtI2gvUw87BPS8wq0SneOok8fawtSB8kdkZAAAAAAAAAADGKF86THzS2dZ8&#10;tcTsDCJB+E/iPmWtfHGaWTGAhKjWGh+XBgttyWwDbOIW5orDbEkv+mhaadhvvLlqofj9W6ldg51J&#10;S1prHAHohCmOH35D/LtJ2vNLXzZrRKcE+m/ibWFjgfqr2RUAAAAAAAAAAMZIesLZ1oLwSbMrCHSf&#10;uEdZKlBPOdOLObNiAAlTrj04SxostKJ646tmG2CbF6f43SjzBU8c+htPbrhc/N6tJH3/NOeGh4rr&#10;jCMAneXrP4p/X0l7rrrNrBCdIN0GtpYPTzS7AgAAAAAAAADAdvjqBvHJZmvTe5idsZer3yHvTYYK&#10;Sk87nj7WrBhAgonDhRZU6R/qNVsAW3nFgjjYlvRcPUcc/htrrnLF79tK0TCmdB1pzS+9UlxnHAHo&#10;PE/PFP/ukoXy+s1mlYhToAfE/bc1AAAAAAAAAADGRHqS2da84mfMrtjJL1WcQK8X9yZLTV1wiFkx&#10;gBSQhgtt6NqBT+xntgA2O+DsF2021JaWcsVl4gDgWGvnOy3mlRavI43l1aniGtudp5eaIxDAZMip&#10;Y8S/x6S96O+aB8zj95u4SXtva374WbMrAAAAAAAAAABsRaB/Jj7JbGu2it6dSdqPLOXpZx1fnW1W&#10;DCBFKv2NZ6QBw6xnlg9s4BUXbDbglpby6gRxEHAs5XtPEL9nK0W/A0jXkbZ8NU9cX7vz9AJz5AGY&#10;TF7xevHvNmkv+jSAfHigWSXazVNniPtuaweELzI7AwAAAAAAAADAFvzCEeKTy7bmqoVmZ+zhly53&#10;ArVO3I8s5YUnmxUDSKFK/9BiacAwy1VqzZ+Y5QN/l+udLg67Jb3odyxpGHAs5cPzxO/ZUhMY5kxM&#10;ujODtL7S5qgDkARBaZX495y0F+hfDK9uhw2LRFtJ+21rfviY2RUAAAAAAAAAALYgPbFsa75+1uyK&#10;HbzwHHEfslZQ6jErBpBi1Wr1edKQYZar1BvKLB8YLdCLNht2S0vTuo+ShwK3UzSAKX2/VpqmZ4rX&#10;kZakNcWRWzzKHG0AksTT/yv+vSft+forjjNrZ7NKtMO+p+8h7rWtBeoYszMAAAAAAAAAABi+fq/4&#10;pLKtuT17mp3JNl8tEdeftfzCErNiABlRrjcelQYNs5pZNrB1QThr1NBbKgpDcTBwe4nfq8Wk75+W&#10;pPXEkV/Y1xxpAJLG7XnZ8N/nnxD/HpT2PD1gVol2cPU94j7bWPTJGwAAAAAAAAAAbGIH8QllW/P0&#10;Q2ZfsitfnCauPUsFer3j9ZbMigFkTKU2WJIGDbNYZeXgn82yge3z1LJRw29pKF84TBwQ3FZuuFz8&#10;XuMt+j7S909D0nriCEDyHdjzspGhMOnvRmkvCM80q8RERX9PlvbYxgL9frMrAAAAAAAAAADr+fqH&#10;4pPJNha9mJBltnxUt6+vMisGkFHVenO+NGyY1cyygbHJzz/xucG3NOUX5otDglvLDQ8Vv08ruVqJ&#10;15H0pLXEEYD08PQC8e9Iac/Tax23dLxZJVrl69PF/bU1PioeAAAAAAAAADDyLhXSk8jWVjzX7Ey2&#10;5HqnO4F6Ul5zhvL1682KAWRUpd789sahwvJA4z82HTLMYuX64KPDa36iUhta29PTM8VsA7B9U+fs&#10;Ig7CJb3o3SCnF2aIw4JS+cLR4vdpJa94oXgdSU5aRxwBSJ9Av1P8O1Pa88LHnL179jSrRCu8jH7k&#10;eytFH38PAAAAAAAAALCc9ASyrWXxiXNPHen4pbXierOUr24yKwaQQdf2N8/eOFBYGRj6VbnWnGW+&#10;5Gw6bJjFLq/dv0+0zuE1f2/kz+4c3H1k4cBY+fr8UcNwaSj6uaWBQSlXzRW/Ryu5xePF60hiOe2L&#10;a4gjAOkVFD8l/h0q7Xml3zv76j3MKjEe+3e/WNxTW8upY8zOAAAAAAAAAACs46q6+OSxrU0vvtTs&#10;TPpNL+YcXz0urjNLefqtZsUAMqZavXvXcr3x2Y2DhJX60K0X3fn1UR+xV60NLtv4/5O1yrXBX5pl&#10;jnhuP9770P7mj4CxiQYlpKG4pOepZU6+4I0aHJRyexeJ36OVpumZ4nUkLnWS+PPHEYB02++c3Z1A&#10;/Vz8O1Xa8/RDZpUYD7/0RXE/bSxQ68yuAAAAAAAAAADs0jNFfOLY1gL1JbMx6eZa8k4SXulOs2IA&#10;GXNt/YGjNg4QVmrNv15e+9TIOzBuS1+t+fjG/yZLmeVtplJvfjL62tXXP/AS80fA2LlhKA7HJb18&#10;eObo4UGh6OO/pf++laTvn7Rm6AvFn73dRfsKIDuy+g/t/OLbzAoxVtI+2pqv32F2BQAAAAAAAABg&#10;jRn6l+KTxraWdvnwQMfXfxTXlqU8xeAkkEHRx1KXB5r3bhwcrNSa9dnV6k7my2Oy8b/NSn21oXPM&#10;0kap9A+9Lfr/WTHQnGP+CBi7Q3pfIQ7JJT2/tMRxlSsOEm4s+rr037ZS9O6X0nUkKennjqN88Sxz&#10;9ADICr80W/z7VhZy9WKzSmyPq7rFPbQ1AAAAAAAAAIBFcmo/8cliW8uHJ5qdSaHZu1rxUd2B+vjw&#10;YnfYsGYAWVHtbx5bqQ89sXFo8Ko7Bw8wXxq3Sr1Z3Ph90l6l1vgfs6ytqtQfUtH/b7nemGf+CBgf&#10;LyyJw3JJLx+eJg4Tbiz6yG/pv2slN1wkXkdSkn7mOJpROMwcNQCyxgsvEP/+lfZ89YxzsN7uu5hj&#10;WFB6WtxDGwv0b8yuAAAAAAAAAAAyz9drxSeLbcxXj5hdSRe352WOp/8srilLBWrIrBhARlzxvtV7&#10;VWrNVc8NC/Y37jFfmrBKbehLG79vWqvUGs+Y5WxXtdaYO/Lf1B9aYf4IGJ98cdqoYbk05Ksl4kDh&#10;xrp6jxX/u1bKh+eJ15GEpJ83jqaq/c0RAyCrfPU+8e9jaS8oPepML77UrBKSaH+kvbO1PP9oAAAA&#10;AAAAAACyz1W3iU8S29pU9XyzM+kwQ+9hxceve2q14/RMMasGkAHRsF+lNvTXkUHBevOJcq05y3yp&#10;rSq1wcc2HUhMXdXPjeujy/tWfsIb+e/qQx8wfwSM0/Djra8Xi4NzSS/fe4I4WBg1Q58r/jetlCvO&#10;Fq9jspN+1jg6uOcF5mABkHW++qT497O0F+jvDa+OTzTYmhn6f8V9szG/tNbsCgAAAAAAAAAgo6aI&#10;TxDbmq++a/Yl+bqW7OX4+m/iOrKUq75pVgwgA6p3Du5erg/+y8bhwHJt6BPmS7Gq1BqpG6Ic/pnX&#10;V1d9+3lmCeNSven+fcz32O5HfwNb5YaHjhqcS0PbejdKt9i+wdBp82eK1zGZST9nHDluS+cmACkW&#10;6N+Jf19Lexs+4WDHDYvEZqT9sjU/fLvZFQAAAAAAAABA5gTqr+KTw7aWBlPn7OIE+jviz5+lgvDT&#10;ZsUAMqCv1phbrg8+Gg31lQeaf6vWmqeZL3VM9FHYmw4oJr7qqgkNKF17y/37Rd9neN//2/wR0ILZ&#10;O202OJemcuoYccjQC5eK//+tJH7/SUz6GeMIgJ3c0gHD54Cnxb+/pT1PXW9WiY1m6NeKe2VrAAAA&#10;AAAAAIAMyqnDxSeFbc0tzDU7k1x+6VHxZ89S0Rp5BxAgM8orG/8x8k6K0UBgfahZrVYn9f5drjX/&#10;uNmQYkJznP9r00dK/t8O0fcr1xvPmj8AWpNXJ4waoktDeaVjHTR0w+Xi95+MphWPEn/GOAJgt2nh&#10;weLf5dJeoNc7+YJnVomIr54R98rGNnzsOwAAAAAAAAAgU6QnhG0t0NHQXjIdOHtXx1f/Jf7cWcoN&#10;vzbyLlcAUq9vZeOscq3x5Mjg3kDz99X+wTPMlxKhb6Dxvk2HFZNUpdb4sfkx26Zn1aopfbXm0331&#10;5iPmj4AW9TzP8dSy54bo0lT0D4c2HTbsCgPx/6+VvLC02feetMKTxZ8vjgAg4qs3iH+3S3ueftbJ&#10;Fw4zq7TbzIUvFPfI1qbrg8zOAAAAAAAAAABSz1c3iU8G21r0sdhJ5FvxUd0POwf3vMCsGECKVWrN&#10;z2x8t8nKnYMfrt45uLv5UuJcfccD07ccXpzsyvWh15sfLxbRdVQGGk+Zi0DrPHWGOFSX9FzVvdnA&#10;YfQR39L/Xyu5Yc9m33syyofniT9bu4sGRgFgU77uF/+ul/Z89QfHmbWzWaW9vPAH4v7YGgAAAAAA&#10;AAAgC6o7ik8C25qnHjIbkwzRMGcQfk38WbNUoH/mOD1TzKoBpNS1A0NH9NUGnzVDgA9fW1tzjPlS&#10;KpTrzW9uHGCcrKKPFTc/Tuwq9cYfygND66rVu3c1fwS0aPj3lejjq6UBu6Q3vTDj74OHxXPF/59W&#10;6lInbTbQ2PHCXvHnane+Pt8cBACwuaz+PTYo/Sax/+iyM6aI+2Jrvnqb2RcAAAAAAAAAQGpF76Ig&#10;PQlsa46zw4aNSQA//Kz4M2apIPztcC8yKwaQUtVa8+MbBwD7BpofSfK7TW7PZTcPvrRSW/OHTYca&#10;O1Z/81jzY3RMudb4ZXTdF915J++ohInLqXnikF3Si96t8e+DhyXx/6eVvPkzNx9q7GCuXiT+TO0u&#10;egdSANiaqXOeP3yu+I34d8G05+l/Nqu0j6f7xD2xNf4xKAAAAAAAAACkWL5wtPjkr615pV6zM5PL&#10;058Xf74s5atnzGoBpNS17278w8bBv3K98Wy1/pBrvpQN1eqOffXmI88NN8ZUeaDx7FV3Dh5grnVS&#10;VGrNr0Y/S8+qVbz4i4l7ydy9UvtulM8NH7bx5990qLGTST9LHLl6qrnlAWDb/NJa8e+Gac8L32xW&#10;aBdpL6yt+H2zKwAAAAAAAACA1BGf+LW4yearj4k/V5YKSo86B527r1kxgBTqG3jovRuH/yr1xn3m&#10;jzOtPDB0bV/9uY8mb0vlWuPuhXd/LjEfnV2uDd4/8rNlbRAWk8cNe8SBu6SXD08bGUBs1xClFy4d&#10;NdzYiaSfJY4O7nmBucUBYPtm6HPFvyemvUCvd1w116zSDgf2vEzcC1vrmruX2RkAAAAAAAAAQGrY&#10;MKw3npye55md6TxPrRZ/pizl62cdv8DgJJBSfSvXeOVN342x/6EZ5ktWqVarO664fc1BlVpz8Lm9&#10;GGPD/81PygODr7z03ffsZr5d4lTrjbdEP+vV728ebP4ImJhp3f8wauAuDflqiZMveOLXWsnXi8Uh&#10;xziTfo44AoBWBOHF4t8b056vn3By57/ErDL7Av3f4j7YmKfXml0BAAAAAAAAAKTD7J3EJ3xtLVD3&#10;m43ppB0cv1QTf54sFb3j5MstegEJyJA33PbQLpWB5gefGwKsP/SQ+RIybPh2fnN0e/cNfOIC80fA&#10;xPlajRq8S0XhefKft5CrusVBxzhq5/Dn9gKAifCL94p/j0x7nnrEmnfoldZva354udkVAAAAAAAA&#10;AEDieepX4pO9ttZpnh4Qf44sFeinHb9g5TvUAWlXrjVOKNebv97wromNZ1YMNOeYL8ESK/ofOiO6&#10;/csDjWvNHwETlytNHzV8Z1vegpPFgce2p2eK1x9HADBhs3dyfP0V8e+VaS8Iv2gWmV2evllcu61F&#10;/1gWAAAAAAAAAJBw0TvSSE/y2ppfnG12Jn6eepf4M2Srp529e/Y0KwaQEhfd+fWdq/3Nj5ihyfWV&#10;WvPr5kuwVN/tjZkjQ5S1wdvNHwHt4YVLxUE8W5pemCEPPbaxrsIR4nXHEQC0U6D/JvwdM/35xQ+Y&#10;FWZToNeL67YxX/3A7AoAAAAAAAAAILGkJ3htLSj9zexKvPzi1eL1Zy0vPNmsGEBKlPubJ5cHGr/f&#10;MCg39Hilf7DXfAlwqrVP7TMyVFtvfNT8EdAeQThrsyE825KGHtvZjNKrxOuNIwBot+iTDPzS2lF/&#10;38xCrrrMrDJbon8cIK3X1g6et4/ZGQAAAAAAAABA4vi6IT65a2txv1Oir8ri9WatfHGaWTGAlCjX&#10;H3qwPDC0bmRwst74j+qdg7ubLwGbueJ9X9grOk76BhrfMX8EtEnPFHEgz4bccLk4+Ni2igXxeuMI&#10;AOLSVTpC/Ptn2vP1s04QHmxWmR2e+qm4Xhvz9BNmVwAAAAAAAAAAibLv6XuIT+zamq/XmJ1pvyAM&#10;xevMUr56xpmhzzUrBpAC5YHm0ZXa0F9H3lFw+H/77mgUzJeA7TLvRPl9cxFon3x4mjiYl/nCRfLw&#10;YxsSry+OSqeZWxEA4uOHbxf/Tpr2vOG/U3u9h5hVZoO0TlvzQt7ZHwAAAAAAAAASx9d/FJ/UtbU4&#10;eMVLxOvKWm7hFLNiAClQGRi6Jxp+GxmA6298unrbQ883XwLGrFr93E4bhm8bfzF/BLSP27OnPKCX&#10;8aLhCmkAcqJJ1xVHbvdUcwsCQPz88IPi30/Tnhf+xHFm72RWmW6+vlFco60BAAAAAAAAABIkHx4o&#10;Pplra35hhtmZ9vD0seL1ZCm/tHb4OOIdFICUWNH/yVdsHJos14Ye7+sfPN98CZiQam1obbU++FS1&#10;Wt3R/BHQPvnwPHFQL8vl1aniEOREkq4njqJ3uAeATvPVj8W/s6Y9X//CcWbtbFaZXoFaJ67Pxlz1&#10;TbMrAAAAAAAAAIBJxxPYfy/QfzK7MnGuKo4MFkrXk6W8sGRWDCDhyv2NgefebbI+2LzqzlUvMF8C&#10;2qZcH3okOsbMRaC9phdfOmpQL+t5eqY4CNlq0nXEkdvzPHOrAUBnud0vzuynbHjhHWaV6RSEJ4rr&#10;srWp3XubnQEAAAAAAAAATBpf94tP4trafufsbnamdbn5vhVDqX5piVkxgAS74ob37VWpN57aODhZ&#10;XTl4vPkSEJtyvflIeWBo3exqNRsfOYnkif6hijS0l9WkQchWk75/HDnODhtuLACYJHv37Cn+XTbt&#10;BXq9MyPF/5DRV8+I67Ixt/SY2RUAAAAAAAAAwOSYvZP4BK6tBaXPmY1pjatPEb9vlopeqPH0lWbF&#10;ABKqZ9WqKZVa46aNQ5Pl2uAnFt59967my0BHDB+D/zNyDN794AvNHwHtlZu332YDe1nOU8vEYcjx&#10;5ipX/P5xBABJEaii+PfbtBf9/dwtpvMfR0nrsbV8eKLZFfx/9v4FXo67Lvz/p2lLC6Xcb4XSfAlp&#10;c87OTBCKAqL/qHzVfqUWijlNzsxsKygoICpf5Sdgkyh8EVG8gDQp3r+ofBERpElAxCveBeQrqCCX&#10;L4LcRKAF2tK7/93sp6an5zMn57a7MzvP5+PxehRO0rMzn5nZnsy+swsAAAAAMHFZ+eHozduutl7p&#10;nvkk798Y/Z6zVF49N+wx0FA/+qo3bN138PC//dfg5JVHnhh+CabiwMGr/nj/wcO3Xf5zv7cjfAk2&#10;20mDn2mftmRwb1Yb7mdsKHItnVc8Pvq9xxFA02T9/dE/67a9vPxSkhf3DnvZDln1S9F96WoAAAAA&#10;AEyDd59cUm/vBWFhVm9+8dzo95q18upnwh4DDfSMV7/61H1XHP6x24cm91955P/62GSaZN+ht7xp&#10;eG5e/gtH8/Al2Hzb9zx82QDfLNbbuxgdjFxtefE/lny/tPzBwT9flGTlnw/+ubG/EDT899Py7ce+&#10;3/D7AjRVWv1h9Hms7WXV55OzLrxb2Mvmy8tbo/vRxdLy98KqAAAAAAAwMXn5/uhN2y6Wlp8Nq7I6&#10;6Z6HJ1n/2uj3mqWy4qfCHgMNdPmhw4/Yd8Xhjx4bmhy+w9/Bo0X4JWic/QePHAjn6mXhSzAO3Xg3&#10;yvnyCdHhyFVVvWjwPd6TZNXN0Z//Nrvhu7Tn1RsHP29/dThGAA1x/qmD58QPRJ+72l5aHg072Wxp&#10;8Y3R7e9qbXsXUQAAAACAdjv/1OjN2q62WjsuOjP6789aefEbYY+BBtp/xZFfuf3dJi8/dPjfw5eh&#10;8S5/1eHdw/N23xVHvzd8CcZjfu8jlwwczmJzl2TxAck71St7SVr8avRnvmmVlz8xOEonjQ4WQAPM&#10;6jshZouvCnvYXHl1W3TbuxoAAAAAABOSVW+O3qjtYmnxprAq9XrV9sGa3RL992eptPzNsMdAw+x7&#10;1ZHH7Lvy6KdvH5wcZACNVvrRg2/+pmNDlIeOvDx8CcYnL75z2eDhLDW/N40OTQ7Li1dGf95rUsOB&#10;pbT64XC0AKart/h1g+fW2RzmS4t+2Mvm2V7eI7rNXS297PFhZQAAAAAAGKvYTdqutpKzd981ycvP&#10;Rf+9WSqvXhf2GGiYA1ccvnLfoSO3DgfO9l959J+ff/CIj3Wj9Z5/8A3bRkOUhw+HL8H4zJWPXTJ0&#10;OEv1iqcvGZo8tq8t/dk1qz6Z3PeiM8NRA5ie+f63RZ+n2l5e3pA88mkPDnvZLFl5VXSbu9jwLxcA&#10;AAAAADBmveLZ0Zu0XSzf86SwKkttL89O0ur66L8zS6X9d4Q9Bhrk8oNv3bH/4FXXHhswO3j4K/uv&#10;OPKc8EswM57zit+4x2iI8qqPhC/BGJ1/6uBnu++KDiHOQr3ye6I/67W13t5vCgcOYHryxV+JPke1&#10;vbS8LtlZPSDsZXPEtrWr9cpDYVUAAAAAABiLvPhK9AZt18rKm8KK3MGuU5K0+H/R3z9LDT/CPVk4&#10;Oew00BAHXnX4VcOBsjBU9pcvPHT4IeGXYCYN31F1NCh85P3hSzBew8G82ABiW8uK/33snapiP++1&#10;veHH6KaLe8ORA5ieXvXG6PNU28vKf2zUfYG5/uOi29nVkuSk0cIAAAAAALC5hh9JHbsx28XuaOuu&#10;05Osf230981SWfHPYY+Bhjjwirccexe+YfsPHr7pwBWHLw2/BJ2x78rRx9SH/wtjdsFpxz76OjaQ&#10;2Jay4gXRn/Vmtd7Cg8LBA5ierPhc9Dmq7eXlOwd714xhveFfdI1tY1cDAAAAAGAMsvKXozdlu1ZW&#10;/fqx9dhx0ZnH3nUh9ntmqbz802MfXQk0xuUHD//4fw1OHjrypwcOvq15H6MHE3LgwIEt+w4evXFw&#10;LVwfvgTjly5+e3Q4scml1TMH//xy9Oe9WS+vPh6OHMD0zJVnJVl1TfR5qu31yheHvZye7bvvH922&#10;rjZXnB9WBgAAAACATRO7IdvFhrLys9Ffm6Xy6v0GJ6E5Dhx40732HzryudsHJ/cdvOo7Bl/20WwQ&#10;jK6LozeG/wvjt/VJ9/qv4cTm9xfRn/e6Vl7+ZDh6ANMzX2yNPke1vby8NUkXvzXs5XRk/f8b3bYu&#10;llW3hFUBAAAAAGBTnP1YH989LO1fH/36LJUV7wtHHZiyhYXXn7z/4NEf+q+hyUNH3/O8l/3emeGX&#10;gTvZf/DIZ45dL7/2J6eHL8H4ZeUlkYHFZpSWP3hsoCX2M1+X6y3cPRw9gOnJi+dGn6Pa3vC/O3NV&#10;FvZy8mLb1NXS8lvCqgAAAAAAsGFp9dLozVjNTln5wWT7BfcIRxyYogO/+Jaz9x08+v7bBycvP3hV&#10;EX4JOIF9Bw9/eXjdPOtVrzcgxeRsv/js6ADjNMuq34n+zKdR8+XTwtEDmK60/Nno81TbS4t/T5IL&#10;Tgt7OTnz1ZOj29PVAAAAAADYJLGbsJqNsuo/wlEGpujAgf/csv/gkefdPjS5/4ojnwi/BKzR8N1a&#10;h9fRj7z69fcMX4LJSKtLo8OMky6tvhD9uU9LS8uPhiMHMH07q3dHn6vaXlp+Nukt3CXs5WSk5XXR&#10;beliabEnrAoAAAAAABsSuwmrdpdW/5b0dt8nHGFgSl7w6qvm9h868o+3D04eOHTkWeGXgA3Yd/Cq&#10;3x1eU5cfOvyI8CWYjHTPfHSocVLFfu5TfWl50+ConTQ6eADTtnCXJOv/v+jzVdtL+78ZdnL85p58&#10;3+g2dLG8vCGsCgAAAAAA69brnxO9Cat2lvdvTB5YnRGOLjAl+w8decm+K4/cOhzw2nfoqi8+92d+&#10;+67hl4BNcuDQ0Z8aXmMvOPSWXvgSTMpJSa94enTAcVz1ih8a/PO26M9/OnHJY/13GGiOs3ffNfpc&#10;NQtlxUvCXo7X8C+Nxh6/i5136c6wKgAAAAAArEteXRm9Aat2lZWfSLaX9whHFZiCA6968/Z9Vx79&#10;yGho8vDNBw4deVH4JWBM9h+86thH4++/4qqnhi/B5MzvfcySIcdxlS3+bPTnP62ttHh8OHIAzZCW&#10;3xJ9vpqFsuqbw16Oy0nRx+1iefG5sCYAAAAAAKxLXnwsegNW7SkvtoWjCUzB/kOHX7r/4OHbjg1O&#10;Hjz6sR991ZGt4ZeACdh35VVPODZEeejoS8OXYHK2X3BadOhx0ypfH/35T+srK58WjhxAc/Sqp0af&#10;s9peVl6XbKseEPZy82XF90cft4sBAAAAALABsRuvan5ZeXXS232fcBSBCTvwy3/w4H0Hj/5HGJq8&#10;cf8VR18cfgmYggOvvurrhtfj5QePvC58CSZrrvyW+ADkRip+NfpzoDZWumdPOGoAzZIVb4g+b7W9&#10;vPpysm3hnmEvN1de3hB9zK6V9l8dVgQAAAAAgDWL3XhVc8uqW5Le4teEowdM2OUHrzpw+7tNDv75&#10;3h995ZsfFn4JmLIDB49sOzbUfOiqt4cvwWTtrM5YPgS5zrLqddGfBbU5ZWUVjhpAw+w6JUn774g+&#10;d7W9XvlXgx3cMtrPTZIX944+VtfKy1vDigAAAAAAsCa9yx4UvfGqhjbGj74Cah048Cen7Dt49Lrh&#10;YNaxwclDR74n/BLQMM/75d87c3SdHv1C+BJMXlrsiQ5Frras+Pn4z4La1Oarx4QjBtBMWXVz9Pmr&#10;7eXFkbCHmyMr3hd9nK519u67hhUBAAAAAGDV5vc+JnrTVc0pr25M5suvD0cMmKD9B48+e9+hI7eO&#10;3tHuyD94t0loh4UDr7/Lsev24NGPhS/B5J1T3HvZYORqyooD0Z8JNZ56/XPCEQNopnTPw5OsvC76&#10;HNb2etVzw15u1Jbo9+9avepXwnoAAAAAALBqefXc6E1XNaNscS4cKWBCnvvc377r/kOHP/Bf7zZ5&#10;8Oizk//8z5PCLwMtceDAf24ZDVEe/kr4EkzH8KOiY4OSsdLyWdGfCTXeANpgrnxU9Dms7Q3fZXOu&#10;fGzYy/VLixdFv3+X8jHeAAAAAADrkFdHojddNb2y/i1JVn1zOELAhPzowTdfdvvQ5L6Dh//lh376&#10;NWeEXwJabP+VR6/ff8Xhmw4cOLAlfAkmb8feBye94unLBibvWFZ+T/RnQ42/4fBOkvjLEkA75OXL&#10;o89lbW94L2S+2Br2cn1i37drJb27hNUAAAAAAGBVsur66A1XTad08dvDkQEm4Pm/8Mb7Hrjy6Ltu&#10;H5zcf+jwD4RfAmbI4Nr+7PAaD/8XpidbLKPDk8fqfzH686EmU1p9JBwlgHbIql+KPp+1vWPPx+ef&#10;GvZybYYDmLHv2aWy/q6wGgAAAAAArErsZqsmW17dlqTlN4QjAkzA/iuOPvW/hiYPHr42fBmYYfuv&#10;PPqJ4TW/8PrXnxy+BNNx7lO3HR+aDKXFn0d/TtRky8p94SgBtEdefTz6nNb28vLTg71b+zuI58U/&#10;R79fV8rKL4WVAAAAAABgVWI3WzW5suJ7w5EAxuwFr3jL/fcduuov/2tw8tDhF4dfAjpi/6Ejf3rs&#10;OeDX/uT08CWYlpOSrKxGw5PlC6M/J2o6baseEI4RQHtsvez0JKs+GX1ea3u98hVhL1cv9n26FAAA&#10;AAAAaxC70arxl/a/NRwBYMz2X3nkOfsOHr0xvNvkNT/0028zGAEdtv+Kw789fD544c/+7lnhSzA9&#10;O8odyfDdyGM/L2o6ZdXN4egAtM9wCDz23Nb2hv+tzIvnhr08sbz8yej36UoAAAAAAKxB7Earxlde&#10;vCisPDBGP3rF7z/0wJVH/u9oaPLILZcfOvJz4ZcAkn2HjhwcPj9cfvAtjwxfgunYWb4r+jOjplva&#10;/7VwhADaKSsvjj6/zULzex8T9nJlsX+3K23fff+wCgAAAAAAnFDsRqvGUPXMsOLAGO0/eOR5+688&#10;fMNwMGrfwcP/dvkVR+bDLwEssf+KNz/n2JD1FUf3hC/BZM1dfFb850Y1ou0XnBaOFEB7ZdWPRJ/j&#10;2l5efCk5b/F+YS/jsr2Pjv67XSir/AVCAAAAAIBVi91o1eY0/IiprDwYVhoYkx959dvvuf/gkf83&#10;erfJo7ccOHj4Z8MvAazowBVXPXk0cP3mZ4QvweTk5Q3RnyHVjPLqi+FIAbRfVvxR9Lmu7WXVNcnW&#10;XaeHvVwuLz8W/fdmvaz8+7ACAAAAAACcUOxGqzZeVr0krDAwJvsOHnnG8OO5jw0/HTr6kcuvPJqH&#10;XwJYtcHzx+OHzyOGr5moXrEQ/RlSzSqrvjkcMYAZcP6pSVa8L/p81/ayxbcNdnDLaD/vJPb7Z720&#10;uDbsPQAAAAAAJxS70ar1lxe/GlYWGJPhsOSxYadj7zh5+GeSAwfiL5QBrNLzf+GN9z32nHLFkTeG&#10;L8F4xX6OVDMDmDVbLzs9yctbo895ba+3+BthL4/Lqp+P/t5ZDwAAAACAVYrdZNX6yqrfiVe+Jsmr&#10;H68tK/clabGntnz4DkV7v2nF5qpsxXZe/IAVg4bbf/DIwu1DkwcOHv7wgVe9eXv4JYBN8bxf/r0z&#10;h88x+6448rfhSzAeefEb0Z8l1czmyx8LRw5gtuTlo5K8ujH63Nf2ekUR9nIk698S/X2zHAAAAAAA&#10;q5RWH4jeaJWaVFZefYI+umJp9d4kr95TX/mnK5aWr052Dt+1oqZ08QcG3+c7a0uLb0weUXxVbb3+&#10;OeGK5E72HTr6ntsHJ/cfesuPhi8DjMVzXvEb9zj2fHPwqg+HL8Hmi/2so+aWV7eFIwcwm3ZWF0Sf&#10;/9recDg0L/Jj+5he8vjo75nlAAAAAABYpaz69eiNVklqUvni361Y1n/ViuXlZSuW9udXbL7YumLb&#10;n3r/ZPvu+nZWZyRnXXi32oBG2XfoyK37Dh65Lvxf2Dx58ZPR/86p2fWqHwlHEGB2pXt/Lfoc2PaG&#10;g5Rz/fsO/vdsvttmXcM/hwIAAAAAsApZWUVvtEqSdHtZ//okKz6xcv2/qS0v/jLJy99dodcnefXK&#10;FdtZfH9tWfmcwWP8jxXrVdtXDO5g4fWvP3n/oSPX77/y8A3hS7A5Ys+xakcAXZFXr4s+D7a9vPzn&#10;6NdntV7ZC0cUAAAAAIAV7dz7yOiNVkmS1JyGHyG7YuWtK5b1b1m56kS9J8mKP6otrV45+D77a+sV&#10;T0+yxV21nfeUufCTSaOMPs77sI/vZXPMl5dEr2+1I4MoQLeclOT9L0efD9WOdux9dDiWAAAAAACs&#10;qLdw9+iNVkmSJDWnrPiXletftWJ5+fKV6z995cqLkrS4sLas/+gkL86vrbdwTjJXnlVbb+Eu4afT&#10;2ZWWN0WPrdoTQNfsuOjMJCs/G31OVLMb/iUlAAAAAABWKXajVZIkSdLx8vJL9VVfTPL+p2rLyk9E&#10;v6faVbLr9PAnKIBu2VHuiD4vqrkZoAQAAAAAWIPhR3vGbrZKkiRJkkalxdXJzurd0bLirYPf80u1&#10;5dVLB7/vmbXl5WWDfz6mtt7i1xz7GPG6ssW5wfc4e8W2l/dYMYATyRa/Z/CcFn+OVLMyQAkAAAAA&#10;sAZ59XfRm62SJEmSJDWhvPz0ylXvWbGs/P0T9Jokq369tp3FC5Kd5fNrS/t7Br/vybUNh2CHg651&#10;9Xp3CX9Ch+bL+i+LXqdqTgYoAQAAAADWIC1+OHqzVZIkSZIkqRFV71ixrHrJiu2sLlixsy6824pt&#10;3XX6iiXPOHXlki0nqH3S4bvwxo6Vpt7w3YkBAAAAAFiD2M1WSZIkSZIkKS2uTvLyw8vaWf1b9Pdr&#10;up1bbAt3/AAAAAAAWJXYzVZJkiRJkiRJ7Wrbwj3DHT8AAAAAAFYlrW6O3nCVJEmSJEmS1J4AAAAA&#10;AFijtPra6A1XSZIkSZIkSe0JAAAAAIA12xK94SpJkiRJkiSpPQEAAAAAsA5pdX30pqskSZIkSZKk&#10;5pcXnw53+gAAAAAAWJNe9dzojVdJkiRJkiRJzS/v/2W40wcAAAAAwJrFbrxKkiRJkiRJan5p+axw&#10;lw8AAAAAgDVLqy9Eb75KkiRJkiRJanYAAAAAAGxAtveB0ZuvkiRJkiRJkpodAAAAAAAbFLv5KkmS&#10;JEmSJKnZAQAAAACwQXn1jOgNWEmSJEmSJEnNLC/eFO7uAQAAAACwIbGbsJIkSZIkSZKa2cP3PDTc&#10;2QMAAAAAYEPy8lD0RqwkSZIkSZKk5gUAAAAAwCaK3YiVJEmSJEmS1KzS/r+HO3oAAAAAAGyKrPhf&#10;0RuykiRJkiRJkppTr3h2uKMHAAAAAMCmyavbojdlJUmSJEmSJDUjAAAAAADGIK2+I3pTVpIkSZIk&#10;SdL0S4ubwp08AAAAAAA23c7+jctuzEqSJEmSJEmafr2yF+7iAQAAAAAwFrGbs5IkSZIkSZKmGwAA&#10;AAAAY5Yt/lz0Bq0kSZIkSZKk6ZRXvx3u3gEAAAAAMFZ5eUP0Rq0kSZIkSZKkyZecf2q4cwcAAAAA&#10;wFj1Fu4SvVErSZIkSZIkabLlxcfCXTsAAAAAACaiV+6O3rCVJEmSJEmSNLmSXaeEO3YAAAAAAExM&#10;WrwvetNWkiRJkiRJ0vjLy6+EO3UAAAAAAExc7MatJEmSJEmSpPF33oX3C3fpAAAAAACYitjNW0mS&#10;JEmSJEnja/jpMAAAAAAATFlv4ZzoTVxJkiRJkiRJ4ynZdUq4OwcAAAAAwFQ98mlbozdyJUmSJEmS&#10;JG1ueXE03JUDAAAAAKAR0uIbozd0JUmSJEmSJG1eAAAAAAA0UFZW0Zu6kiRJkiRJkjZetvfR4U4c&#10;AAAAAACNM7/3kdGbu5IkSZIkSZLWX179U7gDBwAAAABAY81d8qjoTV5JkiRJkiRJ6wsAAAAAgBbJ&#10;q9uiN3slSZIkSZIkrb7tF58d7rgBAAAAANASW5K8+nL0pq8kSZIkSZKkE5dWrwz32gAAAAAAaJ28&#10;/6HozV9JkiRJkiRJ9WXVl8MdNgAAAAAAWmtndWn0JrAkSZIkSZKk5eXVjeHOGgAAAAAA7Xf+qUle&#10;3hC9ISxJkiRJkiTpeNsvOC3cVAMAAAAAYGbkiz8WvSksSZIkSZIk6T/DXTQAAAAAAGbTrlOSrP/B&#10;6A1iSZIkSZIkqavNXZKFG2gAAAAAAMy0uSffN3qjWJIkSZIkSepac9/5qHDXDAAAAACAzsj635ak&#10;1c3RG8eSJEmSJEnSrJeWXx3ulAEAAAAA0EnDG8WxG8iSJEmSJEnSrHbe4ly4OwYAAAAAAL27JGnx&#10;iegNZUmSJEmSJGlWAgAAAACAWmn1zOjNZUmSJEmSJKmt5dWNyfYLTgt3wAAAAAAAYCULJydp8V3R&#10;G86SJEmSJElSW8rKL4UbXgAAAAAAsA7zi+cmWfW6JK8+H70RLUmSJEmSJDWtrDoQ7m4BAAAAAMAm&#10;6S3cPUmrRyRZ+eIkLz8cvUEtSZIkSZIkTave7vuEO1kAAAAAANBw5zzx3km299G1zZdfn6TVM1cs&#10;X/yVlSv/4QR9eOWqz6zYzurLKxe5mS9JkiRJkqTNK63+OtxtAgAAAAAAWKXhO4vu2Pvg2o59lHv/&#10;0bWl1dcmeXlRbWnxlMHv+976qu9LsvJnVyyvjqxYVvzLisVeWJEkSZIkSe0vrW5O0j0PDXc5AAAA&#10;AAAAYA3OW7xf8ojyG2rLi/+R5P0fW7Gd5Z/WV70j+iKXJEmSJEkbqVcU4U+2AAAAAAAAQCt91VPv&#10;n3zV4rm1ze99TJKVT6ytVy4mefmDtWXl/0yy6ora0v6rk7z/ppWr/m7FsvITKxZ7sVOSJEmS1lNW&#10;/p/wpykAAAAAAAAANmRndcaKDd+pdWf1gNqGHxm4s3pYbXP98wb/zGo7NiRbPbW+8jlJ1j+4Ynnx&#10;zvrKd0VfeJYkSZLaVFa8IUkWTg4/xQMAAAAAAAAAGza/eG6yc+8ja8sWvy3Jyqet0POTvPiFFcvK&#10;P68tr/4i2Vm9d8Xy8mMrllXXrFhsCEGSJKnp5dVtSa98RfipDQAAAAAAAABgxmzfff8k9g6vt5ct&#10;ziV5kdeWFo8f/PO/15YaIpUkqVUd+0sgi48LPykAAAAAAAAAALBuseEMTbaV5Jc8Ntm5+HW1ZeUl&#10;SVa9oL7i55Od5dHa0vLPkrz64opl/WtXLC9vWLGsunnFYmsiSTresefS8mnhvwwAAAAAAAAAAGyK&#10;Yx/VHhnW0GQ6r3pYOBI0VW/hnCQvtq1Q/B1eby9bLAf/fEZ91eWDXlpbVl2R7Kx+q7as/4YkK/+8&#10;trT668HjfGzFYuempOl27Ppd/PbwTAQAAAAAAAAAwFjkxYuiwxsab1n/OeEIACvZfsFpK7Zt4Z4r&#10;lu194Iqlex6a9Prn1DYcYttZ7KktLZ+XZNXP1Ve8Ntm5+Ne1ZdUHo88R6lbD8+TcSx+SJLtOCWc+&#10;AAAAAAAAAAATkVbvjQ50aDxl5e+HlQfgRNI980le5LX1iiLJqrK+4kCSlz9ZW1a9dvDPo7Vl/T9K&#10;dlZ/XVte/d3ge3ywtuHvSau3DL7XKwb/+9Jj+wMAAAAAAAAAQINk5b9Eh/20uWXVe8KKAwAAAAAA&#10;AAAAAI2QVtdEh/60OeXll8JKAwAAAAAAAAAAAI2SlzdEh/+0sbLy6rDCAAAAAAAAAAAAQCNl/Wuj&#10;Q4BaX3n1+bCyAAAAAAAAAAAAQKNl1Sejw4BaW2n1gbCiAAAAAAAAAAAAQCuk1Z9FhwK1utJL3x5W&#10;EgAAAAAAAAAAAGiVrPr16HCgVi4vfzKsIAAAAAAAAAAAANBK5y1+XXRIUPHy8lFh5QAAAAAAAAAA&#10;AIDWiw0LamkAAAAAAAAAAADADMqr10UHB7teVv5yWCEAAAAAAAAAAABgJu3Y++DoEGFXG64HAAAA&#10;AAAAAAAA0BHz/TdEBwq7Ula9NqwEAAAAAAAAAAAA0Clbd52e5P1PRQcMZ7W8+nhy9u67hhUAAAAA&#10;AAAAAAAAOi2rbo4OHM5KWXlTkuw6PewtAAAAAAAAAAAAQJAWjx90bXQAsa3l1eeTufJRYQ8BAAAA&#10;AAAAAAAAapy3eL/oMGKb6vWvTXq77xP2CAAAAAAAAAAAAGAN0uq3ogOKTSzr35Jk5WvClgMAAAAA&#10;AAAAAABs0CMufUjSq94YHVycdmn5a8lceVbYUgAAAAAAAAAAAIAxyYufTPLyS9GBxnGX97+YpMWP&#10;hy0BAAAAAAAAAAAAmIIdF52Z7Fy8NMmrI0le3hodelxvw++XVYeTbPGpyQO/+YzwiAAAAAAAAAAA&#10;AAANddaFd0u2PuleSV7kSV5elmT9lw3++RfLGn59OCCZF9uSbQv3TLZednr4Dg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B03Jbk3N0PSfIiT3r9r0vS4v8b/O9fTbLifcnO/n9uenn5&#10;nmPff2f1zME/zx885jnJWRfeLWwLAADQdnlx72Ruz3mDn/0fO+hZx37+z4t3Rv98MI6Gf+bI+v9n&#10;8GeOA0mv3H3szx079vy3ZNvCPcMWAgAAAAAAAJ2x9bLTk6wqk7z67SSt3jv439dHX2hsQnn15UHv&#10;SrLyYJIWjw97AAAANMUDv/mMJO8Xx4YU0/67B10b/dm+FVUfSXaWb0+y4n8N/vzxjWEPAQAAAAAA&#10;gNbZWZ2R9IrvTPLy0/EXB1teXnxusI/fkZy9+65hj1mr4bvuaHPqLdx9SVt3nX6s7RecliS7TkmS&#10;hZPDqgNt1qu2J48on6gJFHuujbXs+fey0fPvkufgYcAGnXTszxdp0U/y/hejP593pbT8iWR7eY8k&#10;Of/UsDZMS7rnG6L/DZG6EAAAAAAAcAfZ4lySlS9O8uJj0Rf5ulBe3ppk1S8lveKrwqpwIrF11HTK&#10;q88fe8ejvHrb4J+/OLienz+4notjH6U/V54VjhgwbXl1efQa1mx07F3zBs/FafWHg58rXjM43q8c&#10;fO15//V83Fs4J5wJMPvOLbYlWX//4Hr4SPR60dKGP8Ol1TMHzxMPCivIJGTlv0SPh9SFAAAAAACg&#10;0+YWH5ek1b8lWXlT9Ea6hgOVX0ry4pVhxYiJrZvaUVZel2T9f0+y6oOD/71vcL4/NhxVYJwMUOrO&#10;ZdXNg65JdlafGfzzn5L80hd6TqaVzrrwboOfnd85OH+/Ej3XtcaqGwf/zfj44H8/Jaww42CAUl0O&#10;AAAAAAA6JS+/ftA/RG+aa3Vl5eHkvOphYUUZiq2TZqus/P1j75yWXvKIpLdwl3DkgfUyQKmNlBcf&#10;Gjwv/3SSlt+SzBdbw1kF07Fj74MH5+LLo+eqxlPavz5JF3/g2NqzOQxQqssBAAAAAMBM23HRmUlW&#10;vTlJq5ujN8q1sdL+W8NKd1tsbdSNjr1zZfXaJFt8XDgbgNUwQKlxlFdfPvbOf1n5sqRXbQ9nG2y+&#10;+eoxg/Ps76PnoSZfVn500PPD0WE9DFCqywEAAAAAwMzZvufhx15Aj90Y1/jqFcVg9U8aHYSOia2H&#10;ul3Wf1+Slt9wbIgbWM4ApSZdVl6VnLf7Ycn2C04LZyGszbaFc5J0+DHzkfNLzSotP5r0Fh4Ujhyr&#10;YYBSXQ4AAAAAAGbC8KN18+pT0Zvhmmx59SedG06IrYN0x/LqtiQr/0+SLn5rOGug2wxQatrlxeeS&#10;rP/Tg39uC2clLJeXZx/72TZ2DqkdZdUnk17xneGIUscApbocAAAAAAC0VnrJVydZeV30Brim3/DY&#10;JB0ZpIztv7RSeXlrkhZXJ73+14WzCLrFAKWaVl7ekKTVW5Lk/FPDWUqXpZe+MMmqW6Lnitrb8DrP&#10;qu8PR5k7MkCpLgcAAAAAAK2S7plP8ur90ZveamZ5dWOSVo8IR3A2xfZbWmtp9Y4kW9wVziqYbQYo&#10;1fSGfxEkW3xqsvWy08NZy6zbvvv+SV6+M3o+aDbL9laDI79ldAJ0nAFKdTkAAAAAAGiFXvUb0Rvd&#10;ak95+bnkgd98RjiisyW2v9JGyvrXJmn56nCGwewxQKk2lfVvSbLij5Jk4S7hDGaWPGzvA5Os/Gz0&#10;2KsbZeUnOv+u4AYo1eUAAAAAAKCxetX2Yx+zFrvBrfaWV59Kzn/GbH08Zmw/pc0sq/44OXf3Q8IZ&#10;B+1ngFJtLi9fl/R23yeczbRVb3cvenzV7dL++469G2nXGKBUlwMAAAAAgMbJqxdFb2prtsrKF4cj&#10;3n6x/ZPGVVq+PckvPjucfdBOBig1C+XlrYN+IpzVtMX83nRw3L4SPabS7Q2v76x6QThrZp8BSnU5&#10;AAAAAABojLT/T9Gb2Zrd8uq2JDm//e9GGds3adwNr5+s+JtwFkK7GKDUrDUctrrvRWeGM5ymSqub&#10;o8dPWqms+o9wBs0uA5TqcgAAAAAAMFXnLd4vyYt/jt7EVnfKqpeEM6KdYvskTbqsfFo4I6H5DFBq&#10;lsuK7w9nOk2RF38QPVbSWsqqW5L5xSeHs2q2GKBUlwMAAAAAgKnYetnpSVZ+NnrzWt0sq64JZ0f7&#10;xPZHmlZ5+f6ZeGdXZpsBSnWhrLwqnPFMS1rtjR4baaOl/d8MZ9lsMECpLgcAAAAAABO1Y++Dk7S6&#10;PnrTWhqW7nl4OFvaI7YfUhPasedrw1kKzWKAUl0qK96aJLtOCWc/k7CzOiPJyxuix0PazPLq/cn2&#10;8h7hzGsvA5TqcgAAAAAAMBnnn5qk5SeiN6ulO9cr94UTpx1i+yA1qbT6mXC2QjMYoFQXy6sj4Qpg&#10;nLLih6LrL42zvPxw0lt4UDgL28cApbocAAAAAACM18LJPqpb66t6dziJmi+6/VIDy4vh8M5JoxMX&#10;psgApbpcVv1IuBLYXCcNfn78fHTNpUl29u67hnOyPQxQqssBAAAAAMDYZOXvRm9OS6strT4QzqZm&#10;i2271OTy8jfD2QvTYYBSXS+tbkny4vxwRbBR2/c8PLrO0rTKqxsHP289NpyhzWeAUl0OAAAAAAA2&#10;XVb+z+hNaWk9ZeXV4cxqrth2S20oK94QzmKYLAOU0qis+mS4KlivvPr/omsrNaGsuj45d/dDwtna&#10;XAYo1eUAAAAAAGDT7Njz36I3o6WNllf/Gs6yZopts9Sm8vIHw9kMk2GAUlpaVj05XB2sRV6+J7qe&#10;UtMavuvstosfEM7c5jFAqS4HAAAAAACbole8M3ojWtqs0uoj4Wxrntj2Sm1svnxCOKthvAxQSsvL&#10;+x8KVwirkZafja6j1MTy8oZw5jaTAUp1OQAAAAAA2JBe9U3RG9DSOMqrvwhnXrPEtlVqc9svOC2c&#10;3TAeBiil+rY+6V7hSiHupOi6SU3u7N13DedvMxmgVJcDAAAAAID12XVKkpefjt58lsZZr3h6OAmb&#10;I7adUtvLql8MZzhsPgOU0splxUvC1cISB7YkO6sbo2smNbWsels4gZvLAKW6HAAAAAAArFmv//To&#10;TWdpUt1/193D2dgMsW2UZqG8vLXx75hEOxmglE5cXn4pXDHcLuvfEl0rqcm1gQFKdTkAAAAAAFiz&#10;rPqn6E1naZI1SWz7pFmqV70xnO2wOQxQSqvr2BDlwsnhyum2rDI8qfZ1bvWIcAY3mwFKdTkAAAAA&#10;AFiXtLwueuNZmlR5+c5wNk5fbPukWSurbk7OW7xfOOthYwxQSmur6/Lqy9F1kZpc1v/XcAY3nwFK&#10;dTkAAAAAAFi3tLg2evNZmlR5+ahwNk5XbNukWS1d/IFw5sP6GaCU1t5ZF94tXEHdkhmeVEtrEwOU&#10;6nIAAAAAALAhPkpP064JYtslzXJZNXxHpZNGFwCsgwFKaX1t3XV6uIq6ISv+d3QdpKY3t7grnMXt&#10;YIBSXQ4AAAAAADYsdgNamlR5/03hTJye2HZJs15e3RauAFg7A5TS+urSc+/cJY+KroHU9PIWfXT3&#10;7QxQqssBAAAAAMDGLZycZNXN0RvR0iRKki2jc3FKYtskdaXeYhmuBFg9A5TSxkp2nRKuptkV22+p&#10;DbWRAUp1OQAAAAAA2CRbojeipUmUVb8TzsPpiG2T1KWy6k/C1QCrY4BS2lhZ/5ZwNc2mtLomut9S&#10;0+uVF4WzuF0MUKrLAQAAAADA5rngtOjNaGkSTVNse6SulVYfCVcEnJgBSmnj5dWnwhU1W7Lih6L7&#10;KzW9rMXXpAFKdTkAAAAAANhU2y5+QPSGtDTusuKnwlk4ebHtkbpYVl0TrgpYmQFKaXPKy9eEq2pG&#10;LJwc3U+pDQ3P37YyQKkuBwAAAAAAY+CFT02naYlti9TlkuSk0cUBNQxQSptY9bBwZbVfdP+kFpRV&#10;3x/O4nYyQKkuBwAAAAAAYzG/95HRG9PSOHv47u3hDJys2LZIXQ9WYoBS2tyGf4Gp7baXvei+SU0v&#10;L78UzuL2MkCpLgcAAAAAAGPTq7ZHb05L4yqv/iKcfZMV2xap6+XlreEKgeUMUEqbW1Z+Llxd7ZVX&#10;N0b3TWp62y84LZzF7WWAUl0OAAAAAADGKiufGL1BLY2raYhth6RRSbJldKHAHRiglDa/tNgTrrD2&#10;8e71amtZ9YvhLG43A5TqcgAAAAAAMHZZ9X3Rm9TSOJorzwpn3uTEtkPS8eDODFBK46mtYvsitaFZ&#10;YYBSXQ4AAAAAACYirV4evVEtbXa94gXhrJuc2HZIOl5a3hSuFhgxQCmNp7R6b7jK2mP48cexfZGa&#10;3jT+4ta4GKBUlwMAAAAAgInJq1dGb1ZLm92kxbZB0tLy8sPhigEDlNI46y2cE660dsiKT0T3Q2p0&#10;1WvDGTwbDFCqywEAAAAAwERl5Z9Hb1hLm9mkxbZB0vLS/t+Eq4auM0Apja+sf0u40tohtg9S05s1&#10;BijV5QAAAAAAYOLS/l9Hb1pLm9WkxbZBUry0fFa4cugyA5TSeJu/NA1XW7Ol1Q9Ht19qctsufkA4&#10;g2eHAUp1OQAAAAAAmIq0+kj0xrW0GU1abBsk1Xf27vuEq4euMkApjbe8/Eq42ppt+G6Zse2XmlrW&#10;f2s4e2eLAUp1OQAAAAAAmJqsvDp681raaOmerw1n2WTEtkHSyiXJSaMLiE4yQCmNv7lLHhWuuOaK&#10;bbfU1PLy1nDmzh4DlOpyAAAAAAAwVXn/U9Eb2NJGyhZ/NpxhkxHbBkkrl5efDlcQXWSAUhp/afWF&#10;cMU1U9q/MLrdUlObq7Jw9s4eA5TqcgAAAAAAMHXDd/KI3cSW1ltevDOcXZMR2wZJJy4rDoSriK4x&#10;QClNpiTZMrroGiivbotus9TEsvKj4cydTQYo1eUAAAAAAKAR0urm6I1saV1V7w5n1mREt0HSqtpe&#10;3iNcSXSJAUppMmXl34errnli2ys1tVlngFJdDgAAAAAAmmHh5CQzRKlNKiv/MZxYkxHbBkmrKytv&#10;ClcSXWKAUppcTRXbVm28tPpIkhYvTdLyq5NscS45d/dDkm0L90x2XHTmYNWXviNpb+Hux74+bPj7&#10;5hfPTeb3psnO6psG//4Lk6x46+D5+sbo43SpdPFbw4rNLgOU6nIAAAAAANAosZvZ0lrLq/eEM2oy&#10;YtsgafXl1a+Eq4muMEApTa758gnhymuO4UBabFu1+rL+LUlW/E0y339kWNXJyqtnJFn1F0lWfiK6&#10;fbNSXn0x7PFsM0CpLgcAAAAAAI3ywOqM6A3tNpYX/5xk1ZuTndVPLWv49az6ZPTf0ybkI7yl1kW3&#10;GKCUJldWfChcec2R9381uq06cVn5i8feObKJdux9cJIW/cHP4u+IbnsbS84/NezdbDNAqS4HAAAA&#10;AACNFLup3bTy8tZj70iSFk8JW70xw3cHGn6UbV7dFn08rb68fFdY1cmIbYOktTV87qM7DFCu0OIf&#10;NrbhzylLqm4eNXwnvEGjn438HNPEmiYv/yG6naovrb4rrF77ZMXBwXPFLdH9anJZ9f1hD2afAUp1&#10;OQAAAAAAaKSzLrxb9Mb2NMuq/0iy/suSufKssJXjky1+W5KV10W3Q6uo/MWwkpMR3QYda7P1qu1J&#10;b/Frkp3VBYNr8vsG//z5JCveMHisvx5cM59d9vhqV2n53eFIM+sMUNY3i+YuyY49Z6fVbw2O/fuj&#10;+63xdt7iXDgazRDbRsVL+x8IqzYbtpf3GDwXvHzwXPDF6P42pby8IWxxN8yXX3/s5+uulFbPjB53&#10;DT9J40h0zWY5AAAAAABorPnFc6M39CdZXr0xmbt4/AOTdYbDYrHt0spl5feEFZyM2DZo1DQNB7F7&#10;C+ckOxe/NcnL10e3T82LbjBAWV+XbFu4Z5L2v3Xw3+2PRtdCm9fwHR+bJLaNWl5W/m5Ysdk1/Fkt&#10;r94V3f9pliRbRhvITEqrR0SPu4bPOwfDKgEAAAAAAI2QFo+P3tQfV3n5lSQvXhkevTny6u+i26t4&#10;c3vOCys3GbFt0Kgmy6pycM2/Mxl+DG1s2zWdsvI14QgxywxQ1td1af8nBl0bXRttrCaJbZ+WlpV/&#10;G1arW/LqV469+2NsTSZVWr4wbA2zygBlfQYoAQAAAACggfL+f4/e2N/M8uIXkt7C3cMjNlNa/Hh0&#10;27W8SYttg0a1yfAjZofPBbH90GRj9hmgrI+R4c9lefW66BppfTVJbPu0tM7bdUqSlz8YXZtxlpXX&#10;hQ1glhmgrM8AJQAAAAAANFRefWf05v5GyorPJfdv+NDknc33r4rui5Y2abFt0Kg2y8uvT/L+F6P7&#10;pfGWlX8fjgKzygBlfSyX9l8fXSutrV6/CCs6fbHt0/Gy6o/DSnG74VBXVt0SXa/NjG4wQFmfAUoA&#10;AAAAAGiw4UepxW7wr7Vs8efCd2ynaX+kXRuatNg2aNSsGH7cd2aYcqKddeHdwuoziwxQ1ke9vPqn&#10;6JppdaXF+8JKTl9s+3S8HXsfHFaKO9te3mPwXPDG6LpttLy6MjwKs84AZX0GKAEAAAAAoOF65cHo&#10;Tf7V1Fv8mvBd2m3rZQ+K7p+ON2mxbdCoWbP9gtOStPrD6L5qc+sVfxBWnVlkgLI+VpaVT4yum05c&#10;Xt0YVnH6Ytun47E62xbOia7feqM7DFDWZ4ASAAAAAABaIK3eHL3RHyutrknmF88N/+bsGL4AHttf&#10;DQdlJ/8Oo7Ht0KhZllUHBtfibdH91ubE7DJAWR8ntvVJ94qunU5cU8S2Tcc79ynbwkqxWunir0fX&#10;crXtuMi7fnaJAcr6DFACAAAAAEBL9E7wsW1ZecPg92wPv3v2pNWV0f3Wf05lYDa2HRrVBVnxvdF9&#10;18bLyt8Pq8ysMUBZH6uzbeGe0fXTyp3zxHuHFZyu2LbpeFn552GlWKu58lHRNV2pvPyr8G/TFQYo&#10;6zNACQAAAAAALZL137fsZn9e3pBsu/gB4XfMrmxx17J916hpiG2HRnVJr/yr6BpoYzGbDFDWx9rE&#10;1lD1ZYvfFlZuumLbpqWxcWn1t9G1vWN5eWv43XSJAcr6DFACAAAAAEDL7Kw+c4cb/ReHr86+HRed&#10;ueRFDo3KyuvCCk1WbFs0qmvmnnzfJKtuia6F1levekZYXWaJAcr6WJu8enZ0HRUvr34mrNx0xbZN&#10;S8vKV4XVYqOy8jnRNR42d8mjwu+iSwxQ1meAEgAAAAAAWigrXxb+V3fMP+Xc6IsdXa9XHgorNFmx&#10;bdGorsqqn4uuh9aed4aaTQYo62PtdlZfiK6llpcX/xxWbbpi26bl3eeCe4QVYzPMlWctWd+8/HD4&#10;FbrGAGV9BigBAAAAAIBWSIs90Rc7ut60xLZFo7psrn9edE209u570ZlhVZkVBijrY31ia6l4TZCX&#10;H49um5bXq7aHVWOzbN99f8OTHWeAsj4DlAAAAAAAQCvk5eHoix1db1pi26JRnbfrlCSvboyujVZf&#10;2n9vWFBmhQHK+lifrP8f0fXU8pogr/wsu5Z65e6wcsBmMEBZnwFKAAAAAACgFWIvdHS9vHpGWJ3J&#10;i22PRjGSV5+Pro9WH7PFAGV9rE+656HR9dTymiBdfFZ021RfVg4/fn3LaAGBDTFAWZ8BSgAAAAAA&#10;oPF27Plv0Rc6ut40xbZHozhuZ/WR6BppdeXF+WElmQUGKOtj/WLrqeU1wc7qjOi26cRl5cVhFYH1&#10;MkBZnwFKAAAAAACg8WIvcnS9rPzbsDrTEdsmjWKpvPROlOstK/8xrCKzwABlfaxfrzoSXVMtrSli&#10;26bVt3XX6WElgbUyQFmfAUoAAAAAAKDR0vJ50Rc5ut7WJ90rrNB0xLZJo1guK6+OrpVOHLPDAGV9&#10;rF/Wf3R0TbW0pohtm9ZWXn05mSsfG1YUWC0DlPUZoAQAAAAAABpr+8VnR1/g6Hp5+emwQtMT2y6N&#10;Iuak6FrpxKWXPCKsIW1ngLI+Nia2plpaU6Tl26Pbp7WXl7cmafXDYWWBEzFAWZ8BSgAAAAAAoJEe&#10;WJ0RfXFDzRgCiG2XRlHjgtOi66WV65V/FRaQtjNAWR8bE1tTLa1JYtunjZVW7056Cw8KKwzEGKCs&#10;zwAlAAAAAADQODuKPPrChv4zyao/Dqs0XbFt0yjqpcWe6Jpp5ZgNBijrY2Nia6qlNUls+7Q5ZdUt&#10;SVq+PKw0cEcGKOszQAkAAAAAADTKfPkD0Rc1NKopYtumUaws738mum6qj9lggLI+Nia2plpak+Tl&#10;X0S3UWOo+vbBim8ZLTx0nAHK+gxQAgAAAAAAjXD27rsmaf8L0Rc0NCovvzus1vTFtk+jOIGFk6Pr&#10;pvqy4vvD4tFmBijrY2Nia6qlNcn83jS6jRpfaXFtkpXfE44AdJMByvoMUAIAAAAAAFPX6/9B9IUM&#10;La1JYtunUZxYVv1UdO0ULys/H1aONjNAWR8b4x0NT1zTxLZRkykrr0vS4qXhSEB3GKCszwAlAAAA&#10;AAAwNenij0VfwNDymvbxg7Ft1ChWJ7Z2qo/2M0BZHxuzs/yz6LrqeE2Tlb8c3U5NvrR8dZLueWg4&#10;MjC7DFDWZ4ASAAAAAACYuKz/1ugLF4rXW/y6sHLNEdtOjWJ1sr1PjK6f4iW7TgkrR1sZoKyPjcmL&#10;z0XXVcdroth2arpl1d8m83sfGY4QzBYDlPUZoAQAAAAAACbgpCQtHh99sUIrN/x48yaKbatGsXp5&#10;eWt0DbW8rKzCqtFWBijrY2Nia6qlNVG6+I7otqo59cqLkuT8U8MRg3YzQFmfAUoAAAAAAGBs0uK7&#10;krz4WPRFCp24vPx4WMnmiW2vRrF6afnC6BpqeVnx1rBqtJUByvrYmNiaammNdMFp0W1V8xr+hY/h&#10;R31vfdK9wsGD9jFAWZ8BSgAAAAAAYBOdnKTVXydZdXP0hQmtvnSwhk0W22aNYm1ia6h4tJsByvrY&#10;mNiaamlNlfWvim6vmlte3Tb4s841yfbd9w9HEdrBAGV9BigBAAAAAIB12pKk5bckefn66IsQ2lhN&#10;F9tmjWJtetUHouuo5dFuBijrY2Nia6qlNVlse9We0uqaJKueHI4mNJcByvoMUAIAAAAAAKuSLX5f&#10;klfvGvTF6IsO2ryS808Nq95cse3WKNamt/s+0XXU8pLeXcKq0UYGKOtjY2JrqqU1Wbb45Og2q30N&#10;/5yU9V8Wjiw0iwHK+gxQAgAAAAAAy6TV9dEXFjTehh8J2Bax7dco1i62jlre3JPvG1aMNjJAWR/r&#10;lxbfGF1TLa3p8vIr0e1Wu8vKn062l/cIRxmmywBlfQYoAQAAAACAZWIvKmj8tUls+zWKtcv7b4qu&#10;pZbmXa3azQBlfaxfVrw1uqZaWtNtW7hndLs1O2XVrydnPeNu4YjD5BmgrM8AJQAAAAAAsEzsRQWN&#10;r6y6Oax8e8T2Q6NYu17Zi66lltamd6llOQOU9bF+w+eF2JrqDpUfC6vVbFl/f3z7NVMNr9m0+sNw&#10;1GFyDFDWZ4ASAAAAAABYJvaigsZTXv1TWPV2ie2LRrE+sbXU8mgvA5T1sT7n7n5IdD21tGzx18OK&#10;NV9efSa6D5rd0vLHwtGH8TJAWZ8BSgAAAAAAYJnYiwra/NLy1WHF2ye2PxrF+uTlV6LrqaXRXgYo&#10;62N9euUnouuppaX9p4QVa4Mt0X3Q7JeXXxr82eC7w3kAm88AZX0GKAEAAAAAgGViLypoc9tR7gir&#10;3U6xfdIo1icvj0bXU0ujvQxQ1sd6GLRbbcN36myTvLh3dD/UnfLq80m2OBfOCNgcBijrM0AJAAAA&#10;AAAsE3tRQZtTVl6XbL/gtLDS7RXbN41ifbY+6V7R9dTSaC8DlPWxdmn50ehaanltlBf/Pbov6l55&#10;9dvhrICNMUBZnwFKAAAAAABgmdiLCtp4veqnwgq3X2z/NIr1i62nlvbAbz4jrBZtY4CyPtYmLb4x&#10;uo5aXl7dFlatfdLqZ6L7pO72sG9/YDg7YO0MUNZngBIAAAAAAFgm9qKCNtbw4xhnSWwfNYr1i62n&#10;lpYufmtYLdrGAGV9rE1sDRUvLz4UVq2dsuIN0f1St8uql4QzBFbPAGV9BigBAAAAAIBlYi8qaH3l&#10;xXPDqs6W2L5qFOsXW08tLV18YVgt2sYAZX2s3vAdFWNrqHh59eywcu2VFX8T3Tcprz4ezhI4MQOU&#10;9RmgBAAAAAAAlom9qKC1lVUfDKs5m2L7rFGsX1p+JLqmOl5a/VZYLdrGAGV9rMLCyYNz6Mbo+qm+&#10;WWGIUiuVlVcn5xbbwtkCcQYo6zNACQAAAAAALBN7UUGrb37x3LCSsyu23xrF+g1fvIytqe5Q+faw&#10;WrSNAcr6WNm2hXtG100nbpZk5Wui+yjdXl59Mektfk04Y2ApA5T1GaAEAAAAAACWib2ooJUbfqTm&#10;/GVPCCs4+2JroFGsX14uRtdUx0ur94bVom0MUNZHvbx6UXTNdOLS8nNhFWdHr3xFdF+lOze357xw&#10;1sCIAcr6DFACAAAAAADLxF5UUH1p8V1h5bojtg4axfrl5ROia6rjZeU/htWibQxQ1sdyvb3fNHhO&#10;vDW6Xlpdc8X5YTVnS1pcGN1f6c5l1c1JPqPXAWtngLI+A5QAAAAAAMAysRcVtLy0/JawYt0TWw+N&#10;Yv3yIo+uqe5Q9ZmwWrSNAcr6OG6ufGKSlTdF10lra5ade+lDovssxcrLryTJY+8azh66ygBlfQYo&#10;AQAAAACAZWIvKiheVt2S5OULk7MuvFtYvW6IrYVGsX47qwdE11THy8qrw2rRNgYo6+u6+b2PHFzb&#10;fx5dG62vtPxoWN3ZllXXR/dfipUNr4tdp4Szh64xQFmfAUoAAAAAAGCZ2IsKOnHDj8nLijeEVZxt&#10;sf3XKDYmtqZaGu1kgLK+runtvk+Slq8e/Mzw79H10MbLyieG1Z59hm+11vLiN8LZQ5cYoKzPACUA&#10;AAAAALBM7EUFrb20f+FgNU8aLeqMie2vRrExsTXV0mgnA5T1zZrtF5yWnLd4vyQvtiU7q0sH/3xn&#10;dL81vromveTx0XWQVmp+8dxwBtEFBijrM0AJAAAAAAAsE3tRQesvK/4oOf8Zp4bVnQ2x/dQoNia2&#10;ploa7WSAsr68/4qpllVXHHsH6RPW/5tR1d8mO6t/S7LyE9H90XTLiw+Fq65bzt59Vx/prTWXVu8N&#10;ZxCzzgBlfQYoAQAAAACAZWIvKmjjDT/ie1bE9k+j2JjYmmpptJMBSmkyJQsnh6uum3rl/ui6SHXl&#10;1W1Jr/914QxiVhmgrM8AJQAAAAAAsEzsRQVtXmlxbbJj74PDardTbL80io2JramWRjsZoJTGX1Zd&#10;E664bttx0ZlJ3r8xukZSXWn1kXAGMYsMUNZngBIAAAAAAFgm9qKCNr+8+tRgtbeMFr1lYvujUWxM&#10;bE21NNrJAKU0/uaK88MVx1B66Q9E10mqKy9vTbZfcI9wBjFLDFDWZ4ASAAAAAABYJvaigsZXVl41&#10;WPWTRovfErH90Cg2JramWhrtZIBSGm9ZeV242rizvPrX6JpJdWX9F4ezh1lhgLI+A5QAAAAAAMAy&#10;sRcVNP7SPV8bjkDzxbZfo9iY2JpqabSTAUppvPUWzglXGzF5kUfXTaorK/8lnD3MAgOU9RmgBAAA&#10;AAAAlom9qKAJVf1bOArNFt12HYv121k9ILqmOl5WfTmsFm1jgFIaX8OPHWZ18vK7B89Ht0XXUbpz&#10;o2try+jkodUMUNZngBIAAAAAAFgm9qKCJluv2h6ORjPFtlmjWL90z0Oja6o7VH0mrBZtY4BSGl9b&#10;Fx4UrjRWK+v/cnQtpVg79j44nDm0lQHK+gxQAgAAAAAAy8ReVNDky8qXhSPSPLHt1SjWz8eLnri0&#10;8HGabWWAUhpPeflX4SpjzRZOHvy8+cfRdZXuXG/xa8KJQxsZoKzPACUAAAAAALBM7EUFTaes/HQ4&#10;Ks0S21aNYv3SxW+NrqmOl1bvDatF2xiglMYTmyOv3hVdX+mO5eVF4YyhbQxQ1meAEgAAAAAAWCb2&#10;ooKmV1ZeHY5Mc8S2U6NYv7R8XnRNdYfKt4fVom0MUEqbn3fE21xbLzs9yYo/iq61dHvZYhnOGNrE&#10;AGV9BigBAAAAAIBlYi8qaPoNP2axKWLbp1GsX9Z/Q3RNdby0+q2wWrSNAUppc0vLj4ari3HIqrdF&#10;110alhdPCmcKbWGAsj4DlAAAAAAAwDKxFxXUjHoLdw9Habpi26ZRrF9Wfja6pjpeXlweVou2MUAp&#10;bV55eWu4shi3rNwfPQbSXPmocJbQBgYo6zNACQAAAAAALBN7UUHNqQli26VRrF9sPbW0tPqOsFq0&#10;jQFKafM6e/ddw5XFpBi+Uqxk1+nhDKHpXMP1GaAEAAAAAACWib2ooOaU9W9Jkl2nhKM1HbHt0ijW&#10;L7aeWlq6Zz6sFm1jgFLanLLyf4arimk4e/d9krz8h+ixUTdLencJZwdNZoCyPgOUAAAAAADAMrEX&#10;FdSs8vKGcLSmI7ZNGsX6xdZTS6O9DFBKG69XvjNcUTRBVr0kepzUrdLq5nBG0GQGKOszQAkAAAAA&#10;ACwTe1FBzSsrvxSO2OTFtkejWK8t0fXU0mgvA5TSxsrK68LVRNOkex6aZNV/RI+bulHaf3c4G2gq&#10;A5T1GaAEAAAAAABqzRdbk2zx25K8/4NJXv5mkhcfir7goOmV9V8VjtZkxbZFo1ifvHhRdD21NNrL&#10;AKW0/rzDXXvk5U9Gj6Fmv/nBnxtpLgOU9RmgBAAAAAAA1mlLcv75pyZ5+YQkr/41+kKEJtPD9zw0&#10;HJPJiW2HRrE+efGl6HpqabSXAUppfeXVbeEqok3O3n3XJCuvjh5TzW40lwHK+gxQAgAAAAAAmy6t&#10;9iZ59SdJXt4afYFCm9+kxbZBo1if4YBMbD21NNrLAKW09rzz5GzIyqclqWHKTpRXN4ajTtMYoKzP&#10;ACUAAAAAADBmJyW94quSrPpg9MUKbU5p8b6w3pMR2waNYn1ia6ml5cWHwmrRRgYopbWVDYcnF04O&#10;VxCzYOuu0wf/LfNcOOtli08OR5wmMUBZnwFKAAAAAABg4tLqD5Osf0v0xQutvx3ljrDC4xd7fI1i&#10;7fKiiK6llpaWPxBWjDYyQCmtvqx/bbhymGVZ9SfR46/2R/MYoKzPACUAAAAAADA1j7j0IUle/EH0&#10;RQytr0mJPbZGsXZp+d7oWmppvYW7hxWjjQxQSqsrr94frhq6Ir304UlWHY6eD2pnefGr4ejSFAYo&#10;6zNACQAAAAAANEJafkuSl7dGX9DQ6utV3xlWdLxij61RrF1sHbW8JNkyWjBayQCltIoWfydcMXRZ&#10;1v/i4Dnztvg5otZEsxigrM8AJQAAAAAA0CjZ3p1JXn4p+sKGTtzwxeZJiD22RrE22y5+QHQdtTza&#10;zQCltHJ5+YRwtcDI3CWPTbLqb6Pni5pfVv5+OJI0gQHK+gxQAgAAAAAAjTRfbI2+uKETlxX/K6zi&#10;+MQeV6NYm6z6VHQdtTzazQClVF9v4S7hSoG4Xv+cwc8M10fPHzU3msMAZX0GKAEAAAAAgEbLyhdH&#10;X+TQyo1b7DE1irWJraGWl5VXhRWjrQxQSsvLKh/ZzdqdV351kvY/ED2n1Kyycl84akybAcr6DFAC&#10;AAAAAADNt3AXH+u9xtLyq8PijUfsMTWK1cuLIrqGWl5v72JYNdrKAKW0tG0L54SrA9YvLx876MPR&#10;c0zNiGYwQFmfAUoAAAAAAKA1dlZ/Fn3BQ/HGKfZ4GsXqpeVN0TXU8pKej7dtOwOU0qis+uNwVcDm&#10;2rH3wUlWXh097zS95vr3DUeIaTJAWZ8BSgAAAAAAoFV63rFu1Y1T7PE0itWZf8q50fVTPNrPAKX0&#10;hWR7eY9wRcB4pf0Lk6z6ZOQ81KRLi6vDUWGaDFDWZ4ASAAAAAABonbn+46IvfGhpWfG/w4ptvtjj&#10;aRSrk3n3yVWXVdeEVaPNDFCqyz189/ZwJcCknZTMld8SPS81uZg+A5T1GaAEAAAAAABaaWf1HdEX&#10;P3S8vLoxrNbmiz2eRnFieXHv6NopXq88FFaONjNAqS6WFQfCFQDNkFU/N+jm6Pmq8ZUWF4YjwLQY&#10;oKzPACUAAAAAANBaWfn70RdAdLxk4eSwWpsr9lgaxYnl5Q3RtVM8ZoMBSnWprHhBOPOhmeb69x38&#10;PHI0ev5q88vLd4aVZ1oMUNZngBIAAAAAAGi12AsgOt784pPDSm2u2GNpFCtLi++KrpvqYzYYoFQX&#10;yhZfHM54aI+8OD/Jqmui57Q2L6bLAGV9BigBAAAAAKBlfPzZUr3dveiLIBqVF/8cVmpzxR5Lo1jJ&#10;luiaqb68+nJYO9rOAKVmtbS6OcnKS8KZDi12/qmD5+rfjp7n2nhbLzs9LDTTYICyPgOUAAAAAADQ&#10;EnOXnZ/k1W3HbvCft3i/8FWG7vwCiJY2DrHH0SjqZeVN0TVTfb3qgrB6tJ0BSs1aef/LyQO/+Yxw&#10;hsNsScvvjp73Wn9Zf1dYXabBAGV9BigBAAAAAKDpzj816ZWfXXaTPzmwJfwGsup/LVsfHW8cYo+j&#10;UcTlxXOj66WVG/43gNlggFKzUFbdkmTFgXBWw+zLy93Ra0FrL6s+GFaVaTBAWZ8BSgAAAAAAaLC0&#10;fFb0Bv/tMbLjojOj66NR4xB7HI1iuYftfWB0rbRyefGVsILMAgOUanN5+XrvgE6nDd89MXZtaG0x&#10;PQYo6zNACQAAAAAADbT1stOTtLo+enP/ziW7Tgn/VrfF1kaj0n4/rNLmiT2ORnFnW6LrpBOXV68M&#10;a8gsMECptpWVf3/sL6kAx+XVldHrRauL6TFAWZ8BSgAAAAAAaJj5/k9Eb+qvFAb6VqpXvDOs0uaJ&#10;PY5GsVRe3hBdJ504ZosBSrWl3sKDwlkLRD3j1MFz+hej149WjukxQFmfAUoAAAAAAGiMk6I381db&#10;18XWRKOy6pqwSpsn9jgaxXGx9dHqY7YYoFRbystPh7OWNhges61Pulf4f0xSVv3isutHK8f0GKCs&#10;zwAlAAAAAAA0QFb9UvRG/lo7b/F+4Tt2T2w9NCorrwurtHlij6NRjMTWRqtvfm8VVpJZYYBSbSqt&#10;3hHOXJosLf79DsfsC0lebAu/wqTs2PMNS64drVx6ySPCyjFpBijrM0AJAAAAAABTNBx4zPq3RG/i&#10;r7d08TvCd++W2FpoVFbeFFZp88QeR6M6b+EuSVbdHF0brb7huxIzWwxQqm3l5dFw9tJE8+Ul8eNW&#10;fT5Jdp0efheTMFdl0WOh5fXKy8KqMWkGKOszQAkAAAAAAFOS9t8RvXm/GaXVb4VH6YZesRBdBx1v&#10;s8UeQ6O6LC8fFV0Tra28+FBYUWaJAUq1sWzxR8IZTLNsiR6vO5ZXNya9hXPC72fc8uK50eOgpWXl&#10;i8OKMWkGKOszQAkAAAAAABM2Vz42yavbojfuN7O8+nKSLJwcHnW2ZdUno2ug42222GNoVFfl5euj&#10;66G1t6PIw6oySwxQqq2li98ezmKaIis+FD1WsdL+tf67MiF5+ZXoMdDxsuINYbWYNAOU9RmgBAAA&#10;AACAiTkpycovRW/Yj7Os/7jw+DNq1ynR/dbSNlvsMTSqa7ZedvpEhsK7UlbcGlaWWWOAUm2uV/bC&#10;mcy0nbc4Fz1Gq2rvN4XvwjjMXeKjvE+UAcrpMUBZnwFKAAAAAACYgLTYE71RP6my8qODrZjNd6PM&#10;y3+N7rOWttlij6FRXTJ8ETy2Blp/efHssLrMGgOUanvb9zw8nM1M02b8pYW8+IXw3dhssfXW8dLq&#10;z8JKMWkGKOszQAkAAAAAAGOWVl+I3qSfRlnxkrBVsyEtvyG6n1reZos9hkZ1QVpd7l0nxxSzywCl&#10;ZiGmKyv/MXpc1ltW/Udy1oV3C9+dzRBbZx0vX3xjWCkmzQBlfQYoAQAAAABgTPL+06M355tQtvfR&#10;YSvba2d1RnTftLzhoNtmiz2ORs2ytPrh6D5rc/Li7WwzQFnftOTV56Pbo5XrLdwlrCCTNPz5PXY8&#10;NqteNXwH5C2jB2Pd0urm6PpqlI/wnh4DlPX5GRwAAAAAADbZ1l2nJ2l5dfTGfJPKqmuS7eXZYavb&#10;J7ZPipeVN4VV2zyxx9GomfOMUwfPF38c3VdtbsnCyWHRmUUGKOubni2D57dbotuk+rL+LWH9mKTY&#10;sRhHefXxpLf4deFRWavYmup4BiinxwBlfQYoAQAAAABgE6XVy6M35JvejnJH2IPme3i1PboPqi/r&#10;XxtWb/PEHkejZsLCyUmvvCy6fxpPefXHYfGZVQYo65u22DbpxDE5afWB6DEYd73qI8m26gFhKziR&#10;4Z+pYuuo4+XFj4fVYtIMUNZngBIAAAAAADbB3JPvm6TlTdGb8W0qr5r9gtbO6rXR7dYJqr4QVnDz&#10;RB9Hx2qrHRedmWTlzyZ5eUN0vzTemH0GKOubtvmnbI1ul1Yu7f9bWEHGaW7xcdH1n3R58aZkrn9e&#10;2Cpi0v610bXT8bLykrBaTJoByvoMUAIAAAAAwAZl5Z9Hb8K3ueE7Fj58z0PDHk5ffsljk7y8Nbqt&#10;OnF5eTis5OaJPY5GtUla/uix6z22H5pcWfVL4YgwywxQ1tcE2eK3RbdNK9crPxtWkHGJrfs0y6vb&#10;kl7/35Otl90rbCFDWf+q6HppaY/Ym4YVY9IMUNZngBIAAAAAANYpL/LozfdZKys/maTVt4e9nqys&#10;+KHoNmltZdVTw4puntjjaFTTbFu4Z5KXj012ls8fXM//GN1mTbckOWl0sJhpBijra4p08Sei26eV&#10;y4u/DCvIZkvLj0bXvGll5fck28t7hK3unmzx56LrouUxPQYo6zNACQAAAAAA65BV74neeJ/1surm&#10;JK3enfT2XhBWYvOl5Y8NHuc/oo+v9TUOscfRqEl7RPFVg+vy0iQvXpnk5V8lef9fk7z6cnTb1Lyy&#10;xR8JR5JZZ4CyvibJq7dFt1Erl1U/H1aQzZIWj4+udZMbvjvl8C9rzC8+OezF7Mv7n4quheIxPQYo&#10;6zNACQAAAAAAa5AtPi56w73r5f0vJln/YLKzygY9bNADBp0RVm2psy68W/j1hw3+vYUkLd8S/Z7a&#10;vMYh9jiS1lZe3hquKLrAAGV9TZOVV0e3UyuXXXpxWEE2Q2yN21hveD3tvSA5p7h32LMZsOuUwXP6&#10;G6P7q5VjegxQ1meAEgAAAAAAVimv3h+92S41vXGIPY6ktTXXv2+4ougCA5T1NVFsO3XieuVFYQXZ&#10;iLz/f6PrOwul5XVJXv5ukhZ7wt62x/Avf+XVx6P7pdXF9BigrM8AJQAAAAAAnEC6+B3J8OPoYjfa&#10;pTY0DrHHkbT6suJfwtVEVxigrK+pYtuqE3fu7oeEFWQ9duz5b9F1neWGf9YalhavDKvQHOnib/mz&#10;4CaVV68Lq8o0GKCszwAlAAAAAADU2HHRmUle3hC9wS61pV75snBGb67YY0lafXSPAcr6mmp7eY/o&#10;9urEpXseGlaRtYqtZ9cb/qWDvP/6JC+ePfjz2UVJ1n90MnfxWWHF1m94jedFfux75uULk7T6s+jj&#10;a3PyztvTZYCyPgOUAAAAAAAQkZU/Hb2xLrWtc/fMh7N6c8UeS9Lqyov/X7iS6BIDlPU12XC4KrbN&#10;WrnhO/YN/zISa5NWfxhdT2kWSpItoxOdqTBAWZ8BSgAAAAAAuINzinsnaXVz9Ka61MbGJfZYkk5c&#10;Xn0mXEV0jQHK+pouK58f3W6dOFZvW/WA6BpKsxLTZYCyPgOUAAAAAAAQZNVrozfTpdY2xkGt6ONJ&#10;OmHefam7DFDW1wZZ/63RbdfKZdUtYQU5keFaxdZQmoXS6rfCmc60GKCszwAlAAAAAACd98DqjOhN&#10;dKntpcUPh7N888UeT9LKbS/PDlcQXWSAsr622Fl9JLr9Wrm8/EpYQeqk1VuiayfNSvOL54aznWkx&#10;QFmfAUoAAAAAADotr94WvYEuzULjFHs8SfVl5WvC1UNXGaCsr03y6svRfdDK5WN8V+y227Zwz+ia&#10;SbMU02eAsj4DlAAAAAAAdNLO6mHRG+fSLDVOsceTFM/gEEMGKOtrm9g+6MRl5T+GFeSOYmslzVJZ&#10;+eFwtjNNBijrM0AJAAAAAEDn5NU/RW+aS7NUtvi4cMaPR+wxJS0vq24OVw1dZ4CyvrbpLdw9uh86&#10;cb3qjWEVGcqqw9F1kmYpmsEAZX0GKAEAAAAA6Iy8WEjy6rboDXNp1hq32GNKWt5w0AqGDFDW10bn&#10;7pmP7otOXK/432EVu23H3gdH10eatWgGA5T1GaAEAAAAAKAzsvKm6M1yadYavpvRuMUeV9LS8nJH&#10;uGLAAOVKtVVv7zdF90cnLlv8nrCK3RVbF2nWSqvvCGc802aAsj4DlAAAAAAAdMbWXadHb5ZLs1ay&#10;65Rw1o9P7HElHS/rf2+4WmDEAGV9bZaVr4ruk07cjj1fG1axe7Lqd6JrIs1aNIcByvoMUAIAAAAA&#10;0CkPrM6I3jCXZqWsujmc7eMVe2xJo+YXXxiuFDjOAGV9bZdXn4rul07c9vLssIrdsXXhQdG1kGat&#10;rHptOOtpAgOU9RmgBAAAAACgc7LyadGb5tIsNCmxx5Y0/Nju3wxXCSxlgLK+WZAVV0f3TSfuYXsf&#10;GFaxG2JrIM1iNIsByvoMUAIAAAAA0El58abojXOpzeXVu8IZPn6xx5e6Xl69J1whsJwByvpmw5Yk&#10;rW6O7p9OXFfk1eui+y/NWln1feGspykMUNZngBIAAAAAgM5K+x+M3jyX2lpy/qnh7B6/2ONLXS6t&#10;/jpcHRBngLK+WRLbP62uZOHksIqzqbdw9+h+S7NW1r8lnPU0iQHK+gxQAgAAAADQaXn54egNdKlt&#10;Tfpjg2PbIHW1rHptuDKgngHK+mbJ3JPvG91HnbjhO3jOsqy6Prrf0qw1v/cx4aynSQxQ1meAEgAA&#10;AACAzovdQJfa1qTFtkHqYmn5wnBVwMoMUNY3a+bLJ0T3Uycur24Lqzhb0uql0f2VZq28vCGc9TSN&#10;Acr6DFACAAAAAMBAVn42eiNdakO9hXPCmTw5se2QulZaPTNcEXBiBijrm0W5gbl1l1YfCKs4G87e&#10;fdfofkqzGM1lgLI+A5QAAAAAABCkxbXRm+lSo6v+MJzBkxXdFqlDTWNwmXYzQFnfrMrKw9H91YlL&#10;i/eFVWy/rLwuuo/SrJWW3xDOeprIAGV9BigBAAAAAOAO8upT0RvqUlOblti2SF0oq25Otpf3CFcC&#10;rJ4ByvpmmZ8tN1B5NKxie6XVj8f3TZqx8vKvwllPUxmgrM8AJQAAAAAA3ElavTt6U11qWsOPhJyW&#10;2PZIs15aXh2uAFg7A5T1zbrYPmt15dWLwiq2U2yfpFmM5jNAWZ8BSgAAAAAAiMird0VvrEtNKd3z&#10;lHC2Tkdsm6RZLq1eG85+WB8DlPXNvpMGx/+26L7rxOXlE8I6tktW3hTdH2mWGj63JcmW0UlPoxmg&#10;rM8AJQAAAAAA1EjLF0ZvrkvTLqveHM7S6YltlzSrnXvJI8KZD+tngLK+Lpjr3ze671pdafW1YSXb&#10;IS98dLe60XyxNZz1NJ0ByvoMUAIAAAAAwAp2lDuiN9ilaZVX/xrOzumKbZs0a6XFtUmycHI462Fj&#10;DFDW1xXbqgdE91+r6+zd9wkr2XC7To9uvzRrpXvmw0lPGxigrM8AJQAAAAAAnMBZF94tyaqbozfa&#10;pUmWV18MZ+X0xbZPmqWy/vPD2Q6bwwBlfV2Slt8dXQOtrl4Lhihj2y3NWsPnMtrFAGV9BigBAAAA&#10;AGCV0ur66M12aVI1SWz7pFlpODgPm80AZX1dky3+TnQddOLy8tZGP0dn/f3R7ZZmqbTfD2c8bWKA&#10;sj4DlAAAAAAAsAa96peiN9ylcZaVN4UzsDli2ym1uby6LcmLp4czHDafAcr6uigrPx1dC62uRrrg&#10;tOi2SrNUWu0NJzxtY4CyPgOUAAAAAACwRnN7zovedJfGUV5+JZx5zRLbVqmt5eU7w5kN42OAsr6u&#10;ysvPRddDJ66Jf7lkKC1fHt1eaRbKyieGM502MkBZnwFKAAAAAABYly1JVlwdvfkubVZp/9pwvjVP&#10;bHulNrbjojPDWQ3jZYCyvi6LrYdWV6+6Jqxi0wz+nFD+bXSbpbZ29u77hPObtjJAWZ8BSgAAAAAA&#10;2IC0fFb0Bry00fLqL8JZ1kyxbZba0vDjurPFMpzNMBkGKOvrtIWTo2ui1ZWXHwsL2Ux59Z7odktt&#10;KatuTpJdp4QzmjYzQFmfAUoAAAAAANig7RecFr0JL623rP9D4exqrth2S20oLX8gnMUwWQYo6+u6&#10;+cVzo+ui1ZWXfxpWspl6C3dP0uoD0W2XmlxW/L9wFjMLDFDWZ4ASAAAAAAA2Sbb3kmPvaha7IS+t&#10;puH5s23x3HBGNVts+6UmlxdXhrMXpsMAZX0Mfo4sL46ujVZXWr46rGSz5dXHo9svNa7y+eGsZVYY&#10;oKzPACUAAAAAAGyyrPib6E15acWqL4QzqB2i+yA1sKx8cThrYboMUNbHSFq+PLo+Wl1Z/yVhJRvu&#10;/FMHf154Q3QfpGmXVjcn2xbuGU5WZokByvoMUAIAAAAAwDicf2r0xrwUKy9+NZw47RHbD6lJ9YqF&#10;cLZCMxigrI/jsvLvo2uk1ZVWe8NKtkO2+NPR/ZCmUV78QTgzmUUGKOszQAkAAAAAAGOU9Z927GOZ&#10;Yzfppbz8SrL1SfcKZ0u7xPZHmnZp9YUkLR4fzlJoFgOU9bHU8Lkstk5aXTvKHWEl2yMt9iRpeVN0&#10;f6Rxl5c3JL2FB4WzkVllgLI+A5QAAAAAADABefHS6I16dbe2f6xwbJ+kaZUVb23tMDLdYYCyPpaL&#10;rZNW37bqAWEl22WuPCvJqn+N7pM0jvLi6eHsY9YZoKzPACUAAAAAAExQVv5+9Ia9ulNWfTKcDe0W&#10;2zdpkuXV5wfX05PDGQnNZ4CyPuK8i/nG2nHRmWEl2yktX+hdKTW28uqfwplGVxigrM8AJQAAAAAA&#10;TEFW/mL0xr1mt7S6OTmv/OpwBrRfbB+lSZT19yW9hbuEMxHawwBlfcTlxb2j66XVNwvOvfQhg+eP&#10;P4nun7TW0v6/J9sW7hnOLrrEAGV9BigBAAAAAGCKssVfj97A1+w0fPeo3t4LwhGfHbF9lcbR8BrK&#10;F98WzjxoLwOU9VFvfu9jomum1TdLHr57e5IW3pVSay8trxucQVtGJxKdZICyPgOUAAAAAADQAFn1&#10;/dEb+Wp3vepHwhGePbH9lTarrH9LkvZfFc42mA0GKOtjZVl1ILpuWl15dWNYydmSV89O0uoL0X2W&#10;bu//z96fgEtZ3nnCP5meyXR3onFJYvaYmFUh7vtu3PcNZd8V2URBBQUFFEEWQRFcURFUxA1XEARR&#10;RFlkB0F2cYkm09PT0+//nTcz9vT9r19RJ21MAafqnFNV5/D5XNfvMjFVd93P/Sz1VO7vuZ/GLVfX&#10;+8fZUzsEKLdfApQAAAAAAFBBftHyR42atPxz3v9TX9WfatzsnNwebbjybbdSNa1ftzypUaND/0vu&#10;KIOGRYBy+8XONWkxM+/YqerVAa3/f7mRbICa/l2jJq1Pzbvdatetxi1fa/TTtn+fO0hAgHJHJUAJ&#10;AAAAAAAV6oCWj+b9P/dVZVbjFn9s9NtmB+T2XsOXbwyUKqSatPrvmevcE7kjCho+AcrtF9XTpNVH&#10;ecdPVa+atFqUG8mGrXHLcxo1brU+7xiohl1NWvx/md8kV+WOBPhrApTbLwFKAAAAAACocAdc/ttG&#10;v2v1Qd7/o1+Vv5q0er7RPqd9I7e3dh35xkKpnVXj5jc3+m3zX+aOIti1CFBuv6i+xq3/Le8YqurV&#10;/q1n5kZy1/Drlr9u1Ljl+LxjoRpONWn5aqP9m34vt9chPwHK7ZcAJQAAAAAA1CONmx3WqEnLf837&#10;f/qr0lXsg99c1ji3V3ZN+cZFqapq3PL/NDqg5Z8aHdDqktwRAwhQbr8oTJNW/553HFX1qkmrSbmR&#10;3PX89rJTM9/R/8Mx1AAq9uOu+EdcFE+AcvslQAkAAAAAAPXUAS1Pb9S45dK8EwCq9iseN9ykVbvc&#10;6JNvjNSuWY1b/6/MuTGlUeNWLRv94sz/mjtCgK8SoNx+UZj9L90r7ziq6lfjlr1yo7kLa/p3jZq0&#10;7OT3RD2qxi0WZPbZUbkdCIURoNx+CVACAAAAAEAD8NO2ezQ6oNW0vJMBqvhq3PL/a/TbZgdkRvg/&#10;bRto/iLfeKmGX01avtHod80vaXRg5prjvIDCCFBuvyjcLy/9Yd6xVNWvX7c4OTeahP2bfr3RL1ru&#10;n/lNsSTveKny1P6tHs7sl91zewmKJ0C5/RKgBAAAAACABuiAVudlVyjJNzmgtl9NWv/P7Ep6vz5/&#10;t9xIsj35xk/V72rc6r81atLivcw/n2p0QIvLsyucAbVHgHL7RXEat2qfdzxV9atxs9/lRpP8/lOj&#10;xi1vztwjL887fqr2q3GL2Y2aXGaVSWqfAOX2S4ASAAAAAAB2Afs3PyIbDMw3WbCrV+NWgxv9pvWv&#10;ciNFdeUbS1WZ1aTlZ41+13xu5p9DGv22xVmNDmh5eKMD2uxnNSMoMQHK7RfFa9xyYt4xVdWv75/7&#10;j7nRpDoaN9un0f6tTskce8/lHU9V/WrS6n/7LULJCFBuvwQoAQAAAABgF7V/y0sbNW6xrlGTlv+a&#10;dxKhoVWTVv8z+0jCCJNScwe02qTqoBq3Wt/ody2e/Es1aTGm0QEte26ry49p9LtmRzbav+n3cnsB&#10;qE+atOqW97xXm3IjRLHyjakqrKgdB7S6JLuCYuOWf8rU/8l7T74rVoxFk9Z/yIzNuEZ7W+meMvlV&#10;89/8zbVPbasmLW7NjRIAAAAAALDLO+Dy3zbav8UVjWK1ysat/2feCcBKryYt/qlRk5bPZapTo982&#10;/2VuywAAgHLYv+33Gv2u+XmNDmjZL/M745VGv2v1ed77+PpeB7T658xvqJcy23lNdsVvAAAAAAAA&#10;oMH4T432b/r17CMOm7S4oNEBLZ/IO2lYimrS+n82atzqoUa/a3XmtkcuXvlfsv0DAADqo//U6NDM&#10;Pf2PLv2HRk3aHtWocYvemd8cM/P+FihrtZqb+R1ye6Nft2jS6Kdt/z73OwQ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Bgl7Xyg61NF63YkN5evCZb85asTQuWr08f&#10;bPokrd/y6cLcywCABmLVuo+arVq/Nc1d9H56afZ7aerrC9NzM+ZnakF6+Y330qx3V6RFKzekdZs/&#10;Tbm3AFTbyg8+Wr187Zbs74qq3xiLV21M8e/WbfnD2bmXAQAAAAAAAJTGB5s/TS/NXpSGPzQ19R76&#10;aDqz423p+Ob90q9P75Z+cWqX9JMTrkg/Or7TX+onJ3RK+51yVfrlqV3TYRddl469/MbUoe/YNHL8&#10;1PTQlJkpQhdbPv7j57nmoWJs+eSPacsnf6pRfRj//PhPZ+WaBKi3lq7Z+OFbi95PQ+9/LvUdOTGd&#10;1/n2dGLL/tnv95+d3Dn98LiO6btHtk3fydS3j8j8M1PfPbJd+v6xHdJPTrwi7ff7LunA865N51wx&#10;OHUZ8EC68+EX0ytzFsc9gGAl7OI2fviH/+fFzO+LcY9PTz1ufSg1v/bOdPjF12evGfE7Yt+TOn/l&#10;98UVmX93Zfr1ad3S/mdenU5vPyhd0n1Y5to0KT0z7Z00a97ytHHrH7rkmgcAAAAAACiPux97Jd04&#10;clK66c7Hy1r9Rj2RBtw9OQ2+95k0dtK09OyM+emdJWvr/WTt4y++mfqOqIzxHXjPU2nk+BfS/ZNn&#10;pCnT3knzFq9Jmz/6vEFMhscxM+KhF9KIzPYVWsMenJoNGuaaqtfeXfpBGnL/c+nCLkOzQcnvHtU2&#10;/WOTy9PfN74s/UPmn1H/2KRZtr7xu7+tf4zK/u+Z1zbe9r74z7sf3CL94tSu6XfnXZOuHzYh3TPp&#10;1fTe6k3P5T62Xpr6+oIaXfsimJJrqiQmvvjWz+J4jQnnfP3ZUcV2Ro19fNrWXHMNRoSDf/H7LulX&#10;p3WrUcXx3W3QQw0yHBThp7r4no9jcdpbSypmzB546rVZ4x6fVmfbet+TrzXI46O61m78+LNZ76zI&#10;3k/kG6PqVtzr3fnIi2Udy4kvvFmj4ySOh0eenVVRx8O0ucueeHXO4tTm+ruzfyTxo+M6Zr7Tc9//&#10;me/zqu//fN/9X67sfUBU5rXxnnj/NzLt7HNUu3TAWVenplePyN4DrFz3Yb0+H6a/tXRrTe7P4zi+&#10;bcyUn+WaK4lnX3u36OP21rFPpw8//VNZ99moR1/K9r+YbYj3xL1+rqmSSil9bfzTrxd8/3Vjpobc&#10;/2y9Pk+qLFm98bW4bvccPD41PrtnNnD9zYOaZ68PVb8VttW260fe68qXfl9U/cbY+/A26fvHdMgG&#10;vC/sekealPndPH/ZugYxZgAAAAAAQD1zyAW903/57aV/mQApax2wrWKiJVbE+fHxndJvTu+eTmje&#10;L1192/j0xEtvpQ82f1KvJlWaXj08/effVM74xoTVNw9snp2wyo7vGd3Tae0Gpl5DHk2PTZ2TfYRz&#10;ruv1wuZP/3h6rD73w2M7pq/v3/Qvx1Ah9Xe/viS16DWqXk/WxcRu2xvuzq7yEpOUsZ+3TVQ2y+7v&#10;mlZ28jPTVrQb/3m3g1qkQy+6LjW/dlR66tV563PdqFe6Dnyg6GtfHGuxws7WEoYRLu0+4mdxvhZz&#10;PfmvBzRNX/9t03T0ZX0bVIAyzv2DL+iV3caq473Y+q+Za0G0lWu6wVi/5Q9p/7Ou3nZ9/MpxUdOK&#10;8+f8q4ZUxJit3fTxJRd3G5Z+etKV2eM9X39rUnHendCiX4M7Pgp1YvP+F37niDY1um+MAM2eh7bK&#10;3NPN3ZJrtqRWfLAlG5ou+pzIXCu+8bvmafSjL5f9ePhg4yddItgbwa5fntY17XN0u//4Y4nMd/U3&#10;8nyfF1N/CUFlrpVxHxD3ALGaZcveo9PUmQvq5XnR784ntsb9X959vJOK74s9DmmVps9dmpat2TQ9&#10;12Sd69Tv3qLOvejvd49ql+KPbHJNlVys8tzk3Guy/S/mGv1fM+drhHjfXLg6vblg9YBcsyWSvnZG&#10;+0EF33/FNSZWdI3HV+caqncmvfjmp3GvH/dHcS2oCkBWXRO+eq0otL58XYmK36c/OfHK1KHvPemx&#10;5+fs8t+5AAAAAABACcUjt2KiNd+kRjnrryZrM/37+8bbJtx/e2aP1PHGsenJl96qF5Mqza65M9v3&#10;fNtYzorJ/78e322TwRHQanXdXenpae/Ui/Hd+ukfT49J2Z+eeGV2e/Jt684qJpZbZ7Y512S9Eo/P&#10;O67ZTelbh7TMTmoWOwbFVDakkTm2f3Bsh+xKO0++PLdejWH3Wx8q+toXwZRY9TDXVElEgLLx2Vdn&#10;z9V8fdpRbTvXL0/HN7+pQQUon5sxP/u9kG+bC60Yo3icbTz29s2Fq/vkPqLe2/DhH9Lvzr0me63P&#10;t901qRizn53UOS1Zvans5/74Z1+/5LCLrk/fOrhl3r7WtOJ7/ORWN9fL74naNPGluRcec/mNac/D&#10;Wmf2f/6x2lnFcRPfHed0uq0sAcqbRj2e7UO+vlWn4nvjpDIfCx9s+ui+W+6anFr1vivtldkX3zxw&#10;2zW+JttVaFX9sUasRHfuFYPTU6+8Xa/Oj4F3P7E1wrD5tm1nFeP87cPbpNdKHKDsfPN92THP16cd&#10;VfT3B8d2TO+WcWW/WP3y4PN7Zc+fYo/TeG/THiPSpd2HlzxAeXan2wq+/4pz5OenXJVWfFD/Vmud&#10;8Pwb6dS2A7Kh1Tjmir1fLrTi2IiKe5a4v4tr7YNTZg7LdQsAAAAAAKDuVGqAMl/FZH3VKhXfPqJN&#10;itWm4nGduU2pSJUaoMxXsVJR1fjGCiAnt745xQRablMq0q4aoJz6+sLM/rklGxYq9/kboY1vHdwi&#10;e04OGDM5zV9WvhWOCiFAWf91GfBArR7/MU63jp2SBt4zRYCymhUr0VXCSnxtr7vrkvgeKCZcVJ0S&#10;oPwP53UaPOPUNgOKPqaqAjLxBxsRgs41WxJrNn6cDshcR4vv+7YVvB8r473Rg0/NzN6zbLuu184q&#10;cDWp+Pw4775zRNvsH+AsWF4/Hr8rQFlatRGgjPftfVjr1OyakWniczO+m2u6BNLXztlFApSvv7Mi&#10;nXvl7WnPQ1tnj7W6unfYWW37Q79todkDzro6nd1pcJo5b9m0XDcBAAAAAABqX30KUH65vjxhe/2w&#10;xyp2Yqo+BSi/XFXjGysbXdx1WHpnydqKHONdLUAZ29pz8MPp+8d0qKjzNsY+KkKUEYq594lpi3Nd&#10;rlgClPVbhDHiMfKxXfm2uZiK4+G0dgPTqe0GClBWs+J74qKud5T9+hlh/70Ob509N/P1s6YlQPkf&#10;ps5cOOOhKTPTHoe0LPp7N2qvQzP3F92GlXRMB90zJdPn/P2pTsU1IsJFueZKavX6D1vG/W7cl+2W&#10;p2/lrjgWYnzi8ehjJr5a8eeKAGVp1UaAMire/9OTrkxLVm9MG7Z+9myu+TqWvnbOFYMbfICy/+gn&#10;12b/ECG7j/JvU6kr+hH3L9GnE1r0S3c88Hy9GEsAAAAAAKAeqq8ByqqqmoQ7r/PtFRnyq68Byqqq&#10;mhD/9end4xFqFTe+u1KAcv6yddlwV2xnTSaf67KiXzHRGQGKPsMnVvSYClDWb1NnLsg9ujb/NhdT&#10;MU4/PK5juu6OCWnBgvW75z6qXqvrAGWM2c9O7pyWrdlc1vO999AJ6ZsHtciupJyvnzUtAcq/1uKa&#10;UT9vfE7PGn8X7XN0+/TyG++VZFzXZ86Fg86/tuhzIbY1Hmf7fObak2uyZF6e/d6/Dr3/uWxoL/pR&#10;03Gvy4rxjVU6uw58oKLPFwHK0qqtAGW2ftc8XX3b+NR3xCQBylqwat3WeCx6+t7R7ersjxBqoyJM&#10;ucchrVKnfuM+yXUdAAAAAACg9tT3AGVVxTYc3bRPWr52S1q6ZtNpuc0ru/oeoKyqCF/tc1T7NPje&#10;Z9KAe174QW7zym5XCVC+OGtRanLuNfXmXI19sfvBLVLnm+/9P7lNqDgClPVbt0EPZrcp3/bWpGKC&#10;Ph4VOeDuSQKU1ax4jPfdj71S1mvoGe0HFf0dUJ0SoPxrr7+98ucdbhybHfNixz3eF2GwuE/KNVun&#10;YuWyfP2obsX3Ran6+mUTnpszLFZ2/v4x7ev0GK/NqjouYoXRjVs/q8jzRoCytGozQBnv/8mJV6RL&#10;egxPcxe+//vcR9ShhhugnLNwdToq8/s57hFqul/quqJ/URHQvrznyIodUwAAAAAAoJ5qKAHKqNiO&#10;MzoMStPeWlIxkyoNJUAZVTVpdePISRUzvrtCgDJWu4oVHevTeVo1ybn7wS1TryGPVuTYClDWb/Hd&#10;VRcBygin/PbMHunMlgMEKKtZMWaXdC/to5irbPn4j4O2fPLHbEil2O+A6pQA5d/qdNO4kd88aNsf&#10;WOQbs51V1fdEBLtee3PppFyzdSJznKTDanDNiH7+6PhO6fV3lpf0GHj0uTdS82tHpW9kzt+6PIfr&#10;qmLczr9qSIrVP3ObVDEEKEurVlegzFS0E6sfX9J1WEkClOc2wADlG/NXZVflrU+/L6Li+Ilqe8MY&#10;38kAAAAAAEDtaUgByqiYULm42x0VM6HSkAKUUTG+3z2yXXr0udkVMcYNPUD5ypzF2fBkXQTFSlGx&#10;T/Y8tFUaOf6FihtfAcr6K1Zkre3Hd1dVjFUExV+ftzzNW/T+E7mPrLdKEaCMMfv5yVdlV4DOfWzJ&#10;PPXqO4Oenv5O9rGesXpovv7VRglQ/q15S94f+evTu6XvHV2zlREjENbq+lF1GqAc/ejL2ZVS831+&#10;dSqun1f0v7ek+//Z6e9Mi3ubuB7VZHzLXXHtadpjRMWdOwKUpVXbAcpoY7fMP28cObEE25S+du6V&#10;tzeoAOXbi9ekgzL7oz7+vvhGruKa3ndE5fxRHwAAAAAAUM81xABlTGpOfX1hev71hb1ym1k2DS1A&#10;GRXHS+Oze6bFqzaWfdKqIQcol6zelA6+oFdRk+WVUrFPIjzxs5OvSjPfWf5GbtMqggBl/dUjs+/q&#10;etL/5tGT021jnxGgrGbFI/vHTHy15NfRrgMfHNR90IN1fp0UoMyv523j/9+zO95W9PdvVLz38qtH&#10;pDkLVtXZ+B59Wd8aXe/3O+WqNH/ZByXb/4tWbEgte4/OXudqMraVUNmgU6YqbTVqAcrSqu0AZVS0&#10;s/+ZPbKPiV+/9Q/X5j6qDqSvndeAApSxIuxJLfvX+9//sf+/f0z7NGXavIoaXwAAAAAAoJ5qaAHK&#10;qJhcPOeKwemsTrcJUNZRxaR+m+vvLvuEVUMOUJ575eAGc27GOXlmu1sFKGtAgPI/HHHJDXV6bsRY&#10;ndp2QDqj/UABympWnOOX9hhe8uvooRf1GnTYRdfV+fYJUOa39P2N/+9dE17OrgBak32w/1k90hX9&#10;6maFx3ufmJ52P7hl3s+tTsX1s/fQ0ob/zuk0OP3wuI55+1MfK8bw20e0TQ9Neb1iziEBytKqiwBl&#10;VfUdOSn1GTFRgLKa2lx/V63vg3JV3K8d1bRP2vzR5xU1xgAAAAAAQD3UEAOUMSn03aPapViVasq7&#10;7/5DblPLoqEGKGOM47GdL73xXlknrBpqgLL/6Cfz9rU2KsYpJhwjOBDbXlXx32Nivi6CSLEC1SEX&#10;9E4PTJ5RMeMsQFk/xTUnHmmbbztrq2K8IrwU1+93l31wbO6j66VSBShjzGKVvlIGRV6cNX+f9n3v&#10;Sd85om3m8/P3q7ZKgHL7+t/5RJv9fn9V9hjIN3bVqXgk/74ndU5vv/f+ilyzteaEFv2Kv9Znzpv9&#10;z7q6pMf17eOe+WT3GjxuvDpV9Z0QFWOz7T83q9E+3FnFZxx03rVp1bqtFXEeCVCWVl0FKON+bN+T&#10;O2dDlHO2bPn73MfVsvS18zoPaRAByrseeyUbeK+L78zYr7F/Y5y+/Bvjy78v6uq7+tZxT/t+BgAA&#10;AAAAaqbcAcoIVlVNtsREU77XFFMxUROT5tfeeWe9DlDG+FRNcBdT2Ums7KTV5dm28n1GsRVjHI+Y&#10;zG1qWTTEAOWsd1ekn550Za2eD1XBiHjMbjxOu/E5PdOFXYamVpntjorj9MKud6RDLrwu/fbMHulb&#10;sZpY5vVx3ORrr5j6zpFt07GX31gx4yxAWT9dM/jhWj0ud1RHXnJDuv2+ZwUoq1lxfRk7aVrJzour&#10;b39on+Oa3VT0eVxICVBu35rNH7e5pPvw9OvTuxf9PVx1jeo68P5aDVA+/MystMchxa8+GTXonikl&#10;2+/vLvsgHX7xddnvmGLHMl/F2FadJ9/KjMf3j+mQ/aOGWLntmMz3ctSB5/fKhr32PLRVigBnvL42&#10;70Oior3O/e+riPNIgLK06nIFymjz0At7pxPbDqizAOX5DSBAuWT1pmwgvDbvB2Ibo709MteN+OPF&#10;oy69IZ3S+ubUPPO7In5btew1Op3d6bZ0cubfRUg+/vguez3KHMe19bs0Pv+AzP3x2k0f+44GAAAA&#10;AACKV2yAMia/9jm6fepx60Np2INT0x0PPF9wDX3guTRo7JTUbdCD6cIud6T9z+yRfcxibUzsxDbt&#10;e9KV6ahLr623AcoY45+ffFXqfPP9qefghwuqq28bn7oNfDD7mO14nPmRl/bJTphHu7UVPor+xWTY&#10;opUb0urVf/xmbpNLqiEGKC/oMrSoCfJ8FWOy20Et0n6ndMk+gjTCTSvWbkmr1m2Zkvu4v7Jx62eL&#10;1276JPuYzYH3TEkR2Is2amWy9aDm2WDGpBfe/Kfcx5WVAGX9FNeyYvdbIRXnYFxXzuo4SICymhVj&#10;1vTqESU7L45sduM+Pzu5c619p+2oBCh3bMj9z8yPcHO+satOZa9RmYoxXrRiQ62N8+/bDCj+Op95&#10;X4Sy4hzKNVfnOtw4Nu11eOu8/Sm0YqW3OO9jbOMR6fFHRcMfmpqeeuXttHD5+rT54z+mjz/7p/Tp&#10;H/97tjZ99Fl2dcgZby9LDzw1I0Vf4g8q4h6itq4f0ZcI8s2Yt7zs55IAZWnVZYAyjvVvZX4/PjD5&#10;tfTIM68/kvvIWtQwApRxTtfmb8CoCM5fcNWQNPX1BWn2/JVp9foP98993F/Z+PGfzln6/qb05sLV&#10;md+196UzOgxKex4WK2HWzrGwW6ZGPvxiRYwzAAAAAABQTxUboKyaFFq8emOtTVZ8sPmTdP/kGdmV&#10;cPJ9ZiEVEzIxuTlj3rI0Z9HKCbmPKLmaBChjv8SKHbmmaiQmyectXptGjH8hndiyf3ZFptqatIo2&#10;x459WoCyFkyZNi99+4g2tbJv4vj55WndsvvnzUWri9q+h6a8fm0cg78+vVuN+xTvj4n/S3sMF6As&#10;ggBlo0avzFmcPT/ybWNtV4xZBH4ffe6NNH/pupW5LtQ7pQxQxpjtlzkvVq6r+7DI9LeWPP/Uq2/X&#10;2aNIv1oClDu26ZM/zn9jwcrso+9rEtD50XGdUq8hj9bKOE964c2052HFhxHjD3pGP/pSyfb5W4ve&#10;Tz854YpsEChffwqpON93O7BFOrPDrdmw0qtzFt+Y+5iCrN34cfYPLw6+oFf2/I7K93mFVHzvxh/3&#10;5D6ibAQoS6suA5RRcd057OLr0nXDJqRNH/3h8NzH1pL0tfOvqt8Bylnvbrs+18bYx1jHdnUb+ED2&#10;+37luq1X5j6mIPFHlPsc1S7vZxRacVz9vs0tZR9nAAAAAACgHqtpgPK9lbW3UlCVWBWnfd97avzY&#10;xagHp8xMjz43e5cPUH7VmImvZlcljP2Y77OrW7Ftl109IjXtOlaAshacd+XtRU2Of7Vixah4ZN60&#10;t5bUeLtWrftw/YuzFqWfndS5RhOv8d4IdcRjQ2OVq1zzZSNAWf9EsKom4axiKlbyHXLfswKU1awI&#10;nd37xPQ6Pzf6jpj4fI/bHqqVMEh1SoBy58Y+/spBEWCJxz/nG8PqVKwi96vTu6VlazbXeKzP6nhb&#10;0d+n8d1wfPN+Jd3f2XBc5nNrekzH+5uc0zNd3HVYBMDPyTVfI0vf35y9FsYjemujfz86vlOas2BV&#10;Wc8nAcrSqusAZVXF79q+IyYJUH5Fuz5jir7n/XLFHywce/mNaea85Wnm2yuOyjVflC0ffd78lrsm&#10;p4u63pH3swqpeBx4PB787ffWlH2sAQAAAACAeqoSA5RVLuoy9M81CcvEe28bOyUNfeBZAco8Xn7j&#10;vezKgjUJUcZ7G5/dM63d9HFZJqwaUoAyVterjXBCVEyU5pqtFRs/+fz3N975eDqt7cAa9+97x3RI&#10;j02dU/bxFqCsf45u2rdWAgDVrQgdHtfspnROp8EClNWsCPdc3nNknZ8bJzbv93wcDzX5/iqkBCir&#10;5/iW/R88sUW/7PUm3zjurOJaFdV35KQajfWUae+kvQ+P1Zzzf86OKt6z56Gt08PPzCrZ/l69/qOn&#10;fnNG9+zxXJPv2Hhv3JvHanNLVm94Jdd8rbnrsVfSPke1r1Efo+L46D10QlnPJwHK0ipFgDLOn3gE&#10;/iPPzo6A7uLcR9eC9LULrhpabwOUC5avy65uW9Nxj/cfdP61afX62v0jqFa972ocoe98n1loDXvw&#10;+bKONQAAAAAAUI9VcoDyjQUr/vzjGkz4xATtNbc/kq4b9qgA5XbcP/m1bMgg3+dXp7ZNynZIs99d&#10;WZYJq4YUoOw68IEarz4Zx/w5Vwyuk21ZsGL9c6+/syJ97+gONQpjxSN3ew5+uOzjLUBZv0x7c0n6&#10;zpFtM9uSfxt3VMVeG+J93z+mfTqu2Y1p4fL1XXJdqVdKHaCMMfvFqV3TqloOWHzZrPkrT4vVemsj&#10;yFXdEqCsnoeffePBh5+dlV2JNN847qy2Xauapf3P6lGjkE6sFlf06pOZ953Z8daS7ut7J057KlaO&#10;ztef6lbVOX7TqMfT4tWbfpJrutYNvveZbEgtVnz7ah+qW9HXwy66rqznkwBlaZVqBcq4Pzu17cDU&#10;tNswAcqcAWOeqvGYxzl7bOZeaNSjL6Xln332jVzTtWLjR5817jtiYvaaUJN7ldg/8bs71ywAAAAA&#10;AEBhKjlAGWoyCR6Boatuvi91HfSAAOUOnNnh1qKDZDGBXrXaS665kmooAcr1H/4hNTmnZiGneO9B&#10;5/eqlUefbs+Ae5/7bhwvNQl6xHtLHU7JR4CyfrnujgnZbci3fTuqeJxwPBI4grv5/vfq1H4nX5WG&#10;P/S8AGU1K8Jz9z35Wp2dHzff9eRpB553TZ2GcL5aApTV17Tp03/XJHPMFXt9jYqg9IC7Jxc13i+8&#10;vjB998jiVnOO90RQ++np75R0X5/XeehTNfkDiuh3rGD9y9O6pVffXDQ012yd6XTTuOz3YL6+VKeq&#10;7h2nvDqvbOeUAGVplSpAuW0F2VaZ772e6eFnZ3XMfXwNpa9d0KX+BihjJe2aXY+bpR8f3ym9MX9l&#10;mv3O8utyzdaq+ye/Nu6Bp2Zk7h+K/30R94jHXH5jWccaAAAAAACoxyo9QNlv9BNFBz9iIuXK/vel&#10;LgMEKHdk1CMv1SgQF5NdIx9+sSwTVg0lQPnky3NrFPCK2u2g5mnMxFfqdDs2bvzsuwPHPJX2P7NH&#10;0eflNw5slg4879qyjncQoKxfjrms8Md3x3b/9KQr0z2TXk2/OLVL9r8Xep2IsMq3j2ibzrni9l0q&#10;QBkBp4Mv6J0NTRQzZnW5CtQprQad9sPjOlb7eKja7/tlztkfFbE9UQKU1ff00+nvug16sOgVY6Pi&#10;eI3jdt3mTwse80t7jCj6D2/iffH+XFMlsWrd1tSuz5iaBRIz740/TOg64IF/yTVbpxav2ph+eVrX&#10;os6lqoqxvub28q1GLUBZWqUKUEbF/c5eh7VOD02ZmTZ8+On/yXWhBtLXLqynAcpZ76zIhqtrsmJs&#10;vLdl79El2YZfnto1u//y9WNnFcdV3POtzFxTc80BAAAAAABUX6UHKMc9Mb3oiTYByup5a9Hq9J0j&#10;2ubtQ3Uqgg433/VkWSarGkqA8tohjxQd+IiKY+XQC3uXZBtaXXfXgNbX313UdSMqAjURZFry/qay&#10;jrkAZf0xfe7S3Ipy+bdvexX795TWt6S4RkT4Ic6xQq8T8fpYxfK2cc+U9XgtVrEByjhe4rp4cbdh&#10;BV+bYswiXLV6w0e1PmZzF63ZGPcFexzSstr7Ml4Xx0Jsz8EX9MpuW77X7agEKAtzcfc7ul/aY3jR&#10;19iquv2+Zwsa82lvLUnfO6a4R7vHeyJkFqG4XHMlMWXavPT7Nrfk7VN1Kr6P9ji0Vbp74itp8ar1&#10;JQlQhpvufDxvf6pbcWyU4h53ewQoS6uUAcqqOq/zkNRn2MTaC1AWeLxUQoAyHrmfr2/Vraow++RX&#10;3i7JNkQQvNgAZdTemfPyrUXvl228AQAAAACAeqzSA5QPTplZ9ESbAGX1rN30SfrFqcWvJBSTuX2H&#10;TyzLZFVDCVAe37xfjYImsfpkv1GPl2QbHnxq5oBM1WACvFmK1ePmLFxV1jEXoKw/bshcX4qZUI/9&#10;23/0tnD3HQ88n/c11a1mPUeW9XgtVrEByriudx34QLr7sVfStw5pmfc1O6pvHdwyPZC5TuS6UWsG&#10;j3tmY8ebxuX9zO1VXB9jNbLxT7+esvc8RXwnC1AW5tW3lnSf/tbS3CqUxd/DHXJh77Tpo8+rPe4t&#10;e40uav9GxfWiQ9+xJd/HvYY+mpqcc03ePlWnYnvjHqjrwAeb55osiaXvb04/O/mqovdvvO8nJ16R&#10;lpbpjykEKEur1AHK+Ix9jm6f/YOdOQtW35XrRpEiQHlHvQxQXtJ9WNG/Q6sq7qP6jZp8eq7JOnX1&#10;bQ+lbx/RJrP/8vdlZxWPb39+5vyyjTcAAAAAAFCPNfQAZUw2dh0kQLkjmz/+PPtI5UIDNlUVk7l9&#10;hj1WlsmqhhCgXLZmc3aCt9jxj/fFI+9eeH1hSbbhtblLB7w2d1na89DWRU1wxnticvSlN94r25gH&#10;Acr649jLbyx4X8U2R8AlVqSLNt5ZsjYb3I0wXb7X76iirUMuKM0Kr7WtRgHKAQ9kw01xfSn0+hrv&#10;b37tqFofs7M6Dtp4VNM+BfUnrlXxHbfigy3psIuuKyqAJEBZnLM73VbwsfPl2u2gFmnkwy9Wa9xn&#10;vbsie44X83lxTd/3pM5p3uK1Jd/HMUYRJMzXr51VfJ/ucUirdNjF16UnX5lb0gBlOL/zkKLOp6qK&#10;YPMTL80ty3klQFla5ViBMu574rMu6T68xgHKi7rWvwDllo//uO37v8jxjutLPP77zYWr01sLVpUk&#10;QHn7fc+kHx3fqehjJP544+FnZpXtOAcAAAAAAOqxhh6g7DbowdRz8HgByh3Y8skf00Hnx2NNixvn&#10;mMwVoCzeC7MW5lZbKX78I8RwTuehB+aarFNL12wekKn0w+M6FTUp+41M7XlY6/T8zAVlneAUoKwf&#10;Zry9LDuBX+j5Efv2gLN7pj/86Z//sp9OaXNL2uvw1nlfv6OKz94n04fFqzZmatN9uebqhZoEKK+6&#10;5f7s2F2e+R4rNLQTY/ar07ul9zd8XGvnycKVG3odlrln+d7RhT2iOUJ1V/a/NzUdMODrhwpQltQD&#10;k2dkVwQr9PytqrhuHXnpDWnrp3/a6di373tP8df0zPnRc/DDJd+/H378xzVxTO5zdLu8/dpZxbjG&#10;CuKXdB+e1m35vOQBynjEer5+Vbei/7eNe6Ys55UAZWmVI0AZAcCo868aksZPmf3rXFeKUD8DlAuX&#10;r0/fOybzfZmnb9WpqutvrrmS2P/snp0bZ+7dig197n5wi3Tfk6+V7TgHAAAAAADqsUoPUMYjQIud&#10;aIuJn/6jnkiDxkwWoNwBAcryBijjEblxrObrW3UqzsVhD05NQ+97riQByo0f/mHAxq2fZc7/zkX1&#10;OxugPLRVem5GeR+xJ0BZP/QdOamo4yyuS5dd/deP3b5p1OPZlY3yvb46NeqRF9PIR17cZQKUEdaJ&#10;Nu59Ynra/eDiHuP90NOv19p5Mnz8C71+ckLhK/UddN616cmX56amTQd8/dALBShLqeuA+0/Y/6yr&#10;Cz7+vlxxHI2Z+OoOx/6tRe+nODaKuQ+Ivv3mjO4pVoPONVcyi5avXxP3L/GdmK9vO6vo+1kdb02X&#10;dR/+dq7JkpqzcHX2Me35+ladikDaFf3vLct5JUBZWuUIUEbFZ/34+CvS3Mw1YuOHn76R606B6meA&#10;Mr73ir22RMWxdkW/cSXt+1GX3dj52GY3FXXfFxUByrhnyTUHAAAAAABQfZUeoIxwWbETbbHqSKxC&#10;Mf7pWQKUOyBAWd4A5XV3TChqQryqdj+oRfbx3S/PXlCSAOXmTz4fEMfMzzLnf0wmx3FTWF2evnVI&#10;y/TsawKUhdhVA5THNb+p4P1Utcrp0Aee+6t9NH3u0nTwBb2y3w1R+d67vYrxu7DL0HTRVUN3uQDl&#10;qvVbs8d7odfYaKNFr9G1dp6c32VIr3jkb3Wvl9uO+2aZ/XZH2vzx5wKUZbBwxeYT4vt1v8z3RbHf&#10;0XHuHdfsph2OfTZYVuT1PK4FN9/1ZFn27auzF62J78PdDsrft51VjE2nfuPS9cMnliVAuW7zp+mX&#10;pxX+iP+qinPxnCsGl2XsBShLq1wByqrq3P/e1Gf4Y0UHKC/uNqzeBSiH3P9c3n5Vt+IPJ4Zm2sg1&#10;VxLHN7+x8wkt+hX5+2LbcTXucQFKAAAAAACgCJUeoOw99NEUE8T5+rCjism5WHVj6usL0qtzFgtQ&#10;7oAAZXkDlNnHjhZ5jMQ2x+Np31m6Nr29dF1JApRVjr6sb/YaEI8PLah+3yX99swe6dU3l5R1glOA&#10;svLNnLc87VPg45qjYlubnHtN5hhb/Ff76NM//vd0afdh2WtdoW3G6/c96cpsqHDF2o1Nck1WvNoI&#10;UIbLe44s+DoVY/brM7qnNRtr/hjvWB1w4D1PZQPj1d13sc3R5479xr4XbQhQlscNwx99qufg8QWf&#10;c1+uPQ5ple6f/Nr/zDX5V+Yv+yD97OTO2etyvvfuqOJaEfc/EQTMNVdSjz47e02+flW3YkxvHDkp&#10;3f3oy2UJUMY19ZjL+2bHMV//dlbxvmMuv7EsYy9AWVo1CVDG66sq3/++s4r3/eiETunMjremNxe+&#10;3zTXpQLUzwBl7xr8gVb8Icq3j2ibHps6p6R9v6jr8M6XdB9e3O+LU7ukX53WLU14/o2yHecAAAAA&#10;AEA9VukByjPaDypq8icmZX98fKe0esNHaf2HnwlQ7kCszHXgeddmwyb5+rGziv3TZ7gAZbEu7HpH&#10;0ROcsc8OOPvqtG7Lp2nd5o9LGqBctW5rWvr+5uxjTwut5Wu3lH1yU4Cy8vUb9US23/m2aUcV51Ob&#10;6+9OLW+4+6hcU3/RfeD9q+N/L/Z6d0rrW9I9j7y6ywUoi36M9yEt08PPzKrxuXLPpFdThDjzfcb2&#10;areDWmRXIp304psClGW0Yt1HTy1Yti4b9i/6PiNzHTixVf+8Acqrbxtf1HUiKo6REeNfKNt+vfPR&#10;F4sOUMbKmdH/UY+8mCa/Mq8sAcpwQZehRd/nxndpk3OuSVs//VPJ94EAZWkVG6CM1/7mzB7ZYNxe&#10;mTHP95rqVFwjfpT5XXhp9+G7TICy003jCu5zVcW4/zBzzMQfsuSaK4l1m//QOX7TFPv7IirXFAAA&#10;AAAAQGEqOUA54+2lf44Jv0Im2qoqJhiPatonXXrtnf+Qa64s6kOAcu2mj7OrdhQzzlHRz1gBKddc&#10;STWEAOVJrW4u6hyMqjrOc01RAAHKyhePcSx2H41/ZlZ68LmZfxOgfOqVeav3Orx12u3gFnnft6OK&#10;8y1CHBd0G7rLBSgjMF3M90S006p3za+vl109Ih16Ye+CPn+fo9ulxuf0TOu3fCZAWWZD731lz7M6&#10;3pZ3bKtTsRra94/p8Dcriy1etTG78lhck/O9b0cV15ZjLutb1n16y91PrYljupj7l3hPrLT+WGZM&#10;Zr+zomwByg59x9YopPWzkzpnztE/lHw/CFCWVrEBynj9Rd3uSHc88HyK36z5XlOdimtIBI6vHjw+&#10;c38w87/lulVN6WuX1MMA5bbfoMUf43G/s6iO/1ASAAAAAACgYlRygPKiLkP/XMyqQrEqT0wqx6Tu&#10;lCnvClDuxBsLVqVvH1H8qi4xyTbonillmWBrCAHKCHAUcw5GxUT68c1vMrlZhHoZoDyn5y4ToJz1&#10;zor0vWM6FHxeR1Bwv8y+icDCivVb/iZAufGjz1fHOH7nyLZ537+jir7EtfKF1xem5e9vnpdrsqLV&#10;VoAyFPsY73hk/9pNn6T3N//hp7mmCrJy/UcTfnlq1/T9Ywp7nPsBZ12dOt407i/bIEBZPlu3/sue&#10;Ix6amg676LqCj8Uv1xkdBv3VPrj+jseKbi8eC/7AUzPLuk+vvf2RNdH/Qq9zUfGeCIM/9crb6Z0l&#10;a8oWoOw64IGarXJ3XMeyBMwEKEur6ABlZnsv7j4s2+/T2g96Lu5lCnn/lyve9+vTu6VT2tySNmz9&#10;7NZsx6olfe2STB/qW4Ayu2pmEcdLVPQ97pWWvL+prNdIAAAAAACAkqnUAGWP28ZnQ5D5PntnFZNt&#10;Z3a8NSbae+WaK5v6EKC848Hn835+dSv2031PzijLBFtDCFDGCpLFBvni2DqxRT+Tm0WoSYAyjrVY&#10;NevdpR9kx37Lx3/aEMdhXVWszvVO5rN+c3r3osMT9S1AefNdT2b7nG97dlQxPudeOXiH50S7PmOy&#10;Kyvle3916qZRj6d7Jr68ywUoa/IY70efm53GPzu7qADlg5OnT/hW5nNj9bB87X+1YqWxqDM73Jom&#10;vfDmX7ZBgLK8Rj3y8k2jJ7xc7f341Yp9uvfhbdKTL8/N7ocIJf3mjO5FBSjj2n9au4Fl35/dbxu/&#10;pthAWLxn78Nbp2emv5MWrFhXtgBlj8x3aU1WufvBsR3SktWlD2kJUJZWTQKUF3YZmu33S7MWPPeD&#10;YzqkvQ5rXVAbX634Q4g+IyYWGKAcXu8ClBd1vaP4AGXmunrgeddmrrHXfD/XHAAAAAAAQMNW0wBl&#10;bU96znh7WYoJn90PbpFiJcl8n72jqprUfH7mgvT8jPkClNVQk0dIx3jvc3T79PIbi8syOdggApSX&#10;1jBA2bJ/2fpen9UkQBkVobAI78QKPXVdB5x9dfazYsW0fH3ZWcW5Ud8ClHFcF7N/YluHPfj8Ds+J&#10;B6fMTPF48Hzv31lFqOD0dgPTJV3v2OUClDV5jHfr6+9KLXqPLSpA2bzX6AnRRnUDtXF/EnX1beNj&#10;lbG/bIMAZWWIa1ox4eg47uKacN6Vt2f3Q//RTxb1vR/3lhGgmvzK22Xfn90GPlB0gDKO8QiUPvva&#10;u2nhivVlC1D2HPxw0fe5sd3fP7ZDna5mvz0ClKVVowDlVUP+0u8utzyQjr6sb1HnTFTV++L74c2F&#10;q6s5Hulrl+6CAcqDMvtLgBIAAAAAANhlFBugjAmoH59wRXZ1p2Xvb06LV28suGLCNCavYhL71rFP&#10;p3OvvD07wVfMxHpU9ClWqWp7w5iyTRB+VaUHKIc9OLXoUFZUjPnPTu6clpbpEW8ClAKUxappgDIq&#10;jrmqsFYpKl8fqlPZfma2tb4EKGfPX5ldlazQczpe/5MTr0hvzF+1w3MigoDxPRGvL/YzzrlicFq5&#10;9sOWuSYrVm0GKMNlRTzGO47d/c+6Os19b03B16p1mz87ssuABwraV3GsRx/b973n4VwzWQKUleGa&#10;2x8paoXxCD5G7XNUu3TbuKezq6MVelxHxf6PYFGuO2UlQClAWYhdNUB5wZcClCvWbkm33DU57XZg&#10;i6LO/6j4/PhevLTHiGqOR/rapT0EKAEAAAAAABq0YgOUUfEYxu8d3T798LiORVe8f6/Dtz2KLSbJ&#10;CplU+3LF+3bL/LPLLfdH6OO03OaVXSUHKB+bOif99KTig4dRsc9Obz8ondh0wDdzzZaUAKUAZbFq&#10;I0BZXyrOjfoUoBw45qlsf/Nty44qrkenth2QDr1ywD/mmtquC7oMmRyvL+Zzohqf3TONfWLaLheg&#10;3PYY78IfwRwrto569KWCr1UTX3jjyFjxM1+b+Soe8xz9i4DehKlvCFBWoNPaDTov7htqcv39zpFt&#10;s38wk+9/21HFtfB7x7RPr8wpz6rZXyVAKUBZiF01QHl+5/8IUIZRj7wwIP7Iopjvoqr6Vua9ex/W&#10;Oo2fMuOFXLM7IEAJAAAAAADQ4NUkQBmVfcx2TIQVWTGJFoGH7D9zle9zdlQxufbdo9ql7gMfTG0H&#10;PLrHiQMG/Ofc5pVdJQYoN370+T/fctfkf/7F77tmPqe4Ma+q6ONNdz6eug4YK0BZJAHK8hCgrFyn&#10;tR1Q1L6J74J+o55IVw54YKcByiH3Pzu5Jt85Pzy2Q7rsmpG7XIAyVhv++clXFTxu0d7lPUcWfK1q&#10;33fskQecdXXeNvNV9Cv+OCMeeb96w1YBygr0yLOzzpvw/Btpz8NaZe//8o33zqrY98V1pdm1I9PU&#10;Ocv2yHWnrAQoBSgLsasGKM/rvO2x/VUGPPro35/cpv8fYxXaYs6dqHhffC92HXj//16/5Q//nGt6&#10;OwQoAQAAAAAAGryaBijLVRHcrFo57LhmN6UnXpqbnnxx/j65zaoYlRKg/OTzf0qz3lmRBt7zVIp9&#10;Hqu2FDvpWFXx/lhBdMbby9OcOasFKIskQFkeApSVac6CVdmgR6Hnc7x+n8z1aOa85emlxYt3GqB8&#10;d+nayT8+4Yr07SPaFPVZexzaKt0z6dW0/IMt/5prsiLVdoAyXHZ1cY/x/tXp3dK6LZ+m9R9+cm6u&#10;qR3K9H3pq28uzj6yOV+b+Sr2zdGX9U3t+tzzN30XoKwsZ3ao2SqUhVYcGz/JnPNvLlxdMftRgFKA&#10;shC7aoDy3Cv/OkAZXpq98PNYrbomq1BGNTmnZ+o7YtJOxiV9rWmPEQKUAAAAAAAADVl9C1DGZFRM&#10;pu1+cMu0/5k9UtMew9PRl/U74fEX3jrhgQcW/5fcZlWMmgQoY1L9gLN6pJ63PfRmnxGTMjWx+jV8&#10;4pu9hjzyZts+97x5dsfb3oyA4Ekt+6dfn94tffuIttn2i5mw/3LFcXNcsxvTjLdWnJBS+k+5TS4p&#10;AcqaByiXrN7U/bW3l72ZrXmlqzcXrH4z14WyEKCsTHdPeDntdlDhAe/YlzHZP+OdFScMGDBgp9ej&#10;N5es+u2xl9+Y9jul8NUUq15/7e0PpydeenOXC1Deft+zed+zo4ox2/uINumF1xem5197p1oBypff&#10;eG/pmImvVPtRzVWrWcdKl3dljqNcM38hQFlZhj34fFEB5mIrzoFmmWPjrYXvn5DrQtkJUApQFmJX&#10;DVCefcXgv+n3868vPPr6oRP6xx9C5HtfdSsC+vFb+M2FK5/MNZ2HAGUxln+w5c15i9eW/PfFrPnL&#10;y/r7AgAAAAAAqKfqU4AyVhmJx3K2uu6u9MDk18o2CViImgQoo2KSMSbsiq7Gl2UnH2MirJAJy51V&#10;rAC612Gt08QX3izrfhCgrHmA8pIew+/a5+h22Unk7x/Toc4rVi2NlQIj1LVszeayjbsAZWU6pc0t&#10;Re2XeM81tz9c0PE04O7J6Yz2g4q6dsR7jrmsb7qsx4hdLkC5ct2H6RendsmGQ/K9d3sV+6hdnzGp&#10;9fV3VStAeeXN9y29pPuwan9OvC7+uGLk+BeyK13mmvkLAcrK0qL3iJ+27D06e23KN+a1WXFs/PK0&#10;rum9VRsrah8KUApQFmKXDVB2ui1vv5ev23Lx5ZnfWTX5jRPvi3Pw0u7DN+WazSN97bKrBSgLdWX/&#10;ezO/Ufpl7/vz/R6oq4rfhG8vXlNR13oAAAAAAKAeqE8Bylip6JrBD6dFKzek+e9v/GVuEypaTQOU&#10;lVpxzJzRYVDZJ6cEKGseoDy34+C7/qFJBG0vy45hXVdMVMf2xqTy4tXlC7MIUFaeNxetTj88rlO2&#10;v/m2Y0cVge7nZy4o6HiKx313H/RQ3vZ2VtHHH2X6GuHEleu23pFrsuLURYAyFPUY70wfGp/TMz3x&#10;8tyd7qcPP/1Tp0u7D8+uNF3d4yH6850j2qY219/VM9fMXxGgrCyz33n/p7Pnr0yxglwx53whFe33&#10;Hbmzx/SWngClAGUhBCj/1shHnn/9W4e0TLsdlP/91a1f/L5LeuSZmdflmv2K9LXLM995ApSFid9W&#10;h110Xfb+M/Z5qWrPzP3gnAWrK+56DwAAAAAAVLj69gjvvQ9rnX59evd0SY9h/zb51bf/bfIrb1+c&#10;25SK1BADlDEh+JMTr0ivvrmk7JNTApQClMUSoKw8t937THbSPvqbbzu2V7FtB553bdr00ecFHU8p&#10;pf90VNM+N+1eRPAi+rhb5p/fOaJNeuCpGbtcgHLc49MKDqzEmEXQpc+IiTvdT1NnLux0UGaf7nFI&#10;q2odD/H47nj0e4Rgxk+ZKUBZT8Q5GKuUFXp8FlJVwd3VGz6quP0nQClAWYhdNUB5Vsdbt9vvAQMG&#10;/KfT2w1M+/3+qqLOo6qK76a7Jrz0f9dv+fTfck1/iQBlMQQoAQAAAACAeqW+BSgjJBETUjGhFhPH&#10;B1/QK016sbyPkd6RhhagjImpeJT67fc9WxFjLkBZCwHKKwff9Y+/i8e8l+Y4jf0U53BMdi8RoCxJ&#10;Zcc8s62VHqA8te2AovZJfB+063tPUcdSz8GP3PjtI9rmbXdnFWMaIcpmV4/c5QKUKz/4MBtWjHM5&#10;3/u3V7F/T28/cKf7qsetD3X68fGdqn1dimN835M7p3gE/NrNnwpQ1iMLlq9LPzi2Q9Hf4dWpIfc/&#10;V5H7ToBSgLIQu2qA8swO2w9QhpdmL8rex0e7hbT91Tq9/aDtrFSbvtaspwBloaoClDXZJ8VUrEj+&#10;5kIBSgAAAAAAoED1MUD55QmyPQ5tlQ2HXNpt2NI3FqxcmtusitGQApQx9vHPeJTe4LFPH5TbxLIS&#10;oBSgLJYAZWV5671VS/eLQF4R+yRWQrxn0qtFHUuPPDv7xp+d3DkzRjFO+dvfXmWDT5l/9h766Oer&#10;NmytuO+fUFcBytXrthx0zhWDCw7zxDn3mzO6p0y/djhep7S8qVMElKp7PMQxfmKL/umyniM/XLr+&#10;D9/JNfNXBCgr08Jl6w76fZtbsvsw39jXpOL4aZI5/pe8v6ki950ApQBlIXbVAOUZ7QftsN+vzFl4&#10;UMcbx02M1xca6q+q6FP8lojQ4JsLVt2aazpHgLIYApQAAAAAAEC9UhsBymyoscjK116hFRMzsQ1N&#10;zu6ZXnh9YXpx1vzTcptXdg0lQFk1+dW2z5jU4fp7fpDbvLIToBSgLJYAZWUZct+z2Qn7fP3fUcV7&#10;fn1697R6/daijqUtH//xxlNa35xtp9hryIVdhqbxz8yqyMn6ugpQhnGPT0+7H9Qi7/t3VLGK8ZMv&#10;z91u26+8ufiLG4Y/ln0kd77356tYCbTviIlp/NOz1uWa+RsClJVr7OPT0m/P7FHUNWBHFY/ljcfN&#10;5z6m4ghQClAWYlcNUFZn1eKlazffGU8lqMnvgTgXo3+XdB8+MddsTvpa8/g9J0BZEAFKAAAAAACg&#10;XqlpgDImp2MVyGIr3h/txKRVsZPI8Z6YpPrukW1T0x7D07AHnp+Z27yyawgByphE2yOzn+LRdq2v&#10;v7v1pdfe+Q+5zSs7AUoBymIJUFaWVplzsJj9EeGKeGzzqg0fts41VZCNH33WuOnVw/8p2in2++eY&#10;y/qmXkMeqcjJ+roMUM6ctzz98LiO2fM5Xxvbq3h9v1GPb7ftkeOf/6LFtaMK2h97HNIq3ffE9DRn&#10;0SoBynpo+MNT72t7w91FnYPbq7jmxbE/9vFXiro2lIIApQBlIXbVAOVp7XYeoFy5duuhXQfe978j&#10;bFnM+RQV74vz6vQOAzc+9Mysx3JNZwhQFkOAEgAAAAAAqFeKDVBmJ+OO65hGPvxCenHWwjT19QUF&#10;1/Mz56cnX3473TXh5dRryKPp1LYD0veP6ZCdtCnmcapRsS37nnhlemPBqvTG/JW9cptZNvU5QBn7&#10;OCYuf3Vat4pdwUmAUoCyWLURoIz3xzlSqir2GM+OeaavlRqgnLd4TfrxCVcUtX3xnjETX6nRcTT+&#10;mVkfRQAvVjHM9xk7qvj8fY5un30s9ar1W6flmqwYdRmgDE2vHpF9bb42tlfRlwPPuzZt3PpZ2rr1&#10;X/bMNfUXxzbr+0WMZyHHwy9+3yW16j3qlFwTeQlQVq61H37act2WT2t1FcoI0Uyc+mZF7zMBSgHK&#10;QuyqAcpT2+48QFnltA4D2n33qLY1ur+L36JHXHJDynx/LtvWavpa82tHZY5zAcpCCFACAAAAAAD1&#10;SrEBypgUisDLlGnz0guvvzvi+WJqxrsjnnhh7ojRj74w4trBD4/4fetbRnS8cWw68Nxr0rcOblnU&#10;hEtMRH/niLYpHgc7ZNwUAcoiKsY99m8Eipqc0zP1uPWhNHbSqyNym1RRBCgFKItVkwBlhLtjBd24&#10;fh57+Y11Xkc37ZudhN4z85nFHOfZMc9sa6UGKJ965e307cx1u9Bti9d/+4g26enp79ToOHplzpKP&#10;IjDxrYMLfxx19CEm6390fMc0851lu1yAMlbe/EaBbUdf9j2pc5q3ZG16++2VfxWgnPHO8lMOOPPq&#10;f/tJgYHauG/oM+IRAcp6av2WTw7+YOOnI86+YnDB14F8Fd8xjc/umR57/s2KvHepIkApQFmIXTdA&#10;OaDa/b5u+KPtfnVal6J/R0btdXjrbPDx2enzBSgFKAEAAAAAgF1FTQKUMSlU25Oery9a+fMW14z6&#10;eTzeMwItxUy6xHu+c2SbdFHXIf/t7mnT/muu6bKojwHKfY5ql87scGsa//TrKfbF24vW/Ty3ORVH&#10;gLIWApQdB98VAQ4ByupX9vp3cufUZcDDP+876ok6r2uGPvzz1tfffWKszlboBH5Udswz21qpAcoL&#10;ugwtKhQS74lQ26KVNbtGrd706U/O7zwk/ei4Tnk/Z2cVQYPoS8e+Y3e5AOWCFevTviddmT0n8rWz&#10;vYpzL8L5Xfre+1cBysH3PjNmt4NaVPt6HtsV1bLX6LR49UYBynpu+ltL06EX9s5er/Lth+pUBNzj&#10;D2kemzqn4veXAKUAZSF21QDl79tUP0D5wgvzdmtz/V3Lz73y9qLOq6h4X9QprQf8ec6C1RsjQNlC&#10;gLJgApQAAAAAAEC9UmkByi/rP+qJP+9exIpgUbFNEepYu+njtOmjzybkmiy5+hSgjMmyA87umV59&#10;c0m9mXQSoLw8ndiiX436fkn34XftfXjrFPWdI9tWu/Y6rFXa/aDiVuyL60d9D1DGI4NzTZXEpd1H&#10;/Kzx2VcXPIEflR3zzLZWYoDynaUfpEJXG6yq2A+3jn26VvbDXRNeTodc0Dvv5+ysto1vs9Sy96jM&#10;d84n5+WarAh1HaAMTXsU8xjvy9NB51+blq/d8lefcVKrm8dEW9UN0MXr4vXNrx39TK6J7RKgrHz3&#10;PP5qk3FPTM+ugJ1vP1Sn4pi4vOfIerGvut82vugAZbwnvrefmf5OWrBiXdkClD0GPVTU91JUbEME&#10;+5a+v6nk+0uAsrRqEqA8pfUtBfV7+ZrNC6e+viD7B2GFfvd9ufY5ul1qevWIzGenr7XqPbrg47y+&#10;BygPPO/aGgUo46kSxza7MbtSeL7fEfkqViOP2u2g/P2qTglQAgAAAAAARankAOXcRav/HIGhYvsX&#10;j2CLCbRX5yyutwHK3TIVjwqubuVro7oVk2U/O/mqNOPtZfVm0qlBBCib1ixAeXzzm2rU96demXfX&#10;sAefT1HDx0+tVo0Y/0Jqe8PdmeOlc8GT07Gf4vwUoCxMQw1QPvT069lrV6Hnb7x+7yPapGemv1sr&#10;+yGCMGe0H5htt4dlBigAAHnLSURBVJi+REXI46VZi3a5AOWgMVMy25+/ne1VjNcPju2Qnp8x/y+f&#10;8eaiVVObX3vnxuhrIf2N78kh9z4jQNkAvPrme03iXPzeUe0LPg+rKt7XZ8TEerGvet3+SI0ClBEU&#10;euqVuWnekjVlC1B2ueX+7H1Uvj7urLZdBzqmFV8JUpeCAGVp1SRAWei1d8X7m0+Y9MKbvWI123xt&#10;Vre+dUjL9KvTu6UHn545dVcMUDY5p2eat3RN0cf3i7MWpoefeT0Ne6j6vy+G3P9cunXslLRfZtwK&#10;vW+pKgFKAAAAAACgKJUcoAy3jXu66AmUmJRuff1dqX2fMfUyQBnbHSuiRUBoxrzl6bW3l223IvT4&#10;ypzF6bR2A7Pbna+96lRMVF7SfVi9mXRqCAHKE1r0KzrIF/vr6KZ9ytL3wy+67qIjLrmh4L7HfhKg&#10;LFxDDVCe1fHWogIhse/i0ZDL1mxOf/jTP6dP//jfa1RrNn6cIghUbJgp6mcndU6tet+9ywUoV3yw&#10;JXs+xHmRr63tVezDCGLnmonHd6e4HlZ3/ON13zu6ffr16d3S+xu2ClA2AO+t2Nhk0Yr16UfHdyr6&#10;PIy644Hn68W+uu2ep9fEdhazrfGeWKlz/NOvp9feWlq2AGXr6+9ONQkixrVj49bPSr6/Bt795K4V&#10;oDyuY5pfTwOUJ7Us7tp7evuBD53WtvjfRdHPeO+hmXuNIzK/lwv9Hi13gPKyq0cUdc8YFdv+q9O6&#10;pUVleLx+OPqyvkXfowtQAgAAAAAARan0AGVMDBfzmOComPSKFcXOaj+oXgYoY78cc1nfeDzjzTPe&#10;Xn7z9LeWbrdmZOrlOe/d3G/UE2mPQ1oWNDn55cpOFF7YOz354luDcptQ0RpCgPLUtgOKniSMieWD&#10;L+iV1m35dNCmTZ/vk2uyJA656LqLirl+ZCekMyVAWZiGGKCcv2zdoLjeFBNuiCDDL07tkgbcPTm7&#10;Iurwh6bWqOJR4L9vc0t23xZ7Lfn+MR3SmAmvTl636ZPeuU0su1IEKJd/sPnm45rdWHCwJ86/09sN&#10;TFs+/uOgzX/4w0+v6HdvOui8a6s9/vG6OAZOatk/rV7/4aW57myXAGXliwDlwl0oQJm5dtUoQBn3&#10;x3c/9nJ6dvo7ZQtQXtx9WNEByrgu7X9Wj7Txwz/cnGuuZAaOqVmAMh6fPv2tJfH48ZIFKK/oN66o&#10;61f094fHdUwLltfPAOWJmWt8rpmC9Bv9+EM33fl49jwp9hyL+knmN8a+JxX+O6PcAcqWvUbXKNwc&#10;2/zWovfL0vejmwpQAgAAAAAAJVbpAcqYSP/piZ2LmviKUE6EnNrfcPf/t2LDh4fkmiypmgYoT25d&#10;WGDjpTmLv31p9+FFTzrFOMd7z+k0uF5MPDWEAGXza0cVNSEeFcd4TIq/s/SD9PbSdQfmmiyJCFAe&#10;JkBZMg0xQDl6wst/6d9X+7yzikdGF/rY6J1V9OMb8c+v/PtCqu+dk9ITr7z1SW4Ty64UAcow+tFt&#10;+7KQivHe67BW6aXZi9Lbi9b8j31P6pwNJVX3eIjXXdz1jjR20rRq9VOAsvLtagHKSS++sSZf/6tb&#10;cV5fd8eECIGXJUCZuf/60+GxEnUN7mGOa35TWfbVkHuf21qTe+U9D22VXs5cuxatWFeyAGXcqxYz&#10;1tHfn53cOcKeZTsvahKgPKFlv6L6/fSc1d98+pU53zv2shtrdD0p9l6j3AHKuM+t0SqrR7RJE6fO&#10;KUvfj2zap+h7dAFKAAAAAACgKJUeoFyyelP2cwoNf0TFeyJY1+b6u9P85euOzDVZUqUOUIZYbeVb&#10;NViFMj734At6p7snTdvpil7l1hAClO36jCk6fBDb/J0j26ZZ765Mr729qqQByr6jHh8ejzUs9PoR&#10;fRagLFxDDFBeP+yxbL/y9bk6FaGG2Ie1VTXpS1SMc6d+96ZhDz2/ywUon3plXjZsUeh1eLeDmqf7&#10;nnwtPfvau2mfo9tXewXlqtd06Ds2Pffa/Gr1U4Cy8u1qAcpnpr+9ZveDi1tlPSquWd0HPZgGjplc&#10;lgDlpo8+T02KuL5UVZyLsQp3rrmSGjl+6taaHGNxrXp2+jvp7ffeL1mAsmmPEUVdv2L/xGq9Kz7Y&#10;UrbzokYByhbFBSjDgAED/vPlV49M38x8Zk32dzFV7gBl76GPFnXPGBV/SBJ/4HDfk9PL0vcjIphd&#10;5D2ZACUAAAAAAFCUSg9Qrlz3Yfr16d2KmpyNibJYIebcK25Lz8yYv8sEKGctWHXypT2GZyfW87Vb&#10;nYqxO+/K29P6zZ/OzjVbkRpCgDIeQVzMhHhVxblx14SX050Pv1zSAOX4Z15Pvzmje8HXj9hPApSF&#10;a2gByoUr1s0+4KweRe+DSqwY5/3P7JFObTPgz+u3fNoit6llVaoA5bK1W04+o8Oggq9lsf8jKBGP&#10;4Y7xq+51PD5n94Nbps7973tk1YaPT851Y4cEKCvfrhagXLR8/Zq4f4l71XzbsbOK63o8Bv/ibsPK&#10;EqB8fd7y7B9xFLuv4vvsyv7Vv87Upoefm711j8y412TF4REPTU0PPzOrZAHKQy/sXdR3ZhwnB1/Q&#10;K23++POynRc1CVBm7l2K7ndK6WvDH5x6z4+P65S3/bqscgcox0x8Je12UM0C2t0GPVCWvv/mjOLv&#10;DwUoAQAAAACAolR6gHLVuq3p16d3Lzj8ERWTot86uEU6q8Og9OQrc3eZAGW4YfjE7MpexU5qx6RZ&#10;hG5iBdBckxWpIQQohz84tahAT1XFe2++68nU/86JJQ1Qjnt8WlGrw8Z+EqAsXEMLUM5ZuCobkoqx&#10;zNfn+lgxzj854Yp0dNM+acXaLTflNrWsShWgDK2vL/zxsrH/49Gyvzy1S3b8qnsdj8+J0FnbvmNu&#10;zn38TglQVr5dLUC5fO3mV+Med+/D2+Tdjp1VnD9HZa43Z7a/dfG8tWt3yzVbMk+9+nba45Diwp9R&#10;8X3Wa8ijZdlXj78wZ2sErYo9zuJ9A8Y8lUZPeKkkAcrlazb9Kv7ooJjfQ3HNi997H376+Qe55kqu&#10;JgHK45rV7DHvI8ZPbf2r33f587cz51lNriuFVpyf5QxQPvLsrOwTCfL1rToVY9+y9+iS9n3x4k3f&#10;Wrh806/2O6VLUcd6lAAlAAAAAABQlIYcoIyKRyOe0X7XC1AuWrG+58Vdh9UonBRjfn7nIWnp6k2j&#10;c81WnIYQoHx5znvpO0e2K7r/cZzEo7QfeXb247kmS+Ka2x8uamWb2M44LgUoC9PQApRdbrk/26d8&#10;/a3PFWO9z1Ht0s13Td7lApTT3lySvn9Mh4I/K/7YoZDrX7z2u0e0Tb89o0ea/tZSAcoGZFcLUIa4&#10;R/1xZnvzbcfOKsYoQmHHNO2bnp+5oHmuyZK5vOfIor9H47yPx2BPeO6Nsuyrtxau2fqDYzsUfZzF&#10;de7CLnekFr1GlyRA+cLrC9N3M98txfQ3rl/nXnl7Wc+JmgQoj728ZgHKcOs9T629ot+96Zs1+OOy&#10;QqvcAcpFKzakHx5X/LU0jvH9Tr4qzZi3fPT0eSt+nWu2Tr00673O8bto78OKD7sKUAIAAAAAAEWp&#10;9ABlTDr9qshHeEftqgHKsDIzdgecfXXRYxcTV/HenoPHV+wkVEMIUG755I+pyTk9M2NdZAght919&#10;Rkws6TYce3nfoq4d2eMqUwKUhWlIAcqFyzf8OVYdLHb8K7lim2L13yH3P/PFhg//8OfcJpdNKQOU&#10;q1enr0dwv5iAYiEVx3OsSHZxjzs+e/rp9He5j98pAcrKtysGKAeOmZIOuaBX3u2oTsXx/MNjO6am&#10;PUeWNED5+jvL/vz9o9tnvw/z9WtnFfv3F6d2SWs2fVyWfbV69eqvNz477r2K63+8LwKYZ3e67f8u&#10;WLnunFyzdabNDXcXfW2N9/UeWp6VPqvULEB5Y437vnjx4v/S7eb7TvvNGcX/UV6hVe4A5eqUvn5i&#10;y/5F32t943fbztP4fXHd8Amn55qtU51vua9zlwEPbDtO8vSpOiVACQAAAAAAFKXSA5TxCOn4nGIn&#10;u3blAOXqDVvHn3/VkBpNFMZ7o43ZC1Z2yDVbURpCgHLzx38cf3zzm4qeGI+KbW/Ra1Ta8smf6nw/&#10;vbno/YPfXrK2Q+Nzri7q2hF9FaAsXEMKUL48+730vRoEbyq5qoLQN4yYmN5dtq5sx3eVUgYoQ49B&#10;D/1lDOqq4niO76Uetz34We5jq0WAsvLtigHKe5+Yng2I5duO6lQcz985sm3qftv4B16Zs6RVrtk6&#10;d9+Tr2WDSsWGnOI6cdjF16W1mz8en2uy5I68tE/R9wFxfO59RJt0Ust+acr0eefnmqx1a9f+t91W&#10;rt3S4YwOg4q+T4zr/61jp5T1nKhJgPKYy/rWSt9HPzT1pBNb9K/Rqu+FVLkDlCFWSS32uImKbWh2&#10;zcg09vFpd+aarFMD737ysQuuGlr0eRklQAkAAAAAABSl0gOUL85amPY8tHXRE127coAyLF69MTU5&#10;J8IzxfUhxj0e03z1bZW5CmVDCFCGgWMm12iCM7Z978Nbp4eenlnn2zFwzFMDBt0zJfO5zYoa83hP&#10;XD8EKAvTkAKULXuNrtHxXukV431Cy/7pmtsfKft1s9QBynmL16SfnnBFwZ9X3Yp2v3VIy3T3hJfT&#10;vMVrBSgbmF0xQPn+hq2p441jiz5nYpyiTms7IHW48Z5/yTVbp16atei9X53WtUbneZyH1w2dUNb9&#10;dNWA+4v6Tq2q2P74Y4CHn3l9w6p1W6flmq1VA8ZO+cXt9z2bfdx5MedErCL4nSPapplvLy/rWNck&#10;QHl009oJUM6bt3a3AXc/NfOawQ/n/azarkoIUI6d9GraPfM7Ll//qlOxr/Y8tFW6ot+4kmxD2z5j&#10;tgWzizjWq0qAEgAAAAAAKEqlBygffW52+maREz+xKk42QNlh1w1Qbv7480VndbwtfeN3xYeVoh/n&#10;XnF7embmwsNyzVaMhhKgHPfEtLTbgS1qNGEY771h+GNpycqNdbaf5syZ85+7D3zggbbX351qEsoV&#10;oCxcQwlQxvF5WtuBDT5AefCFvVNc/7du/fznuU0vi1IHKJet2byoyTk962z/RrsRFh87adr6FWs2&#10;Tc99bLUIUFa+XTFAueHDzxZ1vvn+fyr2+ygqxirO89+37v//3Dnh5R/mmq4TW//w3w4b//Tr2VBe&#10;hPPy9WdntW3ftkjDH5xa1v10452PF30fEBXX1QiXjX7kpTT73ZWf5pqtVXdNePmi9n3vKfp8iD7+&#10;5IQr0twF7y/KNVkWNQlQHtW0T60dJ8PHTx0yYMxTS2sa0qtOVUKAcsqr87LfmTXZ1njvWR1vTTPn&#10;LTnslTkLv5drula9vXj1T+YtWXtY/GbP14dCSoASAAAAAAAoSiUHKJe+v+mBU9vcUvTkZkz4fPuI&#10;NumCq4akF954b5cMUIZxE19t3yQboCl+HCOI2nPwwxU3GdVQApRz5q9sf+hF19VoIj+2f5+j2qWb&#10;Rj6ePvz484dzTdea9Vs+6bpo5YYn4nHjsQJcseMd7xOgLFxDCVA++fLc9O3D2xR9/NSHim3b+7DW&#10;6YfHdUqz3lnxVG7Ty6LUAcrQb9QT6RsFfl51K7bjt2f2SDeOnnhh7uOqTYCy8u2KAcpw5/gXn4rV&#10;vvNtS3WqKsi4Z+a7ufPN9694aMq7e+WarnWjHnkx/fzkzjXaP/Hde+iFvdPMd1a2zzVbFjPeXpa+&#10;d0z7Gm1LvPe3Z/RIxzXr+//e9dir5+aarrH31285eMUHHz7c9oaarcgX17vzOw8p+/lQowDlpTfU&#10;av/73vP83udnfhvuVcNg4c6qEgKUK9duaf/7tgOK+t6rqhijWAG1y4D709hJry5cndLXc83Xmn4j&#10;Hx/XP3PvsMchrWq8TwQoAQAAAACAolRygHLRyg1//u0Z3QsOflRV9DECZZd0G5ZmzF2+ywYoQ3by&#10;rIj9XFXx3lgV5OmnV9f6pFlNNJQAZTit3cAa7aOoCMmdnmln44ef1er2pJS+tmb9h1PnL/sge97X&#10;pJ+xnwQoC9dQApQRvin2XI33laPy9WVntVumvnVwy/TEi3N3uQDlvU+8lt3+Ysdue1XV3iEX9E7j&#10;nnhVgLIB2lUDlJNffWdSrGRYk2tO1Xtb9hqVHpoy5xexYnSu+VqRuQ/4etMBT3+9+bV3pm8WufJk&#10;VcV3b9zz5Joum4UrNvx535OuzH4/5utndSrGPPbdz07unEY98tKAXNM1tuz9zU2Xrt6U4ppV7O+g&#10;qLjeRQgz12zZ1CRAeeQltRugnPLau3td0e/eL354bMcaje3OqhIClKF55ppQkwBlVIzTEZn9ENfW&#10;lVu37plrurZ87ewrbr/vvCtvr5X9IUAJAAAAAAAUpRIDlCs+2HJNs2vvvOaIS67/Ij4n3+dXp2JC&#10;9JendU3nXjXk/cWrN/0k13xJVUqActLzb46Kx6oWO56xulGsjnTN4IfTgqUf1NoEcU01pADl5Ffm&#10;pe8e1a7o7aiqeP/Rl/VN51w5+JrX3l52Ta75os2Zv6Ld86+9O+6Cq4am/c+6ulb6F8ehAGVhGkKA&#10;cvGajdcc1+zGoibyYxtiReHfnNE9Uz3qvk7vng3E7HbQts/O16cdVYx3HF9X3nz/0o0ff17j87BY&#10;5QhQLl+7edRRl/apcWDjqxXbcPAFvdOF3YZ+uHzNR41zH1dtApSVb1cNUIbLrh6RvW7UZLvjvRHm&#10;a9X7rtSp/7j34x7gg02fdsx9RNGmvPbuLfdPnhHfIXk/t5CKPsaqj0+9+nZF7KMr+o2r8bUqtinq&#10;6KZ9UsebxvUb/vCL16xY//GPch9RsAefnnlNlwEPpAMy91w1CZRFn35wbMcUK23mmi6bmgQoj8j8&#10;Vs01U2vGTpze/94nptfpithVv5XLHaCcOW9Z+kkNfidVVWzPT068It014eU0690V18xZuLpGj/Ne&#10;tGLtr3sMevCa0zvcOiweM5/vM4spAUoAAAAAAKAoNQ5Qrqr9ANTKdR+mFr1GpT0Obpn3s6tbMREd&#10;wZHfnX/thFzTJVcpAcoQjzIvNjAWFeN5zOU3pmVrNlfMpFRDClAuW7Ml/er0bjWaLK+qCLuee+Xt&#10;aca8mk+av7Vw5foJz83OBlrivM/3eYVU7KdoR4CyMA0hQLn0/c3Z741ijqPYhgg0Xtj1jnRRt2F1&#10;Xhd2uSMbmKtaFS5fn3ZUMd5R3QY+mDZ//MeyHeflCFCGWPm5LgKUZ3a8LbN/7piR+5iCCFBWvl05&#10;QDnwninZba7JdkfF+797ZNt00PnXptfeXpbWbv70o9xHFO3xl95KJ7Tol/fzCq04j+Mx/CvXba2I&#10;fRTHSk3HPCraiMcPt+97Txr58Itp7YaPT8p9RMHGPzMre49U037FWMcfvnyw+dOyj3WlBShXvP9h&#10;/xVrP8zeV8R3db7PrmlV/VYud4ByS+Ye5NCLaraS6ZfruGY3pdnzV6Y5C1YclfuIory3emPznreN&#10;z65Gm+9zii0BSgAAAAAAoCg1CVD++PhOaeLUOemi7kNPKbbOu2roKSe3GnDK1NcXpLsmvJJaXXdX&#10;2u+UbZOGNZ84vDy17D06tbnubgHKjBdmLZoVk9Y1nSi84qZ70+qNH5+Sa7asGlKAMgy579m0xyEt&#10;a3zsR8V+3vfkK9O1Qx5Jjz47K902ZsopE19865SNH352ysaPPsu7etsHm/5w+PIPPjxl6IPPnXLt&#10;kEfPHP7Q1PTLU7tWe2XMWKk0W3n+t6qKdgQoC9cQApSDxjyVPT7y9bE6FedHrqmSGDvplea/O7dn&#10;NpBc7DkZQYNYuS3XZMmVK0D5+ItvZkMMtXEti4p2ds/sh9GPvpwmvjBHgLKB2pUDlKvWfzQrjrFv&#10;Ze4B8m1TIRVjFxX3RnEN6zfqiXTfk69l7tdHnNJ9wIOnjJr44imvvrX4lLcWrD7lncUfZCv++8Tn&#10;Zp/Sb9STp7TqPeqUl994Lw0cMyWd3n5Q+s4RbWp87xgVfYrrwqhHXqyY/bNo5fpZh1zYO7t9NTnm&#10;orbdAzVLex/eOp1zxeBsmDIznvcc3azPKZ36jTmlz4iJp2S2PTP+r2b3Qe+hEzP//t5TBtw9+bpY&#10;kbNH5r7kmMv7pj0Pa1XwNfurFf2Ia+Ytd0+uiLGuSYDysIuuq7Nt6ND3nuU1vd5sryolQBkeeGpG&#10;+vYRbWtlO+Nc+fEJV6TLe45Iz82Ynx55dtao2ZlryeLlG0/59NNP/zH3kX/lk08+2TuuMy/OXnzK&#10;5JfffvKlzPXlwq5DC/rNs7PfF1UlQAkAAAAAABSl2ABlVIRKfnRcp2xIa9+TiqufZira+O6R7dK3&#10;Dt42iVIbkzvRxh6HtkpTXp2Xnps5X4Ay55FnZ6d9avCY6HhfPEZ37KRpFTEx1dAClPOXrL8kVl+N&#10;Sdd8fS20qsYkHlF46IW9swGgzv3vSx36jPmo1XV3PXPVzfdnq9W1o5+5+Kphz7TpPfqfW/e+K8V1&#10;IcK2cQ5FG9Ud290Oapn2PqxN5n2ZcznP/x4VbQlQFq6+ByiXrdn8zCEX9CoqhBPv2T9zPL761pJL&#10;cs2VxGuLVv34xBY3rck+RrWa58BX64fHd0qntLklffjJH0fnmi2pcgUol6zddMkprW8pKqyYr6Kd&#10;CKI89twbXZev3nRc7mMKIkBZ+XblAGWIVd3iMdC1EeaLijai4n49VkeM1fZ+e0b3dGTTG9KZHW7N&#10;hvzO63x7ts5oPyid0LJfOvC8a7Lfb/sc3f4v4fHa6EtVxXVl+doPS3ot35mHpsxMe9fio5yrxiwC&#10;X3HP/INjO6RfndY1NTnnmnTkpTekozL7OP7Z5JyemX/fLf3w2I7Z11W996vtFVNxf3NauwHpjfmr&#10;KmKsaxKgjOt2rplaN3L8C+ff+chLtRr4r6pKClCu3fTxJd0HPZTpV4u/6WcxVTVW8fv9F7/vml31&#10;/rKeI9JFXe+YcfFVQ5+54qZ7s78vOvQZ98xZHW575qLuw96+uNuw7HXmZydflb2+fLmdHdW2YPK2&#10;YGRUvtd8uQQoAQAAAACAotQkQBkVE1sR6KlJRRu19VixqorJ5+8e1Ta9/u6KP721eM2Y3OaWXKUF&#10;KGcvWPmnmBivyXjHhODVt41Pixd/8O1cs2XT0AKUIVYLilWDanMit2p/x0ovEQY7/JIb0mVXj8yu&#10;jtS+z5jMfx6Rzr1icOZ/65ENWFS9p9DjZK9D22T3xXeObLPdwFlsV/xvApSFqe8BykUrN6SfnVTc&#10;eRr7KUJFuaZK6uQ2N7+dDTQV0e+o7xzZNhtg3LDpkzW5JkuqXAHKcHnPkUWFFfNVtHNA5vi/uMvQ&#10;n+eaL5gAZeXb1QOUGz/87E8XdBnyb7UVoKyqqgBSHPtVx/+eh7bKBo1itcSo+O+7H9wi+10R3zM1&#10;uU/MV7E9e2U+Z8h9z/4pt7kV45U5i//0kxrcR26vsmOeGc+ofGMa/z2uLbFPand/b7vP6nDjPRVz&#10;HlRqgHLqGwvPeGHWgj/96LiOtb7/Yx9USoAyDH9w6p/2Oqz2gsJRcQxHRQD4R8d3zH5PntPpttT2&#10;+ruzvy9a9R6dft92QDr68r7p+8d0yF5zqt6Tr718VXX9in0UYeSd9V+AEgAAAAAAKEpNA5SVWDGx&#10;EpPA5145OF17553/kNvUsqi0AGV4cMrMGq1CGROCseLIPZNeLfvkVEMMUG7Y+tnAHoMezD7GszYn&#10;Oatq28Tltgn7qon9qlBFsaGNeE8cF8e37L+s3+gnBv6+zYBsezt6rQBlYep7gLL3HRNqdDwPfeC5&#10;shwr4yZNfztCzdGHYvsfq7gNf2DqLhegfHHWwhp911RVvD/aadl7dHr29bcFKBuwXT1AGSa/NLfX&#10;ya36px8cs22FtoZQsS8jTD7onikVu1/GPj4t/fSEK7J9rek1q9wV/T+7021pzvxVA3ObV3Y1CVAe&#10;UocByirDH3o+GyKuzX1faQHKcPNdT2ZXpa+LYzza/Mvvi6gv/eea/L74buba8YtTu2SffnDVLfdn&#10;28v32qoSoAQAAAAAAIrSUAOUMVEbkyxT3n1XgPIr3lu1Mf3y1K7Zib18n1udijBOh77lX9mmIQYo&#10;wxMvvZV9vF2x21Tqyk6YZuqcq25/NPp/Sffh272uxDYJUBauvgcoL+0xYqeT3turePTsU6/OK8ux&#10;8vLsRW/fP3lG+tbBxQWa41iJ46zrLffvcgHKZWs2Z8+TQj/7qxXv3y/TTs/BD6eV67YKUDZgApTb&#10;9Mh8P/369G55t60+VtU5POudFRW7X+K4O+i8a7N9rS/3Xtur6H+f4RMraqwrPUA5c96y7AqJNf2+&#10;+nJVYoBy+ltL0r6Z30w1+Q1YyopjJVbGP6FFv/T24rXp1rFPC1ACAAAAAAB1o6EFKGOiZc/DWqWB&#10;Y55KA0ZP7pXbzLKpxABluPeJ6dkVPYqdJI73xePaxk2aVtYJqoYaoAx9R0x8/he/v6ro7SpVRf+a&#10;nNMzndnh1vT2e2u6R99vG/d0dhXY7b1egLJw9TlA+cb8VUUHomKi/JjLbkxrN33yfK65kjux1YDG&#10;MYFfTP+rApQHntPzo2dfe+fCXJMlU84AZYg2igksfrni2L2i372p0033jMw1WxQBysonQPkfrhvy&#10;yLTvHd0+7VHLq+KVsqr6ffgl16f7J79Wtmt4dY0YP3XS/mf2SHtlfkd8dVvqQ8V4731Y69R1wAPp&#10;w4//WFHjXaMA5QW96/x8HnHvc989vf2t6356UnHf9fmqEgOUYcRDzz8f95Oxnd/I0+9KqGzfMrXb&#10;Qc1T5/73rntx9qLnX5yz8MxX5ixO3zmi7Q4DoAKUAAAAAABAURpagDK2JR7ztfT9TWnJ6k0ClNux&#10;ZuPHRYVqvlzRvwu7DC3rBFVDDlCGy64escNJwsqoZqllr1HZR+vlut3o4Wdez64Cm+/1sZ9imwQo&#10;C1OfA5TjHp++3UDtzirCE/Ho5lxTZXHVgPGNI/hRzDUmwglR+5/VIz03Y37Jt6PcAcpxj0/L236h&#10;NWbiq+nuia8IUDZwApT/YfGqTdOObtonc3+z7bHS+baz0iv6HSsI9xv1RL3ZH+373pO9p8y3PZVe&#10;cZ2PlUvfWlR54bFKD1CG09sNGn56+0HZ+6V8fSm0KjVAGeL7PfpY6QHK+GO9gfdMGRZ9Xv7BljOX&#10;r92SPT8FKAEAAAAAgFrXUAKU2ybjmqWDLuiVbh/37Ce5zSu7Sg1Qhgi87X14m4ImMr9c3/hd87Tn&#10;oa1TBGTGjn36m7lmS6qhByg3fviHDW2uvzvtfdi2/RRjnm8bylFV/fnlqV3/d98RE9vnupz1yhuL&#10;Pzr0wt55g0rxPgHKwtXXAOWq9Vv3O/+qoUWF1qLfexzSMk14fk5Zz8/nZrzT+NLuw7L7fUeT9juq&#10;7x7VLnW6aWzJt6PcAcql72/aECu6RXuxP/N91o4q3hNhuvdWbtyweOX6vrlmiyJAWfkEKP/a/KUf&#10;bBhw91P/vPcRrbMh9JqMSSmrqp/7ntQ5XT98wobc5tQLG7f8YUOfYY/9rwhh7X5Q/Rjzqj4edP61&#10;adLUNytyvGsSoDw489su10ydenHWghumvr5www9q6VHecb9QqQHK0KLXqA3ZpxFk+hr7pBKO9fhd&#10;EbVb5tz77pHt0pX9712W6+5fHHv5jTv8HhegBAAAAAAAitJQApSxDTHh/sizs9Mjz806Lbd5ZVfJ&#10;AcoIHh7VtE+NVlqJ957U6uZ0YtMBApR1ZO2mT9LZVwzOTW7m34ZyVPQnJjg73TR2fa6rf3HuFYMP&#10;Ob/zkLzHfrxPgLJw9TZAuW5r+sWpXbN9yNe3HVW8Z79Trkqx4lCuubLY+NFnja+7Y0J2DIu9Xn7r&#10;kJbpsIuuK/l2lDtAGS7udkeNApSHX3R9rfRDgLLyCVD+rYUrNww7o/3A1PjsnkUHuEtdcZ2M8FP/&#10;u56sl/th1foP3zqt3cBs+K0mx2GpKsb7xydckR7N/AbKbULFqQ8ByiqntR1Y8Hdmvqr0AGVo0WtU&#10;9l4+9kklHOtVAcofHdcxxSr8uW7+lVa97xKgBAAAAAAAal99D1DGZE/0PwIijz3/RsVNllRygDLc&#10;9+Rr2ccr5vv86lYEg4Y9WJ6wwq4QoAxbPvljatdnTHYFqnIHKKomWQ/MnHM9Bz+cd9yuHzbpkD4j&#10;JuXta7w3/r0AZWHqa4AyrjG7H9wyb792VjFBfsFVQyvi3GzRa/S46E+xAcqoWPF36usLSro9lRCg&#10;HFvDx3i3vWFMrfRDgLLyCVDmt27zJ//63Iz52TBWnMs1GZu6rFjJLs6veIz0Q0+/Xq/3wfsbPkrD&#10;MsfRbrFdmfGuxDGPPsV9zAFn90yTX3m7ose7PgUox056NTOmV9c4RFkfApQh7uUjdFgJx3j0IQKd&#10;ra+/a16ue3/j1rFP77CvApQAAAAAAEBR6lOAMiZLomJCa7eD4tGAV6bjmt2YmvcaOWHJyvUTFixY&#10;v3tusypGpQcoQ4RkYoI4Xx+qU7E/YoJw+ltL0yuzlx6Ta7YkdpUAZZVBYydPuLznyOz2fjNzDlSd&#10;E/m2qzbry59z+MXXZUNtg8ZM7p7r1t94ada7h7wy5728E7Lx3wUoC1cfA5SrNmxtE6t4FRNYixWI&#10;9jy0VZrwXGUE45997d1x3zmybbZPXz2mq1PxnhiH+E7INVkSlRCgXPb+pgmx+ubuBxUWpI3zM64h&#10;A8dMfjvXVI0IUFY+Acodu+Oh5/t1uHFsOqll/+wfr1RCuK/q8797VLt0Qot+6az2gyfMWbRyQq7L&#10;9d41tz/86Hmdh6RfntblL9v71TEoZcXnxz1IBPKPvOT6/3t6+0ET5i1eW/HjXZMAZTyaPNdMSYwe&#10;/9LRI8dPnRCresZY5+tXdaq+BCjD6EdfmtCx39h/2S9zbxu/saPv2Ud7f2Wbaruqrh97HdYq7XN0&#10;+3RRt+EfXDv44R0ez6/MWZz5HZTZN9u5rxGgBAAAAAAAilLfApQxWRKTaXsf3jqd0WFQGvrAcxU9&#10;QVIfApRPvDQ3ffvwNnn7UEj1H/1k6jdysgBlHXvt7WXp9HaDsuGJCMUVu92FVPbcy1R8Zu+hj6Zn&#10;X3t3h+P13poNhyxevTH9OE8IpqotAcrC1McA5eoNH6Vfnlbs47ubpx8e1zG9u/SDijg3l63ePO6X&#10;p3ZNPzimQ5Hbs22lsPjOzTVZEpUQoAwXdb0j7XVo67yftb2KPnzvqPbpnM6D2+SaqREBysonQLlz&#10;MT7DH3w+fe/o9tlAd6nuA7ZXcW2Jz2+Suc6MnvBygxz3Z6a/ky7udkc2WPaN35X3N1Pcf8R3yS9O&#10;7ZIG3jPl/+S6WPHqU4CyyjGX31j0fWJU7Kv6EqAMcxe9vzb7XX1Y6237KbMNpQhQxjVk35M6Z1ca&#10;ffjZ2fflurNd763cmA44a/srhApQAgAAAAAARTn8ksoKUMZqOjFBGY8qjkdLf/uINun7x3RIPz3p&#10;yhQrWP3u7KuXdOw3bsljU+csyW1CRWt2zciiwhpRMTFUigBl6HjjuMzYt8jbj2pVTBKefFUa98T0&#10;kk5Ybf70j6fH461/EqvE5CZlC62v7980teo9ut5NtI197NUlza69M/3mjB7pO0e0zZ4z+bYv7/7a&#10;Tn31vbsf1CIbZPntGd3jMbqb+o1+fMnGrX+4MteFnYrj9x++MsEZ7W4LUHZJEbLMvbTkug+KAGVx&#10;oZPYhrIEKM/pWVQgOzvmmW0tdYDyzkdeLPrx3XE+X3DVkIo6L1tcO/Lfj7msT3Y88/W5OhUT+4+/&#10;+FbJtisboDyviABlZvyvqsUA5aPPzc4GSfJ91vYqAtsR/nzwqddqL0CZuY8o5p4nvsdL9X28K/vr&#10;AGX+fbHzapGGNuAAZZUXZi9cMvKhqUtOaNHvfx16Ue/sfcBeuRVyv1r5x6n69dX24n7ju0e2Tb86&#10;vVu6qOvQdPPdTy5Z9cHWenFfXqwPP/7jk0Pve35Jp/73/tNvzuiWXQEvxmFbqPKvxyffGBZSX26r&#10;6tod3x3xx0KntL4lrs1L5i1ZW6/Ge/PHny+JgFxsTyFjFNfrcgUo7370pTW/ydz/FhsijO3cFqDc&#10;Uq+uR48+P3vJia36L2l8ds9sUDvf74t827ujyvf++OO9WNX+lDa3/K8nXp5b7WvI+R2G/aDp1SO2&#10;+10eq7POEaAEAAAAAAAKdVzzm7KTcvFo0kqofY5qty0weeKVaf8ze8SkSnZ1wFvumpxenL2o3k2G&#10;tL3+7rRnkeO71+Gt05kdby3JNsfj0GL1j28fkb8v1amYsGrVu7QrOVYFKH9wbMdsEDJWkyy0/u7X&#10;l6QWvUbVy4m2WNHnvidfS+d0Gpz2O6VLdmI6gj4RUPzyJGV1K14fbURILypWAOw28ME08uEX0+KV&#10;Gy/KfWy1te8z5m+uLxGKjmPlgLOvTkvXbC7buF875NGir33R/1gNMtdUSbTqPeZnsXrenocW3ucY&#10;87ienNJ2YEkDlPGo2WKvf9HnW+6eXFHn5ahHXvz3+D6KvuXrc3Uqjrk+IyaVbLs2bv0sxR9KxDGb&#10;rz/bq+hnj1sfqrV+Lsuc6ye27J/tR3XGL16z36ld0zlX3p7eW76hdgKUAwZ8/djLbyzqvI/j+MwO&#10;pfk+3pVFgPK9VRvSLzL7vibnWXxn5Zps8GbNX7nymdfeTWd3ui0demHvbNgp7gMiXFR1L5Dv+76Q&#10;ivuCqnuDaO8nJ16Rzu18e7r7sVdShLRzXdklbPzks4ljJ01LvTL3EPGHIPHY4ex4Z6rQcOD2atu9&#10;WG4fZtqMcOyRl/ZJN46clBYsX19vx/uopn2y199Czu14/RGX3FCWbe7c/74Duw54oODvz6qK9+1/&#10;Vo+0at3WernPJjz3Rmp+7ajsH6ntcUjLv7qu5Dtud1RVvy+qzpP4d/HI/+dmzE9vLVy9MveR1TLg&#10;nid/EE892N53efx2mfve+7vUdQkAAAAAAKgFM99Z/sUz09/94tnX5pe9npux4IsXZy36YvrcpV8s&#10;XrXxi8WL03/JdbPeenfZB0WPb7zvzQWrvsg1VedmzFuetx/Vrejvq28tKVl/v+zOh1/4YvC4p7+4&#10;/d7C69axT2X7n2uq3pr17vL3Bt0z+YuzO972xa9O6/qXVWO2Texflv7xLxP8f13/0OSyv0yI7nNU&#10;2/STEzql8zrf/m/t+tyTPR9Xrd+6X+4jCrZszea/OU6q6pU3F5d1zJes3lSjc7PU/Z+/bO2+0zLX&#10;xqeL6HP0N+qNd1dtyjVXEq+/u6LoMX5uxvwvNn/0WcWdl8+/Nv+KfP2tbsV4zH3v/ZJuV3ynFrof&#10;4vXvrdpQq/18fd7yDdFudfoSr5n21tIvZsxb8Xbu7TW2ePHi/zJj3rKCxyIq3jO7hN/Hu7r47ilm&#10;P1XVmo0f7ZL76oUX5u02ZsLLX5zTafAXxza76d9+eFyH9J3M9/p/BJe+XM2y3/t/qfjvVa+L+4XM&#10;vUH891jV8ifHd/r3Juf2/KLFNaO+GP7Q81+8u/QD50LGvMVr18Wx2qHv2C8uvOqOL/b7/VXZ1fN3&#10;Oyhz71V1f5Udy+2Nd25f5PZNvDZW4v/uUe3S7865+v+e2nbgF/1GPf7Fc5ljOveR9dprb2+7/hZy&#10;bsdrp7+9tKzbn69f1ano+8tlvtetDW8vXvPFfU9M/+LCLnd8cXTTPv/3+8dkfl/EMZ47tr9cVcf0&#10;X/5d7piOAOavTu+aDrmg17/fMPyxL+7OXKeWrtk4MfcRBVnz4Z++v27LJ9s9jp6fucD1CQAAAAAA&#10;AGjUaM2Gj9JLsxelMY+9mq65/ZEUj2g/r/OQdFq7gSlWYIuKlV/OvmJwanbNnanfqMfT7fc9m6a+&#10;viDNWbAqbf3kj+1yTQEA9cz7Gz8++/V3lqdnX3s33Tr26XT9sMdSPPY2vvePvqxv2v/Mq9NvTu+e&#10;fnVat/TrTMWqyodddH125fcLuwxNnW4alwaOeSo9/OysNHv+yk9zzbIdH/7pT99fvGpjeujpmWn0&#10;oy+lq265L7W5/q50evuB6eRWN6cDz7s2/fbMHn8Z7xj7WFU67sfOvXLbvdh1dzyaRmXe++yM+WnF&#10;Bx8+l2saKsYHWz4dPn3u0szvi1eyK6K26zMme105KXOMH5/5XXFss8xvjGY3pVPbDcj+b90GPZg5&#10;H17OnBevp+Vrt6QNWz/7MNcU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QEls2vrZeYuWrz/vqWlvn/fQUzPO&#10;6zNi4nnXDH7ovHZ9xmXq7vNa9b77vI6Z/3zlTeOy/9ugcU+dN3Hqm+c9O+3d895ZtKZxrhkAAAAA&#10;AAAAAHYFbyxYNe3aIY9Uu665/aFpdz7ywrTc22vVe6vWT7tuyGN5P/dv6vZHsq8d+8T0ae+tX79f&#10;romSmf7W4mwf8vYtT8W4DXtwap2MW5UXZi/Ifk6+z/9qxdhNn7esTvuzPSMefPFn53e+fdovTu86&#10;bf8zelS7Drnoumlr1m+t8z6/t3L9tOuHZY7DAvZvvPaWu54q2Xi+OHvhZX2ij/n6kq8y/et758Rp&#10;/UY/MTLXRJ16Z/Ga/P2ooIpz5amX55X0HOh35+P9+46cWNixVYOK4zj2+5DMtWfi1DemzX5nZUnO&#10;oVKL7Zr4whvTLu06bFqLXqPTBVcNTcc1vykdccn16ddndEu/PK1r+tnJV2Wqc7Z+nvnPPz/lqvSb&#10;07un/c/skY5q2jed0KJfOqVV/y0HnnfttA5975k2deaCaXPfWz0l9xEVKfZvIdfR35zRddqJLfuV&#10;bP8//PSsZ0c+9EK1v5cqraLfT7z8Vq2P10NTZhc8JvH6ux57edoDD8z5dq6ZOrFuwydDFyxbl7cP&#10;26voW1Tcj+WaAQAAAAAAAID6Y+a85enK/vemTv3GVas63jQ23X7vMyn39lo1f9kHqfPN9+X93L+p&#10;m8ZlXzvy4RfTWyvWHJJromRemr0o24e8fctTMW433fl4um/y9H1zTdS6KdPmpY43js37+V+tGLuX&#10;57xXJ/txZ4be99yB53S6LRtg+tVp3XZav8zVwef3Sms2flznfV68amPqOvDBgvZvvPaa2x9JU6fP&#10;r7P9+2UTX5xzY5cB9+fvS77K9O/aoY+kXndMmJdrok69uXB1QdeVclSHG+9Jjz73RsnOgS1btvx9&#10;7yGPvtZj0EOFHVtF1hWZivO8+6AHUt8Rk9Jdj76cJr/ydpqT2TdHXt5n3z6jJ+87fc6ykhyvdWHJ&#10;2q0/GHDf5H0v7zl036denZfGTHwlnZ25rux3Spf0o+M6pT0Pa5V2O6h5+vvGl+Xq8vQPX6r4739/&#10;QObfZ2r3g1tmXt86G6484Kyr0+U9R6aHpryenp7+zv/oOeDRfeO6vfGzz76b++iK0Xvoo9W+jkb9&#10;4tSu6bjLbyzZMX/PpFf/ddA9U7Lff/mO0UqvDpnv00eenV3r4xVtdizwGhDf7beOnZIeeWb2Mblm&#10;6sSiFevemPXuioLvCzveOC7d+8T0stxTAAAAAAAAAECNjJn4avrmgc3TPza5vFoVYZPjm99UJ5Pk&#10;T748N33r4JZ5P/erFQGYeG0EZia99FbJA5S33/dM+oc8/dpRxThHCGLtlo+H5ZqpVX1HTkr/NbN/&#10;8n32V2v3g1ukoQ88V5awQ587Jx542EXXpa/v3zR943fNdlr/mKt9jmqXVnzwYZ33edn7m68/vtmN&#10;2WM939htr2L/3vnwi3Xev5VrtwzrMfjhtyIclq8f+SoCZBd1HZra33BPSQKUD02ZWdB1pRz19d82&#10;TVfdcl/JzoGV67eedmn34dnjOK5f+fpUd9Us7XZQi7Tnoa3Td45slw0KHtfsptT2hjHpyEv6DBty&#10;7zPDNm39vE6uS7Vt/Yd/uL3/3ZOH3XjnpM9OaXNLanL21dntimtabOd/XDuaZyuOw53Vttd+6ZqT&#10;aWePQ1qmvQ9vnY5q2iedd+Xtaej9z20YO2laRY1R+z73VPs6GhXfWfudclXJjvmmPUb869FN+2aO&#10;98KupZVSMbZX9q/9a8Sjz86+/sDzrs1el/N9br6KfbfHoa3SzaOfrLP9t3bjR03a971n6ymtby7o&#10;GhXH1m/P6J5GP/bS9bmmAAAAAAAAAKD+uGfStOzqW/lCJfkqJstPbNGvTibwY3W0PQ9tlfdzv1oR&#10;eInXnnPF4LIEKIfc/2z6Rp5+7agilBPBwXVbPq2T8YsVLiNkke+zv1oRxBj24PMlC9J8WQQoD7/4&#10;+mzYM1/ftlffO7p9SQKU4bKrR2QDJPn6sb2K/Xvt7Y/Uef9WZsbglrsmZ1fXy9ePfBUBl64DH0gD&#10;7nqyJAHK8U+/XtB1pRwVAdlYxTPX5ToXAcqmPUak7x/TIbs/8vWpLiuuV/G5cZzGdSIqwpxHXdon&#10;Dbnv2bTpo8/Lcj0o1IYP//DnW+6enH1Ed2xXVYCrtsd021htazvCmZf2GF5xK+x16Du2oOtoBNF/&#10;8fsuJduGy68e+a/HXn5jre+bUlUEHDvfXDfXiHOvvL3a39dVFa9vds2ddbb/3t+wtWnTzHH+y1O7&#10;FLTP4vw4pfUt9eL6AQAAAAAAAAB/Q4CyOMUEKKMilBDhvNffXdky11StEaCsPU9Pfze7Ul8hIZIY&#10;+1hV7K2Fq2t9335ZrH4ax311+xaBue8c2Tbd/9SMl+csXH1zrpk6JUD5t8odoMxX0Y+4psd//uWp&#10;XbMrcnbqO7blh5/+tzo9hosxcOxTLa8fNiH99oweuX6XdgwjfBireEZQ7O4JL6fnXnu37GMkQFm3&#10;VZcByudmLpjU5JyeBR3HMY5xLZ849c1a79PaTR9fOmbCS2P2PenKavep6vrR5Jyr/9djU9+clGsK&#10;AAAAAAAAAOoXAcri1CRA+dMTr0yz56+s9THsN+qJ7P7J97lfLQHKHVu5bmv6xaldCwr+xPEQfXxr&#10;4eo67WP7vvekIy65odp9i2Dnvid3Tr9v179Jrok6J0D5tyoxQPnliuNkr8NapytuGpc+/PRPZbk2&#10;7MigsVPS94/tUO2QeG3Xtsd8N8+GKH93zjVp6swFZR8jAcq6rboMUIbLeo4s+HiO7/guAx6o9T6t&#10;2/Txf3v02dlp78PaFBSgjP6fc+Vtn+eaAQAAAAAAAID6R4CyOMUGKKNiDE9rNzA99Mys3+WaqxUC&#10;lLWrw41jC36MdwRKbrzz8Trr4+r1H07+7Rndqx3C2xb4ap5OatU/3Xn/VAHKL5UA5d9W9CsqVlmc&#10;u+j9slwfvurGu578Xds+dy381iEt/9K/fH0vVcXnR2jsxyd0SuOemPbyrPkra/U6XggByrqtug5Q&#10;znhr8fJfn9Gt2t/bUbEPf3z8FWn63CW11q9Nn3++z/UjJvzzxd3uKGhf7XFIq7Rf5niaOvPd2bmm&#10;AAAAAAAAAKD+EaAsTk0ClFG7Hdgitb7u7vTBpo/uyzVZYwKUtWvmvOXph8d1zAZW8vUnX8X4H3Jh&#10;77R0zaZa269fltlnkyMQ+c0DI0j2t5//1Yr+HHxBr3ThVXe89dq7q/fKNVPnBCj/Vn0IUFZVHPO/&#10;PbNH6jf6iTo5jqtrwnNvDD+xRf+KHLMYo1gJtvfQCWnzJ5/3z3W5pAQo67bqOkAZxk95Pe1zVLuC&#10;xihWiPx9m1vS4lW18z3z7Gvv3vqr07tlHw9enX7Ea6KOuOT6NDZzD5lrBgAAAAAAAADqJwHK4tQ0&#10;QBkBiEMvvC6t2/xJrY1l/9FPZtvN93lfLQHKnVvxwZZ//+VpXQt6xGqESvY96cq09P1NddLPnrc9&#10;PDlWxaxuUDZeF0GbTJU0CCdA+bfqU4Ayrm3Rx/6jnyjLNaLKo8/O+tN3j2ybdvtK/wqtqsDXX1We&#10;1xVaPzquUzq51c1p89Y/rMh1uaQEKOu2ShGgnLvo/X/f96TOhQX1c/tx8aqNtdK3zL3ArdUNT0bF&#10;6+K75Yx2A/595rzl/55rBgAAAAAAAADqJwHK4tQ0QBkVIYSLut6RZs9f3iXXbI30v0uAsrb1GvJo&#10;weGfeP2AuyfXej/nzF/V5fS2g96Lc7A6Aco4R3Y/qGV6cMrM9NDkGQKUX6n6EqCM1xZb+dqrbsX7&#10;v3NE2zTmsVfLcp2Y+vrC1PicntljvdBtidfHtTD+ufvBLdK3MsdiBDH3yVxDvntUu+yjh+OR4FWv&#10;3Vb529pRVb23Y997Pln+wZZauY4XQoCybqsUAcow7vFp1V79sari+L7s6pEpjrvVq1d/PddUwR54&#10;4KV/PK3Nza9ua7M63yvNMudTi/TtI9qkkY+8+HquGQAAAAAAAACovwQoi1NbAcqfnnhlmj1/Za2M&#10;580ClLXu/skzCg4CxgqRrXqPrvV+zlmwKl3c9Y7scVOdoE2cI3sf3ia9tWh1mrtotQDlV6o+BSir&#10;QrPVr+odIzurOJZb1sGxXB19R07KHr/5+rWzim3ftlJrs7TXYa3Td49sl351Wre0/1lXZx9NHvsg&#10;/l08Dn/b+BYfoIz3ntF+UMmvTUGAsm6rVAHKJas3ZY/PQsYpjrs4lleu+zBt2vTP38o1VbD7J03/&#10;/gVXDcn7Gfkq+hhhz/0yx9H8ZWsFKAEAAAAAAACo/wQoi1MbAcqoGM9TWt+SHnj69eNyTRft5rsm&#10;Z0MV+T7nqyVAWT2r1n8095ALehf0GO/YBxGGWbZmc6329Ybhj6UDz70m72fmqwi6HHrRdWXZx8UE&#10;KPc8tHX6/rEdSlaxIuG1Qx4p2fgUGqCMa1zUXplxOaPjoE+Oatpnbvu+96SdVbs+Y1Lza+9MZ3W8&#10;LR3dtE/mWOyaDTxta7OwIFu8/ofHdUwz5i4r6XE0f9kH6Rendsnbp+1VVQDyxyd0Skdd2ic1vXrE&#10;3F5DHp372tylc+cuWjN3zYaP567f8oe56zd/PHfRyg1z31q0au7I8S/M7TN8wtyTW9/yh+Ob3ZT2&#10;Prz1X7VV3frR8Z3SdUMnlPxcq/QAZfNrR/3riS37Z7+rI8habMWKh/m2Z2f1rczn7pmnvepWrF7a&#10;deCDJRmv0Y++nA0MF3KOxndNl1vuT6+/u/rMXDMFeWjyzN/2Gf74BfEo+updk5qlb2Q+88wOg9KI&#10;8VNLfrwDAAAAAAAAQJ0QoCxObQUooyKoEY9ZzjVdtFvuFqCsC82vHZVdzS5fn7ZXcWw++9q7tdrX&#10;c6+8Pe174pV5Py9fxTlyYZehZdnHxQQoDzj76nRJ92ElqxibeHRurst1rtgA5Y+PvyK9uXD16Gjj&#10;k8//e9pZffzZP6XNH3+eVmbOlWlvLUlxXTiu2U3ZR1YXEs6qqnjPoHumlPQ4GvfE9Gx4LV9/tlcx&#10;VvGo7ha9RqUJz79RUH+nvbnkwVfmvJcOvfC67HEbbeX7jO3VXoe3znwv9i/5uVbpAcpuA+7/14u7&#10;DUu/OaN7drXEYisCfrFv823T9ir2Y6ySuH+e9qpbEYS/8c7HSzJeazZ+nJqce021v8Oj4rVNzumZ&#10;Fq/aWFQfH3hqxgsjxr+QXYk1X/tfrfi8CFBeP+yxtGrd1pIf7wAAAAAAAABQJwQoi1ObAcoIJRx8&#10;fq+0uoaBBAHKujH+6VlpjwLDZ7FiZddafDz0eyvXrf7JiVdW+/yI42C3g1qkfiMm/a9cEyVVaIAy&#10;gl3XDXusLMdjqRQeoNz2GO59T7oyrd7wUTZAWaxPP/vnfxkx/oV/qXpMcEHHcuPL0xntB6Z/+qd/&#10;2j3XXJ27rOfI7OdWt5/xut0zx3unG+/511wTRbn29kevuGbwI/8SofZCxmi3TMVKnW8uXF3SY7jS&#10;A5Thg82fNF2z6eN/WbPpk4Jr7eZP/uWDLZ/+yy13P5k5DzpX+/st9t2PT7givTR74f9dl3l/vrar&#10;Vx//S24zSmLEQ1OzQdFCjr147Q3DJ6T1mfMzpfR3uaZ2asCAOf/5hFb9XzmqaZ/scZGv7S9XfE4E&#10;Lfc8rFW6/d5n7sw1AwAAAAAAAAD1nwBlcWozQBkV4YRY1SnXfFEGjHmqWkGIKAHK6nt/w0fp16d3&#10;q/bYRkWA8pjL+9ZaX+99/LXVhZynET6Lx8H+vs3ALrkmSqqYAGXfkZPKcjyWSjkDlFUmTp2TfnBs&#10;9T6/qmLfxGp8H37yp5Ltn0Mu7J0Ny1W3n/G9FOHQczrf+stcEzVydqdbCxqjqAgsP/DUjJIew/Uh&#10;QFkbxj4+LftI90IClD87uXNaumrjp7km6oVYOfaIzHdjdbczKl77u3OvSRs+/Cxt2vrp8bmmduqx&#10;Z984Ix5bH38ckK/dr1aMaRw7R1/WJ2386DMByv9/e3cebEWV5wm8J2am24lptSyrrOlqS2uJqhot&#10;q8oFl24V3HAtt7K0FNmUTUFxQ0UQWRQRUEHFDVxxA2Vx3xARZadAUUFEUXEpLXsi+p+OmPnvzP2l&#10;99n4yAeZj/fuW/h8In6hAXkzT548J++LeF/OAQAAAAAAAKD9EKBsnOYIUMYKg68ufrvRfTtCgLLZ&#10;nH3phNLbeO9yUM80dyue58bOvmziu9tVrl84QFSp3Q/rl0ZMekyAspVoDQHKMGDE5ELXr6s49scH&#10;90pvLF9Tk+ez4t311T765j2f16aNK8Z6rBh5av8b0iPPvNYkAcqpT87LAshF+ymO226vM9JVN9Zm&#10;u+c620qA8raHnisdoPzp4f3Ssrc/aFMBynDrg8+W3q48atyU2ZXv9NmFA5RH9Rx5zK6H9Cr1vdbj&#10;ilvShAee+r/VUwAAAAAAAABA+yBA2ThNHaCMilULIwRUvURpEaAsGvgRoCxnyvQ5pUMt8SxG3jZ9&#10;q9v74YYv07G9RmXhpyLPN47Z5cCe6cA/XZleX75agLKVaC0ByleXvJPNpaLvrzhupw7d0tQnX6vJ&#10;83lh/sr0gwO657Ylr6KPYrXBi6+7N63+8LMmCVB2v3JCx1jRMt7JedesX9GGCKJ1ufTmmo5hAcr8&#10;yuZNGw1Qhk5drs5+1sq7t7yKYw847Yr0/GsrCj3bR5+ev37YxEezVVOLvgdiTh7aZUjP6ikAAAAA&#10;AAAAoP0QoGyc5ghQRkVQafL0lxvVvyNum54FR/LOW78EKMtZ8+Fn6X8fc0HhAE9UBKoi+Fg9RaNN&#10;f35h2uv4gdl4KzLmoo0Rpjmi+/C3q6eoOQHKTbWWAOWnX/5b6lBym+Ad9umS7njkhZo8n2nPLcje&#10;g3ntyKsYO3udcFHa87iBTdZHEx54tuO/nDE493p5Fc8pwpbH9762pmNYgDK/snnThgOU982Ym62q&#10;mndvDVW8by8efW+hZ3tcn2vX/8vpgwu+h76p3514Sbp/xisClAAAAAAAAAC0PwKUjdNcAcoIiPz+&#10;xIvTytUfle7jWO2wSCAiSoCyvF5XTSq13Wk8i1079k4LV7y3VW3uN+zO7N7zrlG/4poxLi8YOSWN&#10;vXOmAGUr0loClCHem7ElfN51G6qJDz5bk+eTfQ+UCI9FH/3iiPPSpaPva7IVKGe8tLRj554j0g6x&#10;Ql/1OWyu4nsxtvA+qsfwmo5hAcr8imfSlgOU4bQLxlae158r95J/j/UrxuCex16YJj/0/K6TJj3+&#10;j9XTbGLqzHmDftW5f/YzQPRT3rk2rujzqD/2H7e0egoAAAAAAAAAaF8EKBunuQKUURFquHzsg6X7&#10;eOQkAcrmdO8Tr6Qd9y0+V6K2r9TtD2/dyn2xUljxeXFm+l6ljVMen5NeX/auAGUr0poClKf0v6HV&#10;BihnvLio1Op70Ue7HNQzdR00Mb382somCVA+O39FFqCM80doeku1XeVd9vd7np4O6zqspmNYgDK/&#10;snnTxgOUjz+/MP3wwB6Ve8m/x7yKlWLvfPTFdOcjz/evnmYTp55/w6CYXzFu885Rv+I9/sMDe6Yn&#10;nl8gQAkAAAAAAABA+yRA2TjNHaDcrVPf9Orit0v186hJj2efzTtn/RKgLO+99Z83ahvvMy++qdFt&#10;fmXRqvSjyn1v//suueevX3G93Tr2SZ17jDy4eooWIUC5qdYUoDy1FQco5y15JwuO5bWhoYp+2u/U&#10;Qanf1Xc2SYBy4YrVHQdee086vOuw1LHyfbelOvSsIemQM4ek/iPurukYFqDMr2zetPEAZTjtgnHZ&#10;1vB595hXcWyns69OHc8ekhugfHbeX7LViePYIu+gqF93HpDOGHhju343AwAAAAAAALCNE6BsnLIB&#10;yrJhywhCRMiperlCRt0uQNncug2aWHjlrqgI/PzmuIHp/Y++aFS7R9w6LXumRZ9rjLMOlb4dees0&#10;AcpWRoCymAgqx5bcpcZ95bj4Phh9x4x2PYbqE6DMr2zetIMA5fOvrSj8vqirmAe9rrotVfyX6mm+&#10;ddYlN6UOpw4qdL44Jir+AcBLb7y5Tc0rAAAAAAAAALYxApSNUyZAGdtq7rx/99Ihyp06dEuTp79c&#10;uK+vFaBsdvfNmFt6G+/YUnv6cwsa1e7jel2bBTaLBl5+fPC56YyB49Pry9cKULYyApTFHXzmVdl3&#10;TZF+qqs4Nt4RI2+bXqlpp1VP1a4JUOZXNm/aQYAydL/ilmwu5N1nXsU/vvjN8QMrz/i7AcqX3nhz&#10;6o8P7lX5WaRboXkV14xzVcbYlOopAAAAAAAAAKB9EqBsnKIByjjmRwf1TL2umpT++ZBepQJB0dex&#10;WtS6j/9aqL+vveOJwucXoGyctR99nvY49sLCQZ6oCKH0H15+a9+/vPthtpV7PNOigZcjul2TOncf&#10;8Uj1FC1GgHJTrSlAGe/NMiupbr/3WenWqbULUPa88tbCweGNK47fYe8uae+TLk33z3y1UnNHVE/Z&#10;LglQ5lc2b9pJgPK1pe+m3Tr2KTUXdqy8e6c++dp3nnP3KyZMje+iImHMuFb83PKzSh8uXPaeACUA&#10;AAAAAAAA7ZsAZeMUDlBW2rnLQT3TjBcXpfOuuatU8C4qggyXj32wUH9flwUo889TvwQoG6/75beU&#10;Cp9FaOWgP11Zut23TX0uW70075x5FeNx6IRH0ohJ0wQoW6HWEqD87Mv/k2L+lXkXxbO867GXavZ8&#10;Hnl6fuX93i23LUUqvqfi++FXnfuna255LE2ZPictf3t95+rp2w0ByvzK5k07CVCGCOCXma8x/mP1&#10;4urHsxBmbMVd907J+8zGFccc1X14umT0fe36nQwAAAAAAAAAGQHKxikToPzhgT3S8/NXZOG/PUuu&#10;XhhBht079U2vLn5ni30uQFkbsbJd2W28Ywy8vOCtUm0/65KbCwc1Y5zE1qwvv/FmWrBsdZsMUF45&#10;fmqLP9vm1FoClPOWvJP+V9aG/OvWrzjuBwf0SDNfWlyz57Phi6/TfqcOStvntKdMxbiKPvx+h27p&#10;mHNHpljZct6Sd9Onn376P6qXatMEKPMrmzftKEC5bNUH39x/dTzn3fPGFT+b7Lx/9/TECwvTzBff&#10;+H3fq+9Iex53Ye6x9Sv6ON7dY+6amd567+N2/U4GAAAAAAAAgIwAZeOUDVA+8+ryrM/GTZld6e/i&#10;qwpGxQqGfxwwdot9PvrOYm2KEqBsvPc//iLtedzAUkHYCL4Mm/hY4bavq1wjtgovEpaJiqBlHH/s&#10;2cN3qJ6iRZUNUMa43efkS1OPK29NPa5ouorVQgdee0+Lj5nQWgKUsZpd0XEVFcfuemjvtGzVupr2&#10;4w2V91PM+bw2la24h3iPRu3WqU/qdvnENHj81PSXdz5M763/YmX1km2OAGV+ZfOmHQUowxXjHszu&#10;q+jcrfu5Ibbyjq24I0Scd1z9infxrh37pGETHh1YvTQAAAAAAAAAtG8ClI1TNkD59Nxl3/bZUT2G&#10;l9oCOq4T4YfYhrZ6ilwRoMz7fF4JUG6dCOeV2sa7cmznniMKt/3RZ15POxUMvETFODu+93Vp+C3P&#10;t8kAZVSEo7arjImmrL/f8/QsMPf2+y0/blpDgPLBWa+mfzq42PXrKp7L3idd2iL994e+134dQbAy&#10;7d1SRYgw5mOc8xdHnp/2OfmybPv4Cfc/nZasWndr9dJtggBlfmXzpp0FKN9ZtyH95viL0vZ7F/8H&#10;GLsc1DP9/sRLcv8ur6Lffn30gOznqvc/+kKAEgAAAAAAAIBtgwBl45QNUD71yn8GKGfPWZKFAcuF&#10;mP6cInS47pO/Ntj30aa8z+aVAOXWiSDa9/YtNlaj4lnv1rFPWlpwFb/+I+4uHNCMc//zIb3ToLEP&#10;piXr1rXZAGVzVATGfn7Eeemd9ze0+LjZqgDl+s+3OkB5031Ppd0r5ypy7Y1ru8o47HXVpBbpvzeW&#10;rf76N8cNTN/vUHyulanoi3i3xn8jmLbvyZelk/pdn+6bMTe9ufqjM6rNaLUEKPMrmzftLEAZRk16&#10;PHt/5N1zQ1V2vg8YOTmNu2f2e9VLAgAAAAAAAED7J0DZOKUClAf0SE++svQ7fdZn6B2FwyB1FUGI&#10;2MazeopNXH/XzNzP5ZUA5daJLbYj2FX2Gd469blC7T/gtCuyuZZ3jvoVQctjzhmZju454srqx1uc&#10;AOWmGhug3K1T37T0rfdLByg/+vSrNH/Z6hRbYR/edVgW+C0bpor63r5nZ4HC6mlr7sXX30ynDRib&#10;bUmc176mquibmHMxn2LF31gp+OxLJ6QHZs67rtqUVkeAMr/iWbbHAOUHG75MR1fe9UW/G8pUzK9Y&#10;nfbAP195WPVyAAAAAAAAALBtEKBsnDIByh8c0CPFqpPVj2beXPNR2vPYCwsHQqIiFLJ7p77p1cXv&#10;5Pb/GAHKmup55W2FV4mMimP/dOG4Lbb/xddXLtrlwJ6FxldUjLHr7ngijbr9CQHKetWWA5R1Fe+5&#10;2P79D31HpxP6XrfFOq7XtenQs4amPSrvl5gzcY7Ghg/jfX/gn65In3zxdYv237xlq+ceetaQrN/K&#10;9F1jK64R8zXqV50HpI6V/ozvp/WfftVq3j9BgDK/4vm1xwBluPHeJzfssE/xbbyL1o6V93WM8ymP&#10;zRGgBAAAAAAAAGDbIkDZOGUDlLNe/m6AMoybMrvS9+WCEBGE+uOAsbn9P+ZuAcpamjp7XqltvCP8&#10;E6G2NR9+ttl7GHrTQ4uKhsTiuB8d1DMtWPFeen3FGgHKetUeApQbh/mKVryn43Px/sk7Z9GKba1j&#10;6+/qLbSoDz75a7p0zP1pt059vr3HvDY3dcUYivduvH9ii++JDzzzcbVJLU6AMr9i7LfXAGU45Mwh&#10;Tboia8ylWKW2c48R06uXAAAAAAAAAIBthwBl45QLUHZPM19anNtnsU1shIHyPptXcb7YXnbK43M2&#10;Od8Nd8/K/UxeCVBuvQh07XX8RYVDPVGxytcjT7++2Xvo3HP4oqJjIo7b/4+DWk2f1BGg3FRjA5Qt&#10;VRHQiu2Cq81vNZ59bfn/i9U4f3pYv5oGKeOZxbV+dNA56eTzxqR5S/JXAq4lAcr8au8BysnTX85+&#10;/im6SvHmKn6m2HHfs9M9T7ySHntugQAlAAAAAAAAANseAcrGKRygrFQEKGe8mB+gnP3ykiwYWCZQ&#10;FcGmCCCu++Sv3znnDZMFKGvtnMElt/GuPLu+V9/Z4D0sXbUuHdntmsLjIebBOVfe1qr6JAhQbqot&#10;BSjjPR9Bu1cXt3xIsCGz5ixefvZlE7J3YcyrqFqEKePZxbV+dni/NOnhFx6qNqdFCFDmV3sPUIaj&#10;e47IxmHe/Zep6Kvf/eHidMqA63eunhoAAAAAAAAAti0ClI1TJkC58/4RoFzUYJ/1ufqOwsGQuorQ&#10;wxXjHvzOOSMQmXdsXglQNo2Hnnot68u89uZVBF7i3qsf38SE+5/OtvnO+2z9ijGw66G9U4SLqh9v&#10;NQQoN9VWApTxjv9JZVzdP/PVVjeu8sxfvubeweMfSl0vm5h2PaTXt2HK6OPm7Od4Zx/WdVgaN2V2&#10;i/WTAGV+xXNv7wHKR595Pf3ggB5bNc7rPnfeNXelOUuXClACAAAAAAAAsG0SoGycsgHKJ15Y2GCf&#10;rVzzURaaKxOijODD7of1/c4KcWOnzM49Nq8EKJvGB598mX57QmzjXWwlsG9WJO2Rnp+/Ivc+Th/4&#10;TcAu77P1K1a+PObckanzOSOPq3681WhMgDLGdMyBpqzoo1gpUICyWGUrKx7WL90345VWNc+Kembe&#10;8vcvH/tg+kPf67J+3qlDt2wMRDVHn2+/d5dsPt9039Orqk2oKQHK/Ipn3d4DlOGU88d8GxbO64ct&#10;VXx2pw5dU9fLJ1xdPSUAAAAAAAAAbHsEKBunbIDy8ecbDlCGWMVsh3265J6joYrww2kDxn573jhH&#10;3nF5JUDZdHpdNanUNt4xh4bc9PAm97Hmgw3/8eujB5SaA6PvnJGuu+OJdhGg/FHl+f6q84BK9W+y&#10;itDVv5wxOK1d/3mLj5vWHKCMYF206dCzhjQY7m1r5ix8Kz0469V0+oXj0uFdh6WdO3TL7nVrAmf1&#10;K84T8/mwrlenN5avqXm/CVDmVzyXbSFA+dTcZdn3YmPGc3wmPvv7Ey9J85euFqAEAAAAAAAAYNsl&#10;QNk4ZQOU059bsMU+O6rH8FJBvOiD73folqY8Pic797h7BChbwiNPzy+3jXflGR/R7ZpN7uOBWfP+&#10;43v7Fh3/Z6YfH3xuWrjivfTGyrVtPkAZ99N/+N3pky++Th9//remq8/+1mrGS2sMUEY74p3+y6P6&#10;pyvHTU0fbPiy1c2vpvDm6o9PefjJ19L4KU+mfz1jcLZyZN29N8Wz+OGBPdKp/W+oed8JUOZXPNNt&#10;IUAZzr5sQul/fBEVfXRiv9HpghF3tfs+AgAAAAAAAIDNEqBsnLIBymkFApSzX15SejWpWE0twojr&#10;P/0q3XTfU2n7vfOPq18ClE3nww1fpt/+4eJsbuS1u37F8/1Jxz5p4cq137mXPkPv+I+iq+NFkKjT&#10;2cNaXV/UKRugjGDXVTmrcrYnrS1AGW349dEXpMvG3B9Bs3bd9xtbtfqTGyc+8EwaNOaBLEy4y0E9&#10;srlbNJzXUEWI8slXlta0HwUo8yvG9rYSoJy76O3KPB6Q3XPR90ocF//44u5pL20TfQQAAAAAAAAA&#10;myVA2ThlApTf379binurfnSz+gy9o3SQJ8IQV934UBpz18xsZbW8Y+qXAGXT6j3k9pKrh56ZJtz/&#10;9HfuZb9TBv1HPPsiIZgY/4PHT22VfREaE6AcXBnD1Y+3S80doCx7zgjrnnvVpHbd51vyysK3F896&#10;aUk65txRac/jBmZ9GGMxr782V/G5mP8DRk6uaX8KUOZXPI9tJUAZTjlvzL/H+Cv6Doi5/7Mj+qXu&#10;g287qXoKAAAAAAAAANh2TWpEgLJjKwtQTmvtAcoO3dKjz7xeqM9Wrvko7XHshaVClBGK+fkR56Vj&#10;e42qPEsBypYQz7fsNt4bb/n7/Gsrsi25846tXxGS2Xn/bumpGq92V4YA5aYaG6Dc5aCe6drbn0i3&#10;PPhsmvDAM7k1/p4n014nXFTqvRFtiPfGgr+81677vYjVH26Y/O66T9NZl9ycftV5QKNC7PGZvU+6&#10;NG344uua9acAZX7F89iWApTdLr+lVIAyfo77Vef+6aJR9whQAgAAAAAAAMAdj76QdiwZoDzkrCHN&#10;EsB4+On5pQKUEUw8sd/oNO2FRa02QBkV7Xzk6WIByjBuyuy0Q8GVJDeuouHJKAHKphVbqP+uxDbe&#10;EQSKbVffXbchu5/B4x8qHDiMoEyEvI7tPXzX7OKtkADlpsoGKOOYLAh2WN/0/vrPJ1RP06CYz0Xf&#10;n3UVK9H1vOLWdt3vZbyxYs0FC1a8lw46/crc/mqo6p7VPx/SK81f9m7N+lOAMr+yebNNBSgnNipA&#10;OUCAEgAAAAAAAAD+7u8emPVqqdBNBBj2PeWyZglg3D3tpcJhzggK/PDAHumPF4xNT7+yvNUHKB9+&#10;an6pPjuyx/As3JR3vqYoAcqmF9uvR4glr+15FYHXh558LbufI7tfUzj8Esd17jki3TB5pgBlG7I1&#10;Acp3P/h0iwHKI88Z/vNYhbbMeyPOH+155tXlraLvP/78b2nQDQ+kgddOqdQ9W6wLR01JQ29+uMnb&#10;/szc5WnXQ3tn4zKv3+pXBPrrQv1lwvJbS4Ayv7J5I0DZYAlQAgAAAAAAAMBGZr28JO28f/fcX7Ln&#10;VV2gZ82HnzV5CGPYxEez8xcJAcQx//Sv56Qul96c5i9f06oDlDt16JYeeuqboFxR8VwiMFg0EFG2&#10;BCibXpkt6KMi8NJ32J3p9eWrs5XrIoCVd9zGFePhJx37ZMGxJavWCVC2Ic0doJwxZ9nPn3hxURYs&#10;LzKW6irG4UnnXd8q+n7pqnXZ99F2e52RtWtL9Q97np52r8yH6sebzIyXFnY85pyR2Vb5eX3WUEV4&#10;NVYQrp6m2QlQ5lc2bwQoGywBSgAAAAAAAADYyLwl76RdDupZOHATx8XxLy98q8lDGOdceVva7jdn&#10;FAoBxDG7deyTeg+5Pa364JNWH6CcWl1psIzeQ28vHBgpWwKUTe+jz75Kvz/xkiycktf++hVhqw6n&#10;DkoXjJySrUaZd0z9inMfe+6odPQ5o0ZXL9sqCVBuqrkDlHVOHzi+9CqUsXLig7NebfH+X/b2B9n3&#10;S1478yrejz89rF+ztHu/Uy6bts/Jlxaez1Hx/TX05kdq1o8ClPmVzRsBygZLgBIAAAAAAAAANrLm&#10;g8/S7p36Fv7Fe12NuWtmk4cwDjr9yuwX+0XaEkGKvU64qFIDp1Q/XlOlApT7dUsPzp5Xur9Wrv4o&#10;7XHshYVDI2VKgLJ59L263DbesWJlrBiY93d5FXMj5t71d84QoGxjahWgfOmNN9M/HxwrmhZ/b0Tg&#10;smOXoS3e/39558NSAcq4x7jX9Z9+VakvC/dRESf2GzPt+F7XlgqjRoDyyvFTa9aPApT5lc0bAcoG&#10;S4ASAAAAAAAAAOqJMFuZkF78ov6EPtc1aQjjuddWpB8cUDxIFgGAo88ZmY4+d0QbCFB2TQ/MKh+g&#10;DLEdbNHVCcuUAGXzmP7cglLbeEcVX/31zCxctnDl2rRwxVoByjamVgHK0OuqSdk7Mu+8DVW8Z26+&#10;7+kWfQZvvfdxNs+Lvlujf2LL71cXv53mLni7SQOUp104ftop599QKhAdAcqrajiOBSjzK5s3ApQN&#10;lgAlAAAAAAAAANQToZ7tSoRE4pf0EQJ6dt5fmiyIcc7g28qFOH/759R/+N3p/BGT20SA8v6Zjd8e&#10;98juw0utglakBCibx0ef/S3tfVK5bX+LVgRk9j3lsjYRfhKg3FQtA5SLVq5NPzu8X+FAVVSM2X0q&#10;Y3ftR1+02HNYu/7z9Isjzy/V7qh4l429+4kmDVAe03vUtM49h5eay/E92hyrMzdEgDK/snkjQNlg&#10;CVACAAAAAAAAQD3DJj5aOJhQV/EL+BP7jW6SIMaTc5YWDhXV1fZ7d0m3P/xCuvPRF1t9gDLCivfN&#10;nNvovpr18pJvVmUrGSraXAlQNp9+w+4stWpd0Yrn33XQhDYRfhKg3FQtA5Thkuvvy/o179wNVayG&#10;OuSmh1v0ORx61pBSocU4NrYfP+SsoU0WoFz9/qcdz71qUvpl5/6FnlVdxSqeU6bPqVn/CVDmVzZv&#10;BCgbLAFKAAAAAAAAAKgnAow/OKB74UBgXe2479np8rEPblUYY9mqdW8ecNoVpYI+ERLY5cAeadGb&#10;a9OyN9e1iQDlvTNe2ap+6j3k9sLhkSIlQNl8Hn9hYeltvLdUMeZ369gn3XjPk20i/CRAualaByhj&#10;ruxx7IWl3q3xjvnlUf0jeNZiz+LMi29K2+1V7t2wY2WsHd51WBo1ccYvq6fZKtfeNaPjAaddnnut&#10;vKp7VvFs5yxcVbO+E6DMr2zeCFA2WAKUAAAAAAAAAFDPhi++zrYGLhvQi1/W77x/9zRo7AONCmS8&#10;smhV+tMF40pfN4ICv/vDxalTp+H/rXqqmisVoNy3a7rnia1blWzl6vWlw1CbKwHK5vPx539L+5zc&#10;tNt4x5g/tteodHSvEX+uXqZVE6DcVK0DlGHkbdNzz725ivdxrKJaPUXNjbhtWuEgWF3F8d/v0DVd&#10;e/vjTdLum+59qnK+boXbEcdFv/32hIvShi/+rWZ9J0CZX9m8EaBssAQoAQAAAAAAACDHhaOmpP/R&#10;iMBX/MI+ttM+svvw9PBT8wsFM5a//UEaevMj6WeH9Us7VD6bd97N1faVOuPC8Wn4vHltJkA55fGt&#10;39Z17OTZ2RaxedcoWwKUzeu8a+5q1HxqqGKe3VB5XpVx1y4DlHF/R/YYnsZNmV0Zl7WpMXfPSrE9&#10;frXJza4lApQfbvgy7VcyHB/X3PXQ3unlBW+1yFyLFRx3Oahn9n4tsypytPuHB3RPF4++Nz09d1mj&#10;2j7xgWcumPjAs+knHXsXekZ1FcdGgO3cwbfVtM8EKPMrmzcClA2WACUAAAAAAAAA5IjQyo8P7lUq&#10;NLJxxS/kY9viCMb1Hnp7FoSa9tyC9NQry1JsEX7vE6+kITc/nE45f0z62eHnZdepq7zzNVQRoNjr&#10;hItSrBBW0UYClGenydNfbpLQSgRVm2JlQwHK5jXjhUWV+dAt9z7KVsyRHx98blq0cm1avGJtuwxQ&#10;RsV9xvyuVf3DnqenP190Y83GU0sEKMPEB54pHbyO8O/pA8e32Fw7ots1WRuK9NPGVddnu3fqm+If&#10;BYy/Z3aK1XtXvffJrOqpv+PDDX9dvObDz7LvpzF3z0x7Hndh9m6M8ZF3/s1VrMY87bk3atpnApT5&#10;lc0bAcoGS4ASAAAAAAAAABpwxkU3bvWqefH5qAhq/M/fnZWtThl/Hr/Yj/BD/JL/m78rH1CJis8N&#10;nfBIGjLh4YHVZreIMgHKHfc9O93dRAHKWS8tzoKEje2/uhKgbF6ffP512vfkWPlv68OuMWcOPWtI&#10;mwo9NSZAWevartKvZ15yU836taUClKFjl6GlxmJc94cH9shC8NVT1NQtDz67VavtZt811fv9xVHn&#10;p98cPzAd3nVYOuackenU/jekP/S5Lh3dc0Q2RyM0uWNlrGbfW42crxGePKrHiJr3lQBlfmXzRoCy&#10;wRKgBAAAAAAAAIAGxJatP+nYp/Av4Wtd0a49jrkgrfv4i/T+R1+0rQDltJeaLLTSe8jthYMkDZUA&#10;ZfM7f/jdWx1Ijopxf9mY+9tU6EmAclMtGaC8b8bctFOHciuixtjt3LP2ocA6ERrefu/8tpWpuuB+&#10;PO+o+v8fYbIizyOv6p7R70+8OD36zOs17ysByvzK5o0AZYMlQAkAAAAAAAAAmzHohgdyf+He0hXB&#10;gB327pKG3PxIqwh/lA1Q3vnYi03W7tiSdo9jL8zCMHnXK1IClM1v5kuL0/dLhtbqV4z73Tr1SdOf&#10;b5mVABtLgHJTLRmgDMf3vrZUoDfeb9/bt2u645EXWmTsTXv2jfSLI8//th/y2tjSVde2PkPvWFVt&#10;dk0JUOZXNm8EKBssAUoAAAAAAAAA2IJjzh3VJCvnNXX99oSL0kXXTjms2swWVSpAuc/Z6Y5Hmy5A&#10;GSL8uDVb3ApQNr8NX3yd9jvlsq2aSxGKOa7XqHTsOcP3rJ62TRCg3FRLBygj0LvLgT0r58y/Xl5F&#10;0OqA065I6z/9qkXm3RXjpn4dwfmi79pa124d+2SrdH7wyV8FKJuRAOXmCVACAAAAAAAAQBNbumpd&#10;6nDqoFYTooxQwB8HjE1/vujG6dUmtrgyAcoIkjXHKm5Hdh+eBSHyrrmlEqCsjf4jtm4b7xj7YyfP&#10;TuPvfFKAsolrWwtQhso7tPR43L5SoyY93mLzrs/QO9LPjzivUJ/VsqIfLxl9b4oVgatNrTkByvzK&#10;5o0AZYMlQAkAAAAAAAAABby+fHWKkFtjA3pNUREG2H7vs7JV/NZ8+Fn6+Iuv2myA8vaHn2/y0Mqs&#10;lxdnocLGBIsEKGtj1stLGr2NdzzX3Tr1TYveXJuWrFwnQNnEtS0GKOcseCvtekjvUu+MCK3teeyF&#10;6a33Pm6xudd/xJS5O+3XLWtLmbY3R9Vd/4Q+16VVaz5+qNrEFiFAmV/ZvBGgbLAEKAEAAAAAAACg&#10;oBWr16c/9B39zS/caxxaidW9dtqva7pszP3pstH3XV1tUqtRLkDZJU1qhgBl6D3k9sKhko1LgLJ2&#10;Grua6zfbd1/b5u43CFBuqjUEKEOs6Fj2nRHtuOi6e1p0LN58/9Ppl537Z3Oprm/y2tpcFX0Wc/KX&#10;R/VPg254oFXMSwHK/MrmjQBlgyVACQAAAAAAAAAlXXPLY+nnh5+XhUeaO7QSv9iPkMeBf7oijZo0&#10;vdUGPcoGKCMAUv1ok4rtY/c49sLSAVcBytoZMHJyowKUMdfGTZnd5u43CFBuqrUEKBe/+X7pLbHr&#10;2jF/2eoWHY+LVq5N3S+/JevDf/zdN6HGMvdRtuLc8Z1UF5w8sd/o9Mxryz+uNqfFCVDmVzZeBSgb&#10;LAFKAAAAAAAAAGiEBX95L8XKZT89rF8WYmjKMGXd+bbfu0va5+TL0uDxD6X1n36VPtrwVav95f51&#10;dzyRttvrjCyEFW1vqOKYCK1MfPDZZgutjJ08O+vHuFZeG+pXHBd9PeaumS0SpIkA5b6V5/xff31a&#10;tQ+3UL/5pn5wQI+0qgW3EW6s2XOWlt7GO+bW7p36pgi7VU/Tpkye/nJ2D/H88sZga6j/vsef0hkX&#10;ja9Z/0aA8rQBY9MuB/bIxnNemzauunH/k0N7N2mAMsQKitk16l1zc/X3e56ezrrk5lYxHl94fWW6&#10;dMx96VdHD0g/rPRnXRsjGJY3n4pWhOKj/vNcZ6Z/OWNwOvPim9KsOUueql6+1ehxxa3pv/7vgu/R&#10;Sv1D5RnGd3j1423GrVOfTT87vF/6h9+c/u2z3lxFqPQnHfukpdtIgLLLZRP/Pd5nRd4rUTGXI0Q9&#10;YNTdApQAAAAAAAAAUNaSt9alkbdNT4edfXXa9dDe34RNqit0xX/rVgT7piIIVldnZkHCurBkVARU&#10;IsgXK3v9ccDYdPe0l9KHG75MH3/55U+rl2u17ps5Nx161pBKDU0dN1Px9526XJ0ee/aNZg2txKps&#10;h5w5JLcN9SvadHjXYenB2fNaJEhz57QXf9/rqknZGDqqx/At1pHdv6kT+47Oxkf1NG1KrLgZY/4/&#10;58bmK8JObXX77vDknKWpU+X5bml+tGQd/Oer0pCbHq5ZH6/f8FXnweOnpmPPHVWoX+KYqJP6jU7r&#10;P/1bkwYo3133aTrpvOsr5y/2zoiKY4/vfV36yzsftppx+fbaT9LMlxanLpfeXOnXkd9+J2XfM3Xf&#10;SxtX/Fld1fvz+EysFvyDA7qnfz19cBp+62PpjkdfSAvfWntd9XKtzvV3zij8Ho06ovs16YyBtQsN&#10;N5Xpzy1Ip5x/Q/HvuMpxJ/W7PoLH20SActgtj/57vM/ivvP6Y+OKd8ohZ15V+ZnrhnTjPU8KUAIA&#10;AAAAAADA1liw4r0s9Hj+8LuzUFCHUwelXx9zQdr9sL7ZdsuxYuDO+3fP/vtPB5+bfnb4eWnP4wam&#10;g06/Mp183vXpinFT070zXkmr1ra9VQWhjDeWr0lPvLAwzXhxUaF64oVFacW7680LKGjDF19ftGDl&#10;e+m+GXPT2MmzUr9hd2bBygiM/esZg7Pvp/1OuSztW6n4/wNOuyJ17jEindjv+nTp9fenYRMfS488&#10;PT+9MH9l+vCzr16rnhYAAAAAAAAAAIp7Z92GtOSt99PcxW+nF19fmYVRXnzjzTRv6btp2dsfpPfW&#10;fy4UBg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Zfzd3/1/QDJItvJpYzQAAAAASUVORK5CYIJQSwMECgAAAAAAAAAhAEBE7+XL&#10;VwAAy1cAABQAAABkcnMvbWVkaWEvaW1hZ2UyLnBuZ4lQTkcNChoKAAAADUlIRFIAAAGTAAAAjQgG&#10;AAAAcreXPgAAAARzQklUCAgICHwIZIgAAAAJcEhZcwAALiwAAC4sAQ5rkWwAAAAZdEVYdFNvZnR3&#10;YXJlAHd3dy5pbmtzY2FwZS5vcmeb7jwaAAAgAElEQVR4nOyddVgV2f/H3/fSIqWSKqgIBiESFhYY&#10;SNmCKPYauCoWKtaaiMXa7NeOFRUDF66KCAIqBiUqCLaISBl0w/39weKPunNn5s4l3Pt6Hp5dZs6c&#10;cxxm5nPOJ1lcLhc1YbFY1gDsAJgCMAQgDREiRIgQ8V+nBMBzAFEAOFwu91bNk6xqYcJisdoAOAhg&#10;SmPPUIQIESJEtDh8ACzmcrnfgX+Fyb+C5CkAzSadmggRIkSIaEl8AtCby+V+F//3wEHUECRycnIw&#10;62cGzU5akBAXb7AHESJEiBDx36GsvBwpyZ8Q+SgSeXl51Yc1USU/prIAWAO4WX2me8/uWL56BRSV&#10;FBt/tiJEiBAholmT/SMbXjv3IullUs3DNmxUGdsBAK1kW3GXui0TCRIRIkSIENEgikqKWOq2DLKy&#10;sjUP27EBmFX/Zta3D6tN2zaNPjkRIkSIENFyaNO2DUz7mtU8ZMZGlfsvAKCzdudGn5QIESJEiGh5&#10;1JEXhmwAUtW/iYztIkSIECGCDHXkhRS7qSYiQoQIESJ+HUTCRIQIESJECIxIryWi2VJcXIyc7Bxk&#10;//iB7B/ZyM7OQfaPbOTm5EBSSgqKigpQVFKEgqIiFP79f3l5eYiJiTX11Js9FRUVyMnOQU5OTtV/&#10;f/5ko7CoCPJycpBXVICCggIUFP/9UVCAnLwc2GzRGpQfP5/d7GzkZucgu/r+5uQAQNV9VZD/99mV&#10;h7yCAhQVFSHTSqaJZ04fkTAR0WxISf6EmKhYxETF4OOHDygpLqHcB4vFgoKiAvQM9GFiZgIjYyO0&#10;lmsthNm2LIqLi/Ei7jliomIQFxuHH99/oG5ePjKwWCyoqqmit6kxjE2N0VO/JyQkJIQw45ZFZkYm&#10;YqJiEBsVg6SXSSgpof7sAoCEpAR0dHVgbGoCYzNjdOjYgeGZCg8WgJ9P1FyXuRhhPbIJpyN8uFwu&#10;8nLzkJOdjezsbGT/yPn3v9lVx35kIyc7B+UV5VBUVITiz1WvUtV/66yGRatg+pSVlSHhRcLPlzAr&#10;M4vxMdhsNnS76/58OTW1/jsZg7IysxATFYOYqBi8fJGAsrIyxseQlpaGgZEhjP8VLkptlBgfozlS&#10;WVmJV4mvEPvv/f2c8lko46ioqlTdWzMT6BnoNSvBfedWEI55H/v5+y8vTFI/pyIxIRGJCS+R9DIJ&#10;3799R0VFBSN9s1gsyMnLQburNrrr9UBPvR7o0lW7Wf3BmyPfv33H5Qu+eHDvAa3dhyAoqyjDbowd&#10;RliPhPgv6r0YHRmNyz6++PD+Q6OOy2KxoNtNFw5THWHQy6BRx24sioqK4H/NH7dvBiI/L79Rx5aS&#10;lsLgoYMxcfKkZiG0f3lhUlFRgbiYp4i4H4EXcS9+6igbCwlJCeh200Wf/n0xYOAAKCgqNOr4zZmC&#10;ggL8c/U6bvrfRGlpaZPORVlFGY5TJ2PQ0EFgsVhNOhemeJ30Gn+fPlc3zUWTYGhkiCnTp6JL1y5N&#10;PRVGqKioQNCtIFy9dAW5OblNOhdJSUnYjLbBmAlj60ahNyq/pDDhcrlITEjEg/D7ePzwcaOvGHjB&#10;ZrOhZ6AP88Hm6Dugb5P+4ZuSsrIyBN4IhN/la83mb1ONppYmnKZPgYmZSVNPhTapn1Phc9YHUY8j&#10;m3oqtWCxWOhn3h+TnSdDXUO9qadDCy6Xi4cPHuLiuQvISM9o6unUQra1LMZOHAdrO2tISko2+vi/&#10;lDCpqKjAg/D7uH71OlJTUpt6OoRISUnBcuQw2I+1Rzvldk09nUbjfth9XDjng69ZX5t6KoR079kd&#10;02fPQFfdrk09FdLk5eXB56wPQu/cRWVlZVNPhydiYmKwGG4Bp+lTICcn19TTIU1iQiLOnDiN92/f&#10;N/VUCGnTtg0cpzrCYrhlo477SwiTkuIShNwJQYCfP759/dbU06GEmJgYzAebY8z4Mej4CxuDKyoq&#10;cOKv4wi+HUy7DykpKaipqUFFRQWqqqpQVVWFiooKVFRUUFpaioyMDGRmZiIjI+Pn/2dmZtL+sIqJ&#10;ieG3Bb9hmNVw2nNuLD6nfMbOrZ4CrZaVlJSgpqZW60dVVRVt2rTBt2/fkJ6e/vMnIyMDaWlpAqmN&#10;VVRVsHrDGnTU7Ei7j8Yi8EYgTh87JdCzpKqqWu/eqqmpQUJCota9rXl/BVH/DrYYjPmLFjSazbbF&#10;C5P7Yfdw9uRZ5GQ3ri2EaVgsFgYNHYRps6b/cnaVvLw8eHnuRcKLBMrXdu3aFfb29rCzs8OgQYMo&#10;vxg/fvxAYGAgOBwObt26hR8/flCeg7W9DWbMmdFs4ymeRsdi3559KCosonSduLg4Bg0aBDs7O9jb&#10;20NHR4fy2C9fvgSHwwGHw8HDhw8pO7PIyMhgyUrXZqtWrKiowMmjJ3HnVhDla5WVlWFtbQ17e3uM&#10;HDkS8vLylK4vLS1FWFjYz/v74QN1BwqdbrpwW+vWKJnfW6wwSf2ciuPex2h9oJozrVq1gqPzZFjZ&#10;WDXbjxcVUlNS4bl1B6UVs7GxMZycnGBnZ4fu3bszNpeKigpERESAw+Hg77//RlpaGulrDY0MsWz1&#10;8mZn5+Jc5+DcqbOkY0QkJCQwceJEjB49GqNGjYKiInMfme/fv+PWrVvw9/fH1atXSQsWFouFKTOm&#10;Ysz4MYzNhQny8/LhtXMv4p/Hk75GU1MTzs7OsLOzQ9++fRl9hxMSEsDhcHDhwgU8e/aM9HVt27XF&#10;qvWr0bmLcBP3tjhhUlFRAV8fXwT4+aO8vLyppyM0OnXphPm/z4e2TsvR2dflacxT7Nv9J+kVc9eu&#10;XeHh4YFJkyYJeWZAYWEhvLy8sGvXrppV4ghRb6+ONevdod6+6Y3H5eXlOHbkGEKD75K+ZtKkSfDw&#10;8EDXrsJ/ppKSkrB27Vr4+fmRvqax1TJEpH5Oxc6tnkhPSyfVvk2bNli7di0WLVoEKSkp/hcIAJfL&#10;xaVLl7B+/Xq8e/eO1DVSUlL4feki9DPvJ7R51RUmYgA2Vf9iYmYCbR1toQ1Olfy8fOzcuhP3QsOF&#10;bmBUVFSElpYW9PX10bdvX5iZmUFDQ+Nneo7i4mLG4lMaIvtHNsJCwiAjIw3d7rpCG0dYBN4IxOE/&#10;D6GslH9gnLKyMjw9PXHq1CkYGDROPIKEhAQGDx6MOXPmoKioCHFxcXyfqfy8fNwPuwedbl2hoqrS&#10;KPNsiMLCQnhs2o6oJ1Gk2g8dOhS+vr5YunQp2rRpnPpE7dq1g6OjI6ysrPDq1St8+vSJ7zXJH5Px&#10;4tkL9O3fF5JSje+NVE3Ci3hs3bCVlEpUWloay5cvx+XLl2FpadkosUosFgv6+vpwcXGBiooKoqOj&#10;UVhYSHhNRUUFHj98DDExMfTQ6yGUeb1/+w6x0bH/P080050J1ZUCGaSkpGBhYQFra2t06dLlp0FM&#10;RUWF1Ori+/fvP4296enpePToETgcDt6/Z9bbw7SPKX5fugiyrZuXioUXjyMe489dXnxVL2w2G6tW&#10;rYK7uztlfTLTvHnzBkuXLsXNmzf5tpVpJYNtu7Y3ieG4srISnlt2IC42jm/bLl264NChQ7C2tm6E&#10;mRETEBCAxYsXIzk5mW9bfUN9rNu8vkmySaSmpGKtmzup3bSDgwP27NmDjh2b1oEgLy8PO3fuhKen&#10;J6kFrssSF6F4erUINdezp8+wb9efKCgoELgvdXV12Nraws7ODsOHDxeKDjwpKQkcDgc3btzAgwcP&#10;GFHHKasoY9mq5c3eVfXD+w/YuHoD31xEsrKyuHDhAuzt7RtpZvzhcrnYsGEDtm/fzretqpoqPPbs&#10;gJx847q2nj15BpzrHL7tzM3Ncf36dbRr13zczjMzMzFu3Dg8fPiQb9uR1iPxm8vcRpjV/5Ofl4+1&#10;K935LlhZLBa2b98Od3f3RpoZOW7duoXJkycjN5c4iFJcXBwbt/2B7j2Zs0cCLUCYCOqSBwC6urqY&#10;MmUK7OzsYGxs3KgRztnZ2bh9+zYCAgJw+fJlgVz9JCUlsXzNChibGjM4Q+bIyc7BmuWr+bpnt2/f&#10;HhwOB0ZGRgKNd/fuXfj7++PZs2do27Ytevfujblz50JFRTAVlI+PD+bMmYPi4mLCdj30emLjto2N&#10;toIODQ6F94EjfNtNnToVJ06cELrung4lJSWYN28ezp49y7ftnAW/wcrGqhFmVaUG8ti0HS+evSBs&#10;JyMjgzNnzjSKXY8OL1++hL29PV/tiLyCPHbs9YSyijJjYzdbm0lFRQVO/u8Erly8QiubKVC1C9m7&#10;dy9OnDgBCwsLaGhoNHqqDGlpaejr62P8+PFwdnZGVlYW4uPJe4fUpKKiAo8ePIKyijI6de7E6DwF&#10;paysDB6bt+PzJ+IEd8bGxggNDaXlhlpNSUkJfv/9d7i6uuLJkyf4+PEjEhMTcffuXZw5cwbdunVD&#10;t27daPdvYGCAESNGgMPhID+fd4T+16wsZP/4AdM+prTHIsurxCR47fTiu6javHkz9u/fz4ju/tOn&#10;TwgNDUVSUtLPn86dOwvUt7i4OMaNGwcZGRncvXuX8N1+/vQZuvfs3ij2qVPHTuHhfeIdk6qqKm7f&#10;vo2RI5teW8MLZWVlTJ06FU+ePCFUKZaUlCDheTwGWwxmzM5T12bSLHxRC/IL4LFpO4Jo+HYDgJyc&#10;HLZs2YI3b95g3rx5zSaTb+fOnXH+/HnExsbCyoreiquiogJH9h9GgJ8/w7MTjKOHj+J10mvCNvb2&#10;9rh37x40NDQEGmv9+vU4evRog+eysrLg4OCAhATBXMb79u2LyMhIvg4BIUEhuOF/Q6Cx+PE16yv2&#10;eOwhVJeKi4vDx8cHGzduZGzcu3fvYty4cbV+6MTpNMTq1atx7do1SEtL82xTUVEBr517GbWTNsSd&#10;wDu4fSOQsE2PHj0QGRmJPn36CHUuTNCuXTsEBwdjxowZhO2SPybjoNdB2ot1fjS5MMnLy8P6Vev4&#10;bjcbQlxcHAsXLsTbt2+xYcOGZhcTUI2RkRECAwMREhICU1Pqq1oul4tzp87B1+eSEGZHHc51DsLv&#10;hhG26devHy5fvizw3yQhIQFeXl6EbUpKSrBw4UKBxgGAjh07IjAwEO3btydsd+7kWVrPKxnKSsuw&#10;a/tOvpHm+/fvh5OTk1DmICzGjBmDU6dOEbbJz8vHzm2eQksEmpiQiJP/O0HYRkVFBbdu3YKmZsvJ&#10;UCEhIYGTJ0/CxsaGsF3U40hcuXhZKHNoUmFSUVEBL08vpH6mnlfLxsYGL1++xOHDhwXWmTcWlpaW&#10;iIyMxKVLl6Cmpkb5+isXr/BdUQmbb1+/4cLfPoRtNDU1cf36dUZ0+KGhoaTsZw8fPkRREbWI8IbQ&#10;0NCAv78/WrVqxbNNZWUlTh87JZQV3s2AG/j4/iNhGxcXF0aEZ1MwefJkvrup1JRU3Arg72VHFS6X&#10;i+Pexwg9oCQlJXHt2jVoaWkxOnZubi4+fvyIp0+fIikpCdnZ2Yz2D1R5S168eBH6+vqE7a5fuS6c&#10;2kGM90iB08dOIeEFdXvC6tWrweFwBNLDNxUsFgsODg6IioqCsTF1w/rJoyfxKOKREGZGDl8fX8JY&#10;ktatWyMgIACqqqqMjPf8+XNS7crLy5GUxEzqdWNjY5w7d47Q3pbyKQVhIWGMjFdNfl4+rl+5TtjG&#10;wsICBw4cYHTcxmbTpk1wcHAgbHP9ynUU5AvuzVmTsJAwpHxKIWxz9OhRmJubCzzW69ev4eXlBXt7&#10;+6oCewoK6Ny5M4yNjdGjRw8oKSlBWloaWlpaGDFiBPbv389IiIGcnBwCAgIIF9hlZWVC0XI0mTC5&#10;cysIt2/epnSNhIQETpw4AU9PzxZfg6JDhw64f/8+Jk6cSOk6LpeLg3sPUEr5wBSfUz4TqrfYbDbO&#10;nz8PQ0NDxsbs3Jl8SggmV5Pjx4/n6zLs63OJ0eqFfpevEbrDa2tr48qVKy2+qBeLxcLp06dhZmbG&#10;s01BQQH8rlxjbMyyUv4fUDc3N752B34EBwfDxsYG3bt3x4oVK8DhcHiqLEtKSvDp0ycEBwdj6dKl&#10;0NbWhp6eHvbu3Uu77C8AdOrUCX5+foSagXuh95CSzD+wlApNIkxexr/EyaMnKV2jpKSE27dvY/bs&#10;2UKaVePTqlUr+Pr6UjailpeXY7fHLqSlks81xQQ+Z84Tqpw8PDwwevRoRsfs149cOghdXV3Go73d&#10;3d0xefJknue/ff2GQIbUjl+zvhL2JS8vj4CAAKFFtH/58qXBnV1UVJRQCszJyMjA39+fcAV9i3OL&#10;sazgNzk3CfuysbGBp6cn7f6zsrIwduxYjBgxArdu3aKtAn358iVWrlyJbt264dy5c7T7GTBgAI4c&#10;4e1WzuVy4XOWWF1NlUYXJpkZmdjruYdSahJtbW08evQIFhYWQpxZ08BisbB582ZcunQJMjIypK8r&#10;KiyC1869pNKXMEHSyyRER0bzPK+vrw83NzfGx63OWMCP3bt3Mz42AHh5eRHaT65f9uOb2oIMl84T&#10;73Ly8/Oxbt06PHjwQOCxgCq7z+XLl2FlZQVlZWW0b98eO3furNdu9OjRUFRURKdOnTBmzBhs3LiR&#10;tOqRH2pqavjjjz94ni8rLcPlC74Cj1OQX4DrV3jnDJOWloa3tzftJI13796FgYEB/vnnH7pTrEdy&#10;cjKmT5+Ofv36UUpQWpPZs2cTeqPFRMUwWpWzUYVJcXExdm3bibxccon2AGDQoEF48uSJQHEELQEH&#10;Bwfcv3+frydRTZI/JuPkMWo7PLqcP/034fndu3cLLevx8ePHearOWCwW3N3dGd8RVaOuro5ly5bx&#10;PJ+Xl4d/rgr2EfmU/An3QsMJ21RWVsLPzw+DBg1Cnz59cPHiRdqZFs6fP48ePXrAwcEBQUFB+PqV&#10;f+Gy5ORk+Pv7Y+vWrejVqxeGDh2K27epqakbYu7cuYSJKMNCwmg56NTE78o1QvuLq6srbc+tO3fu&#10;wNbWFhkZwqnCGBkZiX79+uHly5e0rm9ogVATfu81FRpNmFTr+j9R0NMNHToUwcHBaNu2rRBn1nww&#10;MTFBREQEJe+0kNvBeBDOzGqVF8+ePsOrpFc8zw8fPhyjRo0S2vgaGhqIjo7G9u3bYWpqCklJSaio&#10;qMDW1hbh4eHw8PAQ2tgAsGrVKsI0JbcCbgpkO7lKMVA3KioKTk5O6NKlC/bs2UNJDbV27Vo4Ozvj&#10;9WviGCF+hIeHY9SoUXB2diYljHghISFB+PerrKwE53oA7f7z8/Jxi3OL5/m2bdvSTpMSHh6OMWPG&#10;8M2cICifPn2Cubk5rV3p0KFDCd2FXyW9wqtEZnYnjSZMrly8QjrrKfD/xsamqG3clGhpacHPz4/S&#10;v/vo4f8JxdWvmicPH/M8x2azhaZiqomEhATWrl2LqKgoFBQUICMjAxwOB4MGDRL62PLy8li/fj3P&#10;88XFxbTr7JSVlSE2JpZ/wwZISUmBm5sbOnTogKVLl/ItpuTi4oIdO3bQGosX58+fF7jPSZMmERrj&#10;Y6JiaNsOnsY8JVQFb9y4EQoK1IvTZWdnY8qUKYy4o5Mdb+zYsUhNpb5L8/T0JNQaREfGCDK1nzSK&#10;MPmc8hnXfK+Sbq+goICAgID/zI6kLgMGDOAZ8d0QxcXFOEXRoYEsXC4XMVG8HzZnZ2eBc25RpSm8&#10;mVxcXAg9y2IJ7hERCS8SUFJM33MHqLKn7N+/Hzo6Opg4cWKDiRU5HA7++usvgcZpCCcnJ0YWE7t2&#10;7eJ5LvtHNj68o151EABionjb+bp27QoXFxda/S5btgxfvnyhdW2rVq1o1XD59u0bpkyZQrkUhoGB&#10;AaZNm8bzfM2UKILQKMLkxF/HSd8AMTExXLx4ET16CCcHf0thxowZWLlyJen20ZHRjD0UNXn/7j1+&#10;fOedUoPpTKpBQUEYM2YMunfvTvtHX18f7u7u+PyZOG8YFSQlJfHbb7/xPE/33scQODVQpaKiAlev&#10;XoW5uTn69esHX19fVFRUoLKyEmvXrmVsnGrGjx+Ps2fPMmIrGzp0KGGVTaIFDS8qKioQF8M7df+K&#10;FStofdQfPXqE06dPk27frVs37N+/H3Fxcfj69SsKCgqQm5uLhw8fYt++fZg8eTLpFFD37t3D1q1b&#10;Kc+ZSGimJH9iRLMh9CXe/bD7lFQAe/fuFar+vSWxc+dOJCYm4sYNcrmgTh09CQNDA0hIMle5juhj&#10;p6Ojw2iZ3bi4ONo5zOqSkJCA0NBQPH7MW0VHFTs7O6xbt67Bc5kZmUhNSUX7juQdKADij6SUlBTt&#10;eIMnT57A0dERWlpaGDx4MF68IE7/wmKxMGjQIJiZmcHU1BTy8vKIi4tDXFwcoqOj66nQ7OzscPHi&#10;RUZ3iXZ2djwDT2OjYzHJiVrm3sSERJ6ediwWi7bTxv79+0m1a926NS5cuABbW9t6cXHS0tLo378/&#10;+vfvD1dXV0ybNg2Ojo6EiUar2bFjB+bNm0cp552ZmRlUVFSQmZnZ4PnY6FiBMzYLdWdSWFiIc6f4&#10;p56uZt68eXB1dRXijFoWbDYbFy5cgJ6eHqn2GekZuH6VfNlUMsQQ6FOZ9qCiotojw5MnTxhzYwUA&#10;Q0NDQq+f2Ghqq+fkDx/xNath4zWLxcLr16/xv//9T6BdenJyMs6dO0fYRkZGBhwOB+Hh4dizZw8m&#10;T54MGxsbrF27Fr6+vnj37h2uXLny8zm0srLClStXGC+3a2try/Pc+7fvkJNNLd6FaCFkYmJCKwFp&#10;Wloarl3jH0wpKSkJPz8/2NnZkQqwtrGxwYMHD9ChQwe+bUtLS7F3715S862GzWYTutgzodUQqjC5&#10;8Q8H2T/I5aCxsLDAoUOHhDmdFomcnBz8/f2hqKhIqj3nHw4jRcWAqqC8D+9566qZFiZ0ddCN2SfR&#10;B4/qCxkTxbu9vr4+NDU1MW/ePCQkJODGjRsYNmwYpf7JYmNjQ+jxw2KxMGHCBDx//hzXrl3jG11N&#10;l4EDB/J8zrlcLo37y/xC6OzZs6Q89w4ePIjhw4dT6rtXr14ICCDnuXb06FF8//6dUv92dnY8z8U/&#10;fyFQ1D0gRGFSXFxM6JJXE2lpaZw+fZrxlc6vQpcuXXiqV+pSVFiEIIppanhBVCq2TZs2jOQwamkQ&#10;vZBJL5MouQg/jXnK81xNwcFisWBjY4Pg4GA8e/YMM2fOZNTLkWzKGjab/bM2iTAQFxcnVHPGPyef&#10;qTk9LZ0wlT1dYRIWFsa3jYyMDKZOnUqrfyMjIwwePJhvu/z8fBw/fpxS3yNHjuT5jS0rLcNrAvd/&#10;MghNmNy5FYT8PP76PwBYvHhxi0r33BQsWrSIdO3pm/43GYmMz8xoWL8KVK1mm0vdmMbE0tKS58e0&#10;oqKC9E4cADIJAt0sLRuu2W1oaIhTp04hOTkZ69evZ8Tj8dSpUzhw4AApfb2wIRLWVFKrED27Wlpa&#10;6NWrF6V5AVV/34iICL7trK2tBSq9sGTJElLtqAaNysvLEwqqb1+p7XTqIhRhUlZWRqpuNVCVc0sY&#10;nia/GtLS0tiyZQuptjk5ObgbfFfgMYk+jC2haJAwkJaWJsxWTTa1OJfLRW5Ow7W7xcTEMGTIEMLr&#10;1dTUsHXrVqSkpOCvv/4SKEPEt2/f4Orqig4dOsDNzQ0pKcSZdYUJkX2QiqAmakulplB+fj6ioqIQ&#10;ExODq1evIi+Pf/YOAwMDxMTEIDo6mlZ8zNixY0ktrh8+fEhZNcXU/W0IoQiTe3fDSVdoW7duHWl7&#10;wH+d6dOn861VUM1NBqoBEn0Y6dRj+VUgSq9P9oXMy83j6S6vrq4OeXl5Uv3IyMhg/vz5SExMBIfD&#10;4bmjIUNOTg727NmDLl26wMnJCZGRkbT7ogvRc0XFAE/0d6Dy7LZq1Qre3t4wNTWFo6MjqWs2b94M&#10;MzMzPH/+nFZ2czExMYwYMYJvu+LiYjx6RK0cBfH9bYbChGydBy0tLSxatEgYU/glYbPZpKON076k&#10;4e3rtwKNR/RCqqurC9R3S4aJDx6RoFZWVqY8JxaLBVtbW4SEhCAuLg7Tp0+nbVcpLy/HxYsX0bdv&#10;XwwcOBDXrl0jVaCMCVRUVHjGrRQUFJC2SWVn817MUnl22Ww2jh8/jlmzZpG+hsVi4fjx4wJlOCfj&#10;1QWAlNqtJkTPbrPbmWRmZBLmcarJtm3bhOIV8itjZ2dHOoXIg/D7Ao1FtFL5L+9MmHghidrRESY1&#10;6dWrF86cOYOPHz9i3bp1AtlVIiIiMGHCBOjo6DSKXUVMTIwwDxppYc3QzgSgJlCYECQAeWFCNaMw&#10;4bNL0fW6LowLE7JJB42MjGh7PPzX4ZcJtJqHDx7SXlFyuVzCF/e/LEyI1FxkVQVEHzuijykV1NXV&#10;sW3bNnz69Ane3t7Q1dWl3df79+8bza7ChBqRSWECkBMoTAkSgLwwycqiFrlOeG8JdnNkYDwC/n74&#10;PVLt1q1bx3i1xPT0dISGhiIlJQUZGRn4+vUrFBUV0b59e2hoaKB9+/YwNDRkPOdXUVERwsPD8erV&#10;K2RkZCAzMxNsNvvnmO3bt4e2tjZjafT79+8PExMTxMQQB8ll/8hG/PN4GBpRr3yYn5fPU6ffunVr&#10;tG7dmnKfvwpMrO6EuTOpS6tWrbBgwQLMnz8fHA4HXl5epFxcG6LarrJv3z5MnDgRy5cvJ0zSSAc1&#10;NTWeEftMCGu6C6FqgQJUecDVhElBApAXJlQzNjNlk2oIRoXJ55TPSE3hn9VSWlqaMEiKCgUFBTh0&#10;6BB8fX3x9OlTvt4TEhISsLOzw6xZs2BtbU07HQSXy8WVK1dw4sQJhIeHk0pDbWRkhFmzZmHKlCkC&#10;rz5tbW35ChOgKgqYjjAhyoYqJydHub9fCaJ/fzHJLLIlJbyfF2HFcbBYLNjb28Pe3h6xsbHw8vKC&#10;r68vrfT51XaVixcvYuDAgVi+fDnGjBnDSJ4uIucDsuneibycBFkINSRQmBYkAPkFxbdv1CpREv3b&#10;i4sES6XPqJorgWRd8hEjRhBWryNDRUUFDhw4gC5dumDNmjWIjY0l5YZXVlYGPz8/jB49Gh06dMCF&#10;Cxcoj33nzh2YmprCwcEBt+wNCpEAACAASURBVG/fJv2Ax8XFwdXVFRoaGli4cKFAdRCIIrFrkvgy&#10;kVb/RGm5s7KyaKcE/xUgWg3KK5DzwpInuL+88icxibGxMf7++298+PABq1evFsij8sGDBxg/fjx0&#10;dXVx8OBBge0qubkNu0wDxPeNbDtB729NlZcwBAkA0sW2pKWlKfVLpBZTUKSeir8mzAqTeHIJHceM&#10;GSPQODk5ObC2toarq6tAD0ZGRgamTJmC+fPnk/6wb968GSNHjkRsLP1cNmVlZfD29ka/fv3w9i09&#10;j6vqxG38SP6QTKusrJS0FM8Htby8XKCCSC0domeO7EdZkeDFTU/nHbnNNO3bt4enpyc+f/6MAwcO&#10;QFtbm3Zf7969w5IlS9CxY0esXr2adtZmImGiqNQ87m+1QAkLC2NckABVOdXIQGQDaQgmnl1eMCpM&#10;EuP5r4LZbDbs7e1pj/Hhwwf069cPd+7cod1HXY4ePYp+/foR5nEqLy/H1KlTsWnTJsbGffbsGUxM&#10;THDrFrm0MzWpTrHBDy6Xi1c06zwTvbiN+cFrbhCtGhXIChOCe0u35rcgyMrKYvHixXj9+jWuXbuG&#10;gQMH0u4rOzsbu3btQufOnTF16lRS6tiaEFWOJC2sG+H+stlsUqlP6PDx40dS7ahUZQX4PbvNZGfy&#10;OeUzqfKh/fv3p3wDqsnNzYWtrS3PNNWC8OzZM0yZMoWn99Py5cvh4+PD+Li5ubmYPHky3yp5DSFs&#10;VZdImDQM4eqO7MpZSYnnuaa8t9X5t+7fv4/IyEhMnjyZtl2xvLwcPj4+MDU1xZAhQ/DPP/+Q8i7k&#10;lcBQTEwMreXI2Tta+rPbFDsTsgshXjAmTN6/fU+qHV0VV2VlJaZOnYrERHofRjKEh4dj+/bt9Y6f&#10;OXMGBw8eFNq4ubm5cHJyomwIJUrcVpOUT/TUDc1t9dxcYGJ1R7TCzszMbLQgQSLMzMxw4cIFPH36&#10;lHREPi/u3buHsWPHolu3bjh8+DDPzNbfvn3j+cGTV5An7QFKdH9bgjAhuzMhW56iGiYWQrxgzJuL&#10;bPoUusLk+PHj4HDI5ftSUVHB0KFDYWRkBH19feTm5iIhIQFHjx7l6/2wefNmWFpa/syIm5GRQbq0&#10;p7S0NCwtLWFoaIhevXpBWloar1+/xsmTJ/HqFXEg55MnT7BhwwZ4enqSGguo8noZNGgQ7t4lzsNF&#10;N00C0QspjDiDUaNG1XJd/PLlC+mU3EDVfOumvBBGAlGijxHZF7LaJtWQra6iogJfvnwh7R4qbPT1&#10;9bFo0SJ4eHgI3Nfbt2+xaNEibNiwAfPnz8eiRYvQvv3/FxR79uwZz2up6PSJ/g6fPn0i3U9NAgMD&#10;ERgYyLfdnDlzYGBgQGsMoGpxSUaNz2KxSKVdqQnRIpDIzkQGxoQJmWAiFRUVWoFTZWVlpB9kCwsL&#10;XLp0qUHXOnd3d8yfP5+nB5ecnBxcXV1rSfu9e/cSuslW06lTJ1y7dg29e/eud27FihXYvXs3zxK3&#10;LBYLkyZNwvTp0/mOU5fevXuTECb0/MeJVDFBQUGk0+KTZcGCBbV+DwsLoyRMVFVVhVLnvCbfvn0j&#10;3B1T/eDxSpMeFBQkFMMuUOU2SzXzBFMxUtX8+PEDnp6e2Lt3LxwcHLB8+XIYGxsjLo532QMqK2ei&#10;thERESgsLKTsUZqfn0+qyqKioqJAwuTYsWOETgjVGBsbUw4xuH+fd1YMQXcmjKm5yAgTusFCZ86c&#10;IaVDdHZ2RlBQEE8fbTk5OZw7dw6TJtUu/9mqVSu4ubnh/fv32Lp1688Pwvfv3+Ht7c13XGNjY8TE&#10;xDQoSIAqXe+aNWvqRa6zWCxMnDgRz58/x6VLl9CzZ0++Y9WFjM6UrjDprM27zkVERARlH/dfgcDA&#10;QJ4qKDk5OdKuwQDQWbsLz3Nkd+FU2blzJ7p27Uo5fTnRjkEQysrKcP78eZiYmGDo0KG4cuUKz7Yd&#10;OpLfqWlqafEskVBcXIzg4GDKc+3Xrx+pdg8ekMsC0hDl5eWkywJTLXH96dMnwvLNVO5vQ7QIYULG&#10;8C0uLo4dO3bwNRaKiYnhr7/+Qrt27SAlJYUlS5bg3bt32LVrVz0pz+FwSPnMb926FW3atOHbzs3N&#10;DX379gWLxcK4ceMQFxeHy5cvk84E3BBkhElpaSmp3VVd9A31ISXd8Aq2oqKCdG36Xwmij7yRiRGl&#10;rA6mfXinQg8KChK48l1ddu/ejTVr1uDz588YNWoU5s6dS2oF/P37d/j5EZeDtrS0hLu7O6n3gBfh&#10;4eGEWXB7mxqT7kumlQx66vO2J1DZ8VbToUOHWio5Xjx+/JjW+wYAvr6+pFTIbDYb06ZNo9Q30fva&#10;tl1bdNQSTCXMmDAho5enI0zIplmeOHEiaR1zmzZtcOXKFbx9+xb79+/nOa/Q0FC+fenp6RHWVq5J&#10;dYBTbGwsrl27BkND6pHpdSHrzcGrdgYREhISMDTiXUTI39+fcp8tmYqKCsIVvZFxwztTXvQ26U2Y&#10;IZfM80eWPXv2YNWqVbWOHT9+HPr6+vjzzz9x9+7dBmOHIiMjYWVlxdfb0NXVFR4eHvj06RMOHTqE&#10;rl27MjZ3oMoe2b1nd0rXmPYx4Xnuxo0btAJvJ0yYwLdNQUEB5s2bR7nvJ0+ekC6MNWnSJHTvTu1+&#10;EAmT3ibUnt2GYG5nQkKYUHVjA4BHjx6RCiicO3cupX6HDBnCV/jws0UAgIuLC6XVqL6+PoyMjEi3&#10;5wfZe0q2aFNdiF7I27dvM756bs48fPiQp6MJi8WCkQm1v2trudaEH0imVF1eXl5wc3Nr8FxKSgqW&#10;L1+OYcOGQVlZGRoaGrCysoKVlRV0dHTQt29fREdHE/avoaHx001dVlYWv//+O169egU/Pz/SGa75&#10;YdDLgLKLsgnBzi8tLY1y/AtQVfGUzPv+999/Y/fu3aT7DQwMxLBhw0ipjlksFmV7ZVFREeH3rNkI&#10;k/LyclIleunsTMjqagXJiNoQ2dnZpLw+mDZMUoXsPc35Qc9uYmxmwvPlyc/P/0/tTohUPV11dWjl&#10;LCP64Pn5+QmUcgcA/vzzT6xYsYJ0+7S0NAQFBSEoKIh0doaFCxfWs0+w2WyMHTsW9+7dEzheBaCm&#10;4qpGRVWFUHVDJ25MR0eHtCZi1apVsLCwIAxKfv36Nfbs2YPRo0fzdJeui4ODA2UDf2BgIE/Vm7i4&#10;OAxo5O+rCyPChKyBl44wIZO2g81mM54SnWy6EDI6VGGirKxMKrkemYDShlBQUEBXXd5lajds2IDy&#10;8nJafbck0tLScPToUZ7njU3preyI7CZfvnwhbYxtiJKSElq2ASqMHz+ep5diNdXxKu/evcOKFSsI&#10;877xgu7Kmej+ent7kw4OrMm2bdtIC8awsDDY2NigU6dOGD58OKZPn47Vq1fDwcEB6urq6NatG9zc&#10;3EjHmHXp0oWyxyKXyyUs+d29Z3fKOb4aghFhkk0yxoSOmotMvn41NTWBVj10xwXIp4oWFmJiYqRS&#10;6guSXppI1fXq1SscO3aMdt8thU2bNhGuHHubUF85A4C6hjo02mvwPL9jxw7aXnNSUlIIDg7Gli1b&#10;eHo2CcKgQYNw/vx50pmCNTU1sWfPHqSkpODPP/9Ep06dSF3XUUsTbdvRKxtB9OwWFxfTcm/v3bs3&#10;XwFal+TkZISEhODcuXPYtWsXLl++TDl4UkZGBlevXqWcQ+v8+fOELtd0dn0NwYgwyc3NI9WOTp0G&#10;MsGQdNOzCDqutLR0s0jHTsbXPC+P3N+oIQYNHUwYab9582ahV+BrSpKSknDixAme59XbqxO6UfNj&#10;mNVwnudycnIIV5X8YLPZ2LBhAyIjI0mn3yHT55w5c+Dv709rRSsnJ4elS5fi7du38PX15auiNh9k&#10;Tneq6KqrA61OWjzP+/j40LKdrF+/HsbGzHyEycBms3H06FHK9taSkhJs2LCB53kxMTH0G0DO5Zkf&#10;jAiTVq3I1V+g80EjU3uAbPQ90+MWFxfTdgFkEjIfchkZ+tvYdsrtMMp2FM/zGRkZlIyNLY01a9bw&#10;LBQGAJOdnQQq9DbKdhSUVXgvtLy9vWlnl67G2NgYHA4HUVFRcHJyoqVqAqqyFDx79gzHjx8XOMus&#10;mJgYLC0tCVWwCgoKsBlNv/YRi8XC1JnOPM9zuVysXLmScr+SkpIIDAwUKDiRLNU7Emdn3v8OXhw5&#10;coQwNctwq+GEzx4VGBEmRJHSNaGTE4fMqvvLly+M19cgG1mamsq/GJiwIZOGX9AkbuMdJkBWVpbn&#10;+b179xJmXW6pPHjwAP/88w/P8126dhF4ZSchIYHJzpN5ni8rK6vn1ksXU1NT+Pj4ICsrCyEhIXB3&#10;d4ejoyP69+/f4DNvYGCABQsW4MyZM3jz5g1u3bolUFxUXRYtWkSY62y84wSB9flGxkYw6MX7ox8W&#10;FkbLkURZWRkhISHo1Yu3+7ygqKioIDQ0FGPHjqV8bXZ2doO5BquRkpbCBMeJgkyvFswIE5IfKmEJ&#10;k7KyMsYLCrUUYZKTk0PKPVfQvDuyrWUxbtJ4nucLCgowfvx4gb2PmhMZGRl8V4NTZ0xlpPz0wCGD&#10;0KlLJ57n/fz8sG/fPoHHqUZCQgKWlpbw8PDAxYsX8fDhwwZ3l0FBQfD29sb06dMZjx25cuUKLl68&#10;yPO8iqoKRoyilnuKF84znQn/TrNnz8a7d+8o96usrIzHjx9j6dKljJYhZ7FYcHZ2RkxMDPr27Uv5&#10;+oqKCjg7OxPa22xH2wqcQqUmjAgTokJKNaEjTMga6chm2SRL27ZtSam6mB6XKmSFKNkKdURY21mj&#10;nTJvIfvkyRPMmTNH4HGaA8XFxRgzZgyht49BL0MY9BLcpRL49+MxkziieeXKlbRq3zRH3r9/zzeB&#10;quNUwdyJa9JZuwvMB/O2vXz79g329va0vB6lpaXx559/IjQ0FAMGDBBkmgCAYcOGISYmBufOnaPt&#10;4LNixQrCIEU5OTmMHi9YkcK6MBa0SEbCkS1FWROyQU9///03pX65XC4OHz7MM52EmJgYqQejug40&#10;Fc6dO0c7c2ldyAoTQfXbACAhKQHHqbzVMUCVQXPbtm0Cj9WUcLlczJw5E0+ePOHZhsViYcqMKYyO&#10;a2hkCEMCf/+KigpMnjwZL1++ZHTcxiYzMxMjR44kdL/X6qSFgUPoF+hqCKdpUwiFU2JiIhwdHQnt&#10;Y0QMGTIEERERiI6OxuzZs6GnpwdJSUm+17FYLJiammLLli2Ii4tDcHAwzzx/ZPD29ubrUj520jiB&#10;S6fXpVGFCZ2dibq6OnR0eMc5VHPq1ClKUd7nzp3DokWLoK2tjT///LNBVdGQIUP49hMeHo7IyEjS&#10;4yYmJmLWrFnQ1dXFkiVLaAnYmpAVJoJWUatmsMVgdO5C7Lm0ceNGXL16lZHxmoI//vgDly5dImzT&#10;z7w/tLvSL3HLC+eZ0wjdeHNzc2Fvb99iyybn5eXB2tqar0ppCkPqw5ooqyjD2p7YmH/79m0sW7ZM&#10;oHFMTExw4sQJxMfHo7Cw8Gc2AA8PD8yaNQuLFi3Ctm3bfpbV+Pz5M6KiorBhwwaB7S9BQUF8U7K0&#10;U26HUTa8HWrowpgwIWPgpVuUZtQo/v/wgoIC7Nq1i1R/79+/x+rVqwFUBScuX74cOjo6OHXqVK1V&#10;CZlxgaqPJ5mgo+LiYri4uKCiogIlJSU4ePAgunTpgjVr1vCsLscPMsJETEwMsq15G8+pwGKxsHzN&#10;CkKXaC6Xi+nTpxOu7JsrJ06cwNatWwnbqKmrYa4LtfQ9ZOnUpRNmzSNOPf/+/XuMHz8ehYWFQpmD&#10;sMjPz8e4ceMQGxtL2M5+rD0j6T0awmmaE3ro9SBsc/DgQRw6dIiR8cTExKCrq4uxY8fC3d0dJ0+e&#10;xMGDB7Fu3TrMmTMHtra20NDgHWdEhdjYWDg4OBAGEUtKSmLFmhWQkORfVI8qzV7NBQDLli0jpTvd&#10;sWMH5s6di9LSUp5tnj9/jsGDB9cTbCkpKZg9ezYMDAx+5rAxNjbGsGHD+I57+/ZtWFhYEBaeyc7O&#10;hp2dHcLDw2sdLywsxM6dO9G5c2dCzwtekBEmVCrUkUFVTRUr164k/JsUFhbC0tKSMKV4c4LL5WLd&#10;unX47bffCNvJyspizUZ30uVj6TDSeiShKzZQVZdi0KBB+PyZXhXNhpCRkYGqqmqtH6aCHZOTk2Fu&#10;bo6QkBDCdiZmJnCeRS0bLhXExcWx0t0NKqrEsWmLFy/GmjVrmkXFSzJcvnwZgwYNIrT5sFgs/L70&#10;d2jrMOtIUQ1zwoTEziQ1NZVWNG/nzp0xdepUUm2PHz+Ovn37YvPmzQgICMCnT5/w8uVLBAQEwNHR&#10;Eb179yb0wHr//j2Uarg6r1+/ntS4ERERMDY2xsqVK3H+/Hm8fPkSycnJCA0Nxfr169GpUyfCFyk3&#10;N5dW0kQyHihM2Evq0kOvJ+YuJM6MWlhYCAcHB2zevJlx120mKSgowIQJE/gWYGOz2Vi2ejlhxDpT&#10;zJw7i9B+AlStRM3MzBjbATo6OiI9Pb3WD51A47o8fPgQffr0wfPnzwnbaWppwtWNWa+ohpCTl8Pq&#10;DWsgI0McH7dz506MHTu2WQfkcrlc/PHHH3B0dOS7U53k5ID+AwV3EOAFC8DPt3yuy1yMsB5Jq6OQ&#10;oBD87xD/nDFnzpyhVVEwOTkZxsbGtNVBZNm3bx9cXV1rHRs/fjzfeg6CYm5ujvDwcEorQS6XC3V1&#10;db47vl7GRli3idmqiNX8ffoc/K/x99F3cHDA6dOn+b7ANfn06ROlZHxt27alnD06JSUFo0ePJkw3&#10;Uc3s+XP47hiYpKCgAOtWrsWXVOL4HWlpaRw/fpz0gqsxOXv2LObNm8d3oaSgoACPvTsYC6AjQ2x0&#10;LHZu9eS70DEwMIC/vz9pz9LGoqCgANOmTSP1bTIfZA5Xt6WMjn/nVhCOef9/KiXGElp10CTnwubv&#10;709LmGhpacHHxwc2NjZC23ra2trWEyQAcPr0acTHx+PNmzdCGVdJSQk+Pj6UVQpRUVGkVIeqfLb0&#10;gjB1hjO+fP6C6EjiNOW+vr549+4drl27Rrouu6amJtasWcPENBvkwYMHmDhxIql7SEb1xDSysrJY&#10;vWEN1rmtJczKXVxcDGdnZyQkJGDLli2M56mjQ2lpKdavX08qM4KEhATc1q1qVEECAMamxpg2azrO&#10;njxD2O7Fixfo06cPLl++TMoppzF48+bNzyqt/NDR1cFC19+FPifG1FxddbqSqistSA0MKysr0kZ2&#10;qpiZmeH06dMNnpOXl8e1a9dIJVSkiry8PC5dukT6A1sTspUOu/WgVkSHCiwWC0tWuvL18AKAmJgY&#10;9OjRA+vXrxcoV5igvHv3DpMnT8bgwYNJCRIjYyO+RnFhoa6hjuWrVxDmRqtmx44d0NPTw7Vr1xph&#10;Zg3D5XJx4cIFdO/enZQgERMTw8Klv0O3O7MlJMhiN9aOMDdaNVlZWbCwsICjoyOt4Eam+Pr1K1xd&#10;XaGnp0dKkKipq8Ft3SqhGNzrwpgwERMTg253/rU98vPz+RrhiFixYgXOnz/PSMrkaqZNm4Z79+4R&#10;Rr3r6+sjMjISenq8S4FSRUdHB48fP8aIEfSifMkWT6JaoY4q0tLS2LRjM4xJZB8tLCzE9u3boa2t&#10;jcOHDzdq+vqsrCwsWbIEPXr0wKVLl0jZcaxsR2H1hjVCybpLFn1DfWzy2ETKyeX169eYMGECBgwY&#10;IFAtcjqEhITA1NQUU6ZM4VuZEajKqrB20zqBEjkywbyF8zDJaRJfWw2Xy4Wvry969OiBxYsXk84s&#10;zgRFRUXYsWMHtLW1ceDAAVLeo3oG+vDYs4PRKHciGBMmAKBnQO5DK2hBpSlTpiAsLEzgioXi4uLY&#10;s2cPzp49S0o4denSBY8ePcLs2bMF/rhYW1sjMjISPXoQuyny4suXL3xdLIGq2s6NoT6QkZHB6g1r&#10;YD/WnlT7rKwsLFq0CD179sTly5cJPfAEJTMzE9u2bYO2tjYOHjxI6kUUExPD3IXzMGf+nCYVJNXo&#10;dNPFjr2epHaAQFWF0kGDBmHMmDF8KyUKQmVlJR48eIBRo0Zh+PDhpJ5JAGjfoT127PUkzJnVWLBY&#10;LExycsDSVctIaVfKyspw6NAhaGtrY9u2bYyncqpJbm4ujh07Bh0dHaxdu5ZnkHVdRliPxPot64Xq&#10;dVgXxgzwAPAqMQkbVvNOd1yNhoYGPn/+LLDXBpfLhZ+fH7Zv3076IQaqClrNnTsXc+fOpe3j/ebN&#10;G2zZsgVXrlwhnY9KSkoKkyZNgouLi8BpF44dO0aqzrQwDG/8CA2+i2NHjlHadbRu3RojR46Evb09&#10;bG1tBfYiio+Ph7+/PwICAhAZGUnJziYnL4cVa1aip35PgeYgDEpKSnDoz0N48vAxpes6duwIe3t7&#10;jB49GhYWFqQis3lRVFSE4OBg/PPPP+BwOJRd/o2MjbB01TLGI7CZ4MO799i1fRe+fSXvdcpms9G3&#10;b1+MHj0ao0ePRs+egj03KSkp8Pf3h7+/P8LCwigttMTExDBz7ixY2VgJNAcy1DXAMypMKisrMX/m&#10;PFKFmCIjI2FmZkZ7rLp8+fIFd+7cQVhYGFJSUpCVlYXMzEzIyMhAU1MTHTt2hKamJszMzGBnZ8eY&#10;kbKoqAj379/HnTt3kJiYiMzMTGRlZaG4uBgdOnSApqYmNDU1oaOjAwcHB9IJJPkxZswYUjs8lyUL&#10;YTHcgpExqZCYkIg9O3Yjj2Stm5qw2Wz06dMHVlZW6NSpE9TU1H7+KCsr/9wpFBcXIyMjA2lpaT9d&#10;WRMSEsDhcGjnTNPU0sTqDWsa3RhMBS6Xi8sXfHHlIr0YHjk5OVhZWcHc3Bzq6uq17m/N1PTZ2dlI&#10;T0//eX/T0tJw79493Llzh3bApO0YO0ybNY10Qa2m4MePH9izfTfevKbncNO1a1fY2dmhR48ete6t&#10;qqrqz51PeXk5srKyaj27Hz58wM2bNyktjGvSWq41lq1a3mi7PaEKEwA4fewUbgbc5NvOycmJVg1m&#10;EVUlZLW1tfnWUhEXF8exc8cJU8cLk8yMTOz22I3kDx8Z65PNZkNZWRklJSWU0ueQof/AAXBZ4sKo&#10;PU6YPHrwEH8d+gtFhczV1JGWloaSkhK+f/9O21GGV7+z5s1ukoUNHcpKy3D0yFGE3w1jtF8lJSVI&#10;SEjg69evjHqlanXuhBVrVkBNndny5UTUFSZiADZV/2JiZgJtHcHyDcnJyyEkiL+BPSEhgdFUAv8l&#10;3Nzc8PgxfzWHsalxk768sq1lMdxqONq2a4f3b9+huEjw9PRcLhcFBQWMprrX6aYL15WusB9n3yzc&#10;asnSUbMjho8cjrLSUnx494GRwNDy8nLk5+fTTnZYF3FxcVjZWGGF+0qhO4IwiZiYGPr06wNDI0Ok&#10;fk6lpPYiori4GAUFBYwF8SqrKGPW3Nn4zeW3Rq/6+v7tO8RG//8uivGdCQC4uixBWirv1CLVDB06&#10;FKGhoQKP91/i9evX0NPTI2WPcF3pCvPBzGZepUtJSQk41znwv/ZPs6hOCQAa7TXgNH0K+vanXi+i&#10;uZGelo4LZ33wKOJRU08FQJVRe+CQgXCcOplv6pKWwJOHj+Fz1gdpX/h/1xoDOXk5jHeYgJHWI0m5&#10;jQsDoe9MAKCwoBAJL+L5tvv48SPMzMz41oAW8f8sWLAA8fH8762UlBQWLHZpNittcXFx9NTviWEj&#10;h6G0tBQf3jOzkqaDkpISps+ZgQWLXdBRs2OTzIFpWsu1Rv+B/WFk0htpqV/wNavpsgr3NjXG8tXL&#10;MdLGirEEo01Nh44dMNJ6JBQVFfDu7TtGVYBUkJKWwtgJ47Bs1XL01O/ZpJ6GjbIzycvLw8I5Ligp&#10;5n/D9fT08OzZs2bhftnciYqKQp8+fUi1tbIdhTnzm2+hqvS0dITcDkZ0ZDRSPwu/WqW4uDj0DPVh&#10;1tcMQyyHkHIBbck8jXmKh/cfIjY6hpYTBFXaKbeDaR9TmA8ZiG4k4s1aMkVFRQgNDkX0kygkJiQy&#10;phLkBYvFgm73bjDta4qhlkMZKychKEI3wFdz7uRZBFwPINX2+PHjv0yFPmFiaWlJSi0oJiaGA/87&#10;2Kw9kmqSnpaO6CfRiI6MQtLLJMYMk3JycjA2M4aJmSl6GfeilBfsV4HL5eJ10quq+xsVjdQUZgQ3&#10;i8VCl67aMO1jCtM+JtDq3ImRflsaBQUFiIuNQ/STaMTFPEVBQQEj/UpLS6NX714w7WsKY1MTyMk3&#10;rj2EDI0mTLJ/ZOP3uQtRVso/QExDQwNv3rxpln7nzYXbt2+Trq8y2GIwFi1bLOQZCYf8vHw8jYnF&#10;29dvkf0jG9nZ2VX//ZHdoK2FzWZDXkEeikqKUFBUhKKiItopt0Ov3r2g2123WbugNgXpael4Gh2L&#10;tC9pte5t9o/sBp0aZFvLQlFJEYqKSlBUVICikiI6aHaEsZlxrezaIqoqYSa9TETCiwR8//a91vOb&#10;k51TbwcjJib277Or9O89VoCikhJ66PWAnoFek9lCyCK0RI91UVRShOWIYbh9I5Bv2y9fvmDVqlWM&#10;FaT51SgoKMCKFStItWWxWBgzYayQZyQ8Wsu1xqChgzFo6OB650pKSpD9Ixu5OTmQlJKCopIi5OWZ&#10;rdXyq6Omrsaz2mBJcZW7dWFhIeTl5aGgqNBsbG4tATExMegZ6EPPQL/eOS6Xi/y8fGT/+AEAUFRS&#10;Qmu51r/UsyvUJ2XcxHEIDwkj5cZ5+PBh6OvrY8GCBcKcUoujsrISTk5OSEhIINW+34B+v4xRuS5S&#10;UlJQVVOFqppqU0/ll0RKWkp0b4UEi8WCnLxcs1RXMYVQdQBt2raBwxRH0u0XL14sUBLIX5EVK1Yg&#10;IICc7UlKSgrTZlNP7y9ChAgRgiJ0hbK1vTW0OmmRalteXo5Jkybh9evXQp5Vy8Db2xv79u0j3X68&#10;w3i0U2YmXYsIESJEUEHowkRMTAy/LZxLWjf448cP2Nvb48e/usX/Krdv38bixeSN6Ooa6rAfN1qI&#10;MxIhQoQI3jSKq0u3P+7VkAAAFzBJREFU7t0wYhT5mh2vX7/GpEmTGrXWRXMiPj4eDg4OlPzXZ8+f&#10;IzKWihAhosloNL/JmXNnoYce+dodISEhlFbmvwqpqamws7MjXbcAqMrE2qt3LyHOSoQIESKIaTRh&#10;Ii4ujpXubpTy9Pz111+YMWNGk6UuaGyio6PRt29fJCcnk76mq25XOM90FuKsRIgQIYI/jRrRJScv&#10;h9Ub1lCKRD579iyGDRvWqCUym4JLly5h8ODBSE0lH6EsKyuLpW7LRKloRIgQ0eTUUrKXlpbSSgfA&#10;ZrEh04qcgOio2RFL3ZbCc6sn6UR/ERER6NOnD/z9/WFg0PRlPpmEy+Vi06ZN2LJlC6XrWCwWXJYs&#10;JL3TKykp+c/aoESIEME8dStA1kqnIgjrt2yAoZEh6fac6xycPXmG0hhycnLw8fGBnZ0d1ek1SwoL&#10;CzF9+nRcvXqV8rWz5s7iGclcl5zsHCz7fSny8/IpjyNChAgRZKiVgl4Qkl4mYdjI4aQ9inS76+Lb&#10;12/48P4D6TFKS0tx6dIltG7dWuAa6k1NSkoKRo4cibt371K+duLkiRg7cRzp9t4HvPH+7TvK44gQ&#10;IUIEWRgTJgUFBSgtLYWRsRHpa3qbGuNl/Et8pWAP4XK5CAoKwtu3bzFgwAC0bt2aznSbDC6Xi4sX&#10;L2LixIl4+/Yt5eutbEdh2qxppNtHR0bj0t8XKY8jQoQIEVRg1AB/0/8G3r4m/4EUExPDyrUr0b5D&#10;e8pjnT9/Hl27dsUff/yB/PyWob4JDQ2FmZkZpkyZgvT0dMrXWwy3xOx5s0m3LyoswvEaWT1FiBAh&#10;QlgwKky4XC68D3pTCraTk5PDtl3bYdCLumG9oKAAW7Zsgba2No4cOdJsDczx8fGwtbWFpaUlYmJi&#10;KF/PYrEwbdY0uCxxoZRl9O/T5/D923fK44kQIUIEVRhTc1WTm5MDcXEx9NTvSfoaSUlJDBwyEHm5&#10;uXhHQ7dfUFCAmzdv4uLFi9DQ0EDPnuTHFiapqalYtmwZFixYQDvfWKtWreC2bhWGWA6hdN3L+Jc4&#10;dfQkrTFFiBAhgiqMCxMAeJX4CqZ9TKGopEj6GjabDWMzE8jLy+N53HNa9cG/f/8OX19fBAYGgsvl&#10;QkNDA3JyjZvyuaysDGFhYfDy8sLs2bMRFRVFu9a5ent1/LF9E3S66VC6rqioCDu3eiIvT/jlWkWI&#10;ECECYNA1uC7tlNthx15PWvWKn8c9x587vQQugclisWBiYgJ7e3vY29ujd+/eAvXHix8/fuDmzZsI&#10;CAhAYGAgcnJyBO6zl7ERlrothaysLKXrKisrsXPbTjyNjhV4DiJEiBBBFqEJEwDQ0dXBJo/NkJCk&#10;Xn7yS+oX7NzqibQvaYzNp3379rCzs4OdnR26desGNTU1yjuXiooKZGZm4suXLwgPD0dAQAAePHjA&#10;qL3GbqwdnGdOo1Vy9vSxU7gZcJOxuYgQIUIEGYQqTADAfJA5XN2W0rq2IL8Aez33IP55PMOz+n9k&#10;ZWWhpqYGdXX1Wv+VlZVFRkYG0tLSkJ6ejvT0dKSlpSErKwuVlZVCmYuEhATm/T4PQyyH0rq+bk1m&#10;ESJEiGgshC5MAGCS0yRMcnKgdW1FRQUunPPBjX9uUPISa2loamnCZYkLtHW60rr+xbPn8Njk0ezu&#10;kYKCAikPtIqKCr42HklJSbRq1are8ZycHFJ2KWlpaUhLS9c6VllZSSlDc3NBQkKingq0uLiYb4ls&#10;NpsNeXn5WseKiopIJ1MVFxdHz549YWxsDCMjI+Tm5uLVq1d49eoV4uPjSZXobqno6enB0NAQ2tra&#10;aN++PTIyMpCcnIyPHz8iIiKiXnoRssjLy9fTQuTm5gpt0SosGkWYAIDrSleYDx5I+/rkDx9x9Mgx&#10;vHn1a1VhlJaWxqQpDrCxt6GdsDH1cyrWu60T2MYkDLKzs6GgQM5uVlJSgrS0NLx58wanT5/G1atX&#10;a33kOnTogKSkpHof0Xnz5uHYMeIdmYSEBJ4/f47u3bvXOn7gwAG4urqS/Nc0H8aOHQs/P79ax968&#10;eQMDAwNCwdCpUyd8+FA764S7uzs8PT0Jx7OwsICHhweMjIzqCeRq0tPTsWXLFhw/fhxlZWUk/yXN&#10;n5EjR2L16tWwtLTk2SYjIwPe3t7466+/kJGRQbpvdXV1pKSk1Hv3p0+fjnPnztGec1PQaFmDjxw4&#10;goQXCbSv1+rcCdt2bcO83+dDtjU1o3RzpZ95P+zz3g/7sfa0Bcn3b9/huWVHsxQkVJGSkkKnTp0w&#10;YsQInD9/Hm/evEGHDh1+nv/8+TO2bt1a7zoPDw8oKSkR9u3q6lpPkKSnp2Pjxo3MTL4ZoKOjg7Vr&#10;1zLap7i4ODw8PBAcHIx+/frxFCQAoKamhiNHjiAxMRFmZmaMzqOpOHjwIG7fvk0oSABAVVUVmzZt&#10;wuvXr2FoSD5H4fTp0xt892fOnEl1qk1OowmTstIyeGzajshHkbT7YLFYGG41HAf+dxDjHcY3qPJo&#10;CfQ2NcbWXduwfPUKtGnbhnY/qZ9TsX7VOmSkk18JtSQ6duwIDodT6+/s5eWFpKSkWu3atWuHbdu2&#10;8exHXV29QaHh5ubGiOddc2LNmjX1hCZdNDU1ERERAXd3d0rOINra2ggICICWlhYj82gq3N3dsWjR&#10;IkrXyMvL4+bNm7UWQUTwEhoWFhYt7v41mpqrGjabjd9c5mK41XCB+yosLEQgJxA3/DnIy23eMRUs&#10;Fgt9+vXBeIfx6KzdReD+3rx+A8/NO5p9LEldNReXy8W9e/dqtWGz2VBSUkLPnj0b/GhZW1sjMDDw&#10;5+/Dhg1DcHBwrTaVlZUwMTFBXFxcvevPnj2LadNq5zO7d+8ehgyhFgjanGhIzVVNeHg4hg4d2uA5&#10;KmquoKAgjBhRv9x2eXk5nj59isePH0NRUREDBgyAtrZ2vXbx8fEwNzdvkTYpHR2deoHG5eXl8Pb2&#10;BofDQU5ODpSVlWFhYYHZs2dDUbF2TN3Nmzdha2tLOEb//v3x8OFDnuc3btzY4E68udLoRcMrKytx&#10;9PD/kJOdjQmOEwXqq1WrVhjvMB62o21xL+we7ofdw6vEV7SDBIVB23ZtMXDwQAwdbkErB1lDxMXG&#10;Ya/nHpQUt7wKlKWlpTw/dFpaWvjnn3/Qq1ftEsS9e/euJUxCQkLg6+sLB4f/d+pgs9k4fPgwBg4c&#10;WOvvb25uDmfn2pUoy8vL8fvvvzPwr2meDBkyBLNmzcKpU6do9zFmzJgGBYmXlxc2btxYS63KZrMx&#10;c+ZMHDx4sNYuUl9fH7/99hu8vLxoz6OpsLCwqHdszpw5OHv2bK1jHA4HZ86cwb1792otmgYOHAg2&#10;m01oROenypoxY0aLEiaNWmmxJpfOX8KJv44z8uGXkpbCiFEjsMVzKw4ePQTHqZMZ+3DTQU5ODiNG&#10;jcDmHZtx5IQ3ps50Zmw+98PuYedWzxYpSPiRnJwMNze3escb2u4vX768XoLPAQMG1NqBsNlsHDx4&#10;sJ432YEDBxAfLzx38+bA7t270a5dO1rXSklJYe/evfWOr1y5EitWrKhnn6usrMTJkyfh5ORU730e&#10;M2YMrTk0NXWFSXl5OS5dutRg2+fPn8PX17fWMXl5ecK0TjIyMpg8eXKtY4mJibV+19bWxsCB9J2W&#10;GptG35nU5PbN28jNycXvyxZBUlKSkT5VVFUwwXECJjhOQGZGJhJeJOBl/Eu8jE9AVqZwSv/Kycuh&#10;h14P9NTXQ0+9ntDqrEUpISNZ/K/54/yZv5vVzotp6qpgAODRo0f1jqWmpmLLli3YtWtXreM7d+7E&#10;9evXkZubi3nz5tXLevDlyxds2rSJ0Tk3R9q2bYu9e/dixowZlK+dM2dOPbVVZGRkgwKmJv7+/ggN&#10;Da1lrDY3N0fbtm3x7ds3yvNoStq0qW3LFBcXh6amJt68edNg+zNnzqCwsLDWMQkJ3sHa48ePr+ei&#10;PXPmTNy9e7eWt+LMmTPx4MEDqtNvEppUmADAo4hH+JT8CYuXL0GXroLbEmqioqoCFVUVWAyvWmV8&#10;zfqKjPR0ZP/I/v+f7Oxav+fm5tb7WLNYLEhLS6OVbCuoqatBTUMdGhrqUNNQR/sO7aGuoS4U4VFN&#10;TnYOvA8cQex/IEVKv3796h2rax+pZt++fZg1axZ69Ojx85iamho2bdqEbdu2NWiUX7lyZbO3M9El&#10;OjoapqamP3+fPn06zpw5Q7kAW9++fesdO3z4MKlr3dzc0KdPn1rHWrVq1eKEycOHDzFy5Mhax8LC&#10;wuDu7g4/P796z1BERAQiIiJI9z9r1qxavz9//hyRkZEICAiotWNxcHDAkiVL6gmq5kijG+B5ISYm&#10;hklODhg7cSytNCJMUVlZiZycHJSWlP4McpOUkhSqsCAi8lEk/nf4r2bvYMCLugb4kpISqKmp1Wun&#10;r68PGxsbLFy4sFZ7fnEglpaWCAkJqXWsvLwcd+7cgbW1da3jdVfNLZmGDPB2dnY4cuQINDU1fx6r&#10;dlWtjj0hY4CPioqqJZQqKyshKyv7Swck1mXw4MEIDw9v8FxxcTGCg4MREhLyf+2de0xTWR7Hv21B&#10;eZSXOMq4VIhQggmMGJJ1XJIGwQTUKiIr4iZUfI0QhTXpjpGNrsZk1hUYwdcos0bBiOBKCCw6kMAi&#10;xhnkIWBTEVZeQYFRVCjQAlro3T8ILJdb+uBhH3M+yUnouef0nnNb+r33/B4HZWVlkEqleq0WuLm5&#10;ob29nfabcuzYMSQnJ2Pbtm0oKCigtY+Ojsbt27dnN5HPiOF+tacxNjaGnNvZOJV4yqCurhOeRctd&#10;lsPB0QGLrRYbREiGh4ZxJe0KUs4mm6yQqGPx4sXo6+tjlMePHyMxMXFSSD59+oQDBw5oDSgsKytD&#10;Tg59J0kLCwuGkCiVSrM2ugPjWzFMd2X18vLSK/aExWIxXIu7urp+U0ICjHv7paWlqT1mZWUFoVCI&#10;1NRUSCQS9PT0IDc3FyKRSOPS1gR79uyh/aZQFIXs7GwAQHFxMWQyGaO9KWA0YjLBfxubcOzP3+Jh&#10;qf57o5sLjQ0v8JcEMR6VlRt6KAZjeHgY7u7uWLZsmda2YrFY626baWlpDAOnOVJYWIi8vDxanT6x&#10;Jzwej7EVdkdHx7yNz5QQi8VIT0/XmtZk6dKliIiIQGZmJtra2iASiWZsy2KxGOLw6NEjdHZ2Ahi/&#10;iZr+xBkUFAQejzfLWXw+jE5MgPEfkqsXr+Lvp79DexvTIGuufHj/AelX0nH6r6cXzFnAVHBwcMCJ&#10;EydQV1cHLy8vjW21GdU7Oztx5syZeR6h8ZKQkEBb01+0aBGuXbumU19ra2tGna55u8wNlUqF2NhY&#10;+Pv7o7CwUKfr4OrqiszMTMTFxak9LhAIsGoV3TaclZVFez39SZvNZmsUKGPBaGwmM8FisfD79esQ&#10;+adI8FYavzrPhn5ZP/Lu5aG0uMSschoBTJuJUqlkGDYBwMnJCSEhIdiyZQsjerilpQXe3t4ak1ha&#10;WFhAIpGodceMjIzEvXv35jAL40OdzWTDhg0oLy8HMC4oFy5coB3ft28fHj58qNFmYmFhAYVCQfOu&#10;bG1thafn7BKQmhN2dnYICQlBaGgogoOD4e7uPmNbiqIgFArx00/07SAyMjJoTyYTNsSpS1scDgfd&#10;3d20p/Lm5matN1WGxujFZAIWi4UAQQB2RkXiy999aejhzAvyQTkK8gpQfL/IbO/+1BngNeV3YrPZ&#10;KC0tZfj579y5E7m5uRrPFRERwWhTUVGBgICAWYzcuNEmJmw2G1VVVTRD+ocPHxAaGoqamhpav+kG&#10;eKlUCh8fn8nXSqUS1tbWOmWkdnV1hVAopNVVVVWhvr5e57mZCl5eXggLC0N0dDR8fX0Zx2/dukUT&#10;Di6Xizdv3tBcf1tbW3H58mVGX5FIxHBrDwgI0Bgxb2gM7hqsKxRF4edHP6PicQUEGwSI2PVHLHdZ&#10;buhhzQqFQoGiwiIU5v8bw0PDhh6OUaFSqXDx4kWGmAQEBGgVE3Xup69fv57X8ZkKKpUKhw4dQnV1&#10;9WQiQWdnZ6SkpGjt29DQQBMTS0tLCIVChpeROqKiopCcnEyr27p1q0mJycqVK7FixQpanVQqZQRr&#10;vnz5EsnJyTh//jzEYjHOnTtHOz79OxwZGcnIeO3h4YHU1FSdxhUTE2PUYmKUNhNNqFQqlP+nHAmH&#10;4vG34ydRUlwC+aBm46sxMDo6iuon1fj+H9/jG9FB/OvOXSIkMzBhjJzKVHdXgm7U1dXh0qVLtDpd&#10;8pGpy2+WkJCg0zk3b95Mez06Ojqji62xsnnzZjx58oRWpj9tTWVsbAxJSUmQSCS0eh6PR3ODnx5b&#10;oi+7du1Sa9MyFkxOTCagKApNL5rwzx9+xDd7DiL5uyRU/lIJ5SfjsTlQFIXGhkb8eCUdB0UHkHI2&#10;GVUVlWZnF5lv/Pz8GHWtra0GGInpc/LkSb2fzq5evYp37+gOIEFBQYxkmdMJCwtj3I0/ffrU5IJE&#10;q6uZmc0FAoHWftNtUXK5HD09PQAAT0/POadGsbe3R3h4+JzeYyExmWUuTYyOjqKmqgY1VTWwsbHB&#10;uj98ja/WfgVPvudnXwob6B9Aa3MLXjQ0ouLxL795ryx98fHxUet5pS6lCkE7crkc8fHxyM/P17lP&#10;f38/EhMTcf36dVp9ZmYmXFxckJKSwgjSEwqFjPYA01PJFJBKpRgZGaHZ9mJjY1FUVIT79++r7bN6&#10;9WqGY0ltbe2kW7G6p5KEhASG/WoqPB6PkfMrJiYGd+7c0XkunxOzEJOpDA0N4WFp2WScip2dHVbx&#10;PeDJ94Qn3wOeXnw4OOq28582RkZG0NbShpaXLWhtbkFLcwsRDy1YWloiIyODUW9lZQUPDw+awXiC&#10;oaEhk8lPZIwUFBSgoKBAr6SLN2/eRFxcHPz9/SfrWCwWkpKSkJiYiKqqKlRXV8PR0RF+fn5q79xL&#10;Skp0TsNiTCiVSmRnZ9MEgM1mT17HrKwstLe3Q6FQwMXFBZs2bcLhw4cZ+ytN2JjUufb29vYiPT1d&#10;41a/lZWVaGpqosUIBQcHw9XVVe1SsKExOzGZzuDgICR1zyCp+/86sPNSZyz94gtwubbg2nFha2sL&#10;Wy4XXDvueB2XCzaHA4VcAblcDoVcDvmgHHK5AgrF+N/9sn50d3WbddLFhYDNZusV0atSqbB7927G&#10;sgtBP44cOYLg4GBGQOJMqFQq7N27F/n5+Yy4CCcnJ4SGhiI0NHTG/u/evYNIJDLZ/4+4uDjw+Xza&#10;0hSbzUZ4eLhOS00PHjyYjKDfuHEjw909NzdXpz3j7969i1OnTtHGEB0djbNnz+o6lc8KRQopC1Vk&#10;Mhk1W2QyGbV//36dzxUYGMh4j5ycHINfg4Uo27dvZ8w1MDBQY5+jR4+qvc7Hjx+fsQ+Xy6Vu3Lih&#10;1+dWX19P+fv7G/wazbU4OztTUqlUr7lTFEXV1NRQTk5Ok++TnZ3NaCMQCHQag7e3N6NvU1OTwa/N&#10;DMXgAyDFjIu+YjIwMEDV19dTYrGYsre31+tcREwCNfbhcDhUbW0to58mMZkoO3bsoBobG6mxsbEZ&#10;PzuZTEbFx8dTHA7H4NdnvgqHw6GioqKoZ8+eaf3uSiQSKjw8nGKxWJP9HR0dqeHhYVq7jo4OWhtt&#10;RSKRMM61fv16g1+b6cVkghYJpgmfz5+Mc9AERVF4//79nFKV29jYMFyIBwYG0N3dPev3NFa4XC5j&#10;6eTVq1daU5UvWbKEke+sp6cHvb29Op3X1tYWa9aswdq1a+Hr6wuZTIaGhgY0NDSgsbERw8Pm6+6+&#10;bt068Pl8uLm5wc3NDR8/fkRbW9tkef78OWNZT913cnBwEF1dXTqf18XFhbEt8Nu3b9HX1zf7ySwA&#10;REwIBAKBMGdMNs6EQCAQCMYDERMCgUAgzBkiJgQCgUCYM0RMCAQCgTBniJgQCAQCYc6wAfxq6EEQ&#10;CAQCwaT5lYNxMfkagL2BB0MgEAgE06MLwLf/A01wsGioTPK/AAAAAElFTkSuQmCCUEsDBBQABgAI&#10;AAAAIQA/Bufr4AAAAAkBAAAPAAAAZHJzL2Rvd25yZXYueG1sTI9BS8NAFITvgv9heYI3u4lNa4jZ&#10;lFLUUxFshdLbNvuahGbfhuw2Sf+9z5MehxlmvslXk23FgL1vHCmIZxEIpNKZhioF3/v3pxSED5qM&#10;bh2hght6WBX3d7nOjBvpC4ddqASXkM+0gjqELpPSlzVa7WeuQ2Lv7HqrA8u+kqbXI5fbVj5H0VJa&#10;3RAv1LrDTY3lZXe1Cj5GPa7n8duwvZw3t+N+8XnYxqjU48O0fgURcAp/YfjFZ3QomOnkrmS8aBXM&#10;lwmjBzZS/sSBNEoXIE4KXpIEZJHL/w+KHwAAAP//AwBQSwMEFAAGAAgAAAAhAI+w7+0WAQAACQMA&#10;ABkAAABkcnMvX3JlbHMvZTJvRG9jLnhtbC5yZWxzrJJBasMwEEX3hd7BaG/LdkIpJXY2aSGLbkp6&#10;AEUa2yLWyGjkEN++Q4qhgaSlkKUk5v03H63WJ9cnRwhkPVaiyHKRAGpvLLaV+Ny9pc8ioajQqN4j&#10;VGICEuv68WH1Ab2KPESdHShhClIluhiHFylJd+AUZX4A5JfGB6ciH0MrB6UPqgVZ5vmTDD8Zor5g&#10;JltTibA1C5HspoGT/2b7prEaNl6PDjBeiZAdk0Jv8cBQFVqI31hiZx2A9zmC9s7xVmfZnnFIQHI/&#10;pahTUnKZ5XKeffeGtV5PEQKqXsjr/uU9/a3j7ub8SjgwVsnzZZEN2N5yKO7p8EuHCxMoZvtpzMCM&#10;/+xpeU/H2z2Vc0/y4gPXXwAAAP//AwBQSwECLQAUAAYACAAAACEAsYJntgoBAAATAgAAEwAAAAAA&#10;AAAAAAAAAAAAAAAAW0NvbnRlbnRfVHlwZXNdLnhtbFBLAQItABQABgAIAAAAIQA4/SH/1gAAAJQB&#10;AAALAAAAAAAAAAAAAAAAADsBAABfcmVscy8ucmVsc1BLAQItABQABgAIAAAAIQBneMGJIAUAAKwO&#10;AAAOAAAAAAAAAAAAAAAAADoCAABkcnMvZTJvRG9jLnhtbFBLAQItAAoAAAAAAAAAIQDDnXcq53kC&#10;AOd5AgAUAAAAAAAAAAAAAAAAAIYHAABkcnMvbWVkaWEvaW1hZ2UxLnBuZ1BLAQItAAoAAAAAAAAA&#10;IQBARO/ly1cAAMtXAAAUAAAAAAAAAAAAAAAAAJ+BAgBkcnMvbWVkaWEvaW1hZ2UyLnBuZ1BLAQIt&#10;ABQABgAIAAAAIQA/Bufr4AAAAAkBAAAPAAAAAAAAAAAAAAAAAJzZAgBkcnMvZG93bnJldi54bWxQ&#10;SwECLQAUAAYACAAAACEAj7Dv7RYBAAAJAwAAGQAAAAAAAAAAAAAAAACp2gIAZHJzL19yZWxzL2Uy&#10;b0RvYy54bWwucmVsc1BLBQYAAAAABwAHAL4BAAD22wIAAAA=&#10;"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style="position:absolute;left:1040;top:917;width:47503;height:2651;visibility:visible;mso-wrap-style:square;v-text-anchor:top" o:spid="_x0000_s1027" stroked="f" type="#_x0000_t2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sXkZyQAAAOIAAAAPAAAAZHJzL2Rvd25yZXYueG1sRI9fa8Iw&#10;FMXfB/sO4Q58m0mnFemMMgaDIT6o28MeL81d07W56Zqo9dsbQfDxcP78OIvV4FpxpD7UnjVkYwWC&#10;uPSm5krD99fH8xxEiMgGW8+k4UwBVsvHhwUWxp94R8d9rEQa4VCgBhtjV0gZSksOw9h3xMn79b3D&#10;mGRfSdPjKY27Vr4oNZMOa04Eix29Wyqb/cElyCaUh53//8s2jfyxzQzzrV1rPXoa3l5BRBriPXxr&#10;fxoN03yq1DzPJnC9lO6AXF4AAAD//wMAUEsBAi0AFAAGAAgAAAAhANvh9svuAAAAhQEAABMAAAAA&#10;AAAAAAAAAAAAAAAAAFtDb250ZW50X1R5cGVzXS54bWxQSwECLQAUAAYACAAAACEAWvQsW78AAAAV&#10;AQAACwAAAAAAAAAAAAAAAAAfAQAAX3JlbHMvLnJlbHNQSwECLQAUAAYACAAAACEAhbF5GckAAADi&#10;AAAADwAAAAAAAAAAAAAAAAAHAgAAZHJzL2Rvd25yZXYueG1sUEsFBgAAAAADAAMAtwAAAP0CAAAA&#10;AA==&#10;">
                <v:textbox style="mso-fit-shape-to-text:t">
                  <w:txbxContent>
                    <w:p w:rsidR="0098218A" w:rsidP="0098218A" w:rsidRDefault="0098218A" w14:paraId="757E6FDE" w14:textId="77777777">
                      <w:pPr>
                        <w:spacing w:line="256" w:lineRule="auto"/>
                        <w:jc w:val="center"/>
                        <w:rPr>
                          <w:rFonts w:ascii="Calibri" w:hAnsi="Calibri" w:eastAsia="Calibri"/>
                          <w:color w:val="000000" w:themeColor="text1"/>
                          <w:kern w:val="24"/>
                          <w:sz w:val="12"/>
                          <w:szCs w:val="12"/>
                        </w:rPr>
                      </w:pPr>
                      <w:r>
                        <w:rPr>
                          <w:rFonts w:ascii="Calibri" w:hAnsi="Calibri" w:eastAsia="Calibri"/>
                          <w:color w:val="000000" w:themeColor="text1"/>
                          <w:kern w:val="24"/>
                          <w:sz w:val="12"/>
                          <w:szCs w:val="12"/>
                        </w:rPr>
                        <w:t>3D-RST is supported by the NSF under grant number #DRL-2101383</w:t>
                      </w:r>
                    </w:p>
                  </w:txbxContent>
                </v:textbox>
              </v:shape>
              <v:shapetype id="_x0000_t6" coordsize="21600,21600" o:spt="6" path="m,l,21600r21600,xe">
                <v:stroke joinstyle="miter"/>
                <v:path textboxrect="1800,12600,12600,19800" gradientshapeok="t" o:connecttype="custom" o:connectlocs="0,0;0,10800;0,21600;10800,21600;21600,21600;10800,10800"/>
              </v:shapetype>
              <v:shape id="Right Triangle 964315814" style="position:absolute;top:3394;width:50346;height:1351;flip:x;visibility:visible;mso-wrap-style:square;v-text-anchor:middle" o:spid="_x0000_s1028" fillcolor="#002f60" strokecolor="#243f60 [1604]" strokeweight="2pt" type="#_x0000_t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Uhs/zAAAAOIAAAAPAAAAZHJzL2Rvd25yZXYueG1sRI/NasMw&#10;EITvhb6D2EAvoZHd/OC4UUJ/KPiQQ+rkATbS1jaxVsZSY7dPXxUKPQ4z8w2z2Y22FVfqfeNYQTpL&#10;QBBrZxquFJyOb/cZCB+QDbaOScEXedhtb282mBs38Dtdy1CJCGGfo4I6hC6X0uuaLPqZ64ij9+F6&#10;iyHKvpKmxyHCbSsfkmQlLTYcF2rs6KUmfSk/rYLv7rg/lOfhtXye6kyv526aFYVSd5Px6RFEoDH8&#10;h//ahVGwXi3m6TJLF/B7Kd4Buf0BAAD//wMAUEsBAi0AFAAGAAgAAAAhANvh9svuAAAAhQEAABMA&#10;AAAAAAAAAAAAAAAAAAAAAFtDb250ZW50X1R5cGVzXS54bWxQSwECLQAUAAYACAAAACEAWvQsW78A&#10;AAAVAQAACwAAAAAAAAAAAAAAAAAfAQAAX3JlbHMvLnJlbHNQSwECLQAUAAYACAAAACEAuFIbP8wA&#10;AADiAAAADwAAAAAAAAAAAAAAAAAHAgAAZHJzL2Rvd25yZXYueG1sUEsFBgAAAAADAAMAtwAAAAAD&#10;AAAAAA==&#10;"/>
              <v:shapetype id="_x0000_t75" coordsize="21600,21600" filled="f" stroked="f" o:spt="75" o:preferrelative="t" path="m@4@5l@4@11@9@11@9@5xe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gradientshapeok="t" o:connecttype="rect" o:extrusionok="f"/>
                <o:lock v:ext="edit" aspectratio="t"/>
              </v:shapetype>
              <v:shape id="Picture 1216582539" style="position:absolute;left:642;width:4006;height:4228;visibility:visible;mso-wrap-style:square" href="https://3drst.byu.edu/" alt="Logo&#10;&#10;Description automatically generated" o:spid="_x0000_s1029" o:button="t" type="#_x0000_t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LRYoxwAAAOMAAAAPAAAAZHJzL2Rvd25yZXYueG1sRE9fa8Iw&#10;EH8f+B3CCXsZmtrNYjujyEDYqzo2H4/m1nRrLqWJNX77ZTDY4/3+33obbSdGGnzrWMFinoEgrp1u&#10;uVHwdtrPViB8QNbYOSYFN/Kw3Uzu1lhpd+UDjcfQiBTCvkIFJoS+ktLXhiz6ueuJE/fpBoshnUMj&#10;9YDXFG47mWdZIS22nBoM9vRiqP4+XqwCXZ7341c0pjjED/v0cCtP9btW6n4ad88gAsXwL/5zv+o0&#10;P18Uy1W+fCzh96cEgNz8AAAA//8DAFBLAQItABQABgAIAAAAIQDb4fbL7gAAAIUBAAATAAAAAAAA&#10;AAAAAAAAAAAAAABbQ29udGVudF9UeXBlc10ueG1sUEsBAi0AFAAGAAgAAAAhAFr0LFu/AAAAFQEA&#10;AAsAAAAAAAAAAAAAAAAAHwEAAF9yZWxzLy5yZWxzUEsBAi0AFAAGAAgAAAAhAEQtFijHAAAA4wAA&#10;AA8AAAAAAAAAAAAAAAAABwIAAGRycy9kb3ducmV2LnhtbFBLBQYAAAAAAwADALcAAAD7AgAAAAA=&#10;">
                <v:fill o:detectmouseclick="t"/>
                <v:imagedata cropleft="13492f" croptop="6571f" cropright="15223f" cropbottom="7608f" o:title="Logo&#10;&#10;Description automatically generated" r:id="rId5"/>
              </v:shape>
              <v:shape id="Picture 1478944616" style="position:absolute;left:44748;top:919;width:5663;height:1982;visibility:visible;mso-wrap-style:square" href="https://creativecommons.org/licenses/by-nc-sa/4.0/" alt="A picture containing text, clipart&#10;&#10;Description automatically generated" o:spid="_x0000_s1030" o:button="t" type="#_x0000_t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P82ZyQAAAOMAAAAPAAAAZHJzL2Rvd25yZXYueG1sRE/NSsNA&#10;EL4LvsMyQm92Ewmxjd0WqRR6UbDRtscxOybR7GzIrmny9m6h0ON8/7NYDaYRPXWutqwgnkYgiAur&#10;ay4VfOSb+xkI55E1NpZJwUgOVsvbmwVm2p74nfqdL0UIYZehgsr7NpPSFRUZdFPbEgfu23YGfTi7&#10;UuoOTyHcNPIhilJpsObQUGFL64qK392fUbB/GQ/xW37cxD/71086jmOff62VmtwNz08gPA3+Kr64&#10;tzrMTx5n8yRJ4xTOPwUA5PIfAAD//wMAUEsBAi0AFAAGAAgAAAAhANvh9svuAAAAhQEAABMAAAAA&#10;AAAAAAAAAAAAAAAAAFtDb250ZW50X1R5cGVzXS54bWxQSwECLQAUAAYACAAAACEAWvQsW78AAAAV&#10;AQAACwAAAAAAAAAAAAAAAAAfAQAAX3JlbHMvLnJlbHNQSwECLQAUAAYACAAAACEAxT/NmckAAADj&#10;AAAADwAAAAAAAAAAAAAAAAAHAgAAZHJzL2Rvd25yZXYueG1sUEsFBgAAAAADAAMAtwAAAP0CAAAA&#10;AA==&#10;">
                <v:fill o:detectmouseclick="t"/>
                <v:imagedata o:title="A picture containing text, clipart&#10;&#10;Description automatically generated" r:id="rId6"/>
              </v:shape>
            </v:group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98218A" w:rsidRDefault="0098218A" w14:paraId="2508BF63" w14:textId="777777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98218A" w:rsidP="0098218A" w:rsidRDefault="0098218A" w14:paraId="78A10B2D" w14:textId="77777777">
      <w:pPr>
        <w:spacing w:line="240" w:lineRule="auto"/>
      </w:pPr>
      <w:r>
        <w:separator/>
      </w:r>
    </w:p>
  </w:footnote>
  <w:footnote w:type="continuationSeparator" w:id="0">
    <w:p w:rsidR="0098218A" w:rsidP="0098218A" w:rsidRDefault="0098218A" w14:paraId="749CF78C" w14:textId="77777777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98218A" w:rsidRDefault="0098218A" w14:paraId="1160AE4C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98218A" w:rsidRDefault="0098218A" w14:paraId="601FD990" w14:textId="7777777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98218A" w:rsidRDefault="0098218A" w14:paraId="0A6E45EA" w14:textId="77777777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 w:grammar="dirty"/>
  <w:trackRevisions w:val="false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TSxMDA1tDQxNjEwNzdR0lEKTi0uzszPAykwrAUA9r8+lywAAAA="/>
  </w:docVars>
  <w:rsids>
    <w:rsidRoot w:val="00AF366B"/>
    <w:rsid w:val="0098218A"/>
    <w:rsid w:val="00AF366B"/>
    <w:rsid w:val="6C7DAF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C7AA01"/>
  <w15:docId w15:val="{BF63A6CD-3A9D-48F6-AD9C-523BAC189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hAnsi="Arial" w:eastAsia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styleId="DefaultParagraphFont" w:default="1">
    <w:name w:val="Default Paragraph Font"/>
    <w:uiPriority w:val="1"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styleId="a" w:customStyle="1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styleId="a0" w:customStyle="1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styleId="a1" w:customStyle="1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styleId="a2" w:customStyle="1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styleId="a3" w:customStyle="1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styleId="a4" w:customStyle="1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styleId="a5" w:customStyle="1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styleId="a6" w:customStyle="1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styleId="a7" w:customStyle="1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styleId="a8" w:customStyle="1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styleId="a9" w:customStyle="1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styleId="aa" w:customStyle="1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styleId="ab" w:customStyle="1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styleId="ac" w:customStyle="1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styleId="ad" w:customStyle="1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styleId="ae" w:customStyle="1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styleId="af" w:customStyle="1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styleId="af0" w:customStyle="1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styleId="af1" w:customStyle="1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styleId="af2" w:customStyle="1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98218A"/>
    <w:pPr>
      <w:tabs>
        <w:tab w:val="center" w:pos="4680"/>
        <w:tab w:val="right" w:pos="9360"/>
      </w:tabs>
      <w:spacing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98218A"/>
  </w:style>
  <w:style w:type="paragraph" w:styleId="Footer">
    <w:name w:val="footer"/>
    <w:basedOn w:val="Normal"/>
    <w:link w:val="FooterChar"/>
    <w:uiPriority w:val="99"/>
    <w:unhideWhenUsed/>
    <w:rsid w:val="0098218A"/>
    <w:pPr>
      <w:tabs>
        <w:tab w:val="center" w:pos="4680"/>
        <w:tab w:val="right" w:pos="9360"/>
      </w:tabs>
      <w:spacing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98218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&#65279;<?xml version="1.0" encoding="utf-8"?><Relationships xmlns="http://schemas.openxmlformats.org/package/2006/relationships"><Relationship Type="http://schemas.openxmlformats.org/officeDocument/2006/relationships/image" Target="media/image3.png" Id="rId8" /><Relationship Type="http://schemas.openxmlformats.org/officeDocument/2006/relationships/image" Target="media/image8.png" Id="rId13" /><Relationship Type="http://schemas.openxmlformats.org/officeDocument/2006/relationships/image" Target="media/image13.png" Id="rId18" /><Relationship Type="http://schemas.openxmlformats.org/officeDocument/2006/relationships/header" Target="header2.xml" Id="rId26" /><Relationship Type="http://schemas.openxmlformats.org/officeDocument/2006/relationships/webSettings" Target="webSettings.xml" Id="rId3" /><Relationship Type="http://schemas.openxmlformats.org/officeDocument/2006/relationships/image" Target="media/image16.png" Id="rId21" /><Relationship Type="http://schemas.openxmlformats.org/officeDocument/2006/relationships/image" Target="media/image2.jpg" Id="rId7" /><Relationship Type="http://schemas.openxmlformats.org/officeDocument/2006/relationships/image" Target="media/image7.png" Id="rId12" /><Relationship Type="http://schemas.openxmlformats.org/officeDocument/2006/relationships/image" Target="media/image12.png" Id="rId17" /><Relationship Type="http://schemas.openxmlformats.org/officeDocument/2006/relationships/header" Target="header1.xml" Id="rId25" /><Relationship Type="http://schemas.openxmlformats.org/officeDocument/2006/relationships/settings" Target="settings.xml" Id="rId2" /><Relationship Type="http://schemas.openxmlformats.org/officeDocument/2006/relationships/image" Target="media/image11.png" Id="rId16" /><Relationship Type="http://schemas.openxmlformats.org/officeDocument/2006/relationships/image" Target="media/image15.png" Id="rId20" /><Relationship Type="http://schemas.openxmlformats.org/officeDocument/2006/relationships/header" Target="header3.xml" Id="rId29" /><Relationship Type="http://schemas.openxmlformats.org/officeDocument/2006/relationships/styles" Target="styles.xml" Id="rId1" /><Relationship Type="http://schemas.openxmlformats.org/officeDocument/2006/relationships/image" Target="media/image1.png" Id="rId6" /><Relationship Type="http://schemas.openxmlformats.org/officeDocument/2006/relationships/image" Target="media/image6.png" Id="rId11" /><Relationship Type="http://schemas.openxmlformats.org/officeDocument/2006/relationships/image" Target="media/image19.png" Id="rId24" /><Relationship Type="http://schemas.openxmlformats.org/officeDocument/2006/relationships/theme" Target="theme/theme1.xml" Id="rId32" /><Relationship Type="http://schemas.openxmlformats.org/officeDocument/2006/relationships/endnotes" Target="endnotes.xml" Id="rId5" /><Relationship Type="http://schemas.openxmlformats.org/officeDocument/2006/relationships/image" Target="media/image10.png" Id="rId15" /><Relationship Type="http://schemas.openxmlformats.org/officeDocument/2006/relationships/image" Target="media/image18.png" Id="rId23" /><Relationship Type="http://schemas.openxmlformats.org/officeDocument/2006/relationships/footer" Target="footer2.xml" Id="rId28" /><Relationship Type="http://schemas.openxmlformats.org/officeDocument/2006/relationships/image" Target="media/image5.png" Id="rId10" /><Relationship Type="http://schemas.openxmlformats.org/officeDocument/2006/relationships/image" Target="media/image14.png" Id="rId19" /><Relationship Type="http://schemas.openxmlformats.org/officeDocument/2006/relationships/fontTable" Target="fontTable.xml" Id="rId31" /><Relationship Type="http://schemas.openxmlformats.org/officeDocument/2006/relationships/footnotes" Target="footnotes.xml" Id="rId4" /><Relationship Type="http://schemas.openxmlformats.org/officeDocument/2006/relationships/image" Target="media/image4.png" Id="rId9" /><Relationship Type="http://schemas.openxmlformats.org/officeDocument/2006/relationships/image" Target="media/image9.png" Id="rId14" /><Relationship Type="http://schemas.openxmlformats.org/officeDocument/2006/relationships/image" Target="media/image17.png" Id="rId22" /><Relationship Type="http://schemas.openxmlformats.org/officeDocument/2006/relationships/footer" Target="footer1.xml" Id="rId27" /><Relationship Type="http://schemas.openxmlformats.org/officeDocument/2006/relationships/footer" Target="footer3.xml" Id="rId30" 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hyperlink" Target="https://creativecommons.org/licenses/by-nc-sa/4.0/" TargetMode="External"/><Relationship Id="rId2" Type="http://schemas.openxmlformats.org/officeDocument/2006/relationships/image" Target="media/image20.png"/><Relationship Id="rId1" Type="http://schemas.openxmlformats.org/officeDocument/2006/relationships/hyperlink" Target="https://3drst.byu.edu/" TargetMode="External"/><Relationship Id="rId6" Type="http://schemas.openxmlformats.org/officeDocument/2006/relationships/image" Target="media/image23.png"/><Relationship Id="rId5" Type="http://schemas.openxmlformats.org/officeDocument/2006/relationships/image" Target="media/image22.png"/><Relationship Id="rId4" Type="http://schemas.openxmlformats.org/officeDocument/2006/relationships/image" Target="media/image2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creator>Michelle Hudson</dc:creator>
  <lastModifiedBy>Matthew Cottrell</lastModifiedBy>
  <revision>3</revision>
  <dcterms:created xsi:type="dcterms:W3CDTF">2024-01-11T23:05:00.0000000Z</dcterms:created>
  <dcterms:modified xsi:type="dcterms:W3CDTF">2024-01-19T16:41:10.9996939Z</dcterms:modified>
</coreProperties>
</file>